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4840" w14:textId="2BDC4ACD" w:rsidR="004A109A" w:rsidRPr="00CC6B29" w:rsidRDefault="00FF0B49" w:rsidP="0040417E">
      <w:pPr>
        <w:pStyle w:val="Title"/>
      </w:pPr>
      <w:r w:rsidRPr="00CC6B29">
        <w:t>Ensemble Methods for Geothermal Model Calibration</w:t>
      </w:r>
    </w:p>
    <w:p w14:paraId="34407AD2" w14:textId="2D512D6D" w:rsidR="005114C1" w:rsidRPr="00CC6B29" w:rsidRDefault="005114C1" w:rsidP="005114C1">
      <w:pPr>
        <w:pStyle w:val="Author"/>
      </w:pPr>
      <w:bookmarkStart w:id="0" w:name="_Toc251752487"/>
      <w:bookmarkStart w:id="1" w:name="_Toc252268946"/>
      <w:r w:rsidRPr="00CC6B29">
        <w:rPr>
          <w:lang w:eastAsia="ja-JP"/>
        </w:rPr>
        <w:t>A</w:t>
      </w:r>
      <w:r w:rsidR="00FF0B49" w:rsidRPr="00CC6B29">
        <w:rPr>
          <w:lang w:eastAsia="ja-JP"/>
        </w:rPr>
        <w:t>lex de Beer</w:t>
      </w:r>
      <w:r w:rsidRPr="00CC6B29">
        <w:rPr>
          <w:vertAlign w:val="superscript"/>
          <w:lang w:eastAsia="ja-JP"/>
        </w:rPr>
        <w:t>1</w:t>
      </w:r>
      <w:r w:rsidRPr="00CC6B29">
        <w:rPr>
          <w:lang w:eastAsia="ja-JP"/>
        </w:rPr>
        <w:t xml:space="preserve">, </w:t>
      </w:r>
      <w:r w:rsidR="00FF0B49" w:rsidRPr="00CC6B29">
        <w:rPr>
          <w:lang w:eastAsia="ja-JP"/>
        </w:rPr>
        <w:t>Ruanui Nicholson</w:t>
      </w:r>
      <w:r w:rsidRPr="00CC6B29">
        <w:rPr>
          <w:vertAlign w:val="superscript"/>
          <w:lang w:eastAsia="ja-JP"/>
        </w:rPr>
        <w:t>1</w:t>
      </w:r>
      <w:r w:rsidRPr="00CC6B29">
        <w:rPr>
          <w:lang w:eastAsia="ja-JP"/>
        </w:rPr>
        <w:t xml:space="preserve"> and </w:t>
      </w:r>
      <w:r w:rsidR="00FF0B49" w:rsidRPr="00CC6B29">
        <w:rPr>
          <w:lang w:eastAsia="ja-JP"/>
        </w:rPr>
        <w:t>Oliver J. Maclaren</w:t>
      </w:r>
      <w:bookmarkEnd w:id="0"/>
      <w:bookmarkEnd w:id="1"/>
      <w:r w:rsidR="00FF0B49" w:rsidRPr="00CC6B29">
        <w:rPr>
          <w:vertAlign w:val="superscript"/>
          <w:lang w:eastAsia="ja-JP"/>
        </w:rPr>
        <w:t>1</w:t>
      </w:r>
    </w:p>
    <w:p w14:paraId="319C9F1B" w14:textId="4F64DFAF" w:rsidR="005114C1" w:rsidRPr="00CC6B29" w:rsidRDefault="005114C1" w:rsidP="00FF0B49">
      <w:pPr>
        <w:pStyle w:val="Address"/>
        <w:rPr>
          <w:szCs w:val="18"/>
          <w:lang w:eastAsia="ja-JP"/>
        </w:rPr>
      </w:pPr>
      <w:r w:rsidRPr="00CC6B29">
        <w:rPr>
          <w:szCs w:val="18"/>
          <w:vertAlign w:val="superscript"/>
          <w:lang w:eastAsia="ja-JP"/>
        </w:rPr>
        <w:t>1</w:t>
      </w:r>
      <w:r w:rsidR="00FF0B49" w:rsidRPr="00CC6B29">
        <w:rPr>
          <w:szCs w:val="18"/>
          <w:lang w:eastAsia="ja-JP"/>
        </w:rPr>
        <w:t>Department of Engineering Science, University of Auckland, 70 Symonds Street, Grafton, Auckland 1010</w:t>
      </w:r>
    </w:p>
    <w:p w14:paraId="60909F21" w14:textId="6225E19E" w:rsidR="004A109A" w:rsidRPr="00CC6B29" w:rsidRDefault="00000000">
      <w:pPr>
        <w:pStyle w:val="Address"/>
      </w:pPr>
      <w:hyperlink r:id="rId8" w:history="1">
        <w:r w:rsidR="00FF0B49" w:rsidRPr="00CC6B29">
          <w:rPr>
            <w:rStyle w:val="Hyperlink"/>
          </w:rPr>
          <w:t>adeb970@aucklanduni.ac.nz</w:t>
        </w:r>
      </w:hyperlink>
    </w:p>
    <w:p w14:paraId="05AC7746" w14:textId="77777777" w:rsidR="004A109A" w:rsidRPr="00CC6B29" w:rsidRDefault="004A109A"/>
    <w:p w14:paraId="50D6FD18" w14:textId="77777777" w:rsidR="004A5F32" w:rsidRPr="00CC6B29" w:rsidRDefault="004A5F32">
      <w:pPr>
        <w:sectPr w:rsidR="004A5F32" w:rsidRPr="00CC6B29" w:rsidSect="0040417E">
          <w:footerReference w:type="even" r:id="rId9"/>
          <w:footerReference w:type="default" r:id="rId10"/>
          <w:footerReference w:type="first" r:id="rId11"/>
          <w:pgSz w:w="11909" w:h="16834" w:code="9"/>
          <w:pgMar w:top="1418" w:right="1195" w:bottom="1138" w:left="1195" w:header="720" w:footer="720" w:gutter="0"/>
          <w:cols w:space="720"/>
          <w:titlePg/>
        </w:sectPr>
      </w:pPr>
    </w:p>
    <w:p w14:paraId="62B86D17" w14:textId="0A33B67D" w:rsidR="004A109A" w:rsidRPr="00CC6B29" w:rsidRDefault="004A109A" w:rsidP="00AC3F5C">
      <w:r w:rsidRPr="00CC6B29">
        <w:rPr>
          <w:b/>
        </w:rPr>
        <w:t>Keywords:</w:t>
      </w:r>
      <w:r w:rsidR="00AC3F5C" w:rsidRPr="00CC6B29">
        <w:t xml:space="preserve"> </w:t>
      </w:r>
      <w:r w:rsidR="00F831B4" w:rsidRPr="00CC6B29">
        <w:rPr>
          <w:rStyle w:val="QuoteChar"/>
          <w:lang w:val="en-GB"/>
        </w:rPr>
        <w:t>reservoir modelling, model calibration, uncertainty quantification, ensemble methods.</w:t>
      </w:r>
    </w:p>
    <w:p w14:paraId="583DF05C" w14:textId="77777777" w:rsidR="004A109A" w:rsidRPr="00CC6B29" w:rsidRDefault="00EA6D6C">
      <w:pPr>
        <w:pStyle w:val="Heading1"/>
      </w:pPr>
      <w:bookmarkStart w:id="2" w:name="_Toc251752422"/>
      <w:bookmarkStart w:id="3" w:name="_Toc252268881"/>
      <w:r w:rsidRPr="00CC6B29">
        <w:t>ABSTRACT</w:t>
      </w:r>
      <w:bookmarkEnd w:id="2"/>
      <w:bookmarkEnd w:id="3"/>
    </w:p>
    <w:p w14:paraId="5CF0E492" w14:textId="3B334FFA" w:rsidR="00153A5E" w:rsidRPr="002D765A" w:rsidRDefault="00436B4C" w:rsidP="00E206CB">
      <w:r w:rsidRPr="002D765A">
        <w:t>A typical geothermal model requires significant computational resources to simulate and can contain hundreds of unknown parameters. The process of estimating these parameters, often referred to as model calibration, is a difficult task; traditional methods such as Markov chain Monte Carlo generally require running a prohibitively large number of simulations to obtain accurate results. Ensemble methods form an alternative class of algorithms for approximating the solution to the calibration pro</w:t>
      </w:r>
      <w:r w:rsidR="00355D57" w:rsidRPr="002D765A">
        <w:softHyphen/>
      </w:r>
      <w:r w:rsidR="00355D57" w:rsidRPr="002D765A">
        <w:softHyphen/>
      </w:r>
      <w:r w:rsidR="00355D57" w:rsidRPr="002D765A">
        <w:softHyphen/>
      </w:r>
      <w:r w:rsidR="00355D57" w:rsidRPr="002D765A">
        <w:softHyphen/>
      </w:r>
      <w:r w:rsidRPr="002D765A">
        <w:t xml:space="preserve">blem and have the potential to provide accurate results using considerably fewer simulations. Ensemble methods have been used successfully to calibrate large, complex models in areas including petroleum engineering, </w:t>
      </w:r>
      <w:r w:rsidR="00814BE9" w:rsidRPr="002D765A">
        <w:t>oceanography,</w:t>
      </w:r>
      <w:r w:rsidRPr="002D765A">
        <w:t xml:space="preserve"> and weather forecasting. There are, however, few examples of applications of these methods to geothermal reservoir model</w:t>
      </w:r>
      <w:r w:rsidR="004848D1" w:rsidRPr="002D765A">
        <w:t>ling</w:t>
      </w:r>
      <w:r w:rsidRPr="002D765A">
        <w:t xml:space="preserve">. In addition, the wide variety of ensemble methods that have been developed mean there is a need for </w:t>
      </w:r>
      <w:r w:rsidR="00864C33" w:rsidRPr="002D765A">
        <w:t>numerical studies</w:t>
      </w:r>
      <w:r w:rsidRPr="002D765A">
        <w:t xml:space="preserve"> </w:t>
      </w:r>
      <w:r w:rsidR="00864C33" w:rsidRPr="002D765A">
        <w:t>that examine</w:t>
      </w:r>
      <w:r w:rsidRPr="002D765A">
        <w:t xml:space="preserve"> their respective benefits and drawbacks when applied to specific problems. To support the effective use of ensemble methods for geothermal reservoir model calibration, we review </w:t>
      </w:r>
      <w:r w:rsidR="002D765A">
        <w:t>two</w:t>
      </w:r>
      <w:r w:rsidRPr="002D765A">
        <w:t xml:space="preserve"> widely used ensemble methods and </w:t>
      </w:r>
      <w:r w:rsidR="00A22F27">
        <w:t>apply them to the problem of calibrating a</w:t>
      </w:r>
      <w:r w:rsidRPr="002D765A">
        <w:t xml:space="preserve"> </w:t>
      </w:r>
      <w:r w:rsidR="006566FC" w:rsidRPr="002D765A">
        <w:t>synthetic reservoir model</w:t>
      </w:r>
      <w:r w:rsidRPr="002D765A">
        <w:t xml:space="preserve">. </w:t>
      </w:r>
    </w:p>
    <w:p w14:paraId="207DAD3A" w14:textId="0DB6FD8D" w:rsidR="0090164E" w:rsidRPr="00CC6B29" w:rsidRDefault="009F58E9" w:rsidP="0090164E">
      <w:pPr>
        <w:pStyle w:val="Heading1"/>
      </w:pPr>
      <w:bookmarkStart w:id="4" w:name="_Toc251752423"/>
      <w:bookmarkStart w:id="5" w:name="_Toc252268882"/>
      <w:r w:rsidRPr="00CC6B29">
        <w:t>1</w:t>
      </w:r>
      <w:r w:rsidR="0090164E" w:rsidRPr="00CC6B29">
        <w:t xml:space="preserve">. </w:t>
      </w:r>
      <w:bookmarkEnd w:id="4"/>
      <w:bookmarkEnd w:id="5"/>
      <w:r w:rsidR="00417743" w:rsidRPr="00CC6B29">
        <w:t>Introduction</w:t>
      </w:r>
      <w:r w:rsidR="00E206CB" w:rsidRPr="00CC6B29">
        <w:t xml:space="preserve"> </w:t>
      </w:r>
    </w:p>
    <w:p w14:paraId="0288FF3A" w14:textId="2F40F705" w:rsidR="00185500" w:rsidRPr="00CC6B29" w:rsidRDefault="00185500" w:rsidP="00355D57">
      <w:r w:rsidRPr="00CC6B29">
        <w:t xml:space="preserve">Reservoir modelling is an important tool in the sustainable management of geothermal </w:t>
      </w:r>
      <w:r w:rsidR="006B5888" w:rsidRPr="00CC6B29">
        <w:t>resources</w:t>
      </w:r>
      <w:r w:rsidR="0036435C" w:rsidRPr="00CC6B29">
        <w:t>. The effectiveness of a reservoir model</w:t>
      </w:r>
      <w:r w:rsidR="00F12A23" w:rsidRPr="00CC6B29">
        <w:t>, however,</w:t>
      </w:r>
      <w:r w:rsidR="0036435C" w:rsidRPr="00CC6B29">
        <w:t xml:space="preserve"> depends on the degree to which it reflects reality.</w:t>
      </w:r>
      <w:r w:rsidR="00D16460" w:rsidRPr="00CC6B29">
        <w:t xml:space="preserve"> A key component of developing an effective model is the </w:t>
      </w:r>
      <w:r w:rsidR="0036435C" w:rsidRPr="00CC6B29">
        <w:t>calibration process</w:t>
      </w:r>
      <w:r w:rsidR="00D16460" w:rsidRPr="00CC6B29">
        <w:t>, which</w:t>
      </w:r>
      <w:r w:rsidR="0036435C" w:rsidRPr="00CC6B29">
        <w:t xml:space="preserve"> involves </w:t>
      </w:r>
      <w:r w:rsidR="00D16460" w:rsidRPr="00CC6B29">
        <w:t>identifying model parameters</w:t>
      </w:r>
      <w:r w:rsidR="00725F8A" w:rsidRPr="00CC6B29">
        <w:t xml:space="preserve"> </w:t>
      </w:r>
      <w:r w:rsidR="0036435C" w:rsidRPr="00CC6B29">
        <w:t>th</w:t>
      </w:r>
      <w:r w:rsidR="00D16460" w:rsidRPr="00CC6B29">
        <w:t>at</w:t>
      </w:r>
      <w:r w:rsidR="0036435C" w:rsidRPr="00CC6B29">
        <w:t xml:space="preserve"> provide an acceptable match to field data</w:t>
      </w:r>
      <w:r w:rsidR="00725F8A" w:rsidRPr="00CC6B29">
        <w:t>. In</w:t>
      </w:r>
      <w:r w:rsidR="00D95E24" w:rsidRPr="00CC6B29">
        <w:t xml:space="preserve"> the context of reservoir modelling</w:t>
      </w:r>
      <w:r w:rsidR="00725F8A" w:rsidRPr="00CC6B29">
        <w:t xml:space="preserve">, the parameters of interest typically include the subsurface permeability structure and the strength and magnitude of the hot mass upflow at </w:t>
      </w:r>
      <w:r w:rsidR="00291119" w:rsidRPr="00CC6B29">
        <w:t>the base of the model</w:t>
      </w:r>
      <w:r w:rsidR="00725F8A" w:rsidRPr="00CC6B29">
        <w:t>, while the data typically include</w:t>
      </w:r>
      <w:r w:rsidR="00E82EB2">
        <w:t>s</w:t>
      </w:r>
      <w:r w:rsidR="00725F8A" w:rsidRPr="00CC6B29">
        <w:t xml:space="preserve"> </w:t>
      </w:r>
      <w:r w:rsidR="0036435C" w:rsidRPr="00CC6B29">
        <w:t>downhole temperature and pressure measurements.</w:t>
      </w:r>
    </w:p>
    <w:p w14:paraId="7CB79D6E" w14:textId="32875F87" w:rsidR="007D0DF0" w:rsidRPr="00CC6B29" w:rsidRDefault="00795A14" w:rsidP="00355D57">
      <w:r>
        <w:t>Here, we</w:t>
      </w:r>
      <w:r w:rsidR="006E6119">
        <w:t xml:space="preserve"> </w:t>
      </w:r>
      <w:r w:rsidR="00AC6676">
        <w:t xml:space="preserve">consider </w:t>
      </w:r>
      <w:r w:rsidR="00E57B52">
        <w:t xml:space="preserve">the </w:t>
      </w:r>
      <w:r w:rsidR="00AC6676">
        <w:t xml:space="preserve">model calibration </w:t>
      </w:r>
      <w:r w:rsidR="00E57B52">
        <w:t xml:space="preserve">problem from a </w:t>
      </w:r>
      <w:r w:rsidR="006E6119">
        <w:t xml:space="preserve">Bayesian </w:t>
      </w:r>
      <w:r w:rsidR="00E57B52">
        <w:t xml:space="preserve">perspective </w:t>
      </w:r>
      <w:r w:rsidRPr="00CC6B29">
        <w:t>(</w:t>
      </w:r>
      <w:r w:rsidR="002C147D">
        <w:t xml:space="preserve">see, e.g., </w:t>
      </w:r>
      <w:r w:rsidRPr="00CC6B29">
        <w:t xml:space="preserve">Aster et al., 2018; </w:t>
      </w:r>
      <w:proofErr w:type="spellStart"/>
      <w:r w:rsidRPr="00CC6B29">
        <w:t>Kaipio</w:t>
      </w:r>
      <w:proofErr w:type="spellEnd"/>
      <w:r w:rsidRPr="00CC6B29">
        <w:t xml:space="preserve"> and </w:t>
      </w:r>
      <w:proofErr w:type="spellStart"/>
      <w:r w:rsidRPr="00CC6B29">
        <w:t>Somersalo</w:t>
      </w:r>
      <w:proofErr w:type="spellEnd"/>
      <w:r w:rsidRPr="00CC6B29">
        <w:t>, 2006</w:t>
      </w:r>
      <w:r>
        <w:t>)</w:t>
      </w:r>
      <w:r w:rsidR="007D2174">
        <w:t xml:space="preserve">. Within the Bayesian framework, </w:t>
      </w:r>
      <w:r w:rsidR="00070FA6">
        <w:t xml:space="preserve">the task of model calibration is posed as </w:t>
      </w:r>
      <w:r w:rsidR="00AD33F9">
        <w:t xml:space="preserve">a </w:t>
      </w:r>
      <w:r w:rsidR="00070FA6">
        <w:t>statistical inference</w:t>
      </w:r>
      <w:r w:rsidR="00AD33F9">
        <w:t xml:space="preserve"> problem</w:t>
      </w:r>
      <w:r w:rsidR="001E3E4F">
        <w:t>.</w:t>
      </w:r>
      <w:r w:rsidR="00AD33F9">
        <w:t xml:space="preserve"> </w:t>
      </w:r>
      <w:r w:rsidR="001E3E4F">
        <w:t>T</w:t>
      </w:r>
      <w:r w:rsidR="00DB1F6D">
        <w:t xml:space="preserve">he aim is to </w:t>
      </w:r>
      <w:r w:rsidR="001F2BB9">
        <w:t>form</w:t>
      </w:r>
      <w:r w:rsidR="00DB1F6D">
        <w:t xml:space="preserve"> the posterior probability distribution</w:t>
      </w:r>
      <w:r w:rsidR="007D0DF0" w:rsidRPr="00CC6B29">
        <w:t xml:space="preserve">, which </w:t>
      </w:r>
      <w:r w:rsidR="001B1B9E" w:rsidRPr="00CC6B29">
        <w:t>characterises</w:t>
      </w:r>
      <w:r w:rsidR="00A35D17" w:rsidRPr="00CC6B29">
        <w:t xml:space="preserve"> the uncertainty in the </w:t>
      </w:r>
      <w:r w:rsidR="001B1B9E" w:rsidRPr="00CC6B29">
        <w:t xml:space="preserve">parameters that remains </w:t>
      </w:r>
      <w:r w:rsidR="00A35D17" w:rsidRPr="00CC6B29">
        <w:t xml:space="preserve">after </w:t>
      </w:r>
      <w:r w:rsidR="00047D2B">
        <w:t>conditioning on</w:t>
      </w:r>
      <w:r w:rsidR="00A35D17" w:rsidRPr="00CC6B29">
        <w:t xml:space="preserve"> the data.</w:t>
      </w:r>
      <w:r w:rsidR="007D2174">
        <w:t xml:space="preserve"> Once characterised, the </w:t>
      </w:r>
      <w:r w:rsidR="00975460">
        <w:t>posterior parameter uncertainty</w:t>
      </w:r>
      <w:r w:rsidR="007D2174">
        <w:t xml:space="preserve"> can be propagated through to the model predictions</w:t>
      </w:r>
      <w:r w:rsidR="00E57B52">
        <w:t>, allowing</w:t>
      </w:r>
      <w:r w:rsidR="00D44687">
        <w:t xml:space="preserve"> </w:t>
      </w:r>
      <w:r w:rsidR="00693759">
        <w:t>the modeller to describe,</w:t>
      </w:r>
      <w:r w:rsidR="00E57B52">
        <w:t xml:space="preserve"> in a probabilistic sense,</w:t>
      </w:r>
      <w:r w:rsidR="00D44687">
        <w:t xml:space="preserve"> </w:t>
      </w:r>
      <w:r w:rsidR="00E57B52">
        <w:t>the future behaviour of the system.</w:t>
      </w:r>
    </w:p>
    <w:p w14:paraId="10401F95" w14:textId="1A203AAF" w:rsidR="005648EA" w:rsidRPr="00CC6B29" w:rsidRDefault="00622B6A" w:rsidP="009F3701">
      <w:r w:rsidRPr="00CC6B29">
        <w:t xml:space="preserve">The complexity of the typical reservoir model means that the posterior is </w:t>
      </w:r>
      <w:r w:rsidR="00D24B46" w:rsidRPr="00CC6B29">
        <w:t>not</w:t>
      </w:r>
      <w:r w:rsidRPr="00CC6B29">
        <w:t xml:space="preserve"> available in closed form; instead, </w:t>
      </w:r>
      <w:r w:rsidR="007661EC" w:rsidRPr="00CC6B29">
        <w:t xml:space="preserve">it </w:t>
      </w:r>
      <w:r w:rsidRPr="00CC6B29">
        <w:t>is characterized using samples</w:t>
      </w:r>
      <w:r w:rsidR="00BA0FEF" w:rsidRPr="00CC6B29">
        <w:t>, using methods</w:t>
      </w:r>
      <w:r w:rsidR="00D16460" w:rsidRPr="00CC6B29">
        <w:t xml:space="preserve"> </w:t>
      </w:r>
      <w:r w:rsidR="002D24F6" w:rsidRPr="00CC6B29">
        <w:t>such as</w:t>
      </w:r>
      <w:r w:rsidR="00D16460" w:rsidRPr="00CC6B29">
        <w:t xml:space="preserve"> </w:t>
      </w:r>
      <w:r w:rsidRPr="00CC6B29">
        <w:t>Markov chain Monte Carlo and sequential Monte Carlo. These methods are exact</w:t>
      </w:r>
      <w:r w:rsidR="00595FBD">
        <w:t>,</w:t>
      </w:r>
      <w:r w:rsidRPr="00CC6B29">
        <w:t xml:space="preserve"> in the sense</w:t>
      </w:r>
      <w:r w:rsidR="00026F59">
        <w:t xml:space="preserve"> that</w:t>
      </w:r>
      <w:r w:rsidRPr="00CC6B29">
        <w:t xml:space="preserve"> the resulting samples are </w:t>
      </w:r>
      <w:r w:rsidRPr="00CC6B29">
        <w:t xml:space="preserve">distributed according to the true posterior. </w:t>
      </w:r>
      <w:r w:rsidR="004D2BBD" w:rsidRPr="00CC6B29">
        <w:t xml:space="preserve">However, </w:t>
      </w:r>
      <w:r w:rsidR="00E33EE3" w:rsidRPr="00CC6B29">
        <w:t>they</w:t>
      </w:r>
      <w:r w:rsidRPr="00CC6B29">
        <w:t xml:space="preserve"> generally </w:t>
      </w:r>
      <w:r w:rsidR="00B20139" w:rsidRPr="00CC6B29">
        <w:t xml:space="preserve">require at least </w:t>
      </w:r>
      <m:oMath>
        <m:r>
          <m:rPr>
            <m:scr m:val="script"/>
          </m:rPr>
          <w:rPr>
            <w:rFonts w:ascii="Cambria Math" w:hAnsi="Cambria Math"/>
          </w:rPr>
          <m:t>O(</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rsidR="00B20139" w:rsidRPr="00CC6B29">
        <w:t xml:space="preserve"> iterations to </w:t>
      </w:r>
      <w:r w:rsidR="00795A14">
        <w:t xml:space="preserve">provide an accurate characterisation of the posterior </w:t>
      </w:r>
      <w:r w:rsidR="00795A14" w:rsidRPr="00795A14">
        <w:t>(</w:t>
      </w:r>
      <w:r w:rsidR="001E59A4">
        <w:t xml:space="preserve">see, e.g., </w:t>
      </w:r>
      <w:r w:rsidR="00795A14" w:rsidRPr="00795A14">
        <w:t>Cui et al., 2011; Maclaren et al., 2020)</w:t>
      </w:r>
      <w:r w:rsidR="00595FBD">
        <w:t xml:space="preserve">. This </w:t>
      </w:r>
      <w:r w:rsidR="00795A14">
        <w:t>can be prohibitive</w:t>
      </w:r>
      <w:r w:rsidR="00A14512" w:rsidRPr="00CC6B29">
        <w:t xml:space="preserve"> </w:t>
      </w:r>
      <w:r w:rsidR="00B20139" w:rsidRPr="00CC6B29">
        <w:t xml:space="preserve">in </w:t>
      </w:r>
      <w:r w:rsidR="00B85017">
        <w:t>the</w:t>
      </w:r>
      <w:r w:rsidR="004C7987" w:rsidRPr="00CC6B29">
        <w:t xml:space="preserve"> </w:t>
      </w:r>
      <w:r w:rsidR="00B20139" w:rsidRPr="00CC6B29">
        <w:t xml:space="preserve">geothermal setting, where a single simulation can </w:t>
      </w:r>
      <w:r w:rsidR="001E59A4">
        <w:t xml:space="preserve">take </w:t>
      </w:r>
      <w:r w:rsidR="00B20139" w:rsidRPr="00CC6B29">
        <w:t xml:space="preserve">hours or </w:t>
      </w:r>
      <w:r w:rsidR="001E59A4">
        <w:t xml:space="preserve">even </w:t>
      </w:r>
      <w:r w:rsidR="00B20139" w:rsidRPr="00CC6B29">
        <w:t>days</w:t>
      </w:r>
      <w:r w:rsidR="00795A14">
        <w:t>.</w:t>
      </w:r>
    </w:p>
    <w:p w14:paraId="61C76220" w14:textId="48453ECA" w:rsidR="00677AF6" w:rsidRPr="00CC6B29" w:rsidRDefault="00185500" w:rsidP="00185500">
      <w:r w:rsidRPr="00CC6B29">
        <w:t xml:space="preserve">The challenges associated with the use of exact sampling methods for problems with complex models and large state or parameter spaces have motivated the development of </w:t>
      </w:r>
      <w:r w:rsidR="00735A83" w:rsidRPr="00CC6B29">
        <w:t>methods</w:t>
      </w:r>
      <w:r w:rsidR="004848D1" w:rsidRPr="00CC6B29">
        <w:t xml:space="preserve"> that </w:t>
      </w:r>
      <w:r w:rsidR="002C13D8" w:rsidRPr="00CC6B29">
        <w:t>provide an approximate characterisation of the posterior using significantly fewer</w:t>
      </w:r>
      <w:r w:rsidR="008B0BC1" w:rsidRPr="00CC6B29">
        <w:t xml:space="preserve"> model runs. A feature common to many of these methods is that, under a Gaussian prior distribution and a linear model, the samples they generate are distributed according to the </w:t>
      </w:r>
      <w:r w:rsidR="00735A83" w:rsidRPr="00CC6B29">
        <w:t>posterior</w:t>
      </w:r>
      <w:r w:rsidR="004A2925" w:rsidRPr="00CC6B29">
        <w:t>; u</w:t>
      </w:r>
      <w:r w:rsidR="00735A83" w:rsidRPr="00CC6B29">
        <w:t xml:space="preserve">nder a </w:t>
      </w:r>
      <w:r w:rsidR="000D0B0A" w:rsidRPr="00CC6B29">
        <w:t xml:space="preserve">nonlinear model, however, this </w:t>
      </w:r>
      <w:r w:rsidR="000202FC" w:rsidRPr="00CC6B29">
        <w:t>does not hold in general</w:t>
      </w:r>
      <w:r w:rsidR="000D0B0A" w:rsidRPr="00CC6B29">
        <w:t xml:space="preserve">. </w:t>
      </w:r>
      <w:r w:rsidR="00A2085D" w:rsidRPr="00CC6B29">
        <w:t>Among the most widely</w:t>
      </w:r>
      <w:r w:rsidR="00C8356F" w:rsidRPr="00CC6B29">
        <w:t xml:space="preserve"> </w:t>
      </w:r>
      <w:r w:rsidR="00A2085D" w:rsidRPr="00CC6B29">
        <w:t>used methods for approximately characterising the posterior are</w:t>
      </w:r>
      <w:r w:rsidR="00C00945" w:rsidRPr="00CC6B29">
        <w:t xml:space="preserve"> linearisation of the model about the point in parameter space with the greatest posterior density</w:t>
      </w:r>
      <w:r w:rsidR="008B0BC1" w:rsidRPr="00CC6B29">
        <w:t xml:space="preserve"> (</w:t>
      </w:r>
      <w:r w:rsidR="00511A42" w:rsidRPr="00CC6B29">
        <w:t>the maximum-a-posteriori estimate)</w:t>
      </w:r>
      <w:r w:rsidR="008B0BC1" w:rsidRPr="00CC6B29">
        <w:t xml:space="preserve"> </w:t>
      </w:r>
      <w:r w:rsidR="005B77F5" w:rsidRPr="00CC6B29">
        <w:t>(</w:t>
      </w:r>
      <w:r w:rsidR="00A83FE4">
        <w:t xml:space="preserve">see, e.g., </w:t>
      </w:r>
      <w:proofErr w:type="spellStart"/>
      <w:r w:rsidR="005B77F5" w:rsidRPr="00CC6B29">
        <w:t>Omagbon</w:t>
      </w:r>
      <w:proofErr w:type="spellEnd"/>
      <w:r w:rsidR="00A83FE4">
        <w:t xml:space="preserve"> et al., 2021</w:t>
      </w:r>
      <w:r w:rsidR="005B77F5" w:rsidRPr="00CC6B29">
        <w:t xml:space="preserve">), and randomised maximum likelihood </w:t>
      </w:r>
      <w:r w:rsidR="00C00945" w:rsidRPr="00CC6B29">
        <w:t>(</w:t>
      </w:r>
      <w:proofErr w:type="spellStart"/>
      <w:r w:rsidR="00C00945" w:rsidRPr="00EA70F2">
        <w:t>Kitandis</w:t>
      </w:r>
      <w:proofErr w:type="spellEnd"/>
      <w:r w:rsidR="008544EA" w:rsidRPr="00EA70F2">
        <w:t>, 1995;</w:t>
      </w:r>
      <w:r w:rsidR="00C00945" w:rsidRPr="00EA70F2">
        <w:t xml:space="preserve"> Oliver</w:t>
      </w:r>
      <w:r w:rsidR="008544EA" w:rsidRPr="00EA70F2">
        <w:t>,</w:t>
      </w:r>
      <w:r w:rsidR="008544EA">
        <w:t xml:space="preserve"> 1996</w:t>
      </w:r>
      <w:r w:rsidR="00C00945" w:rsidRPr="00CC6B29">
        <w:t xml:space="preserve">), in which one repeatedly solves a stochastic optimisation problem to </w:t>
      </w:r>
      <w:r w:rsidR="005B77F5" w:rsidRPr="00CC6B29">
        <w:t xml:space="preserve">obtain </w:t>
      </w:r>
      <w:r w:rsidR="00F236E8">
        <w:t xml:space="preserve">samples </w:t>
      </w:r>
      <w:r w:rsidR="005B77F5" w:rsidRPr="00CC6B29">
        <w:t xml:space="preserve">distributed in regions of high posterior density. </w:t>
      </w:r>
    </w:p>
    <w:p w14:paraId="18640056" w14:textId="2D9376CD" w:rsidR="00C01C43" w:rsidRPr="00CC6B29" w:rsidRDefault="00735A83" w:rsidP="00185500">
      <w:r w:rsidRPr="00CC6B29">
        <w:t>An alternative class of algorithms for approximate Bayesian inference are ensemble</w:t>
      </w:r>
      <w:r w:rsidR="00EF5741" w:rsidRPr="00CC6B29">
        <w:t xml:space="preserve"> methods,</w:t>
      </w:r>
      <w:r w:rsidRPr="00CC6B29">
        <w:t xml:space="preserve"> in which </w:t>
      </w:r>
      <w:r w:rsidR="005B36D3" w:rsidRPr="00CC6B29">
        <w:t xml:space="preserve">a </w:t>
      </w:r>
      <w:r w:rsidR="00031078" w:rsidRPr="00CC6B29">
        <w:t xml:space="preserve">small ensemble (group of </w:t>
      </w:r>
      <w:r w:rsidR="003B5763" w:rsidRPr="00CC6B29">
        <w:t>parameter sets</w:t>
      </w:r>
      <w:r w:rsidR="00031078" w:rsidRPr="00CC6B29">
        <w:t>) is combined with data, in an iterative manner,</w:t>
      </w:r>
      <w:r w:rsidR="001926A9" w:rsidRPr="00CC6B29">
        <w:t xml:space="preserve"> such that the distribution of the ensemble approximates the </w:t>
      </w:r>
      <w:r w:rsidR="00E76FE6" w:rsidRPr="00CC6B29">
        <w:t>posterior</w:t>
      </w:r>
      <w:r w:rsidR="001926A9" w:rsidRPr="00CC6B29">
        <w:t>.</w:t>
      </w:r>
      <w:r w:rsidR="00031078" w:rsidRPr="00CC6B29">
        <w:t xml:space="preserve"> </w:t>
      </w:r>
      <w:r w:rsidRPr="00CC6B29">
        <w:t xml:space="preserve">The </w:t>
      </w:r>
      <w:r w:rsidR="00E64288" w:rsidRPr="00CC6B29">
        <w:t xml:space="preserve">first ensemble-based algorithm </w:t>
      </w:r>
      <w:r w:rsidRPr="00CC6B29">
        <w:t xml:space="preserve">was the ensemble Kalman filter </w:t>
      </w:r>
      <w:r w:rsidR="00323A35" w:rsidRPr="00CC6B29">
        <w:t>(</w:t>
      </w:r>
      <w:r w:rsidR="004875BA" w:rsidRPr="00CC6B29">
        <w:t>Evensen, 2009</w:t>
      </w:r>
      <w:r w:rsidR="00323A35" w:rsidRPr="00CC6B29">
        <w:t xml:space="preserve">), </w:t>
      </w:r>
      <w:r w:rsidR="00E64288" w:rsidRPr="00CC6B29">
        <w:t xml:space="preserve">which was developed for the purpose of state estimation of dynamical </w:t>
      </w:r>
      <w:r w:rsidR="00B87177" w:rsidRPr="00CC6B29">
        <w:t>systems and</w:t>
      </w:r>
      <w:r w:rsidR="00E64288" w:rsidRPr="00CC6B29">
        <w:t xml:space="preserve"> has been used extensively in </w:t>
      </w:r>
      <w:r w:rsidR="00602C95">
        <w:t xml:space="preserve">areas </w:t>
      </w:r>
      <w:r w:rsidR="00E64288" w:rsidRPr="00CC6B29">
        <w:t xml:space="preserve">including </w:t>
      </w:r>
      <w:r w:rsidR="00B4133C" w:rsidRPr="00CC6B29">
        <w:t>weather forecasting and oceanography.</w:t>
      </w:r>
      <w:r w:rsidR="00EF5741" w:rsidRPr="00CC6B29">
        <w:t xml:space="preserve"> </w:t>
      </w:r>
      <w:r w:rsidR="009C0BEA" w:rsidRPr="00CC6B29">
        <w:t xml:space="preserve">A great deal </w:t>
      </w:r>
      <w:r w:rsidR="00794F33" w:rsidRPr="00CC6B29">
        <w:t xml:space="preserve">of subsequent research, however, </w:t>
      </w:r>
      <w:r w:rsidR="009C0BEA" w:rsidRPr="00CC6B29">
        <w:t xml:space="preserve">has focused on </w:t>
      </w:r>
      <w:r w:rsidR="00794F33" w:rsidRPr="00CC6B29">
        <w:t>the development of ensemble methods for</w:t>
      </w:r>
      <w:r w:rsidR="00793F8E" w:rsidRPr="00CC6B29">
        <w:t xml:space="preserve"> approximating the solutio</w:t>
      </w:r>
      <w:r w:rsidR="00733737">
        <w:t xml:space="preserve">ns </w:t>
      </w:r>
      <w:r w:rsidR="00416D71">
        <w:t>to</w:t>
      </w:r>
      <w:r w:rsidR="00733737">
        <w:t xml:space="preserve"> inverse problems</w:t>
      </w:r>
      <w:r w:rsidR="00C01C43" w:rsidRPr="00CC6B29">
        <w:t xml:space="preserve">. Such methods are often referred to as </w:t>
      </w:r>
      <w:r w:rsidR="00357EB3" w:rsidRPr="00CC6B29">
        <w:t xml:space="preserve">iterative ensemble </w:t>
      </w:r>
      <w:r w:rsidR="00C01C43" w:rsidRPr="00CC6B29">
        <w:t>smoothers (</w:t>
      </w:r>
      <w:r w:rsidR="00357EB3" w:rsidRPr="00CC6B29">
        <w:t>IES</w:t>
      </w:r>
      <w:r w:rsidR="00C01C43" w:rsidRPr="00CC6B29">
        <w:t>), or as forms of ensemble Kalman inversion (EKI)</w:t>
      </w:r>
      <w:r w:rsidR="00EC0DD6" w:rsidRPr="00CC6B29">
        <w:t>.</w:t>
      </w:r>
      <w:r w:rsidR="00C01C43" w:rsidRPr="00CC6B29">
        <w:t xml:space="preserve"> </w:t>
      </w:r>
      <w:r w:rsidR="00EF5741" w:rsidRPr="00CC6B29">
        <w:t xml:space="preserve">An advantage of ensemble methods </w:t>
      </w:r>
      <w:r w:rsidR="005B36D3" w:rsidRPr="00CC6B29">
        <w:t xml:space="preserve">over methods such as </w:t>
      </w:r>
      <w:r w:rsidR="007D2174" w:rsidRPr="00CC6B29">
        <w:t xml:space="preserve">randomised maximum likelihood </w:t>
      </w:r>
      <w:r w:rsidR="005B36D3" w:rsidRPr="00CC6B29">
        <w:t xml:space="preserve">is that they </w:t>
      </w:r>
      <w:r w:rsidRPr="00CC6B29">
        <w:t xml:space="preserve">do not require the computation of derivatives, which can be </w:t>
      </w:r>
      <w:r w:rsidR="008149CE" w:rsidRPr="00CC6B29">
        <w:t>expensive</w:t>
      </w:r>
      <w:r w:rsidR="00FA05FB" w:rsidRPr="00CC6B29">
        <w:t xml:space="preserve">; </w:t>
      </w:r>
      <w:r w:rsidRPr="00CC6B29">
        <w:t xml:space="preserve">instead, these are approximated using the ensemble.  </w:t>
      </w:r>
    </w:p>
    <w:p w14:paraId="0A18B23F" w14:textId="6A5CE65C" w:rsidR="00607F2C" w:rsidRPr="00CC6B29" w:rsidRDefault="00C209D2" w:rsidP="00185500">
      <w:r w:rsidRPr="00CC6B29">
        <w:t>Though</w:t>
      </w:r>
      <w:r w:rsidR="006951C6" w:rsidRPr="00CC6B29">
        <w:t xml:space="preserve"> ensemble</w:t>
      </w:r>
      <w:r w:rsidRPr="00CC6B29">
        <w:t xml:space="preserve"> methods have begun to see some </w:t>
      </w:r>
      <w:r w:rsidR="00303547" w:rsidRPr="00CC6B29">
        <w:t>use</w:t>
      </w:r>
      <w:r w:rsidRPr="00CC6B29">
        <w:t xml:space="preserve"> </w:t>
      </w:r>
      <w:r w:rsidR="00303547" w:rsidRPr="00CC6B29">
        <w:t>within</w:t>
      </w:r>
      <w:r w:rsidRPr="00CC6B29">
        <w:t xml:space="preserve"> the geothermal community (</w:t>
      </w:r>
      <w:r w:rsidR="00C8356F" w:rsidRPr="00CC6B29">
        <w:t xml:space="preserve">see, e.g., </w:t>
      </w:r>
      <w:r w:rsidR="00677AF6" w:rsidRPr="00CC6B29">
        <w:t>B</w:t>
      </w:r>
      <w:r w:rsidR="000C0C3B">
        <w:t>é</w:t>
      </w:r>
      <w:r w:rsidR="00677AF6" w:rsidRPr="00CC6B29">
        <w:t>k</w:t>
      </w:r>
      <w:r w:rsidR="000C0C3B">
        <w:t>é</w:t>
      </w:r>
      <w:r w:rsidR="00677AF6" w:rsidRPr="00CC6B29">
        <w:t>si</w:t>
      </w:r>
      <w:r w:rsidR="00070FA6">
        <w:t xml:space="preserve"> et al.</w:t>
      </w:r>
      <w:r w:rsidR="000C0C3B">
        <w:t>, 2020;</w:t>
      </w:r>
      <w:r w:rsidR="00677AF6" w:rsidRPr="00CC6B29">
        <w:t xml:space="preserve"> Bjarkason</w:t>
      </w:r>
      <w:r w:rsidR="00F86B85">
        <w:t xml:space="preserve"> et al.,</w:t>
      </w:r>
      <w:r w:rsidR="00F379AD" w:rsidRPr="00CC6B29">
        <w:t xml:space="preserve"> 202</w:t>
      </w:r>
      <w:r w:rsidR="00303365">
        <w:t>1</w:t>
      </w:r>
      <w:r w:rsidRPr="00CC6B29">
        <w:t xml:space="preserve">), there </w:t>
      </w:r>
      <w:r w:rsidR="00AE28AD" w:rsidRPr="00CC6B29">
        <w:t xml:space="preserve">remains a need for numerical studies that </w:t>
      </w:r>
      <w:r w:rsidR="00A0705B" w:rsidRPr="00CC6B29">
        <w:t xml:space="preserve">investigate how these methods can be applied effectively in a geothermal context. </w:t>
      </w:r>
      <w:r w:rsidR="00607F2C" w:rsidRPr="00CC6B29">
        <w:t xml:space="preserve">In this work, we </w:t>
      </w:r>
      <w:r w:rsidR="00486808" w:rsidRPr="00CC6B29">
        <w:t>outline two ensemble methods that are widely</w:t>
      </w:r>
      <w:r w:rsidR="00AE28AD" w:rsidRPr="00CC6B29">
        <w:t xml:space="preserve"> </w:t>
      </w:r>
      <w:r w:rsidR="00486808" w:rsidRPr="00CC6B29">
        <w:t xml:space="preserve">used within the </w:t>
      </w:r>
      <w:r w:rsidR="002211E1" w:rsidRPr="00CC6B29">
        <w:t>geosciences and</w:t>
      </w:r>
      <w:r w:rsidR="00486808" w:rsidRPr="00CC6B29">
        <w:t xml:space="preserve"> </w:t>
      </w:r>
      <w:r w:rsidR="0070432C">
        <w:t>apply them</w:t>
      </w:r>
      <w:r w:rsidR="00AE5655">
        <w:t xml:space="preserve"> to a</w:t>
      </w:r>
      <w:r w:rsidR="00486808" w:rsidRPr="00CC6B29">
        <w:t xml:space="preserve"> synthetic reservoir model.</w:t>
      </w:r>
      <w:r w:rsidR="006E6119">
        <w:t xml:space="preserve"> </w:t>
      </w:r>
    </w:p>
    <w:p w14:paraId="0C6733E9" w14:textId="6041E319" w:rsidR="004F06C5" w:rsidRPr="00CC6B29" w:rsidRDefault="00463EBF" w:rsidP="00463EBF">
      <w:pPr>
        <w:pStyle w:val="Heading1"/>
      </w:pPr>
      <w:r w:rsidRPr="00CC6B29">
        <w:t>2. Calibration in a Bayesian Framework</w:t>
      </w:r>
    </w:p>
    <w:p w14:paraId="5AC5CC69" w14:textId="43AA4485" w:rsidR="008944BB" w:rsidRPr="00CC6B29" w:rsidRDefault="00BD5337" w:rsidP="004F06C5">
      <w:r w:rsidRPr="00CC6B29">
        <w:t>W</w:t>
      </w:r>
      <w:r w:rsidR="008944BB" w:rsidRPr="00CC6B29">
        <w:t xml:space="preserve">e consider </w:t>
      </w:r>
      <w:r w:rsidRPr="00CC6B29">
        <w:t>problems in which the unknown parameters</w:t>
      </w:r>
      <w:r w:rsidR="00EB4A5F" w:rsidRPr="00CC6B29">
        <w:t>,</w:t>
      </w:r>
      <w:r w:rsidRPr="00CC6B29">
        <w:t xml:space="preserve"> </w:t>
      </w:r>
      <m:oMath>
        <m:r>
          <w:rPr>
            <w:rFonts w:ascii="Cambria Math" w:hAnsi="Cambria Math"/>
          </w:rPr>
          <m:t>θ∈</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EB4A5F" w:rsidRPr="00CC6B29">
        <w:t>,</w:t>
      </w:r>
      <w:r w:rsidRPr="00CC6B29">
        <w:t xml:space="preserve"> and the obse</w:t>
      </w:r>
      <w:r w:rsidR="00323A35" w:rsidRPr="00CC6B29">
        <w:t>rv</w:t>
      </w:r>
      <w:r w:rsidRPr="00CC6B29">
        <w:t>ations</w:t>
      </w:r>
      <w:r w:rsidR="00EB4A5F" w:rsidRPr="00CC6B29">
        <w:t>,</w:t>
      </w:r>
      <w:r w:rsidRPr="00CC6B29">
        <w:t xml:space="preserve"> </w:t>
      </w:r>
      <m:oMath>
        <m:r>
          <w:rPr>
            <w:rFonts w:ascii="Cambria Math" w:hAnsi="Cambria Math"/>
          </w:rPr>
          <m:t>y∈</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EB4A5F" w:rsidRPr="00CC6B29">
        <w:t>,</w:t>
      </w:r>
      <w:r w:rsidRPr="00CC6B29">
        <w:t xml:space="preserve"> are related through</w:t>
      </w:r>
    </w:p>
    <w:p w14:paraId="6EDF887C" w14:textId="6ACEF2EF" w:rsidR="00417743" w:rsidRPr="00CC6B29" w:rsidRDefault="00417743" w:rsidP="004F06C5">
      <m:oMathPara>
        <m:oMath>
          <m:r>
            <w:rPr>
              <w:rFonts w:ascii="Cambria Math" w:hAnsi="Cambria Math"/>
            </w:rPr>
            <m:t>y=</m:t>
          </m:r>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ϵ,</m:t>
          </m:r>
        </m:oMath>
      </m:oMathPara>
    </w:p>
    <w:p w14:paraId="5C177334" w14:textId="3129E232" w:rsidR="00417743" w:rsidRPr="00CC6B29" w:rsidRDefault="00417743" w:rsidP="004F06C5">
      <w:r w:rsidRPr="00CC6B29">
        <w:lastRenderedPageBreak/>
        <w:t xml:space="preserve">where </w:t>
      </w:r>
      <m:oMath>
        <m:r>
          <m:rPr>
            <m:scr m:val="script"/>
          </m:rPr>
          <w:rPr>
            <w:rFonts w:ascii="Cambria Math" w:hAnsi="Cambria Math"/>
          </w:rPr>
          <m:t xml:space="preserve">G :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denotes the forward model and </w:t>
      </w:r>
      <m:oMath>
        <m:r>
          <w:rPr>
            <w:rFonts w:ascii="Cambria Math" w:hAnsi="Cambria Math"/>
          </w:rPr>
          <m:t>ϵ∈</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is a vector of </w:t>
      </w:r>
      <w:r w:rsidR="008944BB" w:rsidRPr="00CC6B29">
        <w:t xml:space="preserve">additive </w:t>
      </w:r>
      <w:r w:rsidR="00CF2A4F" w:rsidRPr="00CC6B29">
        <w:t>measurement</w:t>
      </w:r>
      <w:r w:rsidRPr="00CC6B29">
        <w:t xml:space="preserve"> errors.</w:t>
      </w:r>
      <w:r w:rsidR="00CF2A4F" w:rsidRPr="00CC6B29">
        <w:t xml:space="preserve"> </w:t>
      </w:r>
      <w:r w:rsidR="00BD5337" w:rsidRPr="00CC6B29">
        <w:t xml:space="preserve">The process of applying the forward </w:t>
      </w:r>
      <w:r w:rsidR="00C01C43" w:rsidRPr="00CC6B29">
        <w:t>model</w:t>
      </w:r>
      <w:r w:rsidR="00BD5337" w:rsidRPr="00CC6B29">
        <w:t xml:space="preserve"> to </w:t>
      </w:r>
      <w:r w:rsidR="00EB4A5F" w:rsidRPr="00CC6B29">
        <w:t>find</w:t>
      </w:r>
      <w:r w:rsidR="00BD5337" w:rsidRPr="00CC6B29">
        <w:t xml:space="preserve"> </w:t>
      </w:r>
      <m:oMath>
        <m:r>
          <w:rPr>
            <w:rFonts w:ascii="Cambria Math" w:hAnsi="Cambria Math"/>
          </w:rPr>
          <m:t>y</m:t>
        </m:r>
      </m:oMath>
      <w:r w:rsidR="00BD5337" w:rsidRPr="00CC6B29">
        <w:t xml:space="preserve"> using a particular instance of </w:t>
      </w:r>
      <m:oMath>
        <m:r>
          <w:rPr>
            <w:rFonts w:ascii="Cambria Math" w:hAnsi="Cambria Math"/>
          </w:rPr>
          <m:t>θ</m:t>
        </m:r>
      </m:oMath>
      <w:r w:rsidR="00BD5337" w:rsidRPr="00CC6B29">
        <w:t xml:space="preserve"> is referred to as solving the forward problem. The inverse, or calibration problem, by contrast, is the process of estimating </w:t>
      </w:r>
      <m:oMath>
        <m:r>
          <w:rPr>
            <w:rFonts w:ascii="Cambria Math" w:hAnsi="Cambria Math"/>
          </w:rPr>
          <m:t>θ</m:t>
        </m:r>
      </m:oMath>
      <w:r w:rsidR="00BD5337" w:rsidRPr="00CC6B29">
        <w:t xml:space="preserve"> given </w:t>
      </w:r>
      <w:r w:rsidR="00EB4A5F" w:rsidRPr="00CC6B29">
        <w:t xml:space="preserve">a set of observations </w:t>
      </w:r>
      <m:oMath>
        <m:r>
          <w:rPr>
            <w:rFonts w:ascii="Cambria Math" w:hAnsi="Cambria Math"/>
          </w:rPr>
          <m:t>y</m:t>
        </m:r>
      </m:oMath>
      <w:r w:rsidR="00EB4A5F" w:rsidRPr="00CC6B29">
        <w:t>.</w:t>
      </w:r>
    </w:p>
    <w:p w14:paraId="1F9F3BEB" w14:textId="1E820CAB" w:rsidR="00417743" w:rsidRPr="00CC6B29" w:rsidRDefault="00CF2A4F" w:rsidP="004F06C5">
      <w:r w:rsidRPr="00CC6B29">
        <w:t xml:space="preserve">The Bayesian approach to </w:t>
      </w:r>
      <w:r w:rsidR="00BD5337" w:rsidRPr="00CC6B29">
        <w:t xml:space="preserve">solving the </w:t>
      </w:r>
      <w:r w:rsidRPr="00CC6B29">
        <w:t xml:space="preserve">calibration </w:t>
      </w:r>
      <w:r w:rsidR="00BD5337" w:rsidRPr="00CC6B29">
        <w:t xml:space="preserve">problem </w:t>
      </w:r>
      <w:r w:rsidRPr="00CC6B29">
        <w:t>requires us to first form a prior distribution; that is, a mathematical representation of expert knowledge on the likely values of the parameters prior to data being observed. Data, once collected, is then combined with the prior to form the posterior distribution using Bayes’ theorem, which we express here as</w:t>
      </w:r>
    </w:p>
    <w:p w14:paraId="5608EDDE" w14:textId="40CB466B" w:rsidR="00CF2A4F" w:rsidRPr="00CC6B29" w:rsidRDefault="00CF2A4F" w:rsidP="004F06C5">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r>
            <w:rPr>
              <w:rFonts w:ascii="Cambria Math" w:hAnsi="Cambria Math"/>
            </w:rPr>
            <m:t>π</m:t>
          </m:r>
          <m:d>
            <m:dPr>
              <m:ctrlPr>
                <w:rPr>
                  <w:rFonts w:ascii="Cambria Math" w:hAnsi="Cambria Math"/>
                  <w:i/>
                </w:rPr>
              </m:ctrlPr>
            </m:dPr>
            <m:e>
              <m:r>
                <w:rPr>
                  <w:rFonts w:ascii="Cambria Math" w:hAnsi="Cambria Math"/>
                </w:rPr>
                <m:t>θ</m:t>
              </m:r>
            </m:e>
          </m:d>
          <m:r>
            <w:rPr>
              <w:rFonts w:ascii="Cambria Math" w:hAnsi="Cambria Math"/>
            </w:rPr>
            <m:t>.</m:t>
          </m:r>
        </m:oMath>
      </m:oMathPara>
    </w:p>
    <w:p w14:paraId="1B1C9131" w14:textId="69729BEA" w:rsidR="00417743" w:rsidRPr="00CC6B29" w:rsidRDefault="00CF2A4F" w:rsidP="00EB4A5F">
      <w:r w:rsidRPr="00CC6B29">
        <w:t xml:space="preserve">In the above, </w:t>
      </w:r>
      <m:oMath>
        <m:r>
          <w:rPr>
            <w:rFonts w:ascii="Cambria Math" w:hAnsi="Cambria Math"/>
          </w:rPr>
          <m:t>π</m:t>
        </m:r>
        <m:d>
          <m:dPr>
            <m:ctrlPr>
              <w:rPr>
                <w:rFonts w:ascii="Cambria Math" w:hAnsi="Cambria Math"/>
                <w:i/>
              </w:rPr>
            </m:ctrlPr>
          </m:dPr>
          <m:e>
            <m:r>
              <w:rPr>
                <w:rFonts w:ascii="Cambria Math" w:hAnsi="Cambria Math"/>
              </w:rPr>
              <m:t>θ</m:t>
            </m:r>
          </m:e>
        </m:d>
      </m:oMath>
      <w:r w:rsidR="008944BB" w:rsidRPr="00CC6B29">
        <w:t xml:space="preserve"> denotes the prior, </w:t>
      </w:r>
      <m:oMath>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oMath>
      <w:r w:rsidR="008944BB" w:rsidRPr="00CC6B29">
        <w:t xml:space="preserve"> denotes the likelihood, </w:t>
      </w:r>
      <w:r w:rsidR="00463EBF" w:rsidRPr="00CC6B29">
        <w:t xml:space="preserve">which expresses the probability of the data given a particular instance of the parameters, and </w:t>
      </w:r>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oMath>
      <w:r w:rsidR="00022D67" w:rsidRPr="00CC6B29">
        <w:t xml:space="preserve"> denotes the posterior, or the conditional density of the parameters given the observations. </w:t>
      </w:r>
    </w:p>
    <w:p w14:paraId="3F62EF55" w14:textId="42DF02C4" w:rsidR="002D2D0D" w:rsidRPr="00CC6B29" w:rsidRDefault="002D2D0D" w:rsidP="00EB4A5F">
      <w:r w:rsidRPr="00CC6B29">
        <w:t xml:space="preserve">If we assume that the prior is Gaussian, with mean </w:t>
      </w:r>
      <m:oMath>
        <m:sSub>
          <m:sSubPr>
            <m:ctrlPr>
              <w:rPr>
                <w:rFonts w:ascii="Cambria Math" w:hAnsi="Cambria Math"/>
                <w:i/>
              </w:rPr>
            </m:ctrlPr>
          </m:sSubPr>
          <m:e>
            <m:r>
              <w:rPr>
                <w:rFonts w:ascii="Cambria Math" w:hAnsi="Cambria Math"/>
              </w:rPr>
              <m:t>μ</m:t>
            </m:r>
          </m:e>
          <m:sub>
            <m:r>
              <w:rPr>
                <w:rFonts w:ascii="Cambria Math" w:hAnsi="Cambria Math"/>
              </w:rPr>
              <m:t>θ</m:t>
            </m:r>
          </m:sub>
        </m:sSub>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θ</m:t>
            </m:r>
          </m:sub>
        </m:sSub>
      </m:oMath>
      <w:r w:rsidRPr="00CC6B29">
        <w:t>, and</w:t>
      </w:r>
      <w:r w:rsidR="00DC4F96" w:rsidRPr="00CC6B29">
        <w:t xml:space="preserve"> that</w:t>
      </w:r>
      <w:r w:rsidRPr="00CC6B29">
        <w:t xml:space="preserve"> the </w:t>
      </w:r>
      <w:r w:rsidR="00BC2D81" w:rsidRPr="00CC6B29">
        <w:t>distribution of the errors is Gaussian</w:t>
      </w:r>
      <w:r w:rsidR="00B01626" w:rsidRPr="00CC6B29">
        <w:t>,</w:t>
      </w:r>
      <w:r w:rsidRPr="00CC6B29">
        <w:t xml:space="preserve"> with mean </w:t>
      </w:r>
      <m:oMath>
        <m:r>
          <w:rPr>
            <w:rFonts w:ascii="Cambria Math" w:hAnsi="Cambria Math"/>
          </w:rPr>
          <m:t>0</m:t>
        </m:r>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 xml:space="preserve">, it can be shown (see, e.g., </w:t>
      </w:r>
      <w:r w:rsidR="00193442">
        <w:t>Aster et al.</w:t>
      </w:r>
      <w:r w:rsidR="00733E46" w:rsidRPr="00CC6B29">
        <w:t>,</w:t>
      </w:r>
      <w:r w:rsidRPr="00CC6B29">
        <w:t xml:space="preserve"> 20</w:t>
      </w:r>
      <w:r w:rsidR="00193442">
        <w:t>18</w:t>
      </w:r>
      <w:r w:rsidRPr="00CC6B29">
        <w:t xml:space="preserve">) that the posterior </w:t>
      </w:r>
      <w:r w:rsidR="002056F8" w:rsidRPr="00CC6B29">
        <w:t>takes</w:t>
      </w:r>
      <w:r w:rsidRPr="00CC6B29">
        <w:t xml:space="preserve"> the </w:t>
      </w:r>
      <w:r w:rsidR="002056F8" w:rsidRPr="00CC6B29">
        <w:t>form</w:t>
      </w:r>
    </w:p>
    <w:p w14:paraId="1063C2CF" w14:textId="1459B91F" w:rsidR="002D2D0D" w:rsidRPr="00CC6B29" w:rsidRDefault="000A48A1" w:rsidP="00EB4A5F">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sSup>
                <m:sSupPr>
                  <m:ctrlPr>
                    <w:rPr>
                      <w:rFonts w:ascii="Cambria Math" w:hAnsi="Cambria Math"/>
                      <w:i/>
                    </w:rPr>
                  </m:ctrlPr>
                </m:sSupPr>
                <m:e>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d>
                    <m:dPr>
                      <m:begChr m:val="‖"/>
                      <m:endChr m:val="‖"/>
                      <m:ctrlPr>
                        <w:rPr>
                          <w:rFonts w:ascii="Cambria Math" w:eastAsia="Times New Roman"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y</m:t>
                          </m:r>
                        </m:e>
                      </m:d>
                    </m:e>
                  </m:d>
                </m:e>
                <m:sup>
                  <m:r>
                    <w:rPr>
                      <w:rFonts w:ascii="Cambria Math" w:hAnsi="Cambria Math"/>
                    </w:rPr>
                    <m:t>2</m:t>
                  </m:r>
                </m:sup>
              </m:sSup>
            </m:e>
          </m:func>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sSup>
            <m:sSupPr>
              <m:ctrlPr>
                <w:rPr>
                  <w:rFonts w:ascii="Cambria Math" w:hAnsi="Cambria Math"/>
                </w:rPr>
              </m:ctrlPr>
            </m:sSupPr>
            <m:e>
              <m:d>
                <m:dPr>
                  <m:begChr m:val="‖"/>
                  <m:endChr m:val="‖"/>
                  <m:ctrlPr>
                    <w:rPr>
                      <w:rFonts w:ascii="Cambria Math" w:eastAsia="Times New Roman" w:hAnsi="Cambria Math"/>
                    </w:rPr>
                  </m:ctrlPr>
                </m:dPr>
                <m:e>
                  <m:sSub>
                    <m:sSubPr>
                      <m:ctrlPr>
                        <w:rPr>
                          <w:rFonts w:ascii="Cambria Math" w:hAnsi="Cambria Math"/>
                          <w:i/>
                        </w:rPr>
                      </m:ctrlPr>
                    </m:sSubPr>
                    <m:e>
                      <m:r>
                        <w:rPr>
                          <w:rFonts w:ascii="Cambria Math" w:hAnsi="Cambria Math"/>
                        </w:rPr>
                        <m:t>L</m:t>
                      </m:r>
                    </m:e>
                    <m:sub>
                      <m:r>
                        <w:rPr>
                          <w:rFonts w:ascii="Cambria Math" w:hAnsi="Cambria Math"/>
                        </w:rPr>
                        <m:t>θ</m:t>
                      </m:r>
                    </m:sub>
                  </m:sSub>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μ</m:t>
                          </m:r>
                        </m:e>
                        <m:sub>
                          <m:r>
                            <w:rPr>
                              <w:rFonts w:ascii="Cambria Math" w:hAnsi="Cambria Math"/>
                            </w:rPr>
                            <m:t>θ</m:t>
                          </m:r>
                        </m:sub>
                      </m:sSub>
                    </m:e>
                  </m:d>
                </m:e>
              </m:d>
            </m:e>
            <m:sup>
              <m:r>
                <m:rPr>
                  <m:sty m:val="p"/>
                </m:rPr>
                <w:rPr>
                  <w:rFonts w:ascii="Cambria Math" w:hAnsi="Cambria Math"/>
                </w:rPr>
                <m:t>2</m:t>
              </m:r>
            </m:sup>
          </m:sSup>
          <m:r>
            <w:rPr>
              <w:rFonts w:ascii="Cambria Math" w:hAnsi="Cambria Math"/>
            </w:rPr>
            <m:t>)</m:t>
          </m:r>
          <m:r>
            <m:rPr>
              <m:sty m:val="p"/>
            </m:rPr>
            <w:rPr>
              <w:rFonts w:ascii="Cambria Math" w:hAnsi="Cambria Math"/>
            </w:rPr>
            <m:t>,</m:t>
          </m:r>
        </m:oMath>
      </m:oMathPara>
    </w:p>
    <w:p w14:paraId="5C29A6E1" w14:textId="1BFAC525" w:rsidR="004F7707" w:rsidRPr="00CC6B29" w:rsidRDefault="004F7707" w:rsidP="00EB4A5F">
      <w:r w:rsidRPr="00CC6B29">
        <w:t xml:space="preserve">where </w:t>
      </w:r>
      <m:oMath>
        <m:sSubSup>
          <m:sSubSupPr>
            <m:ctrlPr>
              <w:rPr>
                <w:rFonts w:ascii="Cambria Math" w:hAnsi="Cambria Math"/>
                <w:i/>
              </w:rPr>
            </m:ctrlPr>
          </m:sSubSupPr>
          <m:e>
            <m:r>
              <w:rPr>
                <w:rFonts w:ascii="Cambria Math" w:hAnsi="Cambria Math"/>
              </w:rPr>
              <m:t>L</m:t>
            </m:r>
          </m:e>
          <m:sub>
            <m:r>
              <w:rPr>
                <w:rFonts w:ascii="Cambria Math" w:hAnsi="Cambria Math"/>
              </w:rPr>
              <m:t>ϵ</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ϵ</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oMath>
      <w:r w:rsidR="00902B84" w:rsidRPr="00CC6B29">
        <w:t xml:space="preserve">, </w:t>
      </w:r>
      <m:oMath>
        <m:sSubSup>
          <m:sSubSupPr>
            <m:ctrlPr>
              <w:rPr>
                <w:rFonts w:ascii="Cambria Math" w:hAnsi="Cambria Math"/>
                <w:i/>
              </w:rPr>
            </m:ctrlPr>
          </m:sSubSupPr>
          <m:e>
            <m:r>
              <w:rPr>
                <w:rFonts w:ascii="Cambria Math" w:hAnsi="Cambria Math"/>
              </w:rPr>
              <m:t>L</m:t>
            </m:r>
          </m:e>
          <m:sub>
            <m:r>
              <w:rPr>
                <w:rFonts w:ascii="Cambria Math" w:hAnsi="Cambria Math"/>
              </w:rPr>
              <m:t>θ</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θ</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oMath>
      <w:r w:rsidR="00902B84" w:rsidRPr="00CC6B29">
        <w:t xml:space="preserve">, and </w:t>
      </w:r>
      <m:oMath>
        <m:d>
          <m:dPr>
            <m:begChr m:val="‖"/>
            <m:endChr m:val="‖"/>
            <m:ctrlPr>
              <w:rPr>
                <w:rFonts w:ascii="Cambria Math" w:eastAsia="Times New Roman" w:hAnsi="Cambria Math"/>
                <w:i/>
              </w:rPr>
            </m:ctrlPr>
          </m:dPr>
          <m:e>
            <m:r>
              <w:rPr>
                <w:rFonts w:ascii="Cambria Math" w:hAnsi="Cambria Math"/>
              </w:rPr>
              <m:t>⋅</m:t>
            </m:r>
          </m:e>
        </m:d>
      </m:oMath>
      <w:r w:rsidR="00902B84" w:rsidRPr="00CC6B29">
        <w:t xml:space="preserve"> denotes the Euclidean norm. </w:t>
      </w:r>
      <w:r w:rsidR="00DF7B5E" w:rsidRPr="00CC6B29">
        <w:t xml:space="preserve">When the forward model is linear, the posterior is also Gaussian; </w:t>
      </w:r>
      <w:r w:rsidR="00854116" w:rsidRPr="00CC6B29">
        <w:t>in the nonlinear case, however, this is no longer</w:t>
      </w:r>
      <w:r w:rsidR="00A149D0">
        <w:t xml:space="preserve"> true</w:t>
      </w:r>
      <w:r w:rsidR="00767EFE" w:rsidRPr="00CC6B29">
        <w:t>.</w:t>
      </w:r>
      <w:r w:rsidR="00DF7B5E" w:rsidRPr="00CC6B29">
        <w:t xml:space="preserve"> </w:t>
      </w:r>
    </w:p>
    <w:p w14:paraId="092C34AB" w14:textId="73D34F63" w:rsidR="004F06C5" w:rsidRPr="00CC6B29" w:rsidRDefault="00463EBF" w:rsidP="00463EBF">
      <w:pPr>
        <w:pStyle w:val="Heading1"/>
      </w:pPr>
      <w:r w:rsidRPr="00CC6B29">
        <w:t>3. Ensemble Methods</w:t>
      </w:r>
    </w:p>
    <w:p w14:paraId="2AD7B824" w14:textId="3AA5E79E" w:rsidR="00544655" w:rsidRPr="00CC6B29" w:rsidRDefault="00544655" w:rsidP="00C209D2">
      <w:r w:rsidRPr="00CC6B29">
        <w:t>We</w:t>
      </w:r>
      <w:r w:rsidR="00521915" w:rsidRPr="00CC6B29">
        <w:t xml:space="preserve"> describe</w:t>
      </w:r>
      <w:r w:rsidR="00C209D2" w:rsidRPr="00CC6B29">
        <w:t xml:space="preserve"> </w:t>
      </w:r>
      <w:r w:rsidR="00B30E25" w:rsidRPr="00CC6B29">
        <w:t xml:space="preserve">variations of </w:t>
      </w:r>
      <w:r w:rsidR="00C209D2" w:rsidRPr="00CC6B29">
        <w:t xml:space="preserve">two ensemble methods that have been used extensively in </w:t>
      </w:r>
      <w:r w:rsidR="003804E3" w:rsidRPr="00CC6B29">
        <w:t>the geosciences</w:t>
      </w:r>
      <w:r w:rsidR="00C209D2" w:rsidRPr="00CC6B29">
        <w:t xml:space="preserve">: the ensemble smoother with multiple data assimilation (ES-MDA) and </w:t>
      </w:r>
      <w:r w:rsidR="00521915" w:rsidRPr="00CC6B29">
        <w:t xml:space="preserve">ensemble randomised maximum likelihood (EnRML). </w:t>
      </w:r>
    </w:p>
    <w:p w14:paraId="69D21305" w14:textId="5A2DD1D5" w:rsidR="003F216A" w:rsidRPr="00CC6B29" w:rsidRDefault="003F216A" w:rsidP="003F216A">
      <w:pPr>
        <w:pStyle w:val="Heading2"/>
      </w:pPr>
      <w:r w:rsidRPr="00CC6B29">
        <w:t>3.1 Ensemble Smoother with Multiple Data Assimilation</w:t>
      </w:r>
    </w:p>
    <w:p w14:paraId="6B509996" w14:textId="10BD156F" w:rsidR="00425066" w:rsidRDefault="00E414C2" w:rsidP="00810086">
      <w:r>
        <w:t xml:space="preserve">The ensemble smoother with multiple data assimilation </w:t>
      </w:r>
      <w:r w:rsidR="00BD5BE2" w:rsidRPr="00CC6B29">
        <w:t>(Emerick and Reynolds, 2013a)</w:t>
      </w:r>
      <w:r w:rsidR="001A5406">
        <w:t xml:space="preserve"> generates an approximation to the posterior by iteratively transforming an initial </w:t>
      </w:r>
      <w:r w:rsidR="00425066">
        <w:t>ensemble (</w:t>
      </w:r>
      <w:r w:rsidR="001A5406">
        <w:t>set of samples</w:t>
      </w:r>
      <w:r w:rsidR="00425066">
        <w:t xml:space="preserve">) drawn </w:t>
      </w:r>
      <w:r w:rsidR="001A5406">
        <w:t>from the prior</w:t>
      </w:r>
      <w:r w:rsidR="00425066">
        <w:t xml:space="preserve">, </w:t>
      </w:r>
      <w:r w:rsidR="001A5406">
        <w:t xml:space="preserve">such that </w:t>
      </w:r>
      <w:r w:rsidR="0009343B">
        <w:t>the ensemble members</w:t>
      </w:r>
      <w:r w:rsidR="001A5406">
        <w:t xml:space="preserve"> approximate a sequence of distributions that transition smoothly from the prior to the posterior.</w:t>
      </w:r>
      <w:r w:rsidR="00334009">
        <w:t xml:space="preserve"> </w:t>
      </w:r>
      <w:r w:rsidR="00D130C5">
        <w:t xml:space="preserve">Each transformation is applied under the assumption of a Gaussian prior and a linear model. </w:t>
      </w:r>
      <w:r w:rsidR="00334009">
        <w:t xml:space="preserve">In this sense, ES-MDA can be considered an approximate form of tempering, a </w:t>
      </w:r>
      <w:r w:rsidR="004C455F">
        <w:t>variant</w:t>
      </w:r>
      <w:r w:rsidR="00334009">
        <w:t xml:space="preserve"> of sequential Monte Carlo (see, e.g., Stordal and Elsheikh, 2015; Iglesias and Yang, 2021).</w:t>
      </w:r>
    </w:p>
    <w:p w14:paraId="637838E7" w14:textId="774C45CA" w:rsidR="00810086" w:rsidRPr="00CC6B29" w:rsidRDefault="00425066" w:rsidP="00810086">
      <w:r>
        <w:t>To begin</w:t>
      </w:r>
      <w:r w:rsidR="00150C97" w:rsidRPr="00CC6B29">
        <w:t xml:space="preserve"> the</w:t>
      </w:r>
      <w:r w:rsidR="006C1A60" w:rsidRPr="00CC6B29">
        <w:t xml:space="preserve"> </w:t>
      </w:r>
      <w:r w:rsidR="00150C97" w:rsidRPr="00CC6B29">
        <w:t>ES-MDA algorithm</w:t>
      </w:r>
      <w:r>
        <w:t xml:space="preserve">, we sample </w:t>
      </w:r>
      <w:r w:rsidR="006C1A60" w:rsidRPr="00CC6B29">
        <w:t xml:space="preserve">an initial ensembl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6C1A60" w:rsidRPr="00CC6B29">
        <w:t>, from the prior</w:t>
      </w:r>
      <w:r w:rsidR="00E00330" w:rsidRPr="00CC6B29">
        <w:t xml:space="preserve">, and run the forward model to compute </w:t>
      </w:r>
      <m:oMath>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1)</m:t>
            </m:r>
          </m:sup>
        </m:sSubSup>
        <m:r>
          <m:rPr>
            <m:scr m:val="script"/>
          </m:rPr>
          <w:rPr>
            <w:rFonts w:ascii="Cambria Math" w:hAnsi="Cambria Math"/>
          </w:rPr>
          <m:t>=G(</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m:t>
        </m:r>
      </m:oMath>
      <w:r w:rsidR="00E00330" w:rsidRPr="00CC6B29">
        <w:t xml:space="preserve"> for each ensemble member</w:t>
      </w:r>
      <w:r w:rsidR="006C1A60" w:rsidRPr="00CC6B29">
        <w:t xml:space="preserve">. </w:t>
      </w:r>
      <w:r w:rsidR="00DC4F96" w:rsidRPr="00CC6B29">
        <w:t xml:space="preserve">At </w:t>
      </w:r>
      <w:r w:rsidR="00DD608B" w:rsidRPr="00CC6B29">
        <w:t>each</w:t>
      </w:r>
      <w:r w:rsidR="006C1A60" w:rsidRPr="00CC6B29">
        <w:t xml:space="preserve"> </w:t>
      </w:r>
      <w:r w:rsidR="00DC4F96" w:rsidRPr="00CC6B29">
        <w:t>iteration</w:t>
      </w:r>
      <w:r w:rsidR="006C1A60"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DC4F96" w:rsidRPr="00CC6B29">
        <w:t xml:space="preserve">, </w:t>
      </w:r>
      <w:r w:rsidR="003F216A" w:rsidRPr="00CC6B29">
        <w:t>we first compute the matrices of scaled differences</w:t>
      </w:r>
      <w:r w:rsidR="00F82AEC" w:rsidRPr="00CC6B29">
        <w:t xml:space="preserve">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and </w:t>
      </w:r>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w:t>
      </w:r>
      <w:r w:rsidR="00735A83" w:rsidRPr="00CC6B29">
        <w:t>defined as</w:t>
      </w:r>
    </w:p>
    <w:p w14:paraId="458D0F95" w14:textId="31F2759D" w:rsidR="00810086" w:rsidRPr="00CC6B29" w:rsidRDefault="00810086" w:rsidP="00E206CB">
      <m:oMathPara>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w:rPr>
                      <w:rFonts w:ascii="Cambria Math" w:hAnsi="Cambria Math"/>
                    </w:rPr>
                    <m:t>θ</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C38405" w14:textId="701B9EA5" w:rsidR="00B041D9" w:rsidRPr="00CC6B29" w:rsidRDefault="00B041D9" w:rsidP="00B041D9">
      <m:oMathPara>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m:rPr>
                      <m:scr m:val="script"/>
                    </m:rPr>
                    <w:rPr>
                      <w:rFonts w:ascii="Cambria Math" w:hAnsi="Cambria Math"/>
                    </w:rPr>
                    <m:t>G</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51E909" w14:textId="5688300E" w:rsidR="003F216A" w:rsidRPr="00CC6B29" w:rsidRDefault="00E078D8" w:rsidP="001A2D3E">
      <w:r w:rsidRPr="00CC6B29">
        <w:t>where</w:t>
      </w:r>
      <w:r w:rsidR="00B041D9" w:rsidRPr="00CC6B29">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oMath>
      <w:r w:rsidR="00B041D9" w:rsidRPr="00CC6B29">
        <w:t xml:space="preserve"> and </w:t>
      </w:r>
      <m:oMath>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oMath>
      <w:r w:rsidR="00B041D9" w:rsidRPr="00CC6B29">
        <w:t xml:space="preserve"> </w:t>
      </w:r>
      <w:r w:rsidR="001A2D3E" w:rsidRPr="00CC6B29">
        <w:t xml:space="preserve">denote the </w:t>
      </w:r>
      <w:r w:rsidR="00236962">
        <w:t xml:space="preserve">means of the ensemble parameters and </w:t>
      </w:r>
      <w:r w:rsidR="00227B5A">
        <w:t>modelled observations</w:t>
      </w:r>
      <w:r w:rsidR="001A2D3E" w:rsidRPr="00CC6B29">
        <w:t xml:space="preserve"> respectively.</w:t>
      </w:r>
      <w:r w:rsidR="00457772" w:rsidRPr="00CC6B29">
        <w:t xml:space="preserve"> Next, we</w:t>
      </w:r>
      <w:r w:rsidR="003F216A" w:rsidRPr="00CC6B29">
        <w:t xml:space="preserve"> compute the ensemble estimates of </w:t>
      </w:r>
      <w:r w:rsidR="001A2D3E" w:rsidRPr="00CC6B29">
        <w:t xml:space="preserve">the covariance of the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A2D3E" w:rsidRPr="00CC6B29">
        <w:t xml:space="preserve">, and </w:t>
      </w:r>
      <w:r w:rsidR="003F216A" w:rsidRPr="00CC6B29">
        <w:t xml:space="preserve">the cross-covariance </w:t>
      </w:r>
      <w:r w:rsidR="00CD306A" w:rsidRPr="00CC6B29">
        <w:t>between</w:t>
      </w:r>
      <w:r w:rsidR="0014323C" w:rsidRPr="00CC6B29">
        <w:t xml:space="preserve"> the parameters and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4323C" w:rsidRPr="00CC6B29">
        <w:t>,</w:t>
      </w:r>
      <w:r w:rsidR="001A2D3E" w:rsidRPr="00CC6B29">
        <w:t xml:space="preserve"> </w:t>
      </w:r>
      <w:r w:rsidR="00D26C3A" w:rsidRPr="00CC6B29">
        <w:t>which are defined as</w:t>
      </w:r>
    </w:p>
    <w:p w14:paraId="5EB474E7" w14:textId="4593943E" w:rsidR="00810086" w:rsidRPr="00CC6B29" w:rsidRDefault="00000000" w:rsidP="00E206CB">
      <m:oMathPara>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 xml:space="preserve">,      </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m:t>
          </m:r>
          <m:r>
            <m:rPr>
              <m:sty m:val="p"/>
            </m:rPr>
            <w:rPr>
              <w:rFonts w:ascii="Cambria Math" w:hAnsi="Cambria Math"/>
            </w:rPr>
            <w:br/>
          </m:r>
        </m:oMath>
      </m:oMathPara>
      <w:r w:rsidR="00827BBE" w:rsidRPr="00CC6B29">
        <w:t>We then update e</w:t>
      </w:r>
      <w:r w:rsidR="003F216A" w:rsidRPr="00CC6B29">
        <w:t>nsemble member</w:t>
      </w:r>
      <w:r w:rsidR="00AF3E3F" w:rsidRPr="00CC6B29">
        <w:t>,</w:t>
      </w:r>
      <w:r w:rsidR="003F216A"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oMath>
      <w:r w:rsidR="003F216A" w:rsidRPr="00CC6B29">
        <w:t xml:space="preserve">, where </w:t>
      </w:r>
      <m:oMath>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3F216A" w:rsidRPr="00CC6B29">
        <w:t>, using</w:t>
      </w:r>
    </w:p>
    <w:p w14:paraId="05FC8B6B" w14:textId="6088C291" w:rsidR="00553774" w:rsidRPr="00CC6B29" w:rsidRDefault="00000000" w:rsidP="00E206CB">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148E292B" w14:textId="57AC7A1E" w:rsidR="00553774" w:rsidRPr="00CC6B29" w:rsidRDefault="00DC4F96" w:rsidP="00E206CB">
      <w:r w:rsidRPr="00CC6B29">
        <w:t xml:space="preserve">where </w:t>
      </w:r>
      <m:oMath>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m:rPr>
            <m:scr m:val="script"/>
          </m:rPr>
          <w:rPr>
            <w:rFonts w:ascii="Cambria Math" w:hAnsi="Cambria Math"/>
          </w:rPr>
          <m:t>∼N</m:t>
        </m:r>
        <m:r>
          <w:rPr>
            <w:rFonts w:ascii="Cambria Math" w:hAnsi="Cambria Math"/>
          </w:rPr>
          <m:t xml:space="preserve">(0, </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w:t>
      </w:r>
      <w:r w:rsidR="00D130C5">
        <w:t xml:space="preserve"> and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1</m:t>
        </m:r>
      </m:oMath>
      <w:r w:rsidR="00D130C5">
        <w:t xml:space="preserve"> is a factor by which the covariance of the measurement errors is inflated.</w:t>
      </w:r>
    </w:p>
    <w:p w14:paraId="734AF788" w14:textId="1D082A09" w:rsidR="002A75A4" w:rsidRPr="00CC6B29" w:rsidRDefault="00EB7E03" w:rsidP="002A75A4">
      <w:r w:rsidRPr="00CC6B29">
        <w:t>In addition to</w:t>
      </w:r>
      <w:r w:rsidR="00097114" w:rsidRPr="00CC6B29">
        <w:t xml:space="preserve"> selecting an appropriate ensemble size, </w:t>
      </w:r>
      <w:r w:rsidR="00A92B6E" w:rsidRPr="00CC6B29">
        <w:t xml:space="preserve">a </w:t>
      </w:r>
      <w:r w:rsidR="00097114" w:rsidRPr="00CC6B29">
        <w:t xml:space="preserve">key consideration when implementing ES-MDA </w:t>
      </w:r>
      <w:r w:rsidR="00A92B6E" w:rsidRPr="00CC6B29">
        <w:t xml:space="preserve">is the </w:t>
      </w:r>
      <w:r w:rsidR="00311512" w:rsidRPr="00CC6B29">
        <w:t>choice</w:t>
      </w:r>
      <w:r w:rsidR="00A92B6E" w:rsidRPr="00CC6B29">
        <w:t xml:space="preserve"> of a suitable set of inflation factors.</w:t>
      </w:r>
      <w:r w:rsidR="002A75A4" w:rsidRPr="00CC6B29">
        <w:t xml:space="preserve"> In the linear-Gaussian case, the samples generated</w:t>
      </w:r>
      <w:r w:rsidR="005233AD" w:rsidRPr="00CC6B29">
        <w:t xml:space="preserve"> using</w:t>
      </w:r>
      <w:r w:rsidR="002A75A4" w:rsidRPr="00CC6B29">
        <w:t xml:space="preserve"> ES-MDA are distributed according to the posterior if the inflation factors satisfy the following condition, which can be derived by considering a factorisation of the likelihood</w:t>
      </w:r>
      <w:r w:rsidR="002765E2">
        <w:t xml:space="preserve"> (Stordal and Elsheikh, 2015)</w:t>
      </w:r>
      <w:r w:rsidR="00FB5DC1" w:rsidRPr="00CC6B29">
        <w:t xml:space="preserve">: </w:t>
      </w:r>
    </w:p>
    <w:p w14:paraId="1E07241B" w14:textId="77777777" w:rsidR="002A75A4" w:rsidRPr="00CC6B29" w:rsidRDefault="00000000" w:rsidP="002A75A4">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1</m:t>
              </m:r>
              <m:ctrlPr>
                <w:rPr>
                  <w:rFonts w:ascii="Cambria Math" w:hAnsi="Cambria Math"/>
                  <w:i/>
                </w:rPr>
              </m:ctrlPr>
            </m:sub>
            <m:sup>
              <m:sSub>
                <m:sSubPr>
                  <m:ctrlPr>
                    <w:rPr>
                      <w:rFonts w:ascii="Cambria Math" w:hAnsi="Cambria Math"/>
                      <w:i/>
                      <w:iCs/>
                    </w:rPr>
                  </m:ctrlPr>
                </m:sSubPr>
                <m:e>
                  <m:r>
                    <w:rPr>
                      <w:rFonts w:ascii="Cambria Math" w:hAnsi="Cambria Math"/>
                    </w:rPr>
                    <m:t>N</m:t>
                  </m:r>
                </m:e>
                <m:sub>
                  <m:r>
                    <w:rPr>
                      <w:rFonts w:ascii="Cambria Math" w:hAnsi="Cambria Math"/>
                    </w:rPr>
                    <m:t>i</m:t>
                  </m:r>
                </m:sub>
              </m:sSub>
            </m:sup>
          </m:sSub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den>
              </m:f>
            </m:e>
          </m:box>
          <m:r>
            <w:rPr>
              <w:rFonts w:ascii="Cambria Math" w:hAnsi="Cambria Math"/>
            </w:rPr>
            <m:t>=1.</m:t>
          </m:r>
        </m:oMath>
      </m:oMathPara>
    </w:p>
    <w:p w14:paraId="558CB73B" w14:textId="4B8585FD" w:rsidR="00337D93" w:rsidRPr="00CC6B29" w:rsidRDefault="002A75A4" w:rsidP="00972B70">
      <w:r w:rsidRPr="00CC6B29">
        <w:t xml:space="preserve">This </w:t>
      </w:r>
      <w:r w:rsidR="000262C8" w:rsidRPr="00CC6B29">
        <w:t>condition</w:t>
      </w:r>
      <w:r w:rsidRPr="00CC6B29">
        <w:t xml:space="preserve"> is still, in general, adhered to even when the model contains nonlinearities. </w:t>
      </w:r>
      <w:r w:rsidR="00097114" w:rsidRPr="00CC6B29">
        <w:t xml:space="preserve">The simplest method of inflation factor selection is to </w:t>
      </w:r>
      <w:r w:rsidR="00455FE0" w:rsidRPr="00CC6B29">
        <w:t xml:space="preserve">choose a desired number of iterations,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455FE0" w:rsidRPr="00CC6B29">
        <w:t xml:space="preserve">, and </w:t>
      </w:r>
      <w:r w:rsidR="00070F53" w:rsidRPr="00CC6B29">
        <w:t xml:space="preserve">set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m:t>
            </m:r>
          </m:sub>
        </m:sSub>
      </m:oMath>
      <w:r w:rsidR="00070F53" w:rsidRPr="00CC6B29">
        <w:t xml:space="preserve"> for all </w:t>
      </w:r>
      <m:oMath>
        <m:r>
          <w:rPr>
            <w:rFonts w:ascii="Cambria Math" w:hAnsi="Cambria Math"/>
          </w:rPr>
          <m:t xml:space="preserve">i∈{1, 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070F53" w:rsidRPr="00CC6B29">
        <w:t xml:space="preserve">. </w:t>
      </w:r>
      <w:r w:rsidR="00EB647C" w:rsidRPr="00CC6B29">
        <w:t>I</w:t>
      </w:r>
      <w:r w:rsidR="00097114" w:rsidRPr="00CC6B29">
        <w:t>t has</w:t>
      </w:r>
      <w:r w:rsidR="00EB647C" w:rsidRPr="00CC6B29">
        <w:t>, however,</w:t>
      </w:r>
      <w:r w:rsidR="00097114" w:rsidRPr="00CC6B29">
        <w:t xml:space="preserve"> been demonstrated that a decreasing sequence of factors typically performs better in practice</w:t>
      </w:r>
      <w:r w:rsidR="00D130C5">
        <w:t>; this corresponds to making smaller transformations to each ensemble member at early stages of the algorithm</w:t>
      </w:r>
      <w:r w:rsidR="006D4BE6" w:rsidRPr="00CC6B29">
        <w:t>. A variety of methods</w:t>
      </w:r>
      <w:r w:rsidR="00337D93" w:rsidRPr="00CC6B29">
        <w:t xml:space="preserve"> have been proposed</w:t>
      </w:r>
      <w:r w:rsidR="006D4BE6" w:rsidRPr="00CC6B29">
        <w:t>, using ideas from the regularisation of classical inverse problems (Le et al., 2015; Rafiee and Reynolds, 2017; Emerick, 2019)</w:t>
      </w:r>
      <w:r w:rsidR="00337D93" w:rsidRPr="00CC6B29">
        <w:t xml:space="preserve">, and the selection of successive target distributions in sequential Monte Carlo methods (Iglesias et al., 2018; Iglesias and Yang, 2021). In the present work, we use the method of </w:t>
      </w:r>
      <w:r w:rsidR="00C74E7D" w:rsidRPr="00CC6B29">
        <w:t>Iglesias and Yang (2021)</w:t>
      </w:r>
      <w:r w:rsidR="00972B70">
        <w:t>; at</w:t>
      </w:r>
      <w:r w:rsidR="00FE1264" w:rsidRPr="00CC6B29">
        <w:t xml:space="preserve"> iteration </w:t>
      </w:r>
      <m:oMath>
        <m:r>
          <w:rPr>
            <w:rFonts w:ascii="Cambria Math" w:hAnsi="Cambria Math"/>
          </w:rPr>
          <m:t>i</m:t>
        </m:r>
      </m:oMath>
      <w:r w:rsidR="00FE1264" w:rsidRPr="00CC6B29">
        <w:t xml:space="preserve">, we calculate the </w:t>
      </w:r>
      <w:r w:rsidR="00FF712E" w:rsidRPr="00CC6B29">
        <w:t>mean misfit between the previous set of ensemble members and the data</w:t>
      </w:r>
      <w:r w:rsidR="00525027">
        <w:t xml:space="preserve">; for </w:t>
      </w:r>
      <w:r w:rsidR="00FF712E" w:rsidRPr="00CC6B29">
        <w:t xml:space="preserve">ensemble member </w:t>
      </w:r>
      <m:oMath>
        <m:r>
          <w:rPr>
            <w:rFonts w:ascii="Cambria Math" w:hAnsi="Cambria Math"/>
          </w:rPr>
          <m:t>k</m:t>
        </m:r>
      </m:oMath>
      <w:r w:rsidR="00FF712E" w:rsidRPr="00CC6B29">
        <w:t xml:space="preserve">, </w:t>
      </w:r>
      <w:r w:rsidR="00525027">
        <w:t xml:space="preserve">this </w:t>
      </w:r>
      <w:r w:rsidR="00FF712E" w:rsidRPr="00CC6B29">
        <w:t>is defined as</w:t>
      </w:r>
    </w:p>
    <w:p w14:paraId="10221974" w14:textId="21E68837" w:rsidR="00BC50AA" w:rsidRPr="00CC6B29" w:rsidRDefault="00000000" w:rsidP="00BC50AA">
      <m:oMathPara>
        <m:oMath>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e>
                  </m:d>
                </m:e>
              </m:d>
            </m:e>
            <m:sup>
              <m:r>
                <w:rPr>
                  <w:rFonts w:ascii="Cambria Math" w:hAnsi="Cambria Math"/>
                </w:rPr>
                <m:t>2</m:t>
              </m:r>
            </m:sup>
          </m:sSup>
          <m:r>
            <w:rPr>
              <w:rFonts w:ascii="Cambria Math" w:hAnsi="Cambria Math"/>
            </w:rPr>
            <m:t>.</m:t>
          </m:r>
        </m:oMath>
      </m:oMathPara>
    </w:p>
    <w:p w14:paraId="670E8B64" w14:textId="6739907A" w:rsidR="00BC50AA" w:rsidRPr="00CC6B29" w:rsidRDefault="00FF712E" w:rsidP="00097114">
      <w:r w:rsidRPr="00CC6B29">
        <w:t>Defining</w:t>
      </w:r>
      <w:r w:rsidR="00EF5A97" w:rsidRPr="00CC6B29">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EF5A97" w:rsidRPr="00CC6B29">
        <w:t xml:space="preserve"> and </w:t>
      </w:r>
      <m:oMath>
        <m:sSubSup>
          <m:sSubSupPr>
            <m:ctrlPr>
              <w:rPr>
                <w:rFonts w:ascii="Cambria Math" w:hAnsi="Cambria Math"/>
                <w:i/>
              </w:rPr>
            </m:ctrlPr>
          </m:sSubSupPr>
          <m:e>
            <m:r>
              <w:rPr>
                <w:rFonts w:ascii="Cambria Math" w:hAnsi="Cambria Math"/>
              </w:rPr>
              <m:t>σ</m:t>
            </m:r>
          </m:e>
          <m:sub>
            <m:r>
              <m:rPr>
                <m:sty m:val="p"/>
              </m:rPr>
              <w:rPr>
                <w:rFonts w:ascii="Cambria Math" w:hAnsi="Cambria Math"/>
              </w:rPr>
              <m:t>S</m:t>
            </m:r>
          </m:sub>
          <m:sup>
            <m:r>
              <w:rPr>
                <w:rFonts w:ascii="Cambria Math" w:hAnsi="Cambria Math"/>
              </w:rPr>
              <m:t xml:space="preserve">2 </m:t>
            </m:r>
            <m:d>
              <m:dPr>
                <m:ctrlPr>
                  <w:rPr>
                    <w:rFonts w:ascii="Cambria Math" w:hAnsi="Cambria Math"/>
                    <w:i/>
                  </w:rPr>
                </m:ctrlPr>
              </m:dPr>
              <m:e>
                <m:r>
                  <w:rPr>
                    <w:rFonts w:ascii="Cambria Math" w:hAnsi="Cambria Math"/>
                  </w:rPr>
                  <m:t>i</m:t>
                </m:r>
              </m:e>
            </m:d>
          </m:sup>
        </m:sSubSup>
      </m:oMath>
      <w:r w:rsidRPr="00CC6B29">
        <w:t xml:space="preserve"> to be the </w:t>
      </w:r>
      <w:r w:rsidR="00FE1264" w:rsidRPr="00CC6B29">
        <w:t>empirical mean and variance of</w:t>
      </w:r>
      <w:r w:rsidR="00F877DB" w:rsidRPr="00CC6B29">
        <w:t xml:space="preserve"> </w:t>
      </w:r>
      <m:oMath>
        <m:r>
          <w:rPr>
            <w:rFonts w:ascii="Cambria Math" w:hAnsi="Cambria Math"/>
          </w:rPr>
          <m:t>{</m:t>
        </m:r>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oMath>
      <w:r w:rsidRPr="0087365F">
        <w:t>,</w:t>
      </w:r>
      <w:r w:rsidRPr="00CC6B29">
        <w:t xml:space="preserve"> the inflation factor</w:t>
      </w:r>
      <w:r w:rsidR="00341845">
        <w:t>,</w:t>
      </w:r>
      <w:r w:rsidRPr="00CC6B29">
        <w:t xml:space="preserve"> </w:t>
      </w:r>
      <m:oMath>
        <m:sSup>
          <m:sSupPr>
            <m:ctrlPr>
              <w:rPr>
                <w:rFonts w:ascii="Cambria Math" w:hAnsi="Cambria Math"/>
                <w:i/>
              </w:rPr>
            </m:ctrlPr>
          </m:sSupPr>
          <m:e>
            <m:r>
              <w:rPr>
                <w:rFonts w:ascii="Cambria Math" w:hAnsi="Cambria Math"/>
              </w:rPr>
              <m:t>α</m:t>
            </m:r>
          </m:e>
          <m:sup>
            <m:r>
              <w:rPr>
                <w:rFonts w:ascii="Cambria Math" w:hAnsi="Cambria Math"/>
              </w:rPr>
              <m:t>(i)</m:t>
            </m:r>
          </m:sup>
        </m:sSup>
      </m:oMath>
      <w:r w:rsidR="00341845">
        <w:t>,</w:t>
      </w:r>
      <w:r w:rsidR="00F877DB" w:rsidRPr="00CC6B29">
        <w:t xml:space="preserve"> is given by</w:t>
      </w:r>
    </w:p>
    <w:p w14:paraId="6E3B0545" w14:textId="046676EC" w:rsidR="007F20EC" w:rsidRPr="00CC6B29" w:rsidRDefault="00000000" w:rsidP="00097114">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i)</m:t>
                  </m:r>
                </m:sup>
              </m:sSup>
            </m:den>
          </m:f>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d>
                                    <m:dPr>
                                      <m:ctrlPr>
                                        <w:rPr>
                                          <w:rFonts w:ascii="Cambria Math" w:hAnsi="Cambria Math"/>
                                          <w:i/>
                                        </w:rPr>
                                      </m:ctrlPr>
                                    </m:dPr>
                                    <m:e>
                                      <m:r>
                                        <w:rPr>
                                          <w:rFonts w:ascii="Cambria Math" w:hAnsi="Cambria Math"/>
                                        </w:rPr>
                                        <m:t>i</m:t>
                                      </m:r>
                                    </m:e>
                                  </m:d>
                                </m:sup>
                              </m:sSub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S</m:t>
                                          </m:r>
                                        </m:sub>
                                        <m:sup>
                                          <m:r>
                                            <m:rPr>
                                              <m:sty m:val="p"/>
                                            </m:rPr>
                                            <w:rPr>
                                              <w:rFonts w:ascii="Cambria Math" w:hAnsi="Cambria Math"/>
                                            </w:rPr>
                                            <m:t xml:space="preserve">2 </m:t>
                                          </m:r>
                                          <m:d>
                                            <m:dPr>
                                              <m:ctrlPr>
                                                <w:rPr>
                                                  <w:rFonts w:ascii="Cambria Math" w:hAnsi="Cambria Math"/>
                                                </w:rPr>
                                              </m:ctrlPr>
                                            </m:dPr>
                                            <m:e>
                                              <m:r>
                                                <m:rPr>
                                                  <m:sty m:val="p"/>
                                                </m:rPr>
                                                <w:rPr>
                                                  <w:rFonts w:ascii="Cambria Math" w:hAnsi="Cambria Math"/>
                                                </w:rPr>
                                                <m:t>i</m:t>
                                              </m:r>
                                            </m:e>
                                          </m:d>
                                        </m:sup>
                                      </m:sSubSup>
                                    </m:den>
                                  </m:f>
                                </m:e>
                              </m:d>
                            </m:e>
                            <m:sup>
                              <m:r>
                                <w:rPr>
                                  <w:rFonts w:ascii="Cambria Math" w:hAnsi="Cambria Math"/>
                                </w:rPr>
                                <m:t>1/2</m:t>
                              </m:r>
                            </m:sup>
                          </m:sSup>
                        </m:e>
                      </m:d>
                    </m:e>
                  </m:func>
                  <m:r>
                    <w:rPr>
                      <w:rFonts w:ascii="Cambria Math" w:hAnsi="Cambria Math"/>
                    </w:rPr>
                    <m:t xml:space="preserve">, 1- </m:t>
                  </m:r>
                  <m:sSubSup>
                    <m:sSubSupPr>
                      <m:ctrlPr>
                        <w:rPr>
                          <w:rFonts w:ascii="Cambria Math" w:hAnsi="Cambria Math"/>
                          <w:i/>
                        </w:rPr>
                      </m:ctrlPr>
                    </m:sSubSupPr>
                    <m:e>
                      <m:r>
                        <m:rPr>
                          <m:sty m:val="p"/>
                        </m:rPr>
                        <w:rPr>
                          <w:rFonts w:ascii="Cambria Math" w:hAnsi="Cambria Math"/>
                        </w:rPr>
                        <m:t>Σ</m:t>
                      </m:r>
                    </m:e>
                    <m:sub>
                      <m:r>
                        <w:rPr>
                          <w:rFonts w:ascii="Cambria Math" w:hAnsi="Cambria Math"/>
                        </w:rPr>
                        <m:t>j=1</m:t>
                      </m:r>
                    </m:sub>
                    <m:sup>
                      <m:r>
                        <w:rPr>
                          <w:rFonts w:ascii="Cambria Math" w:hAnsi="Cambria Math"/>
                        </w:rPr>
                        <m:t>i-1</m:t>
                      </m:r>
                    </m:sup>
                  </m:sSubSup>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j)</m:t>
                          </m:r>
                        </m:sup>
                      </m:sSup>
                    </m:den>
                  </m:f>
                  <m:r>
                    <w:rPr>
                      <w:rFonts w:ascii="Cambria Math" w:hAnsi="Cambria Math"/>
                    </w:rPr>
                    <m:t xml:space="preserve">  </m:t>
                  </m:r>
                </m:e>
              </m:d>
            </m:e>
          </m:func>
          <m:r>
            <w:rPr>
              <w:rFonts w:ascii="Cambria Math" w:hAnsi="Cambria Math"/>
            </w:rPr>
            <m:t xml:space="preserve"> .</m:t>
          </m:r>
        </m:oMath>
      </m:oMathPara>
    </w:p>
    <w:p w14:paraId="44F6CACA" w14:textId="292F78DF" w:rsidR="00F05B1E" w:rsidRPr="00CC6B29" w:rsidRDefault="00F05B1E" w:rsidP="00F05B1E">
      <w:r w:rsidRPr="00CC6B29">
        <w:t xml:space="preserve">The algorithm is considered converged once the aforementioned condition on the inflation factors is met. </w:t>
      </w:r>
    </w:p>
    <w:p w14:paraId="6056379D" w14:textId="1D93AA3E" w:rsidR="003F216A" w:rsidRPr="00CC6B29" w:rsidRDefault="003F216A" w:rsidP="003F216A">
      <w:pPr>
        <w:pStyle w:val="Heading2"/>
      </w:pPr>
      <w:r w:rsidRPr="00CC6B29">
        <w:t>3.2 Ensemble Randomised Maximum Likelihood</w:t>
      </w:r>
    </w:p>
    <w:p w14:paraId="2EEFC1CB" w14:textId="1B106E53" w:rsidR="004F56D6" w:rsidRPr="00CC6B29" w:rsidRDefault="00AB5C32" w:rsidP="00E206CB">
      <w:r w:rsidRPr="00CC6B29">
        <w:t xml:space="preserve">An alternative </w:t>
      </w:r>
      <w:r w:rsidR="009A232C" w:rsidRPr="00CC6B29">
        <w:t>group</w:t>
      </w:r>
      <w:r w:rsidRPr="00CC6B29">
        <w:t xml:space="preserve"> of ensemble methods</w:t>
      </w:r>
      <w:r w:rsidR="00C84C57" w:rsidRPr="00CC6B29">
        <w:t xml:space="preserve"> (Chen and Oliver</w:t>
      </w:r>
      <w:r w:rsidR="00C74E7D" w:rsidRPr="00CC6B29">
        <w:t xml:space="preserve">, </w:t>
      </w:r>
      <w:r w:rsidR="0075027F" w:rsidRPr="00CC6B29">
        <w:t xml:space="preserve">2012, </w:t>
      </w:r>
      <w:r w:rsidR="00C74E7D" w:rsidRPr="00CC6B29">
        <w:t>2013;</w:t>
      </w:r>
      <w:r w:rsidR="00C84C57" w:rsidRPr="00CC6B29">
        <w:t xml:space="preserve"> Whit</w:t>
      </w:r>
      <w:r w:rsidR="007331E1" w:rsidRPr="00CC6B29">
        <w:t>e</w:t>
      </w:r>
      <w:r w:rsidR="00C74E7D" w:rsidRPr="00CC6B29">
        <w:t>, 2018</w:t>
      </w:r>
      <w:r w:rsidR="00C84C57" w:rsidRPr="00CC6B29">
        <w:t xml:space="preserve">) </w:t>
      </w:r>
      <w:r w:rsidR="00990625" w:rsidRPr="00CC6B29">
        <w:t>share</w:t>
      </w:r>
      <w:r w:rsidR="00D8173A" w:rsidRPr="00CC6B29">
        <w:t xml:space="preserve"> characteristics of the optimisation-based framework of</w:t>
      </w:r>
      <w:r w:rsidR="0057785A" w:rsidRPr="00CC6B29">
        <w:t xml:space="preserve"> RML</w:t>
      </w:r>
      <w:r w:rsidR="00D8173A" w:rsidRPr="00CC6B29">
        <w:t xml:space="preserve">. </w:t>
      </w:r>
      <w:r w:rsidR="0057785A" w:rsidRPr="00CC6B29">
        <w:t>Unlike RML</w:t>
      </w:r>
      <w:r w:rsidR="00FF1B8A" w:rsidRPr="00CC6B29">
        <w:t>,</w:t>
      </w:r>
      <w:r w:rsidR="0057785A" w:rsidRPr="00CC6B29">
        <w:t xml:space="preserve"> however, these methods perform </w:t>
      </w:r>
      <w:r w:rsidR="0055795F" w:rsidRPr="00CC6B29">
        <w:t>the optimisation on all ensemble members simultaneously</w:t>
      </w:r>
      <w:r w:rsidR="0057785A" w:rsidRPr="00CC6B29">
        <w:t xml:space="preserve"> and, at </w:t>
      </w:r>
      <w:r w:rsidR="0055795F" w:rsidRPr="00CC6B29">
        <w:t>each step of the optimisation,</w:t>
      </w:r>
      <w:r w:rsidR="0057785A" w:rsidRPr="00CC6B29">
        <w:t xml:space="preserve"> use an “average” gradient, estimated using the </w:t>
      </w:r>
      <w:r w:rsidR="0057785A" w:rsidRPr="00CC6B29">
        <w:lastRenderedPageBreak/>
        <w:t>ensemble itself,</w:t>
      </w:r>
      <w:r w:rsidR="0055795F" w:rsidRPr="00CC6B29">
        <w:t xml:space="preserve"> </w:t>
      </w:r>
      <w:r w:rsidR="00CF65E1" w:rsidRPr="00CC6B29">
        <w:t>when</w:t>
      </w:r>
      <w:r w:rsidR="0055795F" w:rsidRPr="00CC6B29">
        <w:t xml:space="preserve"> updat</w:t>
      </w:r>
      <w:r w:rsidR="003C5487" w:rsidRPr="00CC6B29">
        <w:t xml:space="preserve">ing </w:t>
      </w:r>
      <w:r w:rsidR="0055795F" w:rsidRPr="00CC6B29">
        <w:t xml:space="preserve">each ensemble member. </w:t>
      </w:r>
      <w:r w:rsidRPr="00CC6B29">
        <w:t xml:space="preserve">Here, we </w:t>
      </w:r>
      <w:r w:rsidR="00921B51" w:rsidRPr="00CC6B29">
        <w:t xml:space="preserve">describe </w:t>
      </w:r>
      <w:r w:rsidRPr="00CC6B29">
        <w:t xml:space="preserve">the </w:t>
      </w:r>
      <w:r w:rsidR="00DA3DA5" w:rsidRPr="00CC6B29">
        <w:t xml:space="preserve">method of </w:t>
      </w:r>
      <w:r w:rsidR="004F56D6" w:rsidRPr="00CC6B29">
        <w:t>Chen and Oliver (2013)</w:t>
      </w:r>
      <w:r w:rsidR="00DA3DA5" w:rsidRPr="00CC6B29">
        <w:t>, which is an ensemble approximation of the Levenberg-Marquardt algorithm (</w:t>
      </w:r>
      <w:r w:rsidR="00DE3730" w:rsidRPr="00CC6B29">
        <w:t xml:space="preserve">see, e.g., </w:t>
      </w:r>
      <w:r w:rsidR="00DA3DA5" w:rsidRPr="00CC6B29">
        <w:t>Nocedal and Wright</w:t>
      </w:r>
      <w:r w:rsidR="000D73EB" w:rsidRPr="00CC6B29">
        <w:t>, 2006</w:t>
      </w:r>
      <w:r w:rsidR="00DA3DA5" w:rsidRPr="00CC6B29">
        <w:t>)</w:t>
      </w:r>
      <w:r w:rsidR="004F56D6" w:rsidRPr="00CC6B29">
        <w:t xml:space="preserve">. </w:t>
      </w:r>
    </w:p>
    <w:p w14:paraId="72737889" w14:textId="14E97B4B" w:rsidR="00BC50AA" w:rsidRPr="00CC6B29" w:rsidRDefault="007226E3" w:rsidP="00E206CB">
      <w:r w:rsidRPr="00CC6B29">
        <w:t>As in ES-MDA, we begin the EnRML algorithm by sampling an initial ensemble</w:t>
      </w:r>
      <w:r w:rsidR="009E44BC" w:rsidRPr="00CC6B29">
        <w:t>,</w:t>
      </w:r>
      <w:r w:rsidR="00E73F62"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E73F62" w:rsidRPr="00CC6B29">
        <w:t>, from the prior.</w:t>
      </w:r>
      <w:r w:rsidR="00C16D6E" w:rsidRPr="00CC6B29">
        <w:t xml:space="preserve"> At </w:t>
      </w:r>
      <w:r w:rsidR="00DD608B" w:rsidRPr="00CC6B29">
        <w:t>each</w:t>
      </w:r>
      <w:r w:rsidR="00C16D6E" w:rsidRPr="00CC6B29">
        <w:t xml:space="preserve"> iteration</w:t>
      </w:r>
      <w:r w:rsidR="00DD608B"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C16D6E" w:rsidRPr="00CC6B29">
        <w:t xml:space="preserve">, </w:t>
      </w:r>
      <w:r w:rsidR="008B1065" w:rsidRPr="00CC6B29">
        <w:t xml:space="preserve">each ensemble member </w:t>
      </w:r>
      <w:r w:rsidR="00EC43FB" w:rsidRPr="00CC6B29">
        <w:t xml:space="preserve">is updated </w:t>
      </w:r>
      <w:r w:rsidR="008B1065" w:rsidRPr="00CC6B29">
        <w:t>using</w:t>
      </w:r>
    </w:p>
    <w:p w14:paraId="625D012E" w14:textId="56C8F77B" w:rsidR="00C37366" w:rsidRPr="00CC6B29" w:rsidRDefault="00000000" w:rsidP="00C37366">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d>
              <m:dPr>
                <m:ctrlPr>
                  <w:rPr>
                    <w:rFonts w:ascii="Cambria Math" w:hAnsi="Cambria Math"/>
                    <w:i/>
                  </w:rPr>
                </m:ctrlPr>
              </m:d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i</m:t>
                            </m:r>
                          </m:e>
                        </m:d>
                      </m:sup>
                    </m:sSup>
                  </m:e>
                </m:d>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e>
            </m:d>
          </m:e>
          <m:sup>
            <m:r>
              <w:rPr>
                <w:rFonts w:ascii="Cambria Math" w:hAnsi="Cambria Math"/>
              </w:rPr>
              <m:t>-1</m:t>
            </m:r>
          </m:sup>
        </m:sSup>
        <m:r>
          <w:rPr>
            <w:rFonts w:ascii="Cambria Math" w:hAnsi="Cambria Math"/>
          </w:rPr>
          <m:t>×</m:t>
        </m:r>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e>
            </m:d>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sSub>
                  <m:sSubPr>
                    <m:ctrlPr>
                      <w:rPr>
                        <w:rFonts w:ascii="Cambria Math" w:hAnsi="Cambria Math"/>
                        <w:i/>
                      </w:rPr>
                    </m:ctrlPr>
                  </m:sSubPr>
                  <m:e>
                    <m:r>
                      <w:rPr>
                        <w:rFonts w:ascii="Cambria Math" w:hAnsi="Cambria Math"/>
                      </w:rPr>
                      <m:t>ϵ</m:t>
                    </m:r>
                  </m:e>
                  <m:sub>
                    <m:r>
                      <w:rPr>
                        <w:rFonts w:ascii="Cambria Math" w:hAnsi="Cambria Math"/>
                      </w:rPr>
                      <m:t>k</m:t>
                    </m:r>
                  </m:sub>
                </m:sSub>
              </m:e>
            </m:d>
          </m:e>
        </m:d>
        <m:r>
          <w:rPr>
            <w:rFonts w:ascii="Cambria Math" w:hAnsi="Cambria Math"/>
          </w:rPr>
          <m:t>,</m:t>
        </m:r>
      </m:oMath>
      <w:r w:rsidR="008B1065" w:rsidRPr="00CC6B29">
        <w:t xml:space="preserve"> </w:t>
      </w:r>
    </w:p>
    <w:p w14:paraId="768BB7BE" w14:textId="358A845E" w:rsidR="00C37366" w:rsidRPr="00CC6B29" w:rsidRDefault="00AB5C32" w:rsidP="00C37366">
      <w:r w:rsidRPr="00CC6B29">
        <w:t xml:space="preserve">where </w:t>
      </w:r>
      <m:oMath>
        <m:sSub>
          <m:sSubPr>
            <m:ctrlPr>
              <w:rPr>
                <w:rFonts w:ascii="Cambria Math" w:hAnsi="Cambria Math"/>
                <w:i/>
              </w:rPr>
            </m:ctrlPr>
          </m:sSubPr>
          <m:e>
            <m:r>
              <w:rPr>
                <w:rFonts w:ascii="Cambria Math" w:hAnsi="Cambria Math"/>
              </w:rPr>
              <m:t>ϵ</m:t>
            </m:r>
          </m:e>
          <m:sub>
            <m:r>
              <w:rPr>
                <w:rFonts w:ascii="Cambria Math" w:hAnsi="Cambria Math"/>
              </w:rPr>
              <m:t>k</m:t>
            </m:r>
          </m:sub>
        </m:sSub>
        <m:r>
          <m:rPr>
            <m:scr m:val="script"/>
          </m:rPr>
          <w:rPr>
            <w:rFonts w:ascii="Cambria Math" w:hAnsi="Cambria Math"/>
          </w:rPr>
          <m:t>∼N</m:t>
        </m:r>
        <m:d>
          <m:dPr>
            <m:ctrlPr>
              <w:rPr>
                <w:rFonts w:ascii="Cambria Math" w:hAnsi="Cambria Math"/>
                <w:i/>
              </w:rPr>
            </m:ctrlPr>
          </m:dPr>
          <m:e>
            <m:r>
              <w:rPr>
                <w:rFonts w:ascii="Cambria Math" w:hAnsi="Cambria Math"/>
              </w:rPr>
              <m:t>0,</m:t>
            </m:r>
            <m:sSub>
              <m:sSubPr>
                <m:ctrlPr>
                  <w:rPr>
                    <w:rFonts w:ascii="Cambria Math" w:hAnsi="Cambria Math"/>
                    <w:i/>
                  </w:rPr>
                </m:ctrlPr>
              </m:sSubPr>
              <m:e>
                <m:r>
                  <m:rPr>
                    <m:sty m:val="p"/>
                  </m:rPr>
                  <w:rPr>
                    <w:rFonts w:ascii="Cambria Math" w:hAnsi="Cambria Math"/>
                  </w:rPr>
                  <m:t>Γ</m:t>
                </m:r>
              </m:e>
              <m:sub>
                <m:r>
                  <w:rPr>
                    <w:rFonts w:ascii="Cambria Math" w:hAnsi="Cambria Math"/>
                  </w:rPr>
                  <m:t>ϵ</m:t>
                </m:r>
              </m:sub>
            </m:sSub>
          </m:e>
        </m:d>
      </m:oMath>
      <w:r w:rsidRPr="00CC6B29">
        <w:t xml:space="preserve">. </w:t>
      </w:r>
      <w:r w:rsidR="00C37366" w:rsidRPr="00CC6B29">
        <w:t>In the above,</w:t>
      </w:r>
      <w:r w:rsidR="00E91772" w:rsidRPr="00CC6B29">
        <w:t xml:space="preserve"> </w:t>
      </w:r>
      <m:oMath>
        <m:sSup>
          <m:sSupPr>
            <m:ctrlPr>
              <w:rPr>
                <w:rFonts w:ascii="Cambria Math" w:hAnsi="Cambria Math"/>
                <w:i/>
              </w:rPr>
            </m:ctrlPr>
          </m:sSupPr>
          <m:e>
            <m:r>
              <w:rPr>
                <w:rFonts w:ascii="Cambria Math" w:hAnsi="Cambria Math"/>
              </w:rPr>
              <m:t>λ</m:t>
            </m:r>
          </m:e>
          <m:sup>
            <m:r>
              <w:rPr>
                <w:rFonts w:ascii="Cambria Math" w:hAnsi="Cambria Math"/>
              </w:rPr>
              <m:t>(i)</m:t>
            </m:r>
          </m:sup>
        </m:sSup>
      </m:oMath>
      <w:r w:rsidR="00DD1317" w:rsidRPr="00CC6B29">
        <w:t xml:space="preserve"> denotes the Levenberg-Marquardt damping parameter, and</w:t>
      </w:r>
      <w:r w:rsidR="00C37366" w:rsidRPr="00CC6B29">
        <w:t xml:space="preserve"> </w:t>
      </w:r>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C37366" w:rsidRPr="00CC6B29">
        <w:t xml:space="preserve"> denotes the </w:t>
      </w:r>
      <w:r w:rsidR="00F433F8" w:rsidRPr="00CC6B29">
        <w:t xml:space="preserve">ensemble </w:t>
      </w:r>
      <w:r w:rsidR="00C37366" w:rsidRPr="00CC6B29">
        <w:t xml:space="preserve">estimate of the </w:t>
      </w:r>
      <w:r w:rsidR="00A33447">
        <w:t xml:space="preserve">model </w:t>
      </w:r>
      <w:r w:rsidR="00542E15" w:rsidRPr="00CC6B29">
        <w:t>Jacobian, defined as</w:t>
      </w:r>
    </w:p>
    <w:p w14:paraId="6914D85A" w14:textId="4F080BA4" w:rsidR="00C37366" w:rsidRPr="00CC6B29" w:rsidRDefault="00000000" w:rsidP="00C37366">
      <m:oMathPara>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sSup>
            <m:sSupPr>
              <m:ctrlPr>
                <w:rPr>
                  <w:rFonts w:ascii="Cambria Math" w:hAnsi="Cambria Math"/>
                  <w:i/>
                </w:rPr>
              </m:ctrlPr>
            </m:sSupPr>
            <m:e>
              <m:d>
                <m:dPr>
                  <m:ctrlPr>
                    <w:rPr>
                      <w:rFonts w:ascii="Cambria Math" w:eastAsia="Times New Roman"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cs="MS Mincho"/>
                  <w:lang w:eastAsia="ja-JP"/>
                </w:rPr>
                <m:t>†</m:t>
              </m:r>
            </m:sup>
          </m:sSup>
          <m:r>
            <w:rPr>
              <w:rFonts w:ascii="Cambria Math" w:hAnsi="Cambria Math"/>
            </w:rPr>
            <m:t>,</m:t>
          </m:r>
        </m:oMath>
      </m:oMathPara>
    </w:p>
    <w:p w14:paraId="5DE1DB5E" w14:textId="4B220EA2" w:rsidR="0066261B" w:rsidRDefault="00C37366" w:rsidP="00C37366">
      <w:r w:rsidRPr="00CC6B29">
        <w:t xml:space="preserve">where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rPr>
              <m:t>†</m:t>
            </m:r>
          </m:sup>
        </m:sSup>
      </m:oMath>
      <w:r w:rsidRPr="00CC6B29">
        <w:t xml:space="preserve"> denotes the pseudoinverse of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oMath>
      <w:r w:rsidRPr="00CC6B29">
        <w:t xml:space="preserve">. </w:t>
      </w:r>
      <w:r w:rsidR="0066261B">
        <w:t xml:space="preserve">We note that the </w:t>
      </w:r>
      <w:r w:rsidR="00FC1BEE">
        <w:t>ensemble estimate of the Jacobian can be unstable, particularly when a small ensemble size is used; for this reason, we follow Chen and Oliver (2013) an</w:t>
      </w:r>
      <w:r w:rsidR="00027380">
        <w:t>d</w:t>
      </w:r>
      <w:r w:rsidR="00FC1BEE">
        <w:t xml:space="preserve"> make a set of slight modifications to the update equation which avoid the explicit computation of the Jacobian.</w:t>
      </w:r>
    </w:p>
    <w:p w14:paraId="1BD8DD47" w14:textId="4BA522BE" w:rsidR="00400758" w:rsidRPr="00CC6B29" w:rsidRDefault="006A3C08" w:rsidP="00C37366">
      <w:r w:rsidRPr="00CC6B29">
        <w:t xml:space="preserve">After each iteration, we check the </w:t>
      </w:r>
      <w:r w:rsidR="00BC1F88" w:rsidRPr="00CC6B29">
        <w:t>mean</w:t>
      </w:r>
      <w:r w:rsidR="00FC1BEE">
        <w:t xml:space="preserve"> normalised</w:t>
      </w:r>
      <w:r w:rsidR="00BC1F88" w:rsidRPr="00CC6B29">
        <w:t xml:space="preserve"> misfit</w:t>
      </w:r>
      <w:r w:rsidR="00FC1BEE">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FC1BEE">
        <w:t>,</w:t>
      </w:r>
      <w:r w:rsidR="00BC1F88" w:rsidRPr="00CC6B29">
        <w:t xml:space="preserve"> between the updated ensemble and the observations</w:t>
      </w:r>
      <w:r w:rsidR="00FC1BEE">
        <w:t>. If</w:t>
      </w:r>
      <w:r w:rsidR="001F3929" w:rsidRPr="00CC6B29">
        <w:t xml:space="preserve"> </w:t>
      </w:r>
      <w:r w:rsidR="00C95242">
        <w:t xml:space="preserve">this quantity has decreased from the previous iteration, </w:t>
      </w:r>
      <w:r w:rsidR="001F3929" w:rsidRPr="00CC6B29">
        <w:t>w</w:t>
      </w:r>
      <w:r w:rsidRPr="00CC6B29">
        <w:t xml:space="preserve">e accept the </w:t>
      </w:r>
      <w:r w:rsidR="00593634" w:rsidRPr="00CC6B29">
        <w:t>iteration</w:t>
      </w:r>
      <w:r w:rsidRPr="00CC6B29">
        <w:t xml:space="preserve"> and reduce the value of the damping parameter</w:t>
      </w:r>
      <w:r w:rsidR="00073872">
        <w:t xml:space="preserve">, </w:t>
      </w:r>
      <m:oMath>
        <m:r>
          <w:rPr>
            <w:rFonts w:ascii="Cambria Math" w:hAnsi="Cambria Math"/>
          </w:rPr>
          <m:t>λ</m:t>
        </m:r>
      </m:oMath>
      <w:r w:rsidR="000E6839">
        <w:t>;</w:t>
      </w:r>
      <w:r w:rsidRPr="00CC6B29">
        <w:t xml:space="preserve"> </w:t>
      </w:r>
      <w:r w:rsidR="000E6839">
        <w:t>otherwise</w:t>
      </w:r>
      <w:r w:rsidR="00C95242">
        <w:t xml:space="preserve">, </w:t>
      </w:r>
      <w:r w:rsidR="00787742" w:rsidRPr="00CC6B29">
        <w:t xml:space="preserve">we repeat the </w:t>
      </w:r>
      <w:r w:rsidR="00593634" w:rsidRPr="00CC6B29">
        <w:t>iteration</w:t>
      </w:r>
      <w:r w:rsidR="00787742" w:rsidRPr="00CC6B29">
        <w:t xml:space="preserve"> with </w:t>
      </w:r>
      <w:r w:rsidR="000A08A0">
        <w:t>a</w:t>
      </w:r>
      <w:r w:rsidR="000E6839">
        <w:t xml:space="preserve">n increased </w:t>
      </w:r>
      <w:r w:rsidR="00787742" w:rsidRPr="00CC6B29">
        <w:t xml:space="preserve">value of </w:t>
      </w:r>
      <m:oMath>
        <m:r>
          <w:rPr>
            <w:rFonts w:ascii="Cambria Math" w:hAnsi="Cambria Math"/>
          </w:rPr>
          <m:t>λ</m:t>
        </m:r>
      </m:oMath>
      <w:r w:rsidR="00E24B6F" w:rsidRPr="00CC6B29">
        <w:t>.</w:t>
      </w:r>
      <w:r w:rsidR="00AF7188" w:rsidRPr="00CC6B29">
        <w:t xml:space="preserve"> We follow the recommendations outlined in Chen and Oliver (2013) when selecting the initial value of</w:t>
      </w:r>
      <w:r w:rsidR="0076465B">
        <w:t xml:space="preserve"> </w:t>
      </w:r>
      <m:oMath>
        <m:r>
          <w:rPr>
            <w:rFonts w:ascii="Cambria Math" w:hAnsi="Cambria Math"/>
          </w:rPr>
          <m:t>λ</m:t>
        </m:r>
      </m:oMath>
      <w:r w:rsidR="00A70C38" w:rsidRPr="00CC6B29">
        <w:t>,</w:t>
      </w:r>
      <w:r w:rsidR="00AF7188" w:rsidRPr="00CC6B29">
        <w:t xml:space="preserve"> the factors used to modify </w:t>
      </w:r>
      <m:oMath>
        <m:r>
          <w:rPr>
            <w:rFonts w:ascii="Cambria Math" w:hAnsi="Cambria Math"/>
          </w:rPr>
          <m:t>λ</m:t>
        </m:r>
      </m:oMath>
      <w:r w:rsidR="00AF7188" w:rsidRPr="00CC6B29">
        <w:t xml:space="preserve"> after each iteration</w:t>
      </w:r>
      <w:r w:rsidR="00A70C38" w:rsidRPr="00CC6B29">
        <w:t xml:space="preserve">, and </w:t>
      </w:r>
      <w:r w:rsidR="001A12B4">
        <w:t xml:space="preserve">suitable </w:t>
      </w:r>
      <w:r w:rsidR="00A70C38" w:rsidRPr="00CC6B29">
        <w:t xml:space="preserve">bounds for </w:t>
      </w:r>
      <m:oMath>
        <m:r>
          <w:rPr>
            <w:rFonts w:ascii="Cambria Math" w:hAnsi="Cambria Math"/>
          </w:rPr>
          <m:t>λ</m:t>
        </m:r>
      </m:oMath>
      <w:r w:rsidR="00A70C38" w:rsidRPr="00CC6B29">
        <w:t>.</w:t>
      </w:r>
      <w:r w:rsidR="00BF73D9">
        <w:t xml:space="preserve"> </w:t>
      </w:r>
      <w:r w:rsidR="002523E3" w:rsidRPr="00CC6B29">
        <w:t xml:space="preserve">We consider the algorithm converged </w:t>
      </w:r>
      <w:r w:rsidR="00C70D4D" w:rsidRPr="00CC6B29">
        <w:t>if</w:t>
      </w:r>
      <w:r w:rsidR="00F35BB9" w:rsidRPr="00CC6B29">
        <w:t xml:space="preserve"> </w:t>
      </w:r>
      <w:r w:rsidR="00320E20" w:rsidRPr="00CC6B29">
        <w:t xml:space="preserve">the reduction in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320E20" w:rsidRPr="00CC6B29">
        <w:t xml:space="preserve"> </w:t>
      </w:r>
      <w:r w:rsidR="00637B47" w:rsidRPr="00CC6B29">
        <w:t xml:space="preserve">between two </w:t>
      </w:r>
      <w:r w:rsidR="007C3540" w:rsidRPr="00CC6B29">
        <w:t>iteration</w:t>
      </w:r>
      <w:r w:rsidR="00637B47" w:rsidRPr="00CC6B29">
        <w:t>s</w:t>
      </w:r>
      <w:r w:rsidR="007C3540" w:rsidRPr="00CC6B29">
        <w:t xml:space="preserve"> </w:t>
      </w:r>
      <w:r w:rsidR="00320E20" w:rsidRPr="00CC6B29">
        <w:t xml:space="preserve">is less than </w:t>
      </w:r>
      <m:oMath>
        <m:r>
          <w:rPr>
            <w:rFonts w:ascii="Cambria Math" w:hAnsi="Cambria Math"/>
          </w:rPr>
          <m:t>1%</m:t>
        </m:r>
      </m:oMath>
      <w:r w:rsidR="00647368">
        <w:t>,</w:t>
      </w:r>
      <w:r w:rsidR="00B5355F">
        <w:t xml:space="preserve"> </w:t>
      </w:r>
      <w:r w:rsidR="00480A4C" w:rsidRPr="00CC6B29">
        <w:t xml:space="preserve">the </w:t>
      </w:r>
      <w:r w:rsidR="00647368">
        <w:t>largest</w:t>
      </w:r>
      <w:r w:rsidR="00CC5AE3" w:rsidRPr="00CC6B29">
        <w:t xml:space="preserve"> change in any parameter of any ensemble member </w:t>
      </w:r>
      <w:r w:rsidR="00647368">
        <w:t xml:space="preserve">between two iterations </w:t>
      </w:r>
      <w:r w:rsidR="00A66829">
        <w:t>is less than</w:t>
      </w:r>
      <w:r w:rsidR="00CC5AE3" w:rsidRPr="00CC6B29">
        <w:t xml:space="preserve"> </w:t>
      </w:r>
      <m:oMath>
        <m:r>
          <w:rPr>
            <w:rFonts w:ascii="Cambria Math" w:hAnsi="Cambria Math"/>
          </w:rPr>
          <m:t>0.25</m:t>
        </m:r>
      </m:oMath>
      <w:r w:rsidR="00CC5AE3" w:rsidRPr="00CC6B29">
        <w:t xml:space="preserve"> </w:t>
      </w:r>
      <w:r w:rsidR="00A66829">
        <w:t>(</w:t>
      </w:r>
      <w:r w:rsidR="00A66829" w:rsidRPr="00CC6B29">
        <w:t>prior</w:t>
      </w:r>
      <w:r w:rsidR="00A66829">
        <w:t xml:space="preserve">) </w:t>
      </w:r>
      <w:r w:rsidR="00CC5AE3" w:rsidRPr="00CC6B29">
        <w:t>standard deviations</w:t>
      </w:r>
      <w:r w:rsidR="00647368">
        <w:t>,</w:t>
      </w:r>
      <w:r w:rsidR="00A66829">
        <w:t xml:space="preserve"> </w:t>
      </w:r>
      <w:r w:rsidR="002523E3" w:rsidRPr="00CC6B29">
        <w:t>or</w:t>
      </w:r>
      <w:r w:rsidR="00647368">
        <w:t xml:space="preserve"> if</w:t>
      </w:r>
      <w:r w:rsidR="004C5F0A" w:rsidRPr="00CC6B29">
        <w:t xml:space="preserve"> </w:t>
      </w:r>
      <w:r w:rsidR="00490A6C">
        <w:t xml:space="preserve">five </w:t>
      </w:r>
      <w:r w:rsidR="00FA1296">
        <w:t xml:space="preserve">consecutive </w:t>
      </w:r>
      <w:r w:rsidR="00490A6C">
        <w:t>iterations are</w:t>
      </w:r>
      <w:r w:rsidR="00647368">
        <w:t xml:space="preserve"> rejected</w:t>
      </w:r>
      <w:r w:rsidR="00EE3183" w:rsidRPr="00CC6B29">
        <w:t>.</w:t>
      </w:r>
    </w:p>
    <w:p w14:paraId="4CA3F18F" w14:textId="5E84F14C" w:rsidR="001B1B9E" w:rsidRPr="00CC6B29" w:rsidRDefault="001B1B9E" w:rsidP="001B1B9E">
      <w:pPr>
        <w:pStyle w:val="Heading2"/>
      </w:pPr>
      <w:r w:rsidRPr="00CC6B29">
        <w:t>3.3 Additional Considerations</w:t>
      </w:r>
    </w:p>
    <w:p w14:paraId="3A3483FD" w14:textId="1DD3756A" w:rsidR="00A66829" w:rsidRDefault="00CB4CE8" w:rsidP="00C15B84">
      <w:r w:rsidRPr="00CC6B29">
        <w:t xml:space="preserve">Though the </w:t>
      </w:r>
      <w:r w:rsidR="000166C8" w:rsidRPr="00CC6B29">
        <w:t xml:space="preserve">standard forms of </w:t>
      </w:r>
      <w:r w:rsidR="00293714" w:rsidRPr="00CC6B29">
        <w:t>ES-MDA and EnRML</w:t>
      </w:r>
      <w:r w:rsidR="008E4AA1" w:rsidRPr="00CC6B29">
        <w:t xml:space="preserve"> </w:t>
      </w:r>
      <w:r w:rsidR="000166C8" w:rsidRPr="00CC6B29">
        <w:t xml:space="preserve">have been applied successfully to </w:t>
      </w:r>
      <w:r w:rsidR="00C556AC">
        <w:t xml:space="preserve">inverse problems </w:t>
      </w:r>
      <w:r w:rsidR="00466CEA">
        <w:t>within the geosciences</w:t>
      </w:r>
      <w:r w:rsidR="00696CD4" w:rsidRPr="00CC6B29">
        <w:t xml:space="preserve">, they can encounter issues </w:t>
      </w:r>
      <w:r w:rsidR="00A93F04" w:rsidRPr="00CC6B29">
        <w:t xml:space="preserve">due to </w:t>
      </w:r>
      <w:r w:rsidR="00696CD4" w:rsidRPr="00CC6B29">
        <w:t xml:space="preserve">sampling errors that arise </w:t>
      </w:r>
      <w:r w:rsidR="005C5935">
        <w:t>because of</w:t>
      </w:r>
      <w:r w:rsidR="002E4A66">
        <w:t xml:space="preserve"> the use of a small ensemble</w:t>
      </w:r>
      <w:r w:rsidR="00696CD4" w:rsidRPr="00CC6B29">
        <w:t xml:space="preserve">. </w:t>
      </w:r>
      <w:r w:rsidR="00696CD4" w:rsidRPr="008C427E">
        <w:t>Spurious correlations</w:t>
      </w:r>
      <w:r w:rsidR="004514E8" w:rsidRPr="008C427E">
        <w:t xml:space="preserve"> that are present between </w:t>
      </w:r>
      <w:r w:rsidR="00133D3A">
        <w:t xml:space="preserve">ensemble </w:t>
      </w:r>
      <w:r w:rsidR="004514E8" w:rsidRPr="008C427E">
        <w:t xml:space="preserve">parameters and modelled observations can result in updates to </w:t>
      </w:r>
      <w:r w:rsidR="00164D26">
        <w:t xml:space="preserve">ensemble </w:t>
      </w:r>
      <w:r w:rsidR="004514E8" w:rsidRPr="008C427E">
        <w:t>parameters</w:t>
      </w:r>
      <w:r w:rsidR="001B4404" w:rsidRPr="008C427E">
        <w:t xml:space="preserve"> being </w:t>
      </w:r>
      <w:r w:rsidR="00DA553E" w:rsidRPr="008C427E">
        <w:t>influenced by observations with which they have no relationship.</w:t>
      </w:r>
      <w:r w:rsidR="008C427E">
        <w:t xml:space="preserve"> In addition, many variants of ensemble methods, including ES-MDA, possess the subspace property; that </w:t>
      </w:r>
      <w:r w:rsidR="008C427E" w:rsidRPr="008C427E">
        <w:t xml:space="preserve">is, </w:t>
      </w:r>
      <w:r w:rsidR="00293714" w:rsidRPr="008C427E">
        <w:t>at each iteration, the updated ensemble lies within the span of the initial ensemble</w:t>
      </w:r>
      <w:r w:rsidR="00A12363" w:rsidRPr="008C427E">
        <w:t xml:space="preserve"> (see, e.g., Iglesias</w:t>
      </w:r>
      <w:r w:rsidR="008C427E">
        <w:t xml:space="preserve"> et al., </w:t>
      </w:r>
      <w:r w:rsidR="00A12363" w:rsidRPr="008C427E">
        <w:t>2013</w:t>
      </w:r>
      <w:r w:rsidR="008C427E">
        <w:t>a</w:t>
      </w:r>
      <w:r w:rsidR="00A12363" w:rsidRPr="008C427E">
        <w:t>)</w:t>
      </w:r>
      <w:r w:rsidR="00293714" w:rsidRPr="008C427E">
        <w:t xml:space="preserve">. </w:t>
      </w:r>
      <w:r w:rsidR="00696CD4" w:rsidRPr="008C427E">
        <w:t>If a small ensemble is used and the dimensionality of the parameter space is large</w:t>
      </w:r>
      <w:r w:rsidR="003652FC" w:rsidRPr="008C427E">
        <w:t xml:space="preserve"> (that is,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oMath>
      <w:r w:rsidR="00E85193" w:rsidRPr="008C427E">
        <w:t>)</w:t>
      </w:r>
      <w:r w:rsidR="00696CD4" w:rsidRPr="008C427E">
        <w:t xml:space="preserve">, </w:t>
      </w:r>
      <w:r w:rsidR="00D7594F" w:rsidRPr="008C427E">
        <w:t xml:space="preserve">as is typical in many geoscience applications, </w:t>
      </w:r>
      <w:r w:rsidR="00696CD4" w:rsidRPr="008C427E">
        <w:t xml:space="preserve">there may exist regions of </w:t>
      </w:r>
      <w:r w:rsidR="00E26A9F" w:rsidRPr="008C427E">
        <w:t xml:space="preserve">parameter space with </w:t>
      </w:r>
      <w:r w:rsidR="000D1CE2" w:rsidRPr="008C427E">
        <w:t xml:space="preserve">high </w:t>
      </w:r>
      <w:r w:rsidR="00696CD4" w:rsidRPr="008C427E">
        <w:t xml:space="preserve">posterior </w:t>
      </w:r>
      <w:r w:rsidR="000D1CE2" w:rsidRPr="008C427E">
        <w:t>density</w:t>
      </w:r>
      <w:r w:rsidR="00696CD4" w:rsidRPr="008C427E">
        <w:t xml:space="preserve"> that cannot be reached </w:t>
      </w:r>
      <w:r w:rsidR="009E6C7B" w:rsidRPr="008C427E">
        <w:t>by the ensemble</w:t>
      </w:r>
      <w:r w:rsidR="00656608">
        <w:t xml:space="preserve">, limiting its ability to approximate the posterior. </w:t>
      </w:r>
    </w:p>
    <w:p w14:paraId="5C66B493" w14:textId="3C844AC0" w:rsidR="00BA7D90" w:rsidRDefault="004514E8" w:rsidP="00C15B84">
      <w:r w:rsidRPr="00656608">
        <w:t xml:space="preserve">To address these issues, it is commonplace </w:t>
      </w:r>
      <w:r w:rsidR="008203CE" w:rsidRPr="00656608">
        <w:t xml:space="preserve">to apply a form of localisation when </w:t>
      </w:r>
      <w:r w:rsidR="00D26C3A" w:rsidRPr="00656608">
        <w:t xml:space="preserve">using an ensemble method. </w:t>
      </w:r>
      <w:r w:rsidR="00656608">
        <w:t xml:space="preserve">Localisation </w:t>
      </w:r>
      <w:r w:rsidR="001F44A3">
        <w:t>involve</w:t>
      </w:r>
      <w:r w:rsidR="00905E4B">
        <w:t>s</w:t>
      </w:r>
      <w:r w:rsidR="001F44A3">
        <w:t xml:space="preserve"> the modification of the ensemble covariance </w:t>
      </w:r>
      <w:r w:rsidR="001F44A3">
        <w:t xml:space="preserve">matrices </w:t>
      </w:r>
      <m:oMath>
        <m:sSubSup>
          <m:sSubSupPr>
            <m:ctrlPr>
              <w:rPr>
                <w:rFonts w:ascii="Cambria Math" w:hAnsi="Cambria Math"/>
              </w:rPr>
            </m:ctrlPr>
          </m:sSubSupPr>
          <m:e>
            <m:r>
              <m:rPr>
                <m:sty m:val="p"/>
              </m:rPr>
              <w:rPr>
                <w:rFonts w:ascii="Cambria Math" w:hAnsi="Cambria Math"/>
              </w:rPr>
              <m:t>Γ</m:t>
            </m:r>
          </m:e>
          <m:sub>
            <m:r>
              <w:rPr>
                <w:rFonts w:ascii="Cambria Math" w:hAnsi="Cambria Math"/>
              </w:rPr>
              <m:t>θy</m:t>
            </m:r>
            <m:ctrlPr>
              <w:rPr>
                <w:rFonts w:ascii="Cambria Math" w:hAnsi="Cambria Math"/>
                <w:i/>
              </w:rPr>
            </m:ctrlPr>
          </m:sub>
          <m:sup>
            <m:r>
              <w:rPr>
                <w:rFonts w:ascii="Cambria Math" w:hAnsi="Cambria Math"/>
              </w:rPr>
              <m:t>(i)</m:t>
            </m:r>
          </m:sup>
        </m:sSubSup>
      </m:oMath>
      <w:r w:rsidR="001F44A3">
        <w:t xml:space="preserve"> and </w:t>
      </w:r>
      <m:oMath>
        <m:sSubSup>
          <m:sSubSupPr>
            <m:ctrlPr>
              <w:rPr>
                <w:rFonts w:ascii="Cambria Math" w:hAnsi="Cambria Math"/>
              </w:rPr>
            </m:ctrlPr>
          </m:sSubSupPr>
          <m:e>
            <m:r>
              <m:rPr>
                <m:sty m:val="p"/>
              </m:rPr>
              <w:rPr>
                <w:rFonts w:ascii="Cambria Math" w:hAnsi="Cambria Math"/>
              </w:rPr>
              <m:t>Γ</m:t>
            </m:r>
          </m:e>
          <m:sub>
            <m:r>
              <w:rPr>
                <w:rFonts w:ascii="Cambria Math" w:hAnsi="Cambria Math"/>
              </w:rPr>
              <m:t>yy</m:t>
            </m:r>
            <m:ctrlPr>
              <w:rPr>
                <w:rFonts w:ascii="Cambria Math" w:hAnsi="Cambria Math"/>
                <w:i/>
              </w:rPr>
            </m:ctrlPr>
          </m:sub>
          <m:sup>
            <m:r>
              <w:rPr>
                <w:rFonts w:ascii="Cambria Math" w:hAnsi="Cambria Math"/>
              </w:rPr>
              <m:t>(i)</m:t>
            </m:r>
          </m:sup>
        </m:sSubSup>
      </m:oMath>
      <w:r w:rsidR="00174D2C">
        <w:t xml:space="preserve">, </w:t>
      </w:r>
      <w:r w:rsidR="00656608">
        <w:t xml:space="preserve">or the Kalman gain, </w:t>
      </w:r>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7F29D9">
        <w:t>; i</w:t>
      </w:r>
      <w:r w:rsidR="00656608">
        <w:t xml:space="preserve">n the case of ES-MDA, for example, </w:t>
      </w:r>
      <m:oMath>
        <m:sSup>
          <m:sSupPr>
            <m:ctrlPr>
              <w:rPr>
                <w:rFonts w:ascii="Cambria Math" w:hAnsi="Cambria Math"/>
                <w:i/>
              </w:rPr>
            </m:ctrlPr>
          </m:sSupPr>
          <m:e>
            <m:r>
              <w:rPr>
                <w:rFonts w:ascii="Cambria Math" w:hAnsi="Cambria Math"/>
              </w:rPr>
              <m:t>K</m:t>
            </m:r>
          </m:e>
          <m:sup>
            <m:r>
              <w:rPr>
                <w:rFonts w:ascii="Cambria Math" w:hAnsi="Cambria Math"/>
              </w:rPr>
              <m:t>(i)</m:t>
            </m:r>
          </m:sup>
        </m:sSup>
      </m:oMath>
      <w:r w:rsidR="00174D2C">
        <w:t xml:space="preserve"> </w:t>
      </w:r>
      <w:r w:rsidR="00656608">
        <w:t>is defined as</w:t>
      </w:r>
    </w:p>
    <w:p w14:paraId="00598EAC" w14:textId="3B33F037" w:rsidR="00656608" w:rsidRPr="00656608" w:rsidRDefault="00000000" w:rsidP="00C15B84">
      <m:oMathPara>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bSup>
            <m:sSubSupPr>
              <m:ctrlPr>
                <w:rPr>
                  <w:rFonts w:ascii="Cambria Math" w:hAnsi="Cambria Math"/>
                  <w:i/>
                </w:rPr>
              </m:ctrlPr>
            </m:sSubSupPr>
            <m:e>
              <m:r>
                <m:rPr>
                  <m:sty m:val="p"/>
                </m:rPr>
                <w:rPr>
                  <w:rFonts w:ascii="Cambria Math" w:hAnsi="Cambria Math"/>
                </w:rPr>
                <m:t>Γ</m:t>
              </m: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r>
            <w:rPr>
              <w:rFonts w:ascii="Cambria Math" w:hAnsi="Cambria Math"/>
            </w:rPr>
            <m:t>.</m:t>
          </m:r>
        </m:oMath>
      </m:oMathPara>
    </w:p>
    <w:p w14:paraId="144420A1" w14:textId="4685EF70" w:rsidR="00892452" w:rsidRPr="004C2839" w:rsidRDefault="00905E4B" w:rsidP="00C15B84">
      <w:r w:rsidRPr="004C2839">
        <w:t>This modification</w:t>
      </w:r>
      <w:r w:rsidR="000B7663" w:rsidRPr="004C2839">
        <w:t xml:space="preserve"> is carried out by taking the</w:t>
      </w:r>
      <w:r w:rsidR="00892452" w:rsidRPr="004C2839">
        <w:t xml:space="preserve"> Schur (elementwise)</w:t>
      </w:r>
      <w:r w:rsidR="000B7663" w:rsidRPr="004C2839">
        <w:t xml:space="preserve"> product of</w:t>
      </w:r>
      <w:r w:rsidR="00892452" w:rsidRPr="004C2839">
        <w:t xml:space="preserve"> the </w:t>
      </w:r>
      <w:r w:rsidR="004C2839" w:rsidRPr="004C2839">
        <w:t>matrix (or matrices) to which localisation is being applied, and a localisation matrix (or matrices)</w:t>
      </w:r>
      <w:r w:rsidR="00A53236" w:rsidRPr="004C2839">
        <w:t xml:space="preserve">  </w:t>
      </w:r>
      <m:oMath>
        <m:r>
          <w:rPr>
            <w:rFonts w:ascii="Cambria Math" w:hAnsi="Cambria Math"/>
          </w:rPr>
          <m:t>ρ</m:t>
        </m:r>
      </m:oMath>
      <w:r w:rsidR="00A53236" w:rsidRPr="004C2839">
        <w:t xml:space="preserve">, of the same dimensions, the entries of which typically range between </w:t>
      </w:r>
      <m:oMath>
        <m:r>
          <w:rPr>
            <w:rFonts w:ascii="Cambria Math" w:hAnsi="Cambria Math"/>
          </w:rPr>
          <m:t>0</m:t>
        </m:r>
      </m:oMath>
      <w:r w:rsidR="00A53236" w:rsidRPr="004C2839">
        <w:t xml:space="preserve"> and </w:t>
      </w:r>
      <m:oMath>
        <m:r>
          <w:rPr>
            <w:rFonts w:ascii="Cambria Math" w:hAnsi="Cambria Math"/>
          </w:rPr>
          <m:t>1</m:t>
        </m:r>
      </m:oMath>
      <w:r w:rsidR="00A53236" w:rsidRPr="004C2839">
        <w:t>.</w:t>
      </w:r>
      <w:r w:rsidR="0047464A" w:rsidRPr="004C2839">
        <w:t xml:space="preserve"> In the case of ES-MDA, when localisation is applied to the Kalman gain, the update equation becomes</w:t>
      </w:r>
    </w:p>
    <w:p w14:paraId="218BE2D5" w14:textId="0041FDFB" w:rsidR="009D5956" w:rsidRPr="00871B3A" w:rsidRDefault="00000000" w:rsidP="00C15B84">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r>
                <w:rPr>
                  <w:rFonts w:ascii="Cambria Math" w:hAnsi="Cambria Math"/>
                </w:rPr>
                <m:t>(i+1)</m:t>
              </m:r>
            </m:sup>
          </m:sSubSup>
          <m:r>
            <w:rPr>
              <w:rFonts w:ascii="Cambria Math" w:hAnsi="Cambria Math"/>
            </w:rPr>
            <m:t>=</m:t>
          </m:r>
          <m:d>
            <m:dPr>
              <m:begChr m:val="["/>
              <m:endChr m:val="]"/>
              <m:ctrlPr>
                <w:rPr>
                  <w:rFonts w:ascii="Cambria Math" w:hAnsi="Cambria Math"/>
                  <w:i/>
                </w:rPr>
              </m:ctrlPr>
            </m:dPr>
            <m:e>
              <m:r>
                <w:rPr>
                  <w:rFonts w:ascii="Cambria Math" w:hAnsi="Cambria Math"/>
                </w:rPr>
                <m:t>ρ⊙</m:t>
              </m:r>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 xml:space="preserve"> </m:t>
              </m:r>
            </m:e>
          </m:d>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6EDF92F1" w14:textId="01EDF5A1" w:rsidR="004C2839" w:rsidRPr="00443B56" w:rsidRDefault="00962EBD" w:rsidP="00C15B84">
      <w:r>
        <w:t xml:space="preserve">where </w:t>
      </w:r>
      <m:oMath>
        <m:r>
          <w:rPr>
            <w:rFonts w:ascii="Cambria Math" w:hAnsi="Cambria Math"/>
          </w:rPr>
          <m:t>⊙</m:t>
        </m:r>
      </m:oMath>
      <w:r>
        <w:t xml:space="preserve"> denotes the Schur product. </w:t>
      </w:r>
      <w:r w:rsidR="00443B56" w:rsidRPr="00443B56">
        <w:t xml:space="preserve">In </w:t>
      </w:r>
      <w:r w:rsidR="00AF50DE">
        <w:t>addition to reducing spurious correlations</w:t>
      </w:r>
      <w:r w:rsidR="00443B56" w:rsidRPr="00443B56">
        <w:t xml:space="preserve">, the localisation matrix </w:t>
      </w:r>
      <w:r w:rsidR="00AF50DE">
        <w:t>acts to increase</w:t>
      </w:r>
      <w:r w:rsidR="00443B56" w:rsidRPr="00443B56">
        <w:t xml:space="preserve"> the rank of the </w:t>
      </w:r>
      <w:r w:rsidR="00D05B70">
        <w:t>Kalman gain</w:t>
      </w:r>
      <w:r w:rsidR="001B186E">
        <w:t xml:space="preserve">, </w:t>
      </w:r>
      <w:r w:rsidR="00443B56" w:rsidRPr="00443B56">
        <w:t>which</w:t>
      </w:r>
      <w:r w:rsidR="00AF50DE">
        <w:t>, in the case of ES-MDA</w:t>
      </w:r>
      <w:r w:rsidR="0059071B">
        <w:t>,</w:t>
      </w:r>
      <w:r w:rsidR="00443B56" w:rsidRPr="00443B56">
        <w:t xml:space="preserve"> is limited by the size of the ensemble</w:t>
      </w:r>
      <w:r w:rsidR="00AF50DE">
        <w:t>. This</w:t>
      </w:r>
      <w:r w:rsidR="00443B56" w:rsidRPr="00443B56">
        <w:t xml:space="preserve"> break</w:t>
      </w:r>
      <w:r w:rsidR="00AF50DE">
        <w:t xml:space="preserve">s </w:t>
      </w:r>
      <w:r w:rsidR="00443B56" w:rsidRPr="00443B56">
        <w:t>the subspace property</w:t>
      </w:r>
      <w:r w:rsidR="0059071B">
        <w:t xml:space="preserve">, allowing </w:t>
      </w:r>
      <w:r w:rsidR="0059161F">
        <w:t>updated ensemble members</w:t>
      </w:r>
      <w:r w:rsidR="0059071B">
        <w:t xml:space="preserve"> </w:t>
      </w:r>
      <w:r w:rsidR="0059161F">
        <w:t>to occupy</w:t>
      </w:r>
      <w:r w:rsidR="0059071B">
        <w:t xml:space="preserve"> regions outside the span of the initial ensemble.</w:t>
      </w:r>
    </w:p>
    <w:p w14:paraId="3AED3DA1" w14:textId="0E3B022F" w:rsidR="00475B5E" w:rsidRPr="00CC6B29" w:rsidRDefault="00595FBD" w:rsidP="00BD2429">
      <w:r w:rsidRPr="00357DE8">
        <w:t>Most</w:t>
      </w:r>
      <w:r w:rsidR="00454ACD" w:rsidRPr="00357DE8">
        <w:t xml:space="preserve"> localisation methods are distance-based (see, e.g., </w:t>
      </w:r>
      <w:r w:rsidR="004C4EFC" w:rsidRPr="00357DE8">
        <w:t>Chen and Oliver, 201</w:t>
      </w:r>
      <w:r w:rsidR="00A53236" w:rsidRPr="00357DE8">
        <w:t>7</w:t>
      </w:r>
      <w:r w:rsidR="006C6D9A">
        <w:t>);</w:t>
      </w:r>
      <w:r w:rsidR="00892452" w:rsidRPr="00357DE8">
        <w:t xml:space="preserve"> that is, the entries</w:t>
      </w:r>
      <w:r w:rsidR="00CE764F" w:rsidRPr="00357DE8">
        <w:t xml:space="preserve"> of the localisation matrix </w:t>
      </w:r>
      <m:oMath>
        <m:r>
          <w:rPr>
            <w:rFonts w:ascii="Cambria Math" w:hAnsi="Cambria Math"/>
          </w:rPr>
          <m:t>ρ</m:t>
        </m:r>
      </m:oMath>
      <w:r w:rsidR="00CE764F" w:rsidRPr="00357DE8">
        <w:t xml:space="preserve"> are chosen </w:t>
      </w:r>
      <w:r w:rsidR="00357DE8" w:rsidRPr="00357DE8">
        <w:t xml:space="preserve">such that they decrease as the physical distance between the </w:t>
      </w:r>
      <w:r w:rsidR="00132DCB">
        <w:t>parameters and/or observations</w:t>
      </w:r>
      <w:r w:rsidR="00357DE8" w:rsidRPr="00357DE8">
        <w:t xml:space="preserve"> they relate increases</w:t>
      </w:r>
      <w:r w:rsidR="000B6B02">
        <w:t>, under the assumption that the correlations between these quantities reduce with distance</w:t>
      </w:r>
      <w:r w:rsidR="00357DE8" w:rsidRPr="00357DE8">
        <w:t xml:space="preserve">. </w:t>
      </w:r>
      <w:r w:rsidR="00AB37CE" w:rsidRPr="003844AD">
        <w:t>An alternative</w:t>
      </w:r>
      <w:r w:rsidR="00357DE8" w:rsidRPr="003844AD">
        <w:t xml:space="preserve"> </w:t>
      </w:r>
      <w:r w:rsidR="00F90C51" w:rsidRPr="003844AD">
        <w:t>class</w:t>
      </w:r>
      <w:r w:rsidR="00AB37CE" w:rsidRPr="003844AD">
        <w:t xml:space="preserve"> of localisation methods</w:t>
      </w:r>
      <w:r w:rsidR="00B82EF5">
        <w:t>, however,</w:t>
      </w:r>
      <w:r w:rsidR="00F90C51">
        <w:t xml:space="preserve"> aim to reduce spurious correlations without using the physical distances between quantities</w:t>
      </w:r>
      <w:r w:rsidR="00AB37CE">
        <w:t xml:space="preserve"> (</w:t>
      </w:r>
      <w:r w:rsidR="005B5141">
        <w:t xml:space="preserve">see, </w:t>
      </w:r>
      <w:r w:rsidR="006E06A1">
        <w:t xml:space="preserve">e.g., </w:t>
      </w:r>
      <w:r w:rsidR="00AB37CE">
        <w:t xml:space="preserve">Luo and Bhakta, 2020; Zhang and Oliver, 2010). </w:t>
      </w:r>
      <w:r w:rsidR="00475B5E">
        <w:t xml:space="preserve">In the present work we use </w:t>
      </w:r>
      <w:r w:rsidR="00A91D5B">
        <w:t>a vari</w:t>
      </w:r>
      <w:r w:rsidR="003C04CA">
        <w:t>a</w:t>
      </w:r>
      <w:r w:rsidR="00A91D5B">
        <w:t xml:space="preserve">nt of the algorithm developed by </w:t>
      </w:r>
      <w:r w:rsidR="00475B5E">
        <w:t>Luo and Bhakta (2020)</w:t>
      </w:r>
      <w:r w:rsidR="00AB37CE">
        <w:t xml:space="preserve">, which uses a </w:t>
      </w:r>
      <w:r>
        <w:t>resampling procedure to estimate the correlation</w:t>
      </w:r>
      <w:r w:rsidR="006D009F">
        <w:t>s</w:t>
      </w:r>
      <w:r>
        <w:t xml:space="preserve"> between the physical quantities each element of </w:t>
      </w:r>
      <w:r w:rsidR="00DE54EB">
        <w:t>the Kalman gain relates and</w:t>
      </w:r>
      <w:r>
        <w:t xml:space="preserve"> reduces elements of the gain corresponding to </w:t>
      </w:r>
      <w:r w:rsidR="00DE54EB">
        <w:t>quantities</w:t>
      </w:r>
      <w:r w:rsidR="003F5ED6">
        <w:t xml:space="preserve"> estimated</w:t>
      </w:r>
      <w:r w:rsidR="00DE54EB">
        <w:t xml:space="preserve"> to have low levels of correlation</w:t>
      </w:r>
      <w:r w:rsidR="00A91D5B">
        <w:t>.</w:t>
      </w:r>
      <w:r>
        <w:t xml:space="preserve"> </w:t>
      </w:r>
      <w:r w:rsidR="003D1AA5">
        <w:t>A</w:t>
      </w:r>
      <w:r>
        <w:t xml:space="preserve"> similar approach is</w:t>
      </w:r>
      <w:r w:rsidR="00CE764F">
        <w:t xml:space="preserve"> used </w:t>
      </w:r>
      <w:r>
        <w:t>in</w:t>
      </w:r>
      <w:r w:rsidR="00CE764F">
        <w:t xml:space="preserve"> the implementation of EnRML in the </w:t>
      </w:r>
      <w:r>
        <w:t>PEST++ software suite (White et al., 2020), which is widely used for the calibration of environmental models.</w:t>
      </w:r>
      <w:r w:rsidR="00C754CF">
        <w:t xml:space="preserve"> </w:t>
      </w:r>
      <w:r w:rsidR="00B15DFB">
        <w:t>More</w:t>
      </w:r>
      <w:r w:rsidR="00C754CF">
        <w:t xml:space="preserve"> experimentation</w:t>
      </w:r>
      <w:r w:rsidR="00B15DFB">
        <w:t>, however,</w:t>
      </w:r>
      <w:r w:rsidR="00C754CF">
        <w:t xml:space="preserve"> is required to identify which localisation methods work best in geothermal setting</w:t>
      </w:r>
      <w:r w:rsidR="007319D9">
        <w:t>s</w:t>
      </w:r>
      <w:r w:rsidR="00C754CF">
        <w:t>.</w:t>
      </w:r>
    </w:p>
    <w:p w14:paraId="46B0C8ED" w14:textId="0297D53A" w:rsidR="004F06C5" w:rsidRPr="00CC6B29" w:rsidRDefault="00463EBF" w:rsidP="0014323C">
      <w:pPr>
        <w:pStyle w:val="Heading1"/>
      </w:pPr>
      <w:r w:rsidRPr="00CC6B29">
        <w:t>4</w:t>
      </w:r>
      <w:r w:rsidR="004F06C5" w:rsidRPr="00CC6B29">
        <w:t>.</w:t>
      </w:r>
      <w:r w:rsidR="000B6552" w:rsidRPr="00CC6B29">
        <w:t xml:space="preserve"> </w:t>
      </w:r>
      <w:r w:rsidRPr="00CC6B29">
        <w:t>Synthetic Reservoir Model</w:t>
      </w:r>
      <w:bookmarkStart w:id="6" w:name="_Toc251752430"/>
      <w:bookmarkStart w:id="7" w:name="_Toc252268889"/>
    </w:p>
    <w:p w14:paraId="09AD84FC" w14:textId="28A34619" w:rsidR="00DC561A" w:rsidRPr="00CC6B29" w:rsidRDefault="004E1AB6" w:rsidP="002053E6">
      <w:r w:rsidRPr="00CC6B29">
        <w:t xml:space="preserve">To test each ensemble method, we </w:t>
      </w:r>
      <w:r w:rsidR="00064EB4" w:rsidRPr="00CC6B29">
        <w:t>use</w:t>
      </w:r>
      <w:r w:rsidRPr="00CC6B29">
        <w:t xml:space="preserve"> a two-dimensional slice model</w:t>
      </w:r>
      <w:r w:rsidR="000672E2" w:rsidRPr="00CC6B29">
        <w:t xml:space="preserve">, discretised on a </w:t>
      </w:r>
      <m:oMath>
        <m:r>
          <w:rPr>
            <w:rFonts w:ascii="Cambria Math" w:hAnsi="Cambria Math"/>
          </w:rPr>
          <m:t>25×25</m:t>
        </m:r>
      </m:oMath>
      <w:r w:rsidR="000672E2" w:rsidRPr="00CC6B29">
        <w:t xml:space="preserve"> </w:t>
      </w:r>
      <w:r w:rsidR="00BB4D20" w:rsidRPr="00CC6B29">
        <w:t>mesh</w:t>
      </w:r>
      <w:r w:rsidRPr="00CC6B29">
        <w:t>, with dimensions of</w:t>
      </w:r>
      <w:r w:rsidR="00797C7D" w:rsidRPr="00CC6B29">
        <w:t xml:space="preserve"> </w:t>
      </w:r>
      <m:oMath>
        <m:r>
          <w:rPr>
            <w:rFonts w:ascii="Cambria Math" w:hAnsi="Cambria Math"/>
          </w:rPr>
          <m:t xml:space="preserve">1500 </m:t>
        </m:r>
        <m:r>
          <m:rPr>
            <m:sty m:val="p"/>
          </m:rPr>
          <w:rPr>
            <w:rFonts w:ascii="Cambria Math" w:hAnsi="Cambria Math"/>
          </w:rPr>
          <m:t>m</m:t>
        </m:r>
        <m:r>
          <w:rPr>
            <w:rFonts w:ascii="Cambria Math" w:hAnsi="Cambria Math"/>
          </w:rPr>
          <m:t xml:space="preserve">×1500 </m:t>
        </m:r>
        <m:r>
          <m:rPr>
            <m:sty m:val="p"/>
          </m:rPr>
          <w:rPr>
            <w:rFonts w:ascii="Cambria Math" w:hAnsi="Cambria Math"/>
          </w:rPr>
          <m:t>m</m:t>
        </m:r>
      </m:oMath>
      <w:r w:rsidR="00064EB4" w:rsidRPr="00CC6B29">
        <w:t xml:space="preserve">. </w:t>
      </w:r>
      <w:r w:rsidR="00153645" w:rsidRPr="00CC6B29">
        <w:t xml:space="preserve">The model contains five production wells, </w:t>
      </w:r>
      <w:r w:rsidR="00147B7A" w:rsidRPr="00CC6B29">
        <w:t xml:space="preserve">the </w:t>
      </w:r>
      <w:r w:rsidR="00F23822" w:rsidRPr="00CC6B29">
        <w:t>locations</w:t>
      </w:r>
      <w:r w:rsidR="00147B7A" w:rsidRPr="00CC6B29">
        <w:t xml:space="preserve"> of which are indicated</w:t>
      </w:r>
      <w:r w:rsidR="00B11A00">
        <w:t xml:space="preserve"> in</w:t>
      </w:r>
      <w:r w:rsidR="00147B7A" w:rsidRPr="00CC6B29">
        <w:t xml:space="preserve"> </w:t>
      </w:r>
      <w:r w:rsidR="00B11A00">
        <w:fldChar w:fldCharType="begin"/>
      </w:r>
      <w:r w:rsidR="00B11A00">
        <w:instrText xml:space="preserve"> REF _Ref142310104 \h </w:instrText>
      </w:r>
      <w:r w:rsidR="00B11A00">
        <w:fldChar w:fldCharType="separate"/>
      </w:r>
      <w:r w:rsidR="00704047">
        <w:t xml:space="preserve">Figure </w:t>
      </w:r>
      <w:r w:rsidR="00704047">
        <w:rPr>
          <w:noProof/>
        </w:rPr>
        <w:t>1</w:t>
      </w:r>
      <w:r w:rsidR="00B11A00">
        <w:fldChar w:fldCharType="end"/>
      </w:r>
      <w:r w:rsidR="00153645" w:rsidRPr="00CC6B29">
        <w:t xml:space="preserve">. Each extends to a depth of </w:t>
      </w:r>
      <m:oMath>
        <m:r>
          <m:rPr>
            <m:sty m:val="p"/>
          </m:rPr>
          <w:rPr>
            <w:rFonts w:ascii="Cambria Math" w:hAnsi="Cambria Math"/>
          </w:rPr>
          <m:t>-1300 m</m:t>
        </m:r>
      </m:oMath>
      <w:r w:rsidR="00153645" w:rsidRPr="00CC6B29">
        <w:t xml:space="preserve"> and contains a single feedzone at an elevation of </w:t>
      </w:r>
      <m:oMath>
        <m:r>
          <m:rPr>
            <m:sty m:val="p"/>
          </m:rPr>
          <w:rPr>
            <w:rFonts w:ascii="Cambria Math" w:hAnsi="Cambria Math"/>
          </w:rPr>
          <m:t>-500 m</m:t>
        </m:r>
      </m:oMath>
      <w:r w:rsidR="00153645" w:rsidRPr="00CC6B29">
        <w:t>.</w:t>
      </w:r>
      <w:r w:rsidR="002C00B4" w:rsidRPr="00CC6B29">
        <w:t xml:space="preserve">We consider a combined natural state and production history setup; that is, we run the model until stable steady-state conditions are reached, </w:t>
      </w:r>
      <w:r w:rsidR="00AA3A57" w:rsidRPr="00CC6B29">
        <w:t>then</w:t>
      </w:r>
      <w:r w:rsidR="002C00B4" w:rsidRPr="00CC6B29">
        <w:t xml:space="preserve"> use the resulting state of </w:t>
      </w:r>
      <w:r w:rsidR="00E068EF" w:rsidRPr="00CC6B29">
        <w:t>the</w:t>
      </w:r>
      <w:r w:rsidR="002C00B4" w:rsidRPr="00CC6B29">
        <w:t xml:space="preserve"> system as the initial condition for the subsequent production simulation.</w:t>
      </w:r>
      <w:r w:rsidR="00E960F3" w:rsidRPr="00CC6B29">
        <w:t xml:space="preserve"> </w:t>
      </w:r>
      <w:r w:rsidR="00411382" w:rsidRPr="00CC6B29">
        <w:t>We model each well</w:t>
      </w:r>
      <w:r w:rsidR="004D47C8" w:rsidRPr="00CC6B29">
        <w:t xml:space="preserve"> </w:t>
      </w:r>
      <w:r w:rsidR="00B518C4" w:rsidRPr="00CC6B29">
        <w:t xml:space="preserve">as </w:t>
      </w:r>
      <w:r w:rsidR="00E960F3" w:rsidRPr="00CC6B29">
        <w:t>extract</w:t>
      </w:r>
      <w:r w:rsidR="00411382" w:rsidRPr="00CC6B29">
        <w:t xml:space="preserve">ing </w:t>
      </w:r>
      <w:r w:rsidR="00E960F3" w:rsidRPr="00CC6B29">
        <w:t xml:space="preserve">fluid at a rate of </w:t>
      </w:r>
      <m:oMath>
        <m:r>
          <w:rPr>
            <w:rFonts w:ascii="Cambria Math" w:hAnsi="Cambria Math"/>
          </w:rPr>
          <m:t xml:space="preserve">2 </m:t>
        </m:r>
        <m:r>
          <m:rPr>
            <m:sty m:val="p"/>
          </m:rPr>
          <w:rPr>
            <w:rFonts w:ascii="Cambria Math" w:hAnsi="Cambria Math"/>
          </w:rPr>
          <m:t xml:space="preserve">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00E960F3" w:rsidRPr="00CC6B29">
        <w:t xml:space="preserve"> </w:t>
      </w:r>
      <w:r w:rsidR="00F641F8" w:rsidRPr="00CC6B29">
        <w:t>for</w:t>
      </w:r>
      <w:r w:rsidR="00B441F8" w:rsidRPr="00CC6B29">
        <w:t xml:space="preserve"> the entire production period, which lasts </w:t>
      </w:r>
      <w:r w:rsidR="002C6A52" w:rsidRPr="00CC6B29">
        <w:t xml:space="preserve">for </w:t>
      </w:r>
      <w:r w:rsidR="00B441F8" w:rsidRPr="00CC6B29">
        <w:t>two years.</w:t>
      </w:r>
      <w:r w:rsidR="004D15C9" w:rsidRPr="00CC6B29">
        <w:t xml:space="preserve"> </w:t>
      </w:r>
    </w:p>
    <w:p w14:paraId="5F8D21D9" w14:textId="17C2F602" w:rsidR="002053E6" w:rsidRPr="00CC6B29" w:rsidRDefault="00064EB4" w:rsidP="002053E6">
      <w:r w:rsidRPr="00CC6B29">
        <w:t xml:space="preserve">We </w:t>
      </w:r>
      <w:r w:rsidR="005C464F" w:rsidRPr="00CC6B29">
        <w:t>consider the problem of estimating the (isotropic) permeability within each block of the model</w:t>
      </w:r>
      <w:r w:rsidR="00081F20" w:rsidRPr="00CC6B29">
        <w:t xml:space="preserve"> </w:t>
      </w:r>
      <w:r w:rsidR="008E7F11" w:rsidRPr="00CC6B29">
        <w:t>mesh</w:t>
      </w:r>
      <w:r w:rsidR="005C464F" w:rsidRPr="00CC6B29">
        <w:t>, as well as the magnitude of the upflow at the base of the model</w:t>
      </w:r>
      <w:r w:rsidR="00582347">
        <w:t>.</w:t>
      </w:r>
      <w:r w:rsidR="00026F59">
        <w:t xml:space="preserve"> </w:t>
      </w:r>
      <w:r w:rsidR="00582347">
        <w:t>T</w:t>
      </w:r>
      <w:r w:rsidR="00026F59">
        <w:t xml:space="preserve">his gives a total of </w:t>
      </w:r>
      <m:oMath>
        <m:r>
          <w:rPr>
            <w:rFonts w:ascii="Cambria Math" w:hAnsi="Cambria Math"/>
          </w:rPr>
          <m:t>626</m:t>
        </m:r>
      </m:oMath>
      <w:r w:rsidR="00026F59">
        <w:t xml:space="preserve"> unknown parameters. </w:t>
      </w:r>
      <w:r w:rsidR="00764DBA" w:rsidRPr="00CC6B29">
        <w:t xml:space="preserve">All other parameters are assumed </w:t>
      </w:r>
      <w:r w:rsidR="005C464F" w:rsidRPr="00CC6B29">
        <w:t xml:space="preserve">to be </w:t>
      </w:r>
      <w:r w:rsidR="00764DBA" w:rsidRPr="00CC6B29">
        <w:t>known.</w:t>
      </w:r>
      <w:r w:rsidR="002C00B4" w:rsidRPr="00CC6B29">
        <w:t xml:space="preserve"> </w:t>
      </w:r>
      <w:r w:rsidR="007B7270" w:rsidRPr="00CC6B29">
        <w:t>The</w:t>
      </w:r>
      <w:r w:rsidR="002053E6" w:rsidRPr="00CC6B29">
        <w:t xml:space="preserve"> rock in the reservoir is assumed to have a porosity of </w:t>
      </w:r>
      <m:oMath>
        <m:r>
          <w:rPr>
            <w:rFonts w:ascii="Cambria Math" w:hAnsi="Cambria Math"/>
          </w:rPr>
          <m:t>10%</m:t>
        </m:r>
      </m:oMath>
      <w:r w:rsidR="002053E6" w:rsidRPr="00CC6B29">
        <w:t xml:space="preserve">, a density of </w:t>
      </w:r>
      <m:oMath>
        <m:r>
          <w:rPr>
            <w:rFonts w:ascii="Cambria Math" w:hAnsi="Cambria Math"/>
          </w:rPr>
          <m:t xml:space="preserve">2500 </m:t>
        </m:r>
        <m:r>
          <m:rPr>
            <m:sty m:val="p"/>
          </m:rPr>
          <w:rPr>
            <w:rFonts w:ascii="Cambria Math" w:hAnsi="Cambria Math"/>
          </w:rPr>
          <m:t>kg</m:t>
        </m:r>
        <m:r>
          <m:rPr>
            <m:sty m:val="p"/>
          </m:rPr>
          <w:rPr>
            <w:rFonts w:ascii="Cambria Math" w:hAnsi="Cambria Math"/>
          </w:rPr>
          <w:softHyphen/>
          <m:t xml:space="preserve">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3</m:t>
            </m:r>
          </m:sup>
        </m:sSup>
      </m:oMath>
      <w:r w:rsidR="00B751C1" w:rsidRPr="00CC6B29">
        <w:t>,</w:t>
      </w:r>
      <w:r w:rsidR="002053E6" w:rsidRPr="00CC6B29">
        <w:t xml:space="preserve"> a thermal conductivity of </w:t>
      </w:r>
      <m:oMath>
        <m:r>
          <w:rPr>
            <w:rFonts w:ascii="Cambria Math" w:hAnsi="Cambria Math"/>
          </w:rPr>
          <m:t xml:space="preserve">2.5 </m:t>
        </m:r>
        <m:r>
          <m:rPr>
            <m:sty m:val="p"/>
          </m:rPr>
          <w:rPr>
            <w:rFonts w:ascii="Cambria Math" w:hAnsi="Cambria Math"/>
          </w:rPr>
          <m:t xml:space="preserve">W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 xml:space="preserve">, and a specific heat of </w:t>
      </w:r>
      <m:oMath>
        <m:r>
          <w:rPr>
            <w:rFonts w:ascii="Cambria Math" w:hAnsi="Cambria Math"/>
          </w:rPr>
          <m:t xml:space="preserve">1000 </m:t>
        </m:r>
        <m:r>
          <m:rPr>
            <m:sty m:val="p"/>
          </m:rPr>
          <w:rPr>
            <w:rFonts w:ascii="Cambria Math" w:hAnsi="Cambria Math"/>
          </w:rPr>
          <m:t>J k</m:t>
        </m:r>
        <m:sSup>
          <m:sSupPr>
            <m:ctrlPr>
              <w:rPr>
                <w:rFonts w:ascii="Cambria Math" w:hAnsi="Cambria Math"/>
                <w:iCs/>
                <w:vertAlign w:val="superscript"/>
              </w:rPr>
            </m:ctrlPr>
          </m:sSupPr>
          <m:e>
            <m:r>
              <m:rPr>
                <m:sty m:val="p"/>
              </m:rPr>
              <w:rPr>
                <w:rFonts w:ascii="Cambria Math" w:hAnsi="Cambria Math"/>
              </w:rPr>
              <m:t>g</m:t>
            </m:r>
            <m:ctrlPr>
              <w:rPr>
                <w:rFonts w:ascii="Cambria Math" w:hAnsi="Cambria Math"/>
                <w:iCs/>
              </w:rPr>
            </m:ctrlPr>
          </m:e>
          <m:sup>
            <m:r>
              <m:rPr>
                <m:sty m:val="p"/>
              </m:rPr>
              <w:rPr>
                <w:rFonts w:ascii="Cambria Math" w:hAnsi="Cambria Math"/>
                <w:vertAlign w:val="superscript"/>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w:t>
      </w:r>
      <w:r w:rsidR="00F32244" w:rsidRPr="00CC6B29">
        <w:t xml:space="preserve"> </w:t>
      </w:r>
      <w:r w:rsidR="00862D71" w:rsidRPr="00CC6B29">
        <w:t>T</w:t>
      </w:r>
      <w:r w:rsidR="00A66BBD" w:rsidRPr="00CC6B29">
        <w:t xml:space="preserve">he top boundary of the model is set to a constant pressure of </w:t>
      </w:r>
      <m:oMath>
        <m:r>
          <w:rPr>
            <w:rFonts w:ascii="Cambria Math" w:hAnsi="Cambria Math"/>
          </w:rPr>
          <m:t xml:space="preserve">1 </m:t>
        </m:r>
        <m:r>
          <m:rPr>
            <m:sty m:val="p"/>
          </m:rPr>
          <w:rPr>
            <w:rFonts w:ascii="Cambria Math" w:hAnsi="Cambria Math"/>
          </w:rPr>
          <m:t>bar</m:t>
        </m:r>
      </m:oMath>
      <w:r w:rsidR="00A66BBD" w:rsidRPr="00CC6B29">
        <w:t xml:space="preserve"> and a </w:t>
      </w:r>
      <w:r w:rsidR="00A66BBD" w:rsidRPr="00CC6B29">
        <w:lastRenderedPageBreak/>
        <w:t xml:space="preserve">temperature of </w:t>
      </w:r>
      <m:oMath>
        <m:sSup>
          <m:sSupPr>
            <m:ctrlPr>
              <w:rPr>
                <w:rFonts w:ascii="Cambria Math" w:hAnsi="Cambria Math"/>
                <w:i/>
              </w:rPr>
            </m:ctrlPr>
          </m:sSupPr>
          <m:e>
            <m:r>
              <w:rPr>
                <w:rFonts w:ascii="Cambria Math" w:hAnsi="Cambria Math"/>
              </w:rPr>
              <m:t xml:space="preserve">20 </m:t>
            </m:r>
          </m:e>
          <m:sup>
            <m:r>
              <w:rPr>
                <w:rFonts w:ascii="Cambria Math" w:hAnsi="Cambria Math"/>
              </w:rPr>
              <m:t>∘</m:t>
            </m:r>
          </m:sup>
        </m:sSup>
        <m:r>
          <m:rPr>
            <m:sty m:val="p"/>
          </m:rPr>
          <w:rPr>
            <w:rFonts w:ascii="Cambria Math" w:hAnsi="Cambria Math"/>
          </w:rPr>
          <m:t>C</m:t>
        </m:r>
      </m:oMath>
      <w:r w:rsidR="00A66BBD" w:rsidRPr="00CC6B29">
        <w:t xml:space="preserve">; this represents an atmospheric boundary condition. </w:t>
      </w:r>
      <w:r w:rsidR="002053E6" w:rsidRPr="00CC6B29">
        <w:t xml:space="preserve">We impose a </w:t>
      </w:r>
      <w:r w:rsidR="00A66BBD" w:rsidRPr="00CC6B29">
        <w:t xml:space="preserve">constant </w:t>
      </w:r>
      <w:r w:rsidR="002053E6" w:rsidRPr="00CC6B29">
        <w:t xml:space="preserve">heat flux of </w:t>
      </w:r>
      <m:oMath>
        <m:r>
          <w:rPr>
            <w:rFonts w:ascii="Cambria Math" w:hAnsi="Cambria Math"/>
          </w:rPr>
          <m:t xml:space="preserve">200 </m:t>
        </m:r>
        <m:r>
          <m:rPr>
            <m:sty m:val="p"/>
          </m:rPr>
          <w:rPr>
            <w:rFonts w:ascii="Cambria Math" w:hAnsi="Cambria Math"/>
          </w:rPr>
          <m:t xml:space="preserve">mW </m:t>
        </m:r>
        <m:sSup>
          <m:sSupPr>
            <m:ctrlPr>
              <w:rPr>
                <w:rFonts w:ascii="Cambria Math" w:hAnsi="Cambria Math"/>
                <w:iCs/>
                <w:vertAlign w:val="superscript"/>
              </w:rPr>
            </m:ctrlPr>
          </m:sSupPr>
          <m:e>
            <m:r>
              <m:rPr>
                <m:sty m:val="p"/>
              </m:rPr>
              <w:rPr>
                <w:rFonts w:ascii="Cambria Math" w:hAnsi="Cambria Math"/>
              </w:rPr>
              <m:t>m</m:t>
            </m:r>
            <m:ctrlPr>
              <w:rPr>
                <w:rFonts w:ascii="Cambria Math" w:hAnsi="Cambria Math"/>
                <w:iCs/>
              </w:rPr>
            </m:ctrlPr>
          </m:e>
          <m:sup>
            <m:r>
              <m:rPr>
                <m:sty m:val="p"/>
              </m:rPr>
              <w:rPr>
                <w:rFonts w:ascii="Cambria Math" w:hAnsi="Cambria Math"/>
                <w:vertAlign w:val="superscript"/>
              </w:rPr>
              <m:t>-2</m:t>
            </m:r>
          </m:sup>
        </m:sSup>
      </m:oMath>
      <w:r w:rsidR="002D2D0D" w:rsidRPr="00CC6B29">
        <w:t xml:space="preserve"> </w:t>
      </w:r>
      <w:r w:rsidR="00A66BBD" w:rsidRPr="00CC6B29">
        <w:t xml:space="preserve">through the bottom boundary, </w:t>
      </w:r>
      <w:r w:rsidR="00847DDF" w:rsidRPr="00CC6B29">
        <w:t>except for</w:t>
      </w:r>
      <w:r w:rsidR="00A66BBD" w:rsidRPr="00CC6B29">
        <w:t xml:space="preserve"> the cell at the centre of the boundary, which is </w:t>
      </w:r>
      <w:r w:rsidR="00847DDF">
        <w:t>given</w:t>
      </w:r>
      <w:r w:rsidR="00A66BBD" w:rsidRPr="00CC6B29">
        <w:t xml:space="preserve"> a</w:t>
      </w:r>
      <w:r w:rsidR="00404FBE" w:rsidRPr="00CC6B29">
        <w:t xml:space="preserve"> </w:t>
      </w:r>
      <w:r w:rsidR="00DE1670" w:rsidRPr="00CC6B29">
        <w:t xml:space="preserve">mass flux </w:t>
      </w:r>
      <w:r w:rsidR="00674374" w:rsidRPr="00CC6B29">
        <w:t>(</w:t>
      </w:r>
      <w:r w:rsidR="00321BEA" w:rsidRPr="00CC6B29">
        <w:t xml:space="preserve">of </w:t>
      </w:r>
      <w:r w:rsidR="00404FBE" w:rsidRPr="00CC6B29">
        <w:t>unknown magnitude</w:t>
      </w:r>
      <w:r w:rsidR="00674374" w:rsidRPr="00CC6B29">
        <w:t>)</w:t>
      </w:r>
      <w:r w:rsidR="00321BEA" w:rsidRPr="00CC6B29">
        <w:t xml:space="preserve"> of fluid with </w:t>
      </w:r>
      <w:r w:rsidR="00404FBE" w:rsidRPr="00CC6B29">
        <w:t>an</w:t>
      </w:r>
      <w:r w:rsidR="00321BEA" w:rsidRPr="00CC6B29">
        <w:t xml:space="preserve"> </w:t>
      </w:r>
      <w:r w:rsidR="007A54E9" w:rsidRPr="00CC6B29">
        <w:t xml:space="preserve">enthalpy of </w:t>
      </w:r>
      <m:oMath>
        <m:r>
          <w:rPr>
            <w:rFonts w:ascii="Cambria Math" w:hAnsi="Cambria Math"/>
          </w:rPr>
          <m:t>1500</m:t>
        </m:r>
        <m:r>
          <m:rPr>
            <m:sty m:val="p"/>
          </m:rPr>
          <w:rPr>
            <w:rFonts w:ascii="Cambria Math" w:hAnsi="Cambria Math"/>
          </w:rPr>
          <m:t xml:space="preserve"> kJ k</m:t>
        </m:r>
        <m:sSup>
          <m:sSupPr>
            <m:ctrlPr>
              <w:rPr>
                <w:rFonts w:ascii="Cambria Math" w:hAnsi="Cambria Math"/>
                <w:iCs/>
              </w:rPr>
            </m:ctrlPr>
          </m:sSupPr>
          <m:e>
            <m:r>
              <m:rPr>
                <m:sty m:val="p"/>
              </m:rPr>
              <w:rPr>
                <w:rFonts w:ascii="Cambria Math" w:hAnsi="Cambria Math"/>
              </w:rPr>
              <m:t>g</m:t>
            </m:r>
          </m:e>
          <m:sup>
            <m:r>
              <m:rPr>
                <m:sty m:val="p"/>
              </m:rPr>
              <w:rPr>
                <w:rFonts w:ascii="Cambria Math" w:hAnsi="Cambria Math"/>
              </w:rPr>
              <m:t>-1</m:t>
            </m:r>
          </m:sup>
        </m:sSup>
      </m:oMath>
      <w:r w:rsidR="007A54E9" w:rsidRPr="00CC6B29">
        <w:t>.</w:t>
      </w:r>
      <w:r w:rsidR="00DE1670" w:rsidRPr="00CC6B29">
        <w:t xml:space="preserve"> The side boundaries are closed.</w:t>
      </w:r>
    </w:p>
    <w:p w14:paraId="0D26B994" w14:textId="72E1C8DD" w:rsidR="00ED62CD" w:rsidRPr="00CC6B29" w:rsidRDefault="00ED62CD" w:rsidP="00DE14F7">
      <w:pPr>
        <w:pStyle w:val="Caption"/>
      </w:pPr>
      <w:r w:rsidRPr="00CC6B29">
        <w:t>4.1 Prior Parametrization</w:t>
      </w:r>
    </w:p>
    <w:p w14:paraId="1F7104D1" w14:textId="1483232A" w:rsidR="0014498F" w:rsidRPr="00CC6B29" w:rsidRDefault="00CE7FC6" w:rsidP="002053E6">
      <w:r w:rsidRPr="00CC6B29">
        <w:t xml:space="preserve">The update equations of standard </w:t>
      </w:r>
      <w:r w:rsidR="00963F03" w:rsidRPr="00CC6B29">
        <w:t>ensemble methods are not able</w:t>
      </w:r>
      <w:r w:rsidR="0010774E" w:rsidRPr="00CC6B29">
        <w:t xml:space="preserve"> to </w:t>
      </w:r>
      <w:r w:rsidR="00D04E5C" w:rsidRPr="00CC6B29">
        <w:t>work directly</w:t>
      </w:r>
      <w:r w:rsidR="008312B2" w:rsidRPr="00CC6B29">
        <w:t xml:space="preserve"> with</w:t>
      </w:r>
      <w:r w:rsidR="0010774E" w:rsidRPr="00CC6B29">
        <w:t xml:space="preserve"> parameters that are restricted to a number of discrete </w:t>
      </w:r>
      <w:proofErr w:type="gramStart"/>
      <w:r w:rsidR="0010774E" w:rsidRPr="00CC6B29">
        <w:t>values</w:t>
      </w:r>
      <w:r w:rsidR="00A37332">
        <w:t>,</w:t>
      </w:r>
      <w:r w:rsidR="00AF2634" w:rsidRPr="00CC6B29">
        <w:t xml:space="preserve"> or</w:t>
      </w:r>
      <w:proofErr w:type="gramEnd"/>
      <w:r w:rsidR="00AF2634" w:rsidRPr="00CC6B29">
        <w:t xml:space="preserve"> </w:t>
      </w:r>
      <w:r w:rsidR="00B16E56" w:rsidRPr="00CC6B29">
        <w:t xml:space="preserve">constrained to </w:t>
      </w:r>
      <w:r w:rsidR="00BE1C1B" w:rsidRPr="00CC6B29">
        <w:t>be within physically realistic bounds</w:t>
      </w:r>
      <w:r w:rsidR="00AF2634" w:rsidRPr="00CC6B29">
        <w:t xml:space="preserve">. </w:t>
      </w:r>
      <w:r w:rsidR="007B5F57" w:rsidRPr="00CC6B29">
        <w:t>However, these types of parametrizations are often useful in reservoir mode</w:t>
      </w:r>
      <w:r w:rsidR="00992A7B" w:rsidRPr="00CC6B29">
        <w:t>lling</w:t>
      </w:r>
      <w:r w:rsidR="007B5F57" w:rsidRPr="00CC6B29">
        <w:t>; f</w:t>
      </w:r>
      <w:r w:rsidR="005140AC" w:rsidRPr="00CC6B29">
        <w:t>or instance, we may</w:t>
      </w:r>
      <w:r w:rsidR="00ED62CD" w:rsidRPr="00CC6B29">
        <w:t xml:space="preserve"> wish to model the reservoir as being composed of a</w:t>
      </w:r>
      <w:r w:rsidR="008535F1" w:rsidRPr="00CC6B29">
        <w:t xml:space="preserve"> small</w:t>
      </w:r>
      <w:r w:rsidR="00ED62CD" w:rsidRPr="00CC6B29">
        <w:t xml:space="preserve"> number of </w:t>
      </w:r>
      <w:r w:rsidR="008535F1" w:rsidRPr="00CC6B29">
        <w:t>rock formations with common physical characteristics</w:t>
      </w:r>
      <w:r w:rsidR="005140AC" w:rsidRPr="00CC6B29">
        <w:t>, or to</w:t>
      </w:r>
      <w:r w:rsidR="00085BD1" w:rsidRPr="00CC6B29">
        <w:t xml:space="preserve"> restrict the mass upflow </w:t>
      </w:r>
      <w:r w:rsidR="008344CA" w:rsidRPr="00CC6B29">
        <w:t>across</w:t>
      </w:r>
      <w:r w:rsidR="00085BD1" w:rsidRPr="00CC6B29">
        <w:t xml:space="preserve"> </w:t>
      </w:r>
      <w:r w:rsidR="0020091F" w:rsidRPr="00CC6B29">
        <w:t xml:space="preserve">the </w:t>
      </w:r>
      <w:r w:rsidR="00085BD1" w:rsidRPr="00CC6B29">
        <w:t>bottom boundary of the domain to non-negative values.</w:t>
      </w:r>
    </w:p>
    <w:p w14:paraId="32D9737F" w14:textId="77777777" w:rsidR="00373EC7" w:rsidRPr="00CC6B29" w:rsidRDefault="00E9198E" w:rsidP="002053E6">
      <w:r w:rsidRPr="00CC6B29">
        <w:t>To incorporate these types of parametrizations into the inversion, w</w:t>
      </w:r>
      <w:r w:rsidR="006E1963" w:rsidRPr="00CC6B29">
        <w:t>e sample the set of parameters</w:t>
      </w:r>
      <w:r w:rsidR="00AA0D27" w:rsidRPr="00CC6B29">
        <w:t xml:space="preserve">, </w:t>
      </w:r>
      <m:oMath>
        <m:r>
          <w:rPr>
            <w:rFonts w:ascii="Cambria Math" w:hAnsi="Cambria Math"/>
          </w:rPr>
          <m:t>θ</m:t>
        </m:r>
      </m:oMath>
      <w:r w:rsidR="00AA0D27" w:rsidRPr="00CC6B29">
        <w:t>,</w:t>
      </w:r>
      <w:r w:rsidR="006E1963" w:rsidRPr="00CC6B29">
        <w:t xml:space="preserve"> corresponding to each ensemble member from a Gaussian distribution, and </w:t>
      </w:r>
      <w:r w:rsidR="00A276BF" w:rsidRPr="00CC6B29">
        <w:t xml:space="preserve">use suitable transformations </w:t>
      </w:r>
      <w:r w:rsidR="00A258AB" w:rsidRPr="00CC6B29">
        <w:t xml:space="preserve">of these to form </w:t>
      </w:r>
      <w:r w:rsidR="00CB0672" w:rsidRPr="00CC6B29">
        <w:t xml:space="preserve">sets of </w:t>
      </w:r>
      <w:r w:rsidR="00A258AB" w:rsidRPr="00CC6B29">
        <w:t>geological parameters</w:t>
      </w:r>
      <w:r w:rsidR="008F0C29" w:rsidRPr="00CC6B29">
        <w:t xml:space="preserve">, which we denote using </w:t>
      </w:r>
      <m:oMath>
        <m:r>
          <w:rPr>
            <w:rFonts w:ascii="Cambria Math" w:hAnsi="Cambria Math"/>
          </w:rPr>
          <m:t>u</m:t>
        </m:r>
      </m:oMath>
      <w:r w:rsidR="008F0C29" w:rsidRPr="00CC6B29">
        <w:t>, that are distributed according</w:t>
      </w:r>
      <w:r w:rsidR="00A258AB" w:rsidRPr="00CC6B29">
        <w:t xml:space="preserve"> </w:t>
      </w:r>
      <w:r w:rsidR="008F0C29" w:rsidRPr="00CC6B29">
        <w:t xml:space="preserve">to </w:t>
      </w:r>
      <w:r w:rsidR="00A258AB" w:rsidRPr="00CC6B29">
        <w:t>our prior beliefs.</w:t>
      </w:r>
      <w:r w:rsidR="00263583" w:rsidRPr="00CC6B29">
        <w:t xml:space="preserve"> </w:t>
      </w:r>
      <w:r w:rsidR="00216632" w:rsidRPr="00CC6B29">
        <w:t>Subsequent updates to the untransformed parameters maintain any bounds or discontinuities we impose in the prior.</w:t>
      </w:r>
      <w:r w:rsidR="0064599C" w:rsidRPr="00CC6B29">
        <w:t xml:space="preserve"> </w:t>
      </w:r>
      <w:r w:rsidR="00216632" w:rsidRPr="00CC6B29">
        <w:t>In this framework, the forward model can be written</w:t>
      </w:r>
      <w:r w:rsidR="00660398" w:rsidRPr="00CC6B29">
        <w:t xml:space="preserve"> as </w:t>
      </w:r>
    </w:p>
    <w:p w14:paraId="7145D93A" w14:textId="6F02BF26" w:rsidR="00373EC7" w:rsidRPr="00CC6B29" w:rsidRDefault="0042603D" w:rsidP="002053E6">
      <m:oMathPara>
        <m:oMath>
          <m:r>
            <m:rPr>
              <m:scr m:val="script"/>
            </m:rPr>
            <w:rPr>
              <w:rFonts w:ascii="Cambria Math" w:hAnsi="Cambria Math"/>
            </w:rPr>
            <m:t>G=F∘H,</m:t>
          </m:r>
        </m:oMath>
      </m:oMathPara>
    </w:p>
    <w:p w14:paraId="093B6BBE" w14:textId="350B6F4A" w:rsidR="00660398" w:rsidRPr="00CC6B29" w:rsidRDefault="00660398" w:rsidP="002053E6">
      <w:r w:rsidRPr="00CC6B29">
        <w:t xml:space="preserve">where </w:t>
      </w:r>
      <m:oMath>
        <m:r>
          <m:rPr>
            <m:scr m:val="script"/>
          </m:rPr>
          <w:rPr>
            <w:rFonts w:ascii="Cambria Math" w:hAnsi="Cambria Math"/>
          </w:rPr>
          <m:t>H</m:t>
        </m:r>
      </m:oMath>
      <w:r w:rsidRPr="00CC6B29">
        <w:t xml:space="preserve"> is </w:t>
      </w:r>
      <w:r w:rsidR="00441307" w:rsidRPr="00CC6B29">
        <w:t>the</w:t>
      </w:r>
      <w:r w:rsidRPr="00CC6B29">
        <w:t xml:space="preserve"> mapping </w:t>
      </w:r>
      <w:r w:rsidR="00817AC9" w:rsidRPr="00CC6B29">
        <w:t xml:space="preserve">between the </w:t>
      </w:r>
      <w:r w:rsidR="001D72CA" w:rsidRPr="00CC6B29">
        <w:t>un</w:t>
      </w:r>
      <w:r w:rsidR="00EC4803" w:rsidRPr="00CC6B29">
        <w:t>transformed parameters</w:t>
      </w:r>
      <w:r w:rsidR="00817AC9" w:rsidRPr="00CC6B29">
        <w:t xml:space="preserve"> and</w:t>
      </w:r>
      <w:r w:rsidRPr="00CC6B29">
        <w:t xml:space="preserve"> the geological parameters </w:t>
      </w:r>
      <w:r w:rsidR="00EC4803" w:rsidRPr="00CC6B29">
        <w:t xml:space="preserve">they </w:t>
      </w:r>
      <w:r w:rsidRPr="00CC6B29">
        <w:t xml:space="preserve">represent, and </w:t>
      </w:r>
      <m:oMath>
        <m:r>
          <m:rPr>
            <m:scr m:val="script"/>
          </m:rPr>
          <w:rPr>
            <w:rFonts w:ascii="Cambria Math" w:hAnsi="Cambria Math"/>
          </w:rPr>
          <m:t>F</m:t>
        </m:r>
      </m:oMath>
      <w:r w:rsidRPr="00CC6B29">
        <w:t xml:space="preserve"> is the reservoir simulator.</w:t>
      </w:r>
      <w:r w:rsidR="00817AC9" w:rsidRPr="00CC6B29">
        <w:t xml:space="preserve"> The task of the ensemble method</w:t>
      </w:r>
      <w:r w:rsidR="004B7E5A" w:rsidRPr="00CC6B29">
        <w:t>, then,</w:t>
      </w:r>
      <w:r w:rsidR="00FB2D7B" w:rsidRPr="00CC6B29">
        <w:t xml:space="preserve"> is to </w:t>
      </w:r>
      <w:r w:rsidR="00817AC9" w:rsidRPr="00CC6B29">
        <w:t>estimat</w:t>
      </w:r>
      <w:r w:rsidR="00FB2D7B" w:rsidRPr="00CC6B29">
        <w:t xml:space="preserve">e </w:t>
      </w:r>
      <w:r w:rsidR="00817AC9" w:rsidRPr="00CC6B29">
        <w:t xml:space="preserve">the </w:t>
      </w:r>
      <w:r w:rsidR="00B61D9C" w:rsidRPr="00CC6B29">
        <w:t xml:space="preserve">posterior </w:t>
      </w:r>
      <w:r w:rsidR="00FE175B" w:rsidRPr="00CC6B29">
        <w:t>density of</w:t>
      </w:r>
      <w:r w:rsidR="00F76FDE" w:rsidRPr="00CC6B29">
        <w:t xml:space="preserve"> the untransformed parameters</w:t>
      </w:r>
      <w:r w:rsidR="00817AC9" w:rsidRPr="00CC6B29">
        <w:t xml:space="preserve"> </w:t>
      </w:r>
      <m:oMath>
        <m:r>
          <w:rPr>
            <w:rFonts w:ascii="Cambria Math" w:hAnsi="Cambria Math"/>
          </w:rPr>
          <m:t>θ</m:t>
        </m:r>
      </m:oMath>
      <w:r w:rsidR="00FB2D7B" w:rsidRPr="00CC6B29">
        <w:t>; we can</w:t>
      </w:r>
      <w:r w:rsidR="007B0AD3" w:rsidRPr="00CC6B29">
        <w:t xml:space="preserve"> </w:t>
      </w:r>
      <w:r w:rsidR="005E7224" w:rsidRPr="00CC6B29">
        <w:t>then</w:t>
      </w:r>
      <w:r w:rsidR="007B0AD3" w:rsidRPr="00CC6B29">
        <w:t xml:space="preserve"> apply the mapping </w:t>
      </w:r>
      <m:oMath>
        <m:r>
          <w:rPr>
            <w:rFonts w:ascii="Cambria Math" w:hAnsi="Cambria Math"/>
          </w:rPr>
          <m:t>θ</m:t>
        </m:r>
        <m:r>
          <m:rPr>
            <m:scr m:val="script"/>
          </m:rPr>
          <w:rPr>
            <w:rFonts w:ascii="Cambria Math" w:hAnsi="Cambria Math"/>
          </w:rPr>
          <m:t>↦H(</m:t>
        </m:r>
        <m:r>
          <w:rPr>
            <w:rFonts w:ascii="Cambria Math" w:hAnsi="Cambria Math"/>
          </w:rPr>
          <m:t>θ)</m:t>
        </m:r>
      </m:oMath>
      <w:r w:rsidR="00FE175B" w:rsidRPr="00CC6B29">
        <w:t xml:space="preserve"> to estimate the </w:t>
      </w:r>
      <w:r w:rsidR="00B61D9C" w:rsidRPr="00CC6B29">
        <w:t xml:space="preserve">posterior </w:t>
      </w:r>
      <w:r w:rsidR="00FE175B" w:rsidRPr="00CC6B29">
        <w:t>density of</w:t>
      </w:r>
      <w:r w:rsidR="00B22238" w:rsidRPr="00CC6B29">
        <w:t xml:space="preserve"> the corresponding geological parameters</w:t>
      </w:r>
      <w:r w:rsidR="00FE175B" w:rsidRPr="00CC6B29">
        <w:t xml:space="preserve"> </w:t>
      </w:r>
      <m:oMath>
        <m:r>
          <w:rPr>
            <w:rFonts w:ascii="Cambria Math" w:hAnsi="Cambria Math"/>
          </w:rPr>
          <m:t>u</m:t>
        </m:r>
      </m:oMath>
      <w:r w:rsidR="00B22238" w:rsidRPr="00CC6B29">
        <w:t>.</w:t>
      </w:r>
    </w:p>
    <w:p w14:paraId="6EBC90FF" w14:textId="3EB54A6C" w:rsidR="00004DF2" w:rsidRPr="00CC6B29" w:rsidRDefault="00C37366" w:rsidP="003F46EF">
      <w:pPr>
        <w:pStyle w:val="Heading3"/>
      </w:pPr>
      <w:r w:rsidRPr="00CC6B29">
        <w:t>4</w:t>
      </w:r>
      <w:r w:rsidR="00004DF2" w:rsidRPr="00CC6B29">
        <w:t>.</w:t>
      </w:r>
      <w:r w:rsidR="003F46EF" w:rsidRPr="00CC6B29">
        <w:t>1.1</w:t>
      </w:r>
      <w:r w:rsidR="00004DF2" w:rsidRPr="00CC6B29">
        <w:t xml:space="preserve"> </w:t>
      </w:r>
      <w:r w:rsidR="004E1AB6" w:rsidRPr="00CC6B29">
        <w:t xml:space="preserve">Permeability </w:t>
      </w:r>
      <w:r w:rsidR="00004DF2" w:rsidRPr="00CC6B29">
        <w:t>Parametrization</w:t>
      </w:r>
    </w:p>
    <w:p w14:paraId="3B4BE0A7" w14:textId="1E9A93F7" w:rsidR="008E0B10" w:rsidRPr="00CC6B29" w:rsidRDefault="007A54E9" w:rsidP="002053E6">
      <w:r w:rsidRPr="00CC6B29">
        <w:t xml:space="preserve">We partition the </w:t>
      </w:r>
      <w:r w:rsidR="00251C1F" w:rsidRPr="00CC6B29">
        <w:t xml:space="preserve">model into three </w:t>
      </w:r>
      <w:r w:rsidR="00AA3F84" w:rsidRPr="00CC6B29">
        <w:t>subdomains</w:t>
      </w:r>
      <w:r w:rsidR="0034066E" w:rsidRPr="00CC6B29">
        <w:t xml:space="preserve"> with variable </w:t>
      </w:r>
      <w:r w:rsidR="00F46F89" w:rsidRPr="00CC6B29">
        <w:t>boundaries:</w:t>
      </w:r>
      <w:r w:rsidR="00251C1F" w:rsidRPr="00CC6B29">
        <w:t xml:space="preserve"> a shallow high-permeability </w:t>
      </w:r>
      <w:r w:rsidR="001B1690" w:rsidRPr="00CC6B29">
        <w:t>region</w:t>
      </w:r>
      <w:r w:rsidR="00FB53A0" w:rsidRPr="00CC6B29">
        <w:t xml:space="preserve">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oMath>
      <w:r w:rsidR="00FB53A0" w:rsidRPr="00CC6B29">
        <w:t>)</w:t>
      </w:r>
      <w:r w:rsidR="00CC262F" w:rsidRPr="00CC6B29">
        <w:t xml:space="preserve">, </w:t>
      </w:r>
      <w:r w:rsidR="00251C1F" w:rsidRPr="00CC6B29">
        <w:t>a low-permeability clay</w:t>
      </w:r>
      <w:r w:rsidR="004B031A" w:rsidRPr="00CC6B29">
        <w:t xml:space="preserve"> cap</w:t>
      </w:r>
      <w:r w:rsidR="00917BFA"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917BFA" w:rsidRPr="00CC6B29">
        <w:t>)</w:t>
      </w:r>
      <w:r w:rsidR="00CC262F" w:rsidRPr="00CC6B29">
        <w:t>, and a deep high-permeability region</w:t>
      </w:r>
      <w:r w:rsidR="003F566C"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3F566C" w:rsidRPr="00CC6B29">
        <w:t>)</w:t>
      </w:r>
      <w:r w:rsidR="004B031A" w:rsidRPr="00CC6B29">
        <w:t xml:space="preserve">. </w:t>
      </w:r>
      <w:r w:rsidR="008301A7" w:rsidRPr="00CC6B29">
        <w:t>The permeability at a</w:t>
      </w:r>
      <w:r w:rsidR="007A1B1C" w:rsidRPr="00CC6B29">
        <w:t xml:space="preserve">n arbitrary </w:t>
      </w:r>
      <w:r w:rsidR="008301A7" w:rsidRPr="00CC6B29">
        <w:t xml:space="preserve">location, </w:t>
      </w:r>
      <m:oMath>
        <m:r>
          <w:rPr>
            <w:rFonts w:ascii="Cambria Math" w:hAnsi="Cambria Math"/>
          </w:rPr>
          <m:t>κ(x,z)</m:t>
        </m:r>
      </m:oMath>
      <w:r w:rsidR="008301A7" w:rsidRPr="00CC6B29">
        <w:t>, is given by</w:t>
      </w:r>
    </w:p>
    <w:p w14:paraId="558EC1E9" w14:textId="30F09D81" w:rsidR="00E01810" w:rsidRPr="00CC6B29" w:rsidRDefault="00824115" w:rsidP="002053E6">
      <m:oMathPara>
        <m:oMath>
          <m:r>
            <w:rPr>
              <w:rFonts w:ascii="Cambria Math" w:hAnsi="Cambria Math"/>
            </w:rPr>
            <m:t>κ</m:t>
          </m:r>
          <m:d>
            <m:dPr>
              <m:ctrlPr>
                <w:rPr>
                  <w:rFonts w:ascii="Cambria Math" w:hAnsi="Cambria Math"/>
                  <w:i/>
                </w:rPr>
              </m:ctrlPr>
            </m:dPr>
            <m:e>
              <m:r>
                <w:rPr>
                  <w:rFonts w:ascii="Cambria Math" w:hAnsi="Cambria Math"/>
                </w:rPr>
                <m:t>x,z</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1</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z≥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2</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x)&gt;z≥</m:t>
                  </m:r>
                  <m:sSub>
                    <m:sSubPr>
                      <m:ctrlPr>
                        <w:rPr>
                          <w:rFonts w:ascii="Cambria Math" w:hAnsi="Cambria Math"/>
                          <w:i/>
                        </w:rPr>
                      </m:ctrlPr>
                    </m:sSubPr>
                    <m:e>
                      <m:r>
                        <w:rPr>
                          <w:rFonts w:ascii="Cambria Math" w:hAnsi="Cambria Math"/>
                        </w:rPr>
                        <m:t>ω</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3</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gt;z,</m:t>
                  </m:r>
                </m:e>
              </m:eqArr>
            </m:e>
          </m:d>
        </m:oMath>
      </m:oMathPara>
    </w:p>
    <w:p w14:paraId="4553FFD0" w14:textId="2772972C" w:rsidR="000F3245" w:rsidRDefault="00AA3F84" w:rsidP="002053E6">
      <w:r w:rsidRPr="00CC6B29">
        <w:t xml:space="preserve">where </w:t>
      </w:r>
      <m:oMath>
        <m:sSub>
          <m:sSubPr>
            <m:ctrlPr>
              <w:rPr>
                <w:rFonts w:ascii="Cambria Math" w:hAnsi="Cambria Math"/>
                <w:i/>
              </w:rPr>
            </m:ctrlPr>
          </m:sSubPr>
          <m:e>
            <m:r>
              <w:rPr>
                <w:rFonts w:ascii="Cambria Math" w:hAnsi="Cambria Math"/>
              </w:rPr>
              <m:t>ξ</m:t>
            </m:r>
          </m:e>
          <m:sub>
            <m:r>
              <w:rPr>
                <w:rFonts w:ascii="Cambria Math" w:hAnsi="Cambria Math"/>
              </w:rPr>
              <m:t>1</m:t>
            </m:r>
          </m:sub>
        </m:sSub>
        <m:r>
          <w:rPr>
            <w:rFonts w:ascii="Cambria Math" w:hAnsi="Cambria Math"/>
          </w:rPr>
          <m:t>(⋅)</m:t>
        </m:r>
      </m:oMath>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m:t>
        </m:r>
      </m:oMath>
      <w:r w:rsidRPr="00CC6B29">
        <w:t xml:space="preserve"> and</w:t>
      </w:r>
      <w:r w:rsidRPr="00CC6B29">
        <w:rPr>
          <w:rFonts w:ascii="Cambria Math" w:hAnsi="Cambria Math"/>
          <w:i/>
        </w:rPr>
        <w:t xml:space="preserve"> </w:t>
      </w:r>
      <m:oMath>
        <m:sSub>
          <m:sSubPr>
            <m:ctrlPr>
              <w:rPr>
                <w:rFonts w:ascii="Cambria Math" w:hAnsi="Cambria Math"/>
                <w:i/>
              </w:rPr>
            </m:ctrlPr>
          </m:sSubPr>
          <m:e>
            <m:r>
              <w:rPr>
                <w:rFonts w:ascii="Cambria Math" w:hAnsi="Cambria Math"/>
              </w:rPr>
              <m:t>ξ</m:t>
            </m:r>
          </m:e>
          <m:sub>
            <m:r>
              <w:rPr>
                <w:rFonts w:ascii="Cambria Math" w:hAnsi="Cambria Math"/>
              </w:rPr>
              <m:t>3</m:t>
            </m:r>
          </m:sub>
        </m:sSub>
        <m:r>
          <w:rPr>
            <w:rFonts w:ascii="Cambria Math" w:hAnsi="Cambria Math"/>
          </w:rPr>
          <m:t>(⋅)</m:t>
        </m:r>
      </m:oMath>
      <w:r w:rsidRPr="00CC6B29">
        <w:t xml:space="preserve"> are functions that describe the (log</w:t>
      </w:r>
      <w:r w:rsidR="00AA5924" w:rsidRPr="00CC6B29">
        <w:t>-</w:t>
      </w:r>
      <w:r w:rsidRPr="00CC6B29">
        <w:t>)permeabi</w:t>
      </w:r>
      <w:r w:rsidR="00CD07BC" w:rsidRPr="00CC6B29">
        <w:t>lity</w:t>
      </w:r>
      <w:r w:rsidRPr="00CC6B29">
        <w:t xml:space="preserve"> in regions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8A2B68"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oMath>
      <w:r w:rsidR="00E83BB1" w:rsidRPr="00CC6B29">
        <w:t xml:space="preserve"> are functions that describe the </w:t>
      </w:r>
      <w:r w:rsidR="007E2E7B" w:rsidRPr="00CC6B29">
        <w:t>boundaries</w:t>
      </w:r>
      <w:r w:rsidR="00003264" w:rsidRPr="00CC6B29">
        <w:t xml:space="preserve"> betwee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003264" w:rsidRPr="00CC6B29">
        <w:t xml:space="preserve">, </w:t>
      </w:r>
      <w:r w:rsidR="00114C6D" w:rsidRPr="00CC6B29">
        <w:t xml:space="preserve">(the top and bottom surfaces of the clay cap) </w:t>
      </w:r>
      <w:r w:rsidR="00003264" w:rsidRPr="00CC6B29">
        <w:t>respectively.</w:t>
      </w:r>
      <w:r w:rsidR="002F536E">
        <w:t xml:space="preserve"> </w:t>
      </w:r>
      <w:r w:rsidR="002F536E">
        <w:fldChar w:fldCharType="begin"/>
      </w:r>
      <w:r w:rsidR="002F536E">
        <w:instrText xml:space="preserve"> REF _Ref142310104 \h </w:instrText>
      </w:r>
      <w:r w:rsidR="002F536E">
        <w:fldChar w:fldCharType="separate"/>
      </w:r>
      <w:r w:rsidR="00704047">
        <w:t xml:space="preserve">Figure </w:t>
      </w:r>
      <w:r w:rsidR="00704047">
        <w:rPr>
          <w:noProof/>
        </w:rPr>
        <w:t>1</w:t>
      </w:r>
      <w:r w:rsidR="002F536E">
        <w:fldChar w:fldCharType="end"/>
      </w:r>
      <w:r w:rsidR="002F536E">
        <w:t xml:space="preserve"> shows a possible partitioning of the model</w:t>
      </w:r>
      <w:r w:rsidR="006D1F5E">
        <w:t xml:space="preserve"> domain.</w:t>
      </w:r>
    </w:p>
    <w:p w14:paraId="439B952E" w14:textId="38FFD91D" w:rsidR="0053720A" w:rsidRPr="00CC6B29" w:rsidRDefault="007A1B1C" w:rsidP="002053E6">
      <w:r w:rsidRPr="00CC6B29">
        <w:t xml:space="preserve">We </w:t>
      </w:r>
      <w:r w:rsidR="006A2CC4" w:rsidRPr="00CC6B29">
        <w:t xml:space="preserve">set </w:t>
      </w:r>
      <m:oMath>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 xml:space="preserve">=-60 </m:t>
        </m:r>
        <m:r>
          <m:rPr>
            <m:sty m:val="p"/>
          </m:rPr>
          <w:rPr>
            <w:rFonts w:ascii="Cambria Math" w:hAnsi="Cambria Math"/>
          </w:rPr>
          <m:t>m</m:t>
        </m:r>
      </m:oMath>
      <w:r w:rsidR="006A2CC4" w:rsidRPr="00CC6B29">
        <w:rPr>
          <w:iCs/>
        </w:rPr>
        <w:t xml:space="preserve">, which reflects a prior assumption that the </w:t>
      </w:r>
      <w:r w:rsidR="0089129B" w:rsidRPr="00CC6B29">
        <w:rPr>
          <w:iCs/>
        </w:rPr>
        <w:t>location</w:t>
      </w:r>
      <w:r w:rsidR="00B63EDD" w:rsidRPr="00CC6B29">
        <w:rPr>
          <w:iCs/>
        </w:rPr>
        <w:t xml:space="preserve"> of the </w:t>
      </w:r>
      <w:r w:rsidR="006A2CC4" w:rsidRPr="00CC6B29">
        <w:rPr>
          <w:iCs/>
        </w:rPr>
        <w:t xml:space="preserve">top of the clay cap is known. However, we </w:t>
      </w:r>
      <w:r w:rsidR="0005203B" w:rsidRPr="00CC6B29">
        <w:rPr>
          <w:iCs/>
        </w:rPr>
        <w:t>treat</w:t>
      </w:r>
      <w:r w:rsidR="006A2CC4" w:rsidRPr="00CC6B29">
        <w:rPr>
          <w:iCs/>
        </w:rPr>
        <w:t xml:space="preserve"> the </w:t>
      </w:r>
      <w:r w:rsidR="0089129B" w:rsidRPr="00CC6B29">
        <w:rPr>
          <w:iCs/>
        </w:rPr>
        <w:t xml:space="preserve">location of the </w:t>
      </w:r>
      <w:r w:rsidR="006A2CC4" w:rsidRPr="00CC6B29">
        <w:rPr>
          <w:iCs/>
        </w:rPr>
        <w:t xml:space="preserve">bottom of the clay cap as unknown, giving </w:t>
      </w:r>
      <m:oMath>
        <m:sSub>
          <m:sSubPr>
            <m:ctrlPr>
              <w:rPr>
                <w:rFonts w:ascii="Cambria Math" w:hAnsi="Cambria Math"/>
                <w:i/>
                <w:iCs/>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oMath>
      <w:r w:rsidR="006A2CC4" w:rsidRPr="00CC6B29">
        <w:rPr>
          <w:iCs/>
        </w:rPr>
        <w:t xml:space="preserve"> a Gaussian process </w:t>
      </w:r>
      <w:r w:rsidR="003B7379" w:rsidRPr="00CC6B29">
        <w:rPr>
          <w:iCs/>
        </w:rPr>
        <w:t>prior with a mean</w:t>
      </w:r>
      <w:r w:rsidR="004B672E" w:rsidRPr="00CC6B29">
        <w:rPr>
          <w:iCs/>
        </w:rPr>
        <w:t xml:space="preserve">, </w:t>
      </w:r>
      <m:oMath>
        <m:r>
          <w:rPr>
            <w:rFonts w:ascii="Cambria Math" w:hAnsi="Cambria Math"/>
          </w:rPr>
          <m:t>μ</m:t>
        </m:r>
      </m:oMath>
      <w:r w:rsidR="004B672E" w:rsidRPr="00CC6B29">
        <w:rPr>
          <w:iCs/>
        </w:rPr>
        <w:t xml:space="preserve">, of </w:t>
      </w:r>
      <m:oMath>
        <m:r>
          <w:rPr>
            <w:rFonts w:ascii="Cambria Math" w:hAnsi="Cambria Math"/>
          </w:rPr>
          <m:t>-350</m:t>
        </m:r>
        <m:r>
          <m:rPr>
            <m:sty m:val="p"/>
          </m:rPr>
          <w:rPr>
            <w:rFonts w:ascii="Cambria Math" w:hAnsi="Cambria Math"/>
          </w:rPr>
          <m:t xml:space="preserve"> m</m:t>
        </m:r>
      </m:oMath>
      <w:r w:rsidR="004B672E" w:rsidRPr="00CC6B29">
        <w:rPr>
          <w:iCs/>
        </w:rPr>
        <w:t>, and a covariance function</w:t>
      </w:r>
      <w:r w:rsidR="00802541" w:rsidRPr="00CC6B29">
        <w:rPr>
          <w:iCs/>
        </w:rPr>
        <w:t xml:space="preserve"> </w:t>
      </w:r>
      <w:r w:rsidR="005B6F0F" w:rsidRPr="00CC6B29">
        <w:rPr>
          <w:iCs/>
        </w:rPr>
        <w:t>of</w:t>
      </w:r>
    </w:p>
    <w:p w14:paraId="4EAB8065" w14:textId="74EC2D39" w:rsidR="00E76817" w:rsidRPr="00CC6B29" w:rsidRDefault="00E76817" w:rsidP="002053E6">
      <m:oMathPara>
        <m:oMath>
          <m:r>
            <w:rPr>
              <w:rFonts w:ascii="Cambria Math" w:hAnsi="Cambria Math"/>
            </w:rPr>
            <m:t>C</m:t>
          </m:r>
          <m:d>
            <m:dPr>
              <m:ctrlPr>
                <w:rPr>
                  <w:rFonts w:ascii="Cambria Math" w:hAnsi="Cambria Math"/>
                  <w:i/>
                </w:rPr>
              </m:ctrlPr>
            </m:dPr>
            <m:e>
              <m:r>
                <w:rPr>
                  <w:rFonts w:ascii="Cambria Math" w:hAnsi="Cambria Math"/>
                </w:rPr>
                <m:t>x,x'</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x')</m:t>
                          </m:r>
                        </m:e>
                        <m:sup>
                          <m:r>
                            <w:rPr>
                              <w:rFonts w:ascii="Cambria Math" w:hAnsi="Cambria Math"/>
                            </w:rPr>
                            <m:t>2</m:t>
                          </m:r>
                        </m:sup>
                      </m:sSup>
                    </m:num>
                    <m:den>
                      <m:r>
                        <w:rPr>
                          <w:rFonts w:ascii="Cambria Math" w:hAnsi="Cambria Math"/>
                        </w:rPr>
                        <m:t>2</m:t>
                      </m:r>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e>
              </m:d>
            </m:e>
          </m:func>
          <m:r>
            <w:rPr>
              <w:rFonts w:ascii="Cambria Math" w:hAnsi="Cambria Math"/>
            </w:rPr>
            <m:t>,</m:t>
          </m:r>
        </m:oMath>
      </m:oMathPara>
    </w:p>
    <w:p w14:paraId="058C18EA" w14:textId="682A8560" w:rsidR="008C20A9" w:rsidRPr="00CC6B29" w:rsidRDefault="008C20A9" w:rsidP="002053E6">
      <w:r w:rsidRPr="00CC6B29">
        <w:t xml:space="preserve">where we </w:t>
      </w:r>
      <w:r w:rsidR="00B862DC" w:rsidRPr="00CC6B29">
        <w:t>use</w:t>
      </w:r>
      <w:r w:rsidRPr="00CC6B29">
        <w:t xml:space="preserve"> </w:t>
      </w:r>
      <w:r w:rsidR="00B862DC" w:rsidRPr="00CC6B29">
        <w:t xml:space="preserve">a </w:t>
      </w:r>
      <w:r w:rsidRPr="00CC6B29">
        <w:t>standard deviation</w:t>
      </w:r>
      <w:r w:rsidR="00CB3D3C">
        <w:t>,</w:t>
      </w:r>
      <w:r w:rsidRPr="00CC6B29">
        <w:t xml:space="preserve"> </w:t>
      </w:r>
      <m:oMath>
        <m:r>
          <w:rPr>
            <w:rFonts w:ascii="Cambria Math" w:hAnsi="Cambria Math"/>
          </w:rPr>
          <m:t>σ</m:t>
        </m:r>
      </m:oMath>
      <w:r w:rsidR="00CB3D3C">
        <w:t>,</w:t>
      </w:r>
      <w:r w:rsidRPr="00CC6B29">
        <w:t xml:space="preserve"> </w:t>
      </w:r>
      <w:r w:rsidR="00B862DC" w:rsidRPr="00CC6B29">
        <w:t>of</w:t>
      </w:r>
      <w:r w:rsidRPr="00CC6B29">
        <w:t xml:space="preserve"> </w:t>
      </w:r>
      <m:oMath>
        <m:r>
          <w:rPr>
            <w:rFonts w:ascii="Cambria Math" w:hAnsi="Cambria Math"/>
          </w:rPr>
          <m:t xml:space="preserve">80 </m:t>
        </m:r>
        <m:r>
          <m:rPr>
            <m:sty m:val="p"/>
          </m:rPr>
          <w:rPr>
            <w:rFonts w:ascii="Cambria Math" w:hAnsi="Cambria Math"/>
          </w:rPr>
          <m:t>m</m:t>
        </m:r>
      </m:oMath>
      <w:r w:rsidR="00CB3D3C">
        <w:t>,</w:t>
      </w:r>
      <w:r w:rsidRPr="00CC6B29">
        <w:rPr>
          <w:iCs/>
        </w:rPr>
        <w:t xml:space="preserve"> and </w:t>
      </w:r>
      <w:r w:rsidR="00B862DC" w:rsidRPr="00CC6B29">
        <w:rPr>
          <w:iCs/>
        </w:rPr>
        <w:t>a</w:t>
      </w:r>
      <w:r w:rsidRPr="00CC6B29">
        <w:rPr>
          <w:iCs/>
        </w:rPr>
        <w:t xml:space="preserve"> characteristic length</w:t>
      </w:r>
      <w:r w:rsidR="00866278" w:rsidRPr="00CC6B29">
        <w:rPr>
          <w:iCs/>
        </w:rPr>
        <w:t>-</w:t>
      </w:r>
      <w:r w:rsidRPr="00CC6B29">
        <w:rPr>
          <w:iCs/>
        </w:rPr>
        <w:t>scale</w:t>
      </w:r>
      <w:r w:rsidR="00A276BF" w:rsidRPr="00CC6B29">
        <w:rPr>
          <w:iCs/>
        </w:rPr>
        <w:t>,</w:t>
      </w:r>
      <w:r w:rsidRPr="00CC6B29">
        <w:rPr>
          <w:iCs/>
        </w:rPr>
        <w:t xml:space="preserve">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A276BF" w:rsidRPr="00CC6B29">
        <w:t>,</w:t>
      </w:r>
      <w:r w:rsidRPr="00CC6B29">
        <w:rPr>
          <w:iCs/>
        </w:rPr>
        <w:t xml:space="preserve"> </w:t>
      </w:r>
      <w:r w:rsidR="00B862DC" w:rsidRPr="00CC6B29">
        <w:rPr>
          <w:iCs/>
        </w:rPr>
        <w:t>of</w:t>
      </w:r>
      <w:r w:rsidRPr="00CC6B29">
        <w:rPr>
          <w:iCs/>
        </w:rPr>
        <w:t xml:space="preserve"> </w:t>
      </w:r>
      <m:oMath>
        <m:r>
          <m:rPr>
            <m:sty m:val="p"/>
          </m:rPr>
          <w:rPr>
            <w:rFonts w:ascii="Cambria Math" w:hAnsi="Cambria Math"/>
          </w:rPr>
          <m:t>500 m</m:t>
        </m:r>
      </m:oMath>
      <w:r w:rsidRPr="00CC6B29">
        <w:rPr>
          <w:iCs/>
        </w:rPr>
        <w:t>.</w:t>
      </w:r>
    </w:p>
    <w:p w14:paraId="76DA73F5" w14:textId="77777777" w:rsidR="00514753" w:rsidRDefault="00514753" w:rsidP="00514753">
      <w:pPr>
        <w:keepNext/>
        <w:spacing w:after="0"/>
      </w:pPr>
      <w:r>
        <w:rPr>
          <w:noProof/>
        </w:rPr>
        <w:drawing>
          <wp:inline distT="0" distB="0" distL="0" distR="0" wp14:anchorId="3F698F14" wp14:editId="1B904A4B">
            <wp:extent cx="2757600" cy="1962000"/>
            <wp:effectExtent l="0" t="0" r="0" b="0"/>
            <wp:docPr id="15965440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44068" name="Picture 1596544068"/>
                    <pic:cNvPicPr/>
                  </pic:nvPicPr>
                  <pic:blipFill rotWithShape="1">
                    <a:blip r:embed="rId12">
                      <a:extLst>
                        <a:ext uri="{28A0092B-C50C-407E-A947-70E740481C1C}">
                          <a14:useLocalDpi xmlns:a14="http://schemas.microsoft.com/office/drawing/2010/main" val="0"/>
                        </a:ext>
                      </a:extLst>
                    </a:blip>
                    <a:srcRect l="2863" t="3232" r="5146" b="3219"/>
                    <a:stretch/>
                  </pic:blipFill>
                  <pic:spPr bwMode="auto">
                    <a:xfrm>
                      <a:off x="0" y="0"/>
                      <a:ext cx="2757600" cy="1962000"/>
                    </a:xfrm>
                    <a:prstGeom prst="rect">
                      <a:avLst/>
                    </a:prstGeom>
                    <a:ln>
                      <a:noFill/>
                    </a:ln>
                    <a:extLst>
                      <a:ext uri="{53640926-AAD7-44D8-BBD7-CCE9431645EC}">
                        <a14:shadowObscured xmlns:a14="http://schemas.microsoft.com/office/drawing/2010/main"/>
                      </a:ext>
                    </a:extLst>
                  </pic:spPr>
                </pic:pic>
              </a:graphicData>
            </a:graphic>
          </wp:inline>
        </w:drawing>
      </w:r>
    </w:p>
    <w:p w14:paraId="359F681A" w14:textId="20CE09CB" w:rsidR="00514753" w:rsidRDefault="00514753" w:rsidP="00514753">
      <w:pPr>
        <w:pStyle w:val="Caption"/>
      </w:pPr>
      <w:bookmarkStart w:id="8" w:name="_Ref142310104"/>
      <w:r>
        <w:t xml:space="preserve">Figure </w:t>
      </w:r>
      <w:r>
        <w:fldChar w:fldCharType="begin"/>
      </w:r>
      <w:r>
        <w:instrText xml:space="preserve"> SEQ Figure \* ARABIC </w:instrText>
      </w:r>
      <w:r>
        <w:fldChar w:fldCharType="separate"/>
      </w:r>
      <w:r w:rsidR="00704047">
        <w:rPr>
          <w:noProof/>
        </w:rPr>
        <w:t>1</w:t>
      </w:r>
      <w:r>
        <w:fldChar w:fldCharType="end"/>
      </w:r>
      <w:bookmarkEnd w:id="8"/>
      <w:r>
        <w:t>. Model mesh with well positions</w:t>
      </w:r>
      <w:r w:rsidR="00CF1AF7">
        <w:t>,</w:t>
      </w:r>
      <w:r>
        <w:t xml:space="preserve"> and </w:t>
      </w:r>
      <w:r w:rsidR="00CF1AF7">
        <w:t xml:space="preserve">a </w:t>
      </w:r>
      <w:r w:rsidR="00A907A0">
        <w:t>possible</w:t>
      </w:r>
      <w:r w:rsidR="001417C2">
        <w:t xml:space="preserve"> partitioning</w:t>
      </w:r>
      <w:r>
        <w:t xml:space="preserve"> of the domain into subdomains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1</m:t>
            </m:r>
          </m:sub>
        </m:sSub>
      </m:oMath>
      <w:r>
        <w:t xml:space="preserve">,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2</m:t>
            </m:r>
          </m:sub>
        </m:sSub>
      </m:oMath>
      <w:r>
        <w:t xml:space="preserve">, and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3</m:t>
            </m:r>
          </m:sub>
        </m:sSub>
      </m:oMath>
      <w:r>
        <w:t xml:space="preserve">, with boundaries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1</m:t>
            </m:r>
          </m:sub>
        </m:sSub>
        <m:r>
          <m:rPr>
            <m:sty m:val="bi"/>
          </m:rPr>
          <w:rPr>
            <w:rFonts w:ascii="Cambria Math" w:hAnsi="Cambria Math"/>
          </w:rPr>
          <m:t>(x)</m:t>
        </m:r>
      </m:oMath>
      <w:r>
        <w:t xml:space="preserve"> and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x)</m:t>
        </m:r>
      </m:oMath>
      <w:r>
        <w:t>.</w:t>
      </w:r>
    </w:p>
    <w:p w14:paraId="2166FA6C" w14:textId="489D24BD" w:rsidR="00CD306A" w:rsidRPr="00CC6B29" w:rsidRDefault="00A45B63" w:rsidP="000E4988">
      <w:r w:rsidRPr="00CC6B29">
        <w:t xml:space="preserve">We use </w:t>
      </w:r>
      <w:r w:rsidR="00A219B4" w:rsidRPr="00CC6B29">
        <w:t>the</w:t>
      </w:r>
      <w:r w:rsidRPr="00CC6B29">
        <w:t xml:space="preserve"> level set method</w:t>
      </w:r>
      <w:r w:rsidR="00825773" w:rsidRPr="00CC6B29">
        <w:t xml:space="preserve"> </w:t>
      </w:r>
      <w:r w:rsidRPr="00CC6B29">
        <w:t xml:space="preserve">to </w:t>
      </w:r>
      <w:r w:rsidR="002C43A3" w:rsidRPr="00CC6B29">
        <w:t xml:space="preserve">model the </w:t>
      </w:r>
      <w:r w:rsidR="00E83BB1" w:rsidRPr="00CC6B29">
        <w:t xml:space="preserve">(log-)permeability field, </w:t>
      </w:r>
      <m:oMath>
        <m:sSub>
          <m:sSubPr>
            <m:ctrlPr>
              <w:rPr>
                <w:rFonts w:ascii="Cambria Math" w:hAnsi="Cambria Math"/>
                <w:i/>
              </w:rPr>
            </m:ctrlPr>
          </m:sSubPr>
          <m:e>
            <m:r>
              <w:rPr>
                <w:rFonts w:ascii="Cambria Math" w:hAnsi="Cambria Math"/>
              </w:rPr>
              <m:t>ξ</m:t>
            </m:r>
          </m:e>
          <m:sub>
            <m:r>
              <w:rPr>
                <w:rFonts w:ascii="Cambria Math" w:hAnsi="Cambria Math"/>
              </w:rPr>
              <m:t>i</m:t>
            </m:r>
          </m:sub>
        </m:sSub>
      </m:oMath>
      <w:r w:rsidR="00E83BB1" w:rsidRPr="00CC6B29">
        <w:t>,</w:t>
      </w:r>
      <w:r w:rsidR="002C43A3" w:rsidRPr="00CC6B29">
        <w:t xml:space="preserve"> in each </w:t>
      </w:r>
      <w:r w:rsidR="00FF064D" w:rsidRPr="00CC6B29">
        <w:t xml:space="preserve">subdomai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i</m:t>
            </m:r>
          </m:sub>
        </m:sSub>
      </m:oMath>
      <w:r w:rsidR="00594307" w:rsidRPr="00CC6B29">
        <w:t xml:space="preserve">. </w:t>
      </w:r>
      <w:r w:rsidR="00A219B4" w:rsidRPr="00CC6B29">
        <w:t>The level set method is</w:t>
      </w:r>
      <w:r w:rsidRPr="00CC6B29">
        <w:t xml:space="preserve"> commonly used in subsurface modelling to </w:t>
      </w:r>
      <w:r w:rsidR="004B4F16" w:rsidRPr="00CC6B29">
        <w:t xml:space="preserve">generate distinct </w:t>
      </w:r>
      <w:r w:rsidR="00A219B4" w:rsidRPr="00CC6B29">
        <w:t>zones</w:t>
      </w:r>
      <w:r w:rsidR="004B4F16" w:rsidRPr="00CC6B29">
        <w:t xml:space="preserve"> with </w:t>
      </w:r>
      <w:r w:rsidR="00A219B4" w:rsidRPr="00CC6B29">
        <w:t>common</w:t>
      </w:r>
      <w:r w:rsidR="004B4F16" w:rsidRPr="00CC6B29">
        <w:t xml:space="preserve"> geophysical characteristics (Muir</w:t>
      </w:r>
      <w:r w:rsidR="00AF43E0" w:rsidRPr="00CC6B29">
        <w:t xml:space="preserve"> </w:t>
      </w:r>
      <w:r w:rsidR="00D27C60" w:rsidRPr="00CC6B29">
        <w:t xml:space="preserve">and Tsai, </w:t>
      </w:r>
      <w:r w:rsidR="00AF43E0" w:rsidRPr="00CC6B29">
        <w:t>2020</w:t>
      </w:r>
      <w:r w:rsidR="00D27C60" w:rsidRPr="00CC6B29">
        <w:t>;</w:t>
      </w:r>
      <w:r w:rsidR="00825773" w:rsidRPr="00CC6B29">
        <w:t xml:space="preserve"> Nicholson </w:t>
      </w:r>
      <w:r w:rsidR="005B5212" w:rsidRPr="00CC6B29">
        <w:t xml:space="preserve">et al., </w:t>
      </w:r>
      <w:r w:rsidR="00825773" w:rsidRPr="00CC6B29">
        <w:t>2020</w:t>
      </w:r>
      <w:r w:rsidR="005B5212" w:rsidRPr="00CC6B29">
        <w:t>;</w:t>
      </w:r>
      <w:r w:rsidR="00825773" w:rsidRPr="00CC6B29">
        <w:t xml:space="preserve"> </w:t>
      </w:r>
      <w:r w:rsidR="00AF43E0" w:rsidRPr="00CC6B29">
        <w:t>Tso</w:t>
      </w:r>
      <w:r w:rsidR="005B5212" w:rsidRPr="00CC6B29">
        <w:t xml:space="preserve"> et al., </w:t>
      </w:r>
      <w:r w:rsidR="00AF43E0" w:rsidRPr="00CC6B29">
        <w:t>2021</w:t>
      </w:r>
      <w:r w:rsidR="004B4F16" w:rsidRPr="00CC6B29">
        <w:t>)</w:t>
      </w:r>
      <w:r w:rsidR="00A219B4" w:rsidRPr="00CC6B29">
        <w:t xml:space="preserve">, </w:t>
      </w:r>
      <w:r w:rsidR="00391021" w:rsidRPr="00CC6B29">
        <w:t>the boundaries of which are defined using the contours of a</w:t>
      </w:r>
      <w:r w:rsidR="00900073" w:rsidRPr="00CC6B29">
        <w:t xml:space="preserve"> continuous underlying </w:t>
      </w:r>
      <w:r w:rsidR="00391021" w:rsidRPr="00CC6B29">
        <w:t xml:space="preserve">function, which we refer to as the level set function. </w:t>
      </w:r>
      <w:r w:rsidR="00EE7DAB" w:rsidRPr="00CC6B29">
        <w:t xml:space="preserve">In each </w:t>
      </w:r>
      <w:r w:rsidR="00CE73B6" w:rsidRPr="00CC6B29">
        <w:t>subdomain</w:t>
      </w:r>
      <w:r w:rsidR="00EE7DAB" w:rsidRPr="00CC6B29">
        <w:t>, we take the</w:t>
      </w:r>
      <w:r w:rsidR="00CD306A" w:rsidRPr="00CC6B29">
        <w:t xml:space="preserve"> underlying level set function </w:t>
      </w:r>
      <w:r w:rsidR="00EE7DAB" w:rsidRPr="00CC6B29">
        <w:t>to be</w:t>
      </w:r>
      <w:r w:rsidR="00CD306A" w:rsidRPr="00CC6B29">
        <w:t xml:space="preserve"> a Gaussian random field with </w:t>
      </w:r>
      <w:r w:rsidR="000E4988" w:rsidRPr="00CC6B29">
        <w:t>the anisotropic</w:t>
      </w:r>
      <w:r w:rsidR="00CD306A" w:rsidRPr="00CC6B29">
        <w:t xml:space="preserve"> </w:t>
      </w:r>
      <w:r w:rsidR="003E3A4C" w:rsidRPr="00CC6B29">
        <w:t>covariance function given by</w:t>
      </w:r>
    </w:p>
    <w:p w14:paraId="416D239C" w14:textId="7D52B398" w:rsidR="00B6461B" w:rsidRPr="00CC6B29" w:rsidRDefault="00B6461B" w:rsidP="002053E6">
      <m:oMathPara>
        <m:oMath>
          <m:r>
            <w:rPr>
              <w:rFonts w:ascii="Cambria Math" w:hAnsi="Cambria Math"/>
            </w:rPr>
            <m:t>C</m:t>
          </m:r>
          <m:d>
            <m:dPr>
              <m:ctrlPr>
                <w:rPr>
                  <w:rFonts w:ascii="Cambria Math" w:hAnsi="Cambria Math"/>
                  <w:i/>
                </w:rPr>
              </m:ctrlPr>
            </m:dPr>
            <m:e>
              <m:r>
                <w:rPr>
                  <w:rFonts w:ascii="Cambria Math" w:hAnsi="Cambria Math"/>
                </w:rPr>
                <m:t xml:space="preserve">x,z, </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z'</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x'</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z-z'</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z</m:t>
                              </m:r>
                            </m:sub>
                            <m:sup>
                              <m:r>
                                <w:rPr>
                                  <w:rFonts w:ascii="Cambria Math" w:hAnsi="Cambria Math"/>
                                </w:rPr>
                                <m:t>2</m:t>
                              </m:r>
                            </m:sup>
                          </m:sSubSup>
                        </m:den>
                      </m:f>
                    </m:e>
                  </m:d>
                </m:e>
              </m:d>
            </m:e>
          </m:func>
          <m:r>
            <w:rPr>
              <w:rFonts w:ascii="Cambria Math" w:hAnsi="Cambria Math"/>
            </w:rPr>
            <m:t>.</m:t>
          </m:r>
        </m:oMath>
      </m:oMathPara>
    </w:p>
    <w:p w14:paraId="3C0EA200" w14:textId="4A1C864C" w:rsidR="00073872" w:rsidRDefault="005873EE" w:rsidP="00073872">
      <w:r w:rsidRPr="00CC6B29">
        <w:t>We set the mean of the functions associated with the high-permeability fields</w:t>
      </w:r>
      <w:r w:rsidR="00D145C9" w:rsidRPr="00CC6B29">
        <w:t>,</w:t>
      </w:r>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D145C9" w:rsidRPr="00CC6B29">
        <w:t>,</w:t>
      </w:r>
      <w:r w:rsidRPr="00CC6B29">
        <w:t xml:space="preserve"> to </w:t>
      </w:r>
      <m:oMath>
        <m:r>
          <m:rPr>
            <m:sty m:val="p"/>
          </m:rPr>
          <w:rPr>
            <w:rFonts w:ascii="Cambria Math" w:hAnsi="Cambria Math"/>
          </w:rPr>
          <m:t>-14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Pr="00CC6B29">
        <w:t xml:space="preserve">, and the mean of the function associated with the clay cap fiel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Pr="00CC6B29">
        <w:t>, to</w:t>
      </w:r>
      <m:oMath>
        <m:r>
          <m:rPr>
            <m:sty m:val="p"/>
          </m:rPr>
          <w:rPr>
            <w:rFonts w:ascii="Cambria Math" w:hAnsi="Cambria Math"/>
          </w:rPr>
          <m:t>-16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322DB8" w:rsidRPr="00CC6B29">
        <w:t xml:space="preserve">. </w:t>
      </w:r>
      <w:r w:rsidR="003F57DB" w:rsidRPr="00CC6B29">
        <w:t>W</w:t>
      </w:r>
      <w:r w:rsidR="007277CD" w:rsidRPr="00CC6B29">
        <w:t xml:space="preserve">e set the standard deviation, </w:t>
      </w:r>
      <m:oMath>
        <m:r>
          <w:rPr>
            <w:rFonts w:ascii="Cambria Math" w:hAnsi="Cambria Math"/>
          </w:rPr>
          <m:t>σ</m:t>
        </m:r>
      </m:oMath>
      <w:r w:rsidR="007277CD" w:rsidRPr="00CC6B29">
        <w:t xml:space="preserve">, of the </w:t>
      </w:r>
      <w:r w:rsidR="001005C4" w:rsidRPr="00CC6B29">
        <w:t>functions associated with</w:t>
      </w:r>
      <w:r w:rsidR="00651B50" w:rsidRPr="00CC6B29">
        <w:t xml:space="preserve"> fields</w:t>
      </w:r>
      <w:r w:rsidR="001005C4"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001005C4"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007277CD" w:rsidRPr="00CC6B29">
        <w:t xml:space="preserve"> to </w:t>
      </w:r>
      <m:oMath>
        <m:r>
          <w:rPr>
            <w:rFonts w:ascii="Cambria Math" w:hAnsi="Cambria Math"/>
          </w:rPr>
          <m:t>0.25</m:t>
        </m:r>
        <m:func>
          <m:funcPr>
            <m:ctrlPr>
              <w:rPr>
                <w:rFonts w:ascii="Cambria Math" w:hAnsi="Cambria Math"/>
                <w:iCs/>
              </w:rPr>
            </m:ctrlPr>
          </m:funcPr>
          <m:fName>
            <m:r>
              <m:rPr>
                <m:sty m:val="p"/>
              </m:rPr>
              <w:rPr>
                <w:rFonts w:ascii="Cambria Math" w:hAnsi="Cambria Math"/>
              </w:rPr>
              <m:t>log</m:t>
            </m:r>
          </m:fName>
          <m:e>
            <m:d>
              <m:dPr>
                <m:ctrlPr>
                  <w:rPr>
                    <w:rFonts w:ascii="Cambria Math" w:hAnsi="Cambria Math"/>
                    <w:iCs/>
                  </w:rPr>
                </m:ctrlPr>
              </m:dPr>
              <m:e>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e>
            </m:d>
          </m:e>
        </m:func>
      </m:oMath>
      <w:r w:rsidR="00CD17A4" w:rsidRPr="00CC6B29">
        <w:t xml:space="preserve">, and the standard deviation of the function associated with fiel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CD17A4" w:rsidRPr="00CC6B29">
        <w:t xml:space="preserve"> to </w:t>
      </w:r>
      <m:oMath>
        <m:r>
          <m:rPr>
            <m:sty m:val="p"/>
          </m:rPr>
          <w:rPr>
            <w:rFonts w:ascii="Cambria Math" w:hAnsi="Cambria Math"/>
          </w:rPr>
          <m:t>0.5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CE4724" w:rsidRPr="00CC6B29">
        <w:t>, reflecting increased uncertainty in the permeabilit</w:t>
      </w:r>
      <w:r w:rsidR="008611EA" w:rsidRPr="00CC6B29">
        <w:t>y</w:t>
      </w:r>
      <w:r w:rsidR="001E3349" w:rsidRPr="00CC6B29">
        <w:t xml:space="preserve"> </w:t>
      </w:r>
      <w:r w:rsidR="00C31E40" w:rsidRPr="00CC6B29">
        <w:t>with</w:t>
      </w:r>
      <w:r w:rsidR="00CE4724" w:rsidRPr="00CC6B29">
        <w:t xml:space="preserve"> depth</w:t>
      </w:r>
      <w:r w:rsidR="006C5625" w:rsidRPr="00CC6B29">
        <w:rPr>
          <w:iCs/>
        </w:rPr>
        <w:t>.</w:t>
      </w:r>
      <w:r w:rsidR="00793A75" w:rsidRPr="00CC6B29">
        <w:t xml:space="preserve"> </w:t>
      </w:r>
      <w:r w:rsidR="003F57DB" w:rsidRPr="00CC6B29">
        <w:t xml:space="preserve">In all regions, we </w:t>
      </w:r>
      <w:r w:rsidR="00B6602E" w:rsidRPr="00CC6B29">
        <w:t>set the</w:t>
      </w:r>
      <w:r w:rsidR="003F57DB" w:rsidRPr="00CC6B29">
        <w:t xml:space="preserve"> characteristic length-scale in the </w:t>
      </w:r>
      <m:oMath>
        <m:r>
          <w:rPr>
            <w:rFonts w:ascii="Cambria Math" w:hAnsi="Cambria Math"/>
          </w:rPr>
          <m:t>x</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3F57DB" w:rsidRPr="00CC6B29">
        <w:t xml:space="preserve">, </w:t>
      </w:r>
      <w:r w:rsidR="007B4D78" w:rsidRPr="00CC6B29">
        <w:t>to</w:t>
      </w:r>
      <w:r w:rsidR="003F57DB" w:rsidRPr="00CC6B29">
        <w:t xml:space="preserve"> </w:t>
      </w:r>
      <m:oMath>
        <m:r>
          <m:rPr>
            <m:sty m:val="p"/>
          </m:rPr>
          <w:rPr>
            <w:rFonts w:ascii="Cambria Math" w:hAnsi="Cambria Math"/>
          </w:rPr>
          <m:t>1500 m</m:t>
        </m:r>
      </m:oMath>
      <w:r w:rsidR="003F57DB" w:rsidRPr="00CC6B29">
        <w:t xml:space="preserve">, and </w:t>
      </w:r>
      <w:r w:rsidR="007B4D78" w:rsidRPr="00CC6B29">
        <w:t xml:space="preserve">the </w:t>
      </w:r>
      <w:r w:rsidR="003F57DB" w:rsidRPr="00CC6B29">
        <w:t xml:space="preserve">characteristic length-scale in the </w:t>
      </w:r>
      <m:oMath>
        <m:r>
          <w:rPr>
            <w:rFonts w:ascii="Cambria Math" w:hAnsi="Cambria Math"/>
          </w:rPr>
          <m:t>z</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z</m:t>
            </m:r>
          </m:sub>
        </m:sSub>
      </m:oMath>
      <w:r w:rsidR="003F57DB" w:rsidRPr="00CC6B29">
        <w:t xml:space="preserve">, </w:t>
      </w:r>
      <w:r w:rsidR="007B4D78" w:rsidRPr="00CC6B29">
        <w:t>to</w:t>
      </w:r>
      <w:r w:rsidR="00584CAE" w:rsidRPr="00CC6B29">
        <w:t xml:space="preserve"> </w:t>
      </w:r>
      <m:oMath>
        <m:r>
          <m:rPr>
            <m:sty m:val="p"/>
          </m:rPr>
          <w:rPr>
            <w:rFonts w:ascii="Cambria Math" w:hAnsi="Cambria Math"/>
          </w:rPr>
          <m:t>200 m</m:t>
        </m:r>
      </m:oMath>
      <w:r w:rsidR="00D87453" w:rsidRPr="00CC6B29">
        <w:t>.</w:t>
      </w:r>
      <w:r w:rsidR="00E858E7">
        <w:t xml:space="preserve"> </w:t>
      </w:r>
      <w:r w:rsidR="00073872">
        <w:t>We generate distinct</w:t>
      </w:r>
      <w:r w:rsidR="00E858E7">
        <w:t xml:space="preserve"> zones</w:t>
      </w:r>
      <w:r w:rsidR="00073872">
        <w:t xml:space="preserve"> of constant permeabilit</w:t>
      </w:r>
      <w:r w:rsidR="00E858E7">
        <w:t>y</w:t>
      </w:r>
      <w:r w:rsidR="00073872">
        <w:t xml:space="preserve"> by mapping the value of the </w:t>
      </w:r>
      <w:r w:rsidR="004F7546">
        <w:t xml:space="preserve">corresponding </w:t>
      </w:r>
      <w:r w:rsidR="00073872">
        <w:t xml:space="preserve">level set function at each point </w:t>
      </w:r>
      <w:r w:rsidR="00E858E7">
        <w:t>on the model mesh to the nearest of a set of pre-</w:t>
      </w:r>
      <w:r w:rsidR="00ED23CC">
        <w:t>defined</w:t>
      </w:r>
      <w:r w:rsidR="00E858E7">
        <w:t xml:space="preserve"> values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i∈{1,2, …,</m:t>
        </m:r>
        <m:sSub>
          <m:sSubPr>
            <m:ctrlPr>
              <w:rPr>
                <w:rFonts w:ascii="Cambria Math" w:hAnsi="Cambria Math"/>
                <w:i/>
              </w:rPr>
            </m:ctrlPr>
          </m:sSubPr>
          <m:e>
            <m:r>
              <w:rPr>
                <w:rFonts w:ascii="Cambria Math" w:hAnsi="Cambria Math"/>
              </w:rPr>
              <m:t>N</m:t>
            </m:r>
          </m:e>
          <m:sub>
            <m:r>
              <w:rPr>
                <w:rFonts w:ascii="Cambria Math" w:hAnsi="Cambria Math"/>
              </w:rPr>
              <m:t>v</m:t>
            </m:r>
          </m:sub>
        </m:sSub>
        <m:r>
          <w:rPr>
            <w:rFonts w:ascii="Cambria Math" w:hAnsi="Cambria Math"/>
          </w:rPr>
          <m:t>}</m:t>
        </m:r>
      </m:oMath>
      <w:r w:rsidR="00E858E7">
        <w:t xml:space="preserve">; that is, at each point </w:t>
      </w:r>
      <w:r w:rsidR="00323AB5">
        <w:t xml:space="preserve">we define the permeability, </w:t>
      </w:r>
      <m:oMath>
        <m:r>
          <w:rPr>
            <w:rFonts w:ascii="Cambria Math" w:hAnsi="Cambria Math"/>
          </w:rPr>
          <m:t>κ(x,z)</m:t>
        </m:r>
      </m:oMath>
      <w:r w:rsidR="00323AB5">
        <w:t>, as</w:t>
      </w:r>
    </w:p>
    <w:p w14:paraId="6078DFBE" w14:textId="2A14E52A" w:rsidR="00E858E7" w:rsidRPr="00CC6B29" w:rsidRDefault="00E858E7" w:rsidP="00E858E7">
      <w:pPr>
        <w:rPr>
          <w:vertAlign w:val="subscript"/>
        </w:rPr>
      </w:pPr>
      <m:oMathPara>
        <m:oMath>
          <m:r>
            <w:rPr>
              <w:rFonts w:ascii="Cambria Math" w:hAnsi="Cambria Math"/>
              <w:vertAlign w:val="subscript"/>
            </w:rPr>
            <m:t>κ</m:t>
          </m:r>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m:t>
          </m:r>
          <m:sSubSup>
            <m:sSubSupPr>
              <m:ctrlPr>
                <w:rPr>
                  <w:rFonts w:ascii="Cambria Math" w:hAnsi="Cambria Math"/>
                  <w:vertAlign w:val="subscript"/>
                </w:rPr>
              </m:ctrlPr>
            </m:sSubSupPr>
            <m:e>
              <m:r>
                <m:rPr>
                  <m:sty m:val="p"/>
                </m:rPr>
                <w:rPr>
                  <w:rFonts w:ascii="Cambria Math" w:hAnsi="Cambria Math"/>
                  <w:vertAlign w:val="subscript"/>
                </w:rPr>
                <m:t>Σ</m:t>
              </m:r>
            </m:e>
            <m:sub>
              <m:r>
                <w:rPr>
                  <w:rFonts w:ascii="Cambria Math" w:hAnsi="Cambria Math"/>
                  <w:vertAlign w:val="subscript"/>
                </w:rPr>
                <m:t>i=1</m:t>
              </m:r>
              <m:ctrlPr>
                <w:rPr>
                  <w:rFonts w:ascii="Cambria Math" w:hAnsi="Cambria Math"/>
                  <w:i/>
                  <w:vertAlign w:val="subscript"/>
                </w:rPr>
              </m:ctrlPr>
            </m:sub>
            <m:sup>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v</m:t>
                  </m:r>
                </m:sub>
              </m:sSub>
            </m:sup>
          </m:sSubSup>
          <m:sSub>
            <m:sSubPr>
              <m:ctrlPr>
                <w:rPr>
                  <w:rFonts w:ascii="Cambria Math" w:hAnsi="Cambria Math"/>
                  <w:i/>
                  <w:vertAlign w:val="subscript"/>
                </w:rPr>
              </m:ctrlPr>
            </m:sSubPr>
            <m:e>
              <m:r>
                <w:rPr>
                  <w:rFonts w:ascii="Cambria Math" w:hAnsi="Cambria Math"/>
                  <w:vertAlign w:val="subscript"/>
                </w:rPr>
                <m:t>κ</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sSub>
            <m:sSubPr>
              <m:ctrlPr>
                <w:rPr>
                  <w:rFonts w:ascii="Cambria Math" w:hAnsi="Cambria Math"/>
                  <w:i/>
                  <w:vertAlign w:val="subscript"/>
                </w:rPr>
              </m:ctrlPr>
            </m:sSubPr>
            <m:e>
              <m:r>
                <m:rPr>
                  <m:scr m:val="double-struck"/>
                </m:rPr>
                <w:rPr>
                  <w:rFonts w:ascii="Cambria Math" w:hAnsi="Cambria Math"/>
                  <w:vertAlign w:val="subscript"/>
                </w:rPr>
                <m:t>I</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 xml:space="preserve">, </m:t>
          </m:r>
        </m:oMath>
      </m:oMathPara>
    </w:p>
    <w:p w14:paraId="370BEFEA" w14:textId="15449421" w:rsidR="004C6BC1" w:rsidRDefault="00323AB5" w:rsidP="00896552">
      <w:pPr>
        <w:rPr>
          <w:noProof/>
        </w:rPr>
      </w:pPr>
      <w:r>
        <w:t xml:space="preserve">where </w:t>
      </w:r>
      <m:oMath>
        <m:sSub>
          <m:sSubPr>
            <m:ctrlPr>
              <w:rPr>
                <w:rFonts w:ascii="Cambria Math" w:hAnsi="Cambria Math"/>
                <w:i/>
              </w:rPr>
            </m:ctrlPr>
          </m:sSubPr>
          <m:e>
            <m:r>
              <w:rPr>
                <w:rFonts w:ascii="Cambria Math" w:hAnsi="Cambria Math"/>
              </w:rPr>
              <m:t>κ</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oMath>
      <w:r>
        <w:t xml:space="preserve"> is the permeability corresponding to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m:rPr>
                <m:scr m:val="double-struck"/>
              </m:rPr>
              <w:rPr>
                <w:rFonts w:ascii="Cambria Math" w:hAnsi="Cambria Math"/>
              </w:rPr>
              <m:t>I</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d>
          <m:dPr>
            <m:ctrlPr>
              <w:rPr>
                <w:rFonts w:ascii="Cambria Math" w:hAnsi="Cambria Math"/>
                <w:i/>
              </w:rPr>
            </m:ctrlPr>
          </m:dPr>
          <m:e>
            <m:r>
              <w:rPr>
                <w:rFonts w:ascii="Cambria Math" w:hAnsi="Cambria Math"/>
              </w:rPr>
              <m:t>x,z</m:t>
            </m:r>
          </m:e>
        </m:d>
      </m:oMath>
      <w:r>
        <w:t xml:space="preserve"> is equal to </w:t>
      </w:r>
      <m:oMath>
        <m:r>
          <w:rPr>
            <w:rFonts w:ascii="Cambria Math" w:hAnsi="Cambria Math"/>
          </w:rPr>
          <m:t>1</m:t>
        </m:r>
      </m:oMath>
      <w:r>
        <w:t xml:space="preserve"> if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is the value closest to the value of the level set function at location </w:t>
      </w:r>
      <m:oMath>
        <m:r>
          <w:rPr>
            <w:rFonts w:ascii="Cambria Math" w:hAnsi="Cambria Math"/>
          </w:rPr>
          <m:t>(x,z)</m:t>
        </m:r>
      </m:oMath>
      <w:r>
        <w:t xml:space="preserve">, and equal to </w:t>
      </w:r>
      <m:oMath>
        <m:r>
          <w:rPr>
            <w:rFonts w:ascii="Cambria Math" w:hAnsi="Cambria Math"/>
          </w:rPr>
          <m:t>0</m:t>
        </m:r>
      </m:oMath>
      <w:r>
        <w:t xml:space="preserve"> otherwise.</w:t>
      </w:r>
      <w:r w:rsidR="004F7546">
        <w:t xml:space="preserve"> </w:t>
      </w:r>
      <w:r w:rsidR="00E858E7">
        <w:t xml:space="preserve">For simplicity, we choose the set of values such that </w:t>
      </w:r>
      <w:r w:rsidR="004F7546">
        <w:t xml:space="preserve">the (log-)permeabilities in </w:t>
      </w:r>
      <w:r w:rsidR="00E858E7">
        <w:t xml:space="preserve">adjacent zones in each </w:t>
      </w:r>
      <w:r w:rsidR="004F7546">
        <w:t xml:space="preserve">subdomain differ by </w:t>
      </w:r>
      <m:oMath>
        <m:r>
          <w:rPr>
            <w:rFonts w:ascii="Cambria Math" w:hAnsi="Cambria Math"/>
          </w:rPr>
          <m:t xml:space="preserve">0.25 </m:t>
        </m:r>
        <m:r>
          <m:rPr>
            <m:sty m:val="p"/>
          </m:rPr>
          <w:rPr>
            <w:rFonts w:ascii="Cambria Math" w:hAnsi="Cambria Math"/>
          </w:rPr>
          <m:t>log⁡</m:t>
        </m:r>
        <m:r>
          <w:rPr>
            <w:rFonts w:ascii="Cambria Math" w:hAnsi="Cambria Math"/>
          </w:rPr>
          <m:t>(</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004F7546">
        <w:t>.</w:t>
      </w:r>
      <w:r w:rsidR="00655AB9">
        <w:t xml:space="preserve"> </w:t>
      </w:r>
      <w:r w:rsidR="003126E6">
        <w:fldChar w:fldCharType="begin"/>
      </w:r>
      <w:r w:rsidR="003126E6">
        <w:instrText xml:space="preserve"> REF _Ref142419638 \h </w:instrText>
      </w:r>
      <w:r w:rsidR="003126E6">
        <w:fldChar w:fldCharType="separate"/>
      </w:r>
      <w:r w:rsidR="00704047">
        <w:t xml:space="preserve">Figure </w:t>
      </w:r>
      <w:r w:rsidR="00704047">
        <w:rPr>
          <w:noProof/>
        </w:rPr>
        <w:t>2</w:t>
      </w:r>
      <w:r w:rsidR="003126E6">
        <w:fldChar w:fldCharType="end"/>
      </w:r>
      <w:r w:rsidR="003126E6">
        <w:t xml:space="preserve"> </w:t>
      </w:r>
      <w:r w:rsidR="00DD0289" w:rsidRPr="00CC6B29">
        <w:t>shows sets of transformed permeabilities sampled from the prior.</w:t>
      </w:r>
      <w:r w:rsidR="004C6BC1" w:rsidRPr="004C6BC1">
        <w:rPr>
          <w:noProof/>
        </w:rPr>
        <w:t xml:space="preserve"> </w:t>
      </w:r>
    </w:p>
    <w:p w14:paraId="55FCAE66" w14:textId="77777777" w:rsidR="007319D9" w:rsidRPr="00CC6B29" w:rsidRDefault="007319D9" w:rsidP="007319D9">
      <w:pPr>
        <w:pStyle w:val="Heading3"/>
      </w:pPr>
      <w:r w:rsidRPr="00CC6B29">
        <w:t>4.1.2 Mass Upflow Parametrization</w:t>
      </w:r>
    </w:p>
    <w:p w14:paraId="59BB6F85" w14:textId="77777777" w:rsidR="007319D9" w:rsidRPr="00CC6B29" w:rsidRDefault="007319D9" w:rsidP="007319D9">
      <w:r w:rsidRPr="00CC6B29">
        <w:t xml:space="preserve">For the prior on the magnitude of the mass upflow at the base of the model, we use a uniform distribution on the interval </w:t>
      </w:r>
      <m:oMath>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w:r w:rsidRPr="00CC6B29">
        <w:t xml:space="preserve">, where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6B29">
        <w:t xml:space="preserve"> is equal to </w:t>
      </w:r>
      <m:oMath>
        <m:r>
          <w:rPr>
            <w:rFonts w:ascii="Cambria Math" w:hAnsi="Cambria Math"/>
          </w:rPr>
          <m:t>0</m:t>
        </m:r>
        <m:r>
          <m:rPr>
            <m:sty m:val="p"/>
          </m:rPr>
          <w:rPr>
            <w:rFonts w:ascii="Cambria Math" w:hAnsi="Cambria Math"/>
          </w:rPr>
          <m:t xml:space="preserve">.1 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Pr="00CC6B29">
        <w:rPr>
          <w:iC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2</m:t>
            </m:r>
          </m:sub>
        </m:sSub>
      </m:oMath>
      <w:r w:rsidRPr="00CC6B29">
        <w:rPr>
          <w:iCs/>
        </w:rPr>
        <w:t xml:space="preserve"> is equal to </w:t>
      </w:r>
      <m:oMath>
        <m:r>
          <w:rPr>
            <w:rFonts w:ascii="Cambria Math" w:hAnsi="Cambria Math"/>
          </w:rPr>
          <w:lastRenderedPageBreak/>
          <m:t>0</m:t>
        </m:r>
        <m:r>
          <m:rPr>
            <m:sty m:val="p"/>
          </m:rPr>
          <w:rPr>
            <w:rFonts w:ascii="Cambria Math" w:hAnsi="Cambria Math"/>
          </w:rPr>
          <m:t xml:space="preserve">.2 kg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oMath>
      <w:r w:rsidRPr="00CC6B29">
        <w:t>.</w:t>
      </w:r>
      <w:r>
        <w:t xml:space="preserve"> </w:t>
      </w:r>
      <w:r w:rsidRPr="00CC6B29">
        <w:t xml:space="preserve">We use samples from the unit normal distribution to represent the corresponding untransformed parameter in the prior ensemble. To transform this parameter such that it has the appropriate distribution, we apply the mapping </w:t>
      </w:r>
    </w:p>
    <w:p w14:paraId="06B233D0" w14:textId="77777777" w:rsidR="007319D9" w:rsidRPr="00CC6B29" w:rsidRDefault="007319D9" w:rsidP="007319D9">
      <m:oMathPara>
        <m:oMath>
          <m:r>
            <w:rPr>
              <w:rFonts w:ascii="Cambria Math" w:hAnsi="Cambria Math"/>
            </w:rPr>
            <m:t>θ↦</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r>
            <m:rPr>
              <m:sty m:val="p"/>
            </m:rPr>
            <w:rPr>
              <w:rFonts w:ascii="Cambria Math" w:hAnsi="Cambria Math"/>
            </w:rPr>
            <m:t>Φ</m:t>
          </m:r>
          <m:d>
            <m:dPr>
              <m:ctrlPr>
                <w:rPr>
                  <w:rFonts w:ascii="Cambria Math" w:hAnsi="Cambria Math"/>
                  <w:i/>
                </w:rPr>
              </m:ctrlPr>
            </m:dPr>
            <m:e>
              <m:r>
                <w:rPr>
                  <w:rFonts w:ascii="Cambria Math" w:hAnsi="Cambria Math"/>
                </w:rPr>
                <m:t>θ</m:t>
              </m:r>
            </m:e>
          </m:d>
          <m:r>
            <w:rPr>
              <w:rFonts w:ascii="Cambria Math" w:hAnsi="Cambria Math"/>
            </w:rPr>
            <m:t>,</m:t>
          </m:r>
        </m:oMath>
      </m:oMathPara>
    </w:p>
    <w:p w14:paraId="71E0BE97" w14:textId="590E7D4F" w:rsidR="007319D9" w:rsidRDefault="007319D9" w:rsidP="00896552">
      <w:r w:rsidRPr="00CC6B29">
        <w:t xml:space="preserve">where </w:t>
      </w:r>
      <m:oMath>
        <m:r>
          <m:rPr>
            <m:sty m:val="p"/>
          </m:rPr>
          <w:rPr>
            <w:rFonts w:ascii="Cambria Math" w:hAnsi="Cambria Math"/>
          </w:rPr>
          <m:t>Φ(⋅)</m:t>
        </m:r>
      </m:oMath>
      <w:r w:rsidRPr="00CC6B29">
        <w:t xml:space="preserve"> denotes the cumulative density function of the unit normal distribution. </w:t>
      </w:r>
    </w:p>
    <w:p w14:paraId="4751F5F8" w14:textId="77777777" w:rsidR="00BC786E" w:rsidRDefault="004C6BC1" w:rsidP="00BC786E">
      <w:pPr>
        <w:keepNext/>
      </w:pPr>
      <w:r>
        <w:rPr>
          <w:noProof/>
        </w:rPr>
        <w:drawing>
          <wp:inline distT="0" distB="0" distL="0" distR="0" wp14:anchorId="4A569093" wp14:editId="45A7D44F">
            <wp:extent cx="2757600" cy="1566000"/>
            <wp:effectExtent l="0" t="0" r="0" b="0"/>
            <wp:docPr id="3171792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79253" name="Picture 13"/>
                    <pic:cNvPicPr preferRelativeResize="0">
                      <a:picLocks noChangeAspect="1"/>
                    </pic:cNvPicPr>
                  </pic:nvPicPr>
                  <pic:blipFill rotWithShape="1">
                    <a:blip r:embed="rId13">
                      <a:extLst>
                        <a:ext uri="{28A0092B-C50C-407E-A947-70E740481C1C}">
                          <a14:useLocalDpi xmlns:a14="http://schemas.microsoft.com/office/drawing/2010/main" val="0"/>
                        </a:ext>
                      </a:extLst>
                    </a:blip>
                    <a:srcRect l="37795" t="4614" b="4425"/>
                    <a:stretch/>
                  </pic:blipFill>
                  <pic:spPr bwMode="auto">
                    <a:xfrm>
                      <a:off x="0" y="0"/>
                      <a:ext cx="2757600" cy="1566000"/>
                    </a:xfrm>
                    <a:prstGeom prst="rect">
                      <a:avLst/>
                    </a:prstGeom>
                    <a:ln>
                      <a:noFill/>
                    </a:ln>
                    <a:extLst>
                      <a:ext uri="{53640926-AAD7-44D8-BBD7-CCE9431645EC}">
                        <a14:shadowObscured xmlns:a14="http://schemas.microsoft.com/office/drawing/2010/main"/>
                      </a:ext>
                    </a:extLst>
                  </pic:spPr>
                </pic:pic>
              </a:graphicData>
            </a:graphic>
          </wp:inline>
        </w:drawing>
      </w:r>
    </w:p>
    <w:p w14:paraId="3469430E" w14:textId="5E7359A6" w:rsidR="003F57DB" w:rsidRPr="00CC6B29" w:rsidRDefault="00BC786E" w:rsidP="00BC786E">
      <w:pPr>
        <w:pStyle w:val="Caption"/>
      </w:pPr>
      <w:bookmarkStart w:id="9" w:name="_Ref142419638"/>
      <w:r>
        <w:t xml:space="preserve">Figure </w:t>
      </w:r>
      <w:r>
        <w:fldChar w:fldCharType="begin"/>
      </w:r>
      <w:r>
        <w:instrText xml:space="preserve"> SEQ Figure \* ARABIC </w:instrText>
      </w:r>
      <w:r>
        <w:fldChar w:fldCharType="separate"/>
      </w:r>
      <w:r w:rsidR="00704047">
        <w:rPr>
          <w:noProof/>
        </w:rPr>
        <w:t>2</w:t>
      </w:r>
      <w:r>
        <w:fldChar w:fldCharType="end"/>
      </w:r>
      <w:bookmarkEnd w:id="9"/>
      <w:r>
        <w:t>. Prior samples of the underlying level set function (top row) and the corresponding permeabilities (bottom row).</w:t>
      </w:r>
    </w:p>
    <w:p w14:paraId="3BE29A2C" w14:textId="682D4446" w:rsidR="00004DF2" w:rsidRPr="00CC6B29" w:rsidRDefault="00C37366" w:rsidP="00004DF2">
      <w:pPr>
        <w:pStyle w:val="Heading2"/>
      </w:pPr>
      <w:r w:rsidRPr="00CC6B29">
        <w:t>4</w:t>
      </w:r>
      <w:r w:rsidR="00004DF2" w:rsidRPr="00CC6B29">
        <w:t>.</w:t>
      </w:r>
      <w:r w:rsidR="00C3567F" w:rsidRPr="00CC6B29">
        <w:t>2</w:t>
      </w:r>
      <w:r w:rsidR="00004DF2" w:rsidRPr="00CC6B29">
        <w:t xml:space="preserve"> </w:t>
      </w:r>
      <w:r w:rsidR="00CC09B8" w:rsidRPr="00CC6B29">
        <w:t xml:space="preserve">Truth and </w:t>
      </w:r>
      <w:r w:rsidR="00004DF2" w:rsidRPr="00CC6B29">
        <w:t>Observations</w:t>
      </w:r>
    </w:p>
    <w:p w14:paraId="3DB78B76" w14:textId="7C669903" w:rsidR="00CC09B8" w:rsidRPr="00CC6B29" w:rsidRDefault="00CC09B8" w:rsidP="00AC5BC2">
      <w:r w:rsidRPr="00CC6B29">
        <w:t>We generate the true system</w:t>
      </w:r>
      <w:r w:rsidR="00C775B7" w:rsidRPr="00CC6B29">
        <w:t xml:space="preserve"> we are interested in recovering the parameters of by drawing a random sample from the prior. </w:t>
      </w:r>
      <w:r w:rsidR="0012104B" w:rsidRPr="00CC6B29">
        <w:fldChar w:fldCharType="begin"/>
      </w:r>
      <w:r w:rsidR="0012104B" w:rsidRPr="00CC6B29">
        <w:instrText xml:space="preserve"> REF _Ref141174703 \h </w:instrText>
      </w:r>
      <w:r w:rsidR="0012104B" w:rsidRPr="00CC6B29">
        <w:fldChar w:fldCharType="separate"/>
      </w:r>
      <w:r w:rsidR="00704047" w:rsidRPr="00CC6B29">
        <w:t xml:space="preserve">Figure </w:t>
      </w:r>
      <w:r w:rsidR="00704047">
        <w:rPr>
          <w:noProof/>
        </w:rPr>
        <w:t>3</w:t>
      </w:r>
      <w:r w:rsidR="0012104B" w:rsidRPr="00CC6B29">
        <w:fldChar w:fldCharType="end"/>
      </w:r>
      <w:r w:rsidR="0012104B" w:rsidRPr="00CC6B29">
        <w:t xml:space="preserve"> shows the permeabilities</w:t>
      </w:r>
      <w:r w:rsidR="009A05CF" w:rsidRPr="00CC6B29">
        <w:t xml:space="preserve"> and natural state convective plume</w:t>
      </w:r>
      <w:r w:rsidR="0012104B" w:rsidRPr="00CC6B29">
        <w:t xml:space="preserve"> of the true system</w:t>
      </w:r>
      <w:r w:rsidR="00D64F4F" w:rsidRPr="00CC6B29">
        <w:t xml:space="preserve">. </w:t>
      </w:r>
    </w:p>
    <w:p w14:paraId="0C41BCE5" w14:textId="3109D5C1" w:rsidR="00B94A88" w:rsidRPr="00CC6B29" w:rsidRDefault="0019410E" w:rsidP="00F622C0">
      <w:pPr>
        <w:keepNext/>
        <w:spacing w:after="0"/>
      </w:pPr>
      <w:r>
        <w:rPr>
          <w:noProof/>
        </w:rPr>
        <w:drawing>
          <wp:inline distT="0" distB="0" distL="0" distR="0" wp14:anchorId="65684501" wp14:editId="77958340">
            <wp:extent cx="2756323" cy="982345"/>
            <wp:effectExtent l="0" t="0" r="0" b="0"/>
            <wp:docPr id="1263778674" name="Picture 126377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365095" name="Picture 1380365095"/>
                    <pic:cNvPicPr/>
                  </pic:nvPicPr>
                  <pic:blipFill rotWithShape="1">
                    <a:blip r:embed="rId14">
                      <a:extLst>
                        <a:ext uri="{28A0092B-C50C-407E-A947-70E740481C1C}">
                          <a14:useLocalDpi xmlns:a14="http://schemas.microsoft.com/office/drawing/2010/main" val="0"/>
                        </a:ext>
                      </a:extLst>
                    </a:blip>
                    <a:srcRect l="3778" t="5567" r="2207" b="5147"/>
                    <a:stretch/>
                  </pic:blipFill>
                  <pic:spPr bwMode="auto">
                    <a:xfrm>
                      <a:off x="0" y="0"/>
                      <a:ext cx="2757600" cy="982800"/>
                    </a:xfrm>
                    <a:prstGeom prst="rect">
                      <a:avLst/>
                    </a:prstGeom>
                    <a:ln>
                      <a:noFill/>
                    </a:ln>
                    <a:extLst>
                      <a:ext uri="{53640926-AAD7-44D8-BBD7-CCE9431645EC}">
                        <a14:shadowObscured xmlns:a14="http://schemas.microsoft.com/office/drawing/2010/main"/>
                      </a:ext>
                    </a:extLst>
                  </pic:spPr>
                </pic:pic>
              </a:graphicData>
            </a:graphic>
          </wp:inline>
        </w:drawing>
      </w:r>
    </w:p>
    <w:p w14:paraId="4934DE52" w14:textId="59DC6703" w:rsidR="00B94A88" w:rsidRPr="00CC6B29" w:rsidRDefault="00B94A88" w:rsidP="00DE14F7">
      <w:pPr>
        <w:pStyle w:val="Caption"/>
      </w:pPr>
      <w:bookmarkStart w:id="10" w:name="_Ref141174703"/>
      <w:r w:rsidRPr="00CC6B29">
        <w:t xml:space="preserve">Figure </w:t>
      </w:r>
      <w:r w:rsidRPr="00CC6B29">
        <w:fldChar w:fldCharType="begin"/>
      </w:r>
      <w:r w:rsidRPr="00CC6B29">
        <w:instrText xml:space="preserve"> SEQ Figure \* ARABIC </w:instrText>
      </w:r>
      <w:r w:rsidRPr="00CC6B29">
        <w:fldChar w:fldCharType="separate"/>
      </w:r>
      <w:r w:rsidR="00704047">
        <w:rPr>
          <w:noProof/>
        </w:rPr>
        <w:t>3</w:t>
      </w:r>
      <w:r w:rsidRPr="00CC6B29">
        <w:fldChar w:fldCharType="end"/>
      </w:r>
      <w:bookmarkEnd w:id="10"/>
      <w:r w:rsidRPr="00CC6B29">
        <w:t xml:space="preserve">. True </w:t>
      </w:r>
      <w:r w:rsidR="00211130">
        <w:t xml:space="preserve">reservoir </w:t>
      </w:r>
      <w:r w:rsidRPr="00CC6B29">
        <w:t>permeabili</w:t>
      </w:r>
      <w:r w:rsidR="0060532D" w:rsidRPr="00CC6B29">
        <w:t xml:space="preserve">ties </w:t>
      </w:r>
      <w:r w:rsidRPr="00CC6B29">
        <w:t xml:space="preserve">(left) and </w:t>
      </w:r>
      <w:r w:rsidR="00567266" w:rsidRPr="00CC6B29">
        <w:t xml:space="preserve">natural state </w:t>
      </w:r>
      <w:r w:rsidR="0012104B" w:rsidRPr="00CC6B29">
        <w:t>convective plume</w:t>
      </w:r>
      <w:r w:rsidRPr="00CC6B29">
        <w:t xml:space="preserve"> (right).</w:t>
      </w:r>
    </w:p>
    <w:p w14:paraId="1AF9874A" w14:textId="21B83F17" w:rsidR="00655AB9" w:rsidRDefault="00626C87" w:rsidP="00655AB9">
      <w:r>
        <w:rPr>
          <w:noProof/>
        </w:rPr>
        <mc:AlternateContent>
          <mc:Choice Requires="wpg">
            <w:drawing>
              <wp:anchor distT="0" distB="0" distL="114300" distR="114300" simplePos="0" relativeHeight="251646976" behindDoc="0" locked="0" layoutInCell="1" allowOverlap="1" wp14:anchorId="34590D7A" wp14:editId="5F0E73BF">
                <wp:simplePos x="0" y="0"/>
                <wp:positionH relativeFrom="column">
                  <wp:posOffset>499745</wp:posOffset>
                </wp:positionH>
                <wp:positionV relativeFrom="paragraph">
                  <wp:posOffset>1225148</wp:posOffset>
                </wp:positionV>
                <wp:extent cx="5039995" cy="2029461"/>
                <wp:effectExtent l="0" t="0" r="1905" b="2540"/>
                <wp:wrapTopAndBottom/>
                <wp:docPr id="1469990748" name="Group 2"/>
                <wp:cNvGraphicFramePr/>
                <a:graphic xmlns:a="http://schemas.openxmlformats.org/drawingml/2006/main">
                  <a:graphicData uri="http://schemas.microsoft.com/office/word/2010/wordprocessingGroup">
                    <wpg:wgp>
                      <wpg:cNvGrpSpPr/>
                      <wpg:grpSpPr>
                        <a:xfrm>
                          <a:off x="0" y="0"/>
                          <a:ext cx="5039995" cy="2029461"/>
                          <a:chOff x="0" y="314241"/>
                          <a:chExt cx="5039995" cy="2030057"/>
                        </a:xfrm>
                      </wpg:grpSpPr>
                      <pic:pic xmlns:pic="http://schemas.openxmlformats.org/drawingml/2006/picture">
                        <pic:nvPicPr>
                          <pic:cNvPr id="1517484757" name="Picture 1"/>
                          <pic:cNvPicPr preferRelativeResize="0">
                            <a:picLocks noChangeAspect="1"/>
                          </pic:cNvPicPr>
                        </pic:nvPicPr>
                        <pic:blipFill rotWithShape="1">
                          <a:blip r:embed="rId15">
                            <a:extLst>
                              <a:ext uri="{28A0092B-C50C-407E-A947-70E740481C1C}">
                                <a14:useLocalDpi xmlns:a14="http://schemas.microsoft.com/office/drawing/2010/main" val="0"/>
                              </a:ext>
                            </a:extLst>
                          </a:blip>
                          <a:srcRect l="1264" t="3340" b="5251"/>
                          <a:stretch/>
                        </pic:blipFill>
                        <pic:spPr bwMode="auto">
                          <a:xfrm>
                            <a:off x="356260" y="314241"/>
                            <a:ext cx="4323188" cy="1667289"/>
                          </a:xfrm>
                          <a:prstGeom prst="rect">
                            <a:avLst/>
                          </a:prstGeom>
                          <a:ln>
                            <a:noFill/>
                          </a:ln>
                          <a:extLst>
                            <a:ext uri="{53640926-AAD7-44D8-BBD7-CCE9431645EC}">
                              <a14:shadowObscured xmlns:a14="http://schemas.microsoft.com/office/drawing/2010/main"/>
                            </a:ext>
                          </a:extLst>
                        </pic:spPr>
                      </pic:pic>
                      <wps:wsp>
                        <wps:cNvPr id="1880477850" name="Text Box 1"/>
                        <wps:cNvSpPr txBox="1"/>
                        <wps:spPr>
                          <a:xfrm>
                            <a:off x="0" y="1929008"/>
                            <a:ext cx="5039995" cy="415290"/>
                          </a:xfrm>
                          <a:prstGeom prst="rect">
                            <a:avLst/>
                          </a:prstGeom>
                          <a:noFill/>
                          <a:ln>
                            <a:noFill/>
                          </a:ln>
                        </wps:spPr>
                        <wps:txbx>
                          <w:txbxContent>
                            <w:p w14:paraId="6E6B2F63" w14:textId="7A7E2166" w:rsidR="00626C87" w:rsidRPr="00FB0614" w:rsidRDefault="00626C87" w:rsidP="00626C87">
                              <w:pPr>
                                <w:pStyle w:val="Caption"/>
                                <w:rPr>
                                  <w:noProof/>
                                </w:rPr>
                              </w:pPr>
                              <w:bookmarkStart w:id="11" w:name="_Ref142497393"/>
                              <w:r>
                                <w:t xml:space="preserve">Figure </w:t>
                              </w:r>
                              <w:r>
                                <w:fldChar w:fldCharType="begin"/>
                              </w:r>
                              <w:r>
                                <w:instrText xml:space="preserve"> SEQ Figure \* ARABIC </w:instrText>
                              </w:r>
                              <w:r>
                                <w:fldChar w:fldCharType="separate"/>
                              </w:r>
                              <w:r w:rsidR="00704047">
                                <w:rPr>
                                  <w:noProof/>
                                </w:rPr>
                                <w:t>4</w:t>
                              </w:r>
                              <w:r>
                                <w:fldChar w:fldCharType="end"/>
                              </w:r>
                              <w:bookmarkEnd w:id="11"/>
                              <w:r>
                                <w:t>. Means (top row) and standard deviations (bottom row) of the permeabilities of the prior ensemble and the final ensembles obtained using each ensembl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4590D7A" id="Group 2" o:spid="_x0000_s1026" style="position:absolute;left:0;text-align:left;margin-left:39.35pt;margin-top:96.45pt;width:396.85pt;height:159.8pt;z-index:251646976;mso-height-relative:margin" coordorigin=",3142" coordsize="50399,2030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562;top:3142;width:43232;height:16673;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">
                  <v:imagedata r:id="rId16" o:title="" croptop="2189f" cropbottom="3441f" cropleft="828f"/>
                </v:shape>
                <v:shapetype id="_x0000_t202" coordsize="21600,21600" o:spt="202" path="m,l,21600r21600,l21600,xe">
                  <v:stroke joinstyle="miter"/>
                  <v:path gradientshapeok="t" o:connecttype="rect"/>
                </v:shapetype>
                <v:shape id="Text Box 1" o:spid="_x0000_s1028" type="#_x0000_t202" style="position:absolute;top:19290;width:50399;height:41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" filled="f" stroked="f">
                  <v:textbox style="mso-fit-shape-to-text:t" inset="0,0,0,0">
                    <w:txbxContent>
                      <w:p w14:paraId="6E6B2F63" w14:textId="7A7E2166" w:rsidR="00626C87" w:rsidRPr="00FB0614" w:rsidRDefault="00626C87" w:rsidP="00626C87">
                        <w:pPr>
                          <w:pStyle w:val="Caption"/>
                          <w:rPr>
                            <w:noProof/>
                          </w:rPr>
                        </w:pPr>
                        <w:bookmarkStart w:id="12" w:name="_Ref142497393"/>
                        <w:r>
                          <w:t xml:space="preserve">Figure </w:t>
                        </w:r>
                        <w:r>
                          <w:fldChar w:fldCharType="begin"/>
                        </w:r>
                        <w:r>
                          <w:instrText xml:space="preserve"> SEQ Figure \* ARABIC </w:instrText>
                        </w:r>
                        <w:r>
                          <w:fldChar w:fldCharType="separate"/>
                        </w:r>
                        <w:r w:rsidR="00704047">
                          <w:rPr>
                            <w:noProof/>
                          </w:rPr>
                          <w:t>4</w:t>
                        </w:r>
                        <w:r>
                          <w:fldChar w:fldCharType="end"/>
                        </w:r>
                        <w:bookmarkEnd w:id="12"/>
                        <w:r>
                          <w:t>. Means (top row) and standard deviations (bottom row) of the permeabilities of the prior ensemble and the final ensembles obtained using each ensemble method.</w:t>
                        </w:r>
                      </w:p>
                    </w:txbxContent>
                  </v:textbox>
                </v:shape>
                <w10:wrap type="topAndBottom"/>
              </v:group>
            </w:pict>
          </mc:Fallback>
        </mc:AlternateContent>
      </w:r>
      <w:r w:rsidR="0026501C" w:rsidRPr="00CC6B29">
        <w:t>We record the temperatures at six equispaced points in each well prior to production occurring</w:t>
      </w:r>
      <w:r w:rsidR="005F35A6" w:rsidRPr="00CC6B29">
        <w:t xml:space="preserve">, as well as </w:t>
      </w:r>
      <w:r w:rsidR="0026501C" w:rsidRPr="00CC6B29">
        <w:t xml:space="preserve">the pressure and enthalpy of the fluid extracted at each </w:t>
      </w:r>
      <w:r w:rsidR="00053E38" w:rsidRPr="00CC6B29">
        <w:t>of the five wells</w:t>
      </w:r>
      <w:r w:rsidR="0026501C" w:rsidRPr="00CC6B29">
        <w:t xml:space="preserve"> at three-month intervals for the first year of </w:t>
      </w:r>
      <w:r w:rsidR="005F35A6" w:rsidRPr="00CC6B29">
        <w:t xml:space="preserve">production. This gives a total of </w:t>
      </w:r>
      <m:oMath>
        <m:r>
          <w:rPr>
            <w:rFonts w:ascii="Cambria Math" w:hAnsi="Cambria Math"/>
          </w:rPr>
          <m:t>80</m:t>
        </m:r>
      </m:oMath>
      <w:r w:rsidR="005F35A6" w:rsidRPr="00CC6B29">
        <w:t xml:space="preserve"> measurements. </w:t>
      </w:r>
      <w:r w:rsidR="00847E35" w:rsidRPr="00CC6B29">
        <w:t xml:space="preserve">We add independent Gaussian noise to each measurement with a standard deviation of </w:t>
      </w:r>
      <m:oMath>
        <m:r>
          <w:rPr>
            <w:rFonts w:ascii="Cambria Math" w:hAnsi="Cambria Math"/>
          </w:rPr>
          <m:t>2%</m:t>
        </m:r>
      </m:oMath>
      <w:r w:rsidR="00847E35" w:rsidRPr="00CC6B29">
        <w:t xml:space="preserve"> of the </w:t>
      </w:r>
      <w:r w:rsidR="002D60E9" w:rsidRPr="00CC6B29">
        <w:t xml:space="preserve">maximum </w:t>
      </w:r>
      <w:r w:rsidR="00053E38" w:rsidRPr="00CC6B29">
        <w:t>of the modelled values for the corresponding data type.</w:t>
      </w:r>
    </w:p>
    <w:p w14:paraId="4FE7DADD" w14:textId="7579C263" w:rsidR="00655AB9" w:rsidRPr="00CC6B29" w:rsidRDefault="00655AB9" w:rsidP="00655AB9">
      <w:pPr>
        <w:pStyle w:val="Heading2"/>
      </w:pPr>
      <w:r w:rsidRPr="00CC6B29">
        <w:t>4.3 Simulation</w:t>
      </w:r>
    </w:p>
    <w:p w14:paraId="749F152D" w14:textId="0AD68C24" w:rsidR="008A75D3" w:rsidRPr="00CC6B29" w:rsidRDefault="00655AB9" w:rsidP="00655AB9">
      <w:r w:rsidRPr="00CC6B29">
        <w:t>We use the open-source simulator Waiwera (Croucher et al., 2020) to run the model. In the event a simulation fails to complete, we discard the corresponding ensemble member and continue the inversion with a reduced ensemble.</w:t>
      </w:r>
    </w:p>
    <w:p w14:paraId="2B95C47B" w14:textId="2CAD98AC" w:rsidR="00C37366" w:rsidRPr="00CC6B29" w:rsidRDefault="00C37366" w:rsidP="00C37366">
      <w:pPr>
        <w:pStyle w:val="Heading1"/>
      </w:pPr>
      <w:r w:rsidRPr="00CC6B29">
        <w:t>5. Results</w:t>
      </w:r>
    </w:p>
    <w:p w14:paraId="327BD0BE" w14:textId="09851CB9" w:rsidR="001D6764" w:rsidRDefault="00BD4B07" w:rsidP="00237B6E">
      <w:r>
        <w:t xml:space="preserve">We </w:t>
      </w:r>
      <w:r w:rsidR="00AB37CE">
        <w:t xml:space="preserve">run our implementations of ES-MDA and EnRML, with and without localisation, using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00</m:t>
        </m:r>
      </m:oMath>
      <w:r w:rsidR="00D90B7A" w:rsidRPr="00CC6B29">
        <w:t xml:space="preserve"> </w:t>
      </w:r>
      <w:r w:rsidR="00DC4EB3" w:rsidRPr="00CC6B29">
        <w:t>ensemble members.</w:t>
      </w:r>
      <w:r w:rsidR="007F29D9">
        <w:t xml:space="preserve"> </w:t>
      </w:r>
      <w:r w:rsidR="001D6764">
        <w:t xml:space="preserve">We use the same initial ensemble for all methods. Our implementation of ES-MDA converges after </w:t>
      </w:r>
      <m:oMath>
        <m:r>
          <w:rPr>
            <w:rFonts w:ascii="Cambria Math" w:hAnsi="Cambria Math"/>
          </w:rPr>
          <m:t>11</m:t>
        </m:r>
      </m:oMath>
      <w:r w:rsidR="001D6764">
        <w:t xml:space="preserve"> iterations when localisation is not applied, and after </w:t>
      </w:r>
      <m:oMath>
        <m:r>
          <w:rPr>
            <w:rFonts w:ascii="Cambria Math" w:hAnsi="Cambria Math"/>
          </w:rPr>
          <m:t xml:space="preserve">12 </m:t>
        </m:r>
      </m:oMath>
      <w:r w:rsidR="001D6764">
        <w:t xml:space="preserve">iterations when localisation is applied. Our implementation of EnRML converges after </w:t>
      </w:r>
      <m:oMath>
        <m:r>
          <w:rPr>
            <w:rFonts w:ascii="Cambria Math" w:hAnsi="Cambria Math"/>
          </w:rPr>
          <m:t>25</m:t>
        </m:r>
      </m:oMath>
      <w:r w:rsidR="001D6764">
        <w:t xml:space="preserve"> iterations </w:t>
      </w:r>
      <w:r w:rsidR="005258FF">
        <w:t xml:space="preserve">(including rejected iterations) </w:t>
      </w:r>
      <w:r w:rsidR="001D6764">
        <w:t xml:space="preserve">when localisation is not applied, and after </w:t>
      </w:r>
      <m:oMath>
        <m:r>
          <w:rPr>
            <w:rFonts w:ascii="Cambria Math" w:hAnsi="Cambria Math"/>
          </w:rPr>
          <m:t>22</m:t>
        </m:r>
      </m:oMath>
      <w:r w:rsidR="001D6764">
        <w:t xml:space="preserve"> iterations when localisation is applied.</w:t>
      </w:r>
      <w:r w:rsidR="00052674">
        <w:t xml:space="preserve"> </w:t>
      </w:r>
      <w:r w:rsidR="00BC786E">
        <w:t>At the final iteration of</w:t>
      </w:r>
      <w:r w:rsidR="00490A6C">
        <w:t xml:space="preserve"> both variants of EnRML, the reduction in</w:t>
      </w:r>
      <w:r w:rsidR="00052674">
        <w:t xml:space="preserve"> the mean ensemble misfit </w:t>
      </w:r>
      <w:r w:rsidR="00490A6C" w:rsidRPr="00CC6B29">
        <w:t xml:space="preserve">is less than </w:t>
      </w:r>
      <m:oMath>
        <m:r>
          <w:rPr>
            <w:rFonts w:ascii="Cambria Math" w:hAnsi="Cambria Math"/>
          </w:rPr>
          <m:t>1%</m:t>
        </m:r>
      </m:oMath>
      <w:r w:rsidR="00490A6C" w:rsidRPr="00CC6B29">
        <w:t xml:space="preserve"> </w:t>
      </w:r>
      <w:r w:rsidR="00490A6C">
        <w:t xml:space="preserve">and </w:t>
      </w:r>
      <w:r w:rsidR="00490A6C" w:rsidRPr="00CC6B29">
        <w:t>the</w:t>
      </w:r>
      <w:r w:rsidR="00490A6C">
        <w:t xml:space="preserve"> </w:t>
      </w:r>
      <w:r w:rsidR="00052674">
        <w:t>maximum</w:t>
      </w:r>
      <w:r w:rsidR="00490A6C" w:rsidRPr="00CC6B29">
        <w:t xml:space="preserve"> change in any parameter of any ensemble member </w:t>
      </w:r>
      <w:r w:rsidR="00052674">
        <w:t>is less than</w:t>
      </w:r>
      <w:r w:rsidR="00490A6C" w:rsidRPr="00CC6B29">
        <w:t xml:space="preserve"> </w:t>
      </w:r>
      <m:oMath>
        <m:r>
          <w:rPr>
            <w:rFonts w:ascii="Cambria Math" w:hAnsi="Cambria Math"/>
          </w:rPr>
          <m:t>0.25</m:t>
        </m:r>
      </m:oMath>
      <w:r w:rsidR="00490A6C" w:rsidRPr="00CC6B29">
        <w:t xml:space="preserve"> standard </w:t>
      </w:r>
      <w:r w:rsidR="00490A6C" w:rsidRPr="00BC786E">
        <w:t>deviations</w:t>
      </w:r>
      <w:r w:rsidR="0024722E" w:rsidRPr="00BC786E">
        <w:t xml:space="preserve">. </w:t>
      </w:r>
      <w:r w:rsidR="00B5355F" w:rsidRPr="00BC786E">
        <w:t>We note, however,</w:t>
      </w:r>
      <w:r w:rsidR="005258FF" w:rsidRPr="00BC786E">
        <w:t xml:space="preserve"> </w:t>
      </w:r>
      <w:r w:rsidR="00866F45" w:rsidRPr="00BC786E">
        <w:t>that</w:t>
      </w:r>
      <w:r w:rsidR="00866F45">
        <w:t xml:space="preserve"> t</w:t>
      </w:r>
      <w:r w:rsidR="00F4712E">
        <w:t xml:space="preserve">here is no formal justification for the </w:t>
      </w:r>
      <w:r w:rsidR="00866F45">
        <w:t xml:space="preserve">EnRML </w:t>
      </w:r>
      <w:r w:rsidR="00F4712E">
        <w:t>stopping criteria we use</w:t>
      </w:r>
      <w:r w:rsidR="00866F45">
        <w:t xml:space="preserve"> here</w:t>
      </w:r>
      <w:r w:rsidR="005258FF">
        <w:t xml:space="preserve">; it is possible that similarly accurate results can </w:t>
      </w:r>
      <w:r w:rsidR="00F4712E">
        <w:t xml:space="preserve">be obtained with less </w:t>
      </w:r>
      <w:r w:rsidR="00CD5268">
        <w:t>computation</w:t>
      </w:r>
      <w:r w:rsidR="00F4712E">
        <w:t xml:space="preserve"> by </w:t>
      </w:r>
      <w:r w:rsidR="00BC786E">
        <w:t>relaxing these</w:t>
      </w:r>
      <w:r w:rsidR="00F4712E">
        <w:t xml:space="preserve"> criteria.</w:t>
      </w:r>
      <w:r w:rsidR="00B4172B">
        <w:t xml:space="preserve"> </w:t>
      </w:r>
      <w:r w:rsidR="001D6764">
        <w:t xml:space="preserve">The simulation failure rate is similar for all methods; in all cases, the final ensemble consists of between </w:t>
      </w:r>
      <m:oMath>
        <m:r>
          <w:rPr>
            <w:rFonts w:ascii="Cambria Math" w:hAnsi="Cambria Math"/>
          </w:rPr>
          <m:t>87</m:t>
        </m:r>
      </m:oMath>
      <w:r w:rsidR="001D6764">
        <w:t xml:space="preserve"> and </w:t>
      </w:r>
      <m:oMath>
        <m:r>
          <w:rPr>
            <w:rFonts w:ascii="Cambria Math" w:hAnsi="Cambria Math"/>
          </w:rPr>
          <m:t>88</m:t>
        </m:r>
      </m:oMath>
      <w:r w:rsidR="001D6764">
        <w:t xml:space="preserve"> members. </w:t>
      </w:r>
    </w:p>
    <w:p w14:paraId="5B5B3444" w14:textId="41039017" w:rsidR="00DF45EF" w:rsidRDefault="00156F05" w:rsidP="00237B6E">
      <w:r>
        <w:fldChar w:fldCharType="begin"/>
      </w:r>
      <w:r>
        <w:instrText xml:space="preserve"> REF _Ref142497393 \h </w:instrText>
      </w:r>
      <w:r>
        <w:fldChar w:fldCharType="separate"/>
      </w:r>
      <w:r>
        <w:t xml:space="preserve">Figure </w:t>
      </w:r>
      <w:r>
        <w:rPr>
          <w:noProof/>
        </w:rPr>
        <w:t>4</w:t>
      </w:r>
      <w:r>
        <w:fldChar w:fldCharType="end"/>
      </w:r>
      <w:r>
        <w:t xml:space="preserve"> </w:t>
      </w:r>
      <w:r w:rsidR="00714866">
        <w:t>shows t</w:t>
      </w:r>
      <w:r w:rsidR="00866F45">
        <w:t>he</w:t>
      </w:r>
      <w:r w:rsidR="00F07B92">
        <w:t xml:space="preserve"> </w:t>
      </w:r>
      <w:r w:rsidR="0024722E">
        <w:t>mean</w:t>
      </w:r>
      <w:r w:rsidR="00CD2E90">
        <w:t>s and standard deviations of the</w:t>
      </w:r>
      <w:r w:rsidR="00714866">
        <w:t xml:space="preserve"> (log-)</w:t>
      </w:r>
      <w:r w:rsidR="0024722E">
        <w:t xml:space="preserve">permeabilities of the final ensemble </w:t>
      </w:r>
      <w:r w:rsidR="00CD2E90">
        <w:t xml:space="preserve">generated using </w:t>
      </w:r>
      <w:r w:rsidR="0024722E">
        <w:t>each method</w:t>
      </w:r>
      <w:r w:rsidR="00B62563">
        <w:t xml:space="preserve"> (t</w:t>
      </w:r>
      <w:r w:rsidR="00F07B92">
        <w:t xml:space="preserve">he </w:t>
      </w:r>
      <w:r w:rsidR="0024722E">
        <w:t>mean</w:t>
      </w:r>
      <w:r w:rsidR="00CD2E90">
        <w:t>s</w:t>
      </w:r>
      <w:r w:rsidR="0024722E">
        <w:t xml:space="preserve"> and standard deviations of the </w:t>
      </w:r>
      <w:r w:rsidR="00F07B92">
        <w:t xml:space="preserve">prior ensemble </w:t>
      </w:r>
      <w:r w:rsidR="0024722E">
        <w:t>are</w:t>
      </w:r>
      <w:r w:rsidR="00F07B92">
        <w:t xml:space="preserve"> also presented for comparison</w:t>
      </w:r>
      <w:r w:rsidR="00B62563">
        <w:t>)</w:t>
      </w:r>
      <w:r w:rsidR="00F07B92">
        <w:t xml:space="preserve">. </w:t>
      </w:r>
      <w:r w:rsidR="00CD2E90">
        <w:t xml:space="preserve">There </w:t>
      </w:r>
      <w:r w:rsidR="00305CA8">
        <w:t>is</w:t>
      </w:r>
      <w:r w:rsidR="00CD2E90">
        <w:t xml:space="preserve"> a high degree of consistency between the means obtained using each method. In all cases, the shape of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m:t>
        </m:r>
      </m:oMath>
      <w:r w:rsidR="00CD2E90">
        <w:t xml:space="preserve"> (the bottom surface of the clay cap) </w:t>
      </w:r>
      <w:r w:rsidR="005C5F18">
        <w:t>is well recovere</w:t>
      </w:r>
      <w:r w:rsidR="00305CA8">
        <w:t xml:space="preserve">d; the reconstruction appears to be particularly good when </w:t>
      </w:r>
      <w:r w:rsidR="006E199D">
        <w:t>localisation is not applied.</w:t>
      </w:r>
      <w:r w:rsidR="00305CA8">
        <w:t xml:space="preserve"> All methods appear to identify, to varying degrees, the region of high permeability beneath the clay cap. </w:t>
      </w:r>
      <w:r w:rsidR="002D765A">
        <w:t xml:space="preserve">There are, however, significant differences between the </w:t>
      </w:r>
      <w:r w:rsidR="004B665E">
        <w:t>mean permeabilities in the bottom half of the model domain and the true</w:t>
      </w:r>
      <w:r w:rsidR="00811925">
        <w:t xml:space="preserve"> permeabilit</w:t>
      </w:r>
      <w:r w:rsidR="001F2385">
        <w:t>ies</w:t>
      </w:r>
      <w:r w:rsidR="00811925">
        <w:t xml:space="preserve">; for instance, the low-permeability region in the bottom left-hand corner of the domain is not present in any of the reconstructions. </w:t>
      </w:r>
      <w:r w:rsidR="009960A6">
        <w:t xml:space="preserve">It is, however, difficult to identify whether this </w:t>
      </w:r>
      <w:r w:rsidR="0003319E">
        <w:t xml:space="preserve">is </w:t>
      </w:r>
      <w:r w:rsidR="009960A6">
        <w:t>due to shortcomings in the ensemble methods, or because the</w:t>
      </w:r>
      <w:r w:rsidR="003D6DC8">
        <w:t xml:space="preserve"> observations are</w:t>
      </w:r>
      <w:r w:rsidR="009960A6">
        <w:t xml:space="preserve"> not very informative of the </w:t>
      </w:r>
      <w:r w:rsidR="006971F6">
        <w:t>deeper permeabilities</w:t>
      </w:r>
      <w:r w:rsidR="009960A6">
        <w:t xml:space="preserve">. Most of the </w:t>
      </w:r>
      <w:r w:rsidR="00807517">
        <w:t>observations are made</w:t>
      </w:r>
      <w:r w:rsidR="009960A6">
        <w:t xml:space="preserve"> at the well feedzones, which </w:t>
      </w:r>
      <w:proofErr w:type="gramStart"/>
      <w:r w:rsidR="009960A6">
        <w:t>are located in</w:t>
      </w:r>
      <w:proofErr w:type="gramEnd"/>
      <w:r w:rsidR="009960A6">
        <w:t xml:space="preserve"> the top </w:t>
      </w:r>
      <w:r w:rsidR="003D6DC8">
        <w:t>half</w:t>
      </w:r>
      <w:r w:rsidR="009960A6">
        <w:t xml:space="preserve"> of the model domain (see </w:t>
      </w:r>
      <w:r w:rsidR="009960A6">
        <w:fldChar w:fldCharType="begin"/>
      </w:r>
      <w:r w:rsidR="009960A6">
        <w:instrText xml:space="preserve"> REF _Ref142310104 \h </w:instrText>
      </w:r>
      <w:r w:rsidR="009960A6">
        <w:fldChar w:fldCharType="separate"/>
      </w:r>
      <w:r w:rsidR="00704047">
        <w:t xml:space="preserve">Figure </w:t>
      </w:r>
      <w:r w:rsidR="00704047">
        <w:rPr>
          <w:noProof/>
        </w:rPr>
        <w:t>1</w:t>
      </w:r>
      <w:r w:rsidR="009960A6">
        <w:fldChar w:fldCharType="end"/>
      </w:r>
      <w:r w:rsidR="009960A6">
        <w:t>); it seems</w:t>
      </w:r>
      <w:r w:rsidR="000F77F8">
        <w:t xml:space="preserve"> plausible</w:t>
      </w:r>
      <w:r w:rsidR="009960A6">
        <w:t xml:space="preserve"> that there is </w:t>
      </w:r>
      <w:r w:rsidR="000F77F8">
        <w:t xml:space="preserve">insufficient </w:t>
      </w:r>
      <w:r w:rsidR="003844AD">
        <w:t>information to</w:t>
      </w:r>
      <w:r w:rsidR="009960A6">
        <w:t xml:space="preserve"> allow for a precise estimate of the permeability structure at depth.</w:t>
      </w:r>
      <w:r w:rsidR="001A0EDF">
        <w:t xml:space="preserve"> </w:t>
      </w:r>
    </w:p>
    <w:p w14:paraId="40FF1952" w14:textId="5E80AD78" w:rsidR="004C6BC1" w:rsidRPr="009A2DDB" w:rsidRDefault="0004285E" w:rsidP="00237B6E">
      <w:r>
        <w:rPr>
          <w:noProof/>
        </w:rPr>
        <w:lastRenderedPageBreak/>
        <mc:AlternateContent>
          <mc:Choice Requires="wpg">
            <w:drawing>
              <wp:anchor distT="0" distB="0" distL="114300" distR="114300" simplePos="0" relativeHeight="251657216" behindDoc="0" locked="0" layoutInCell="1" allowOverlap="1" wp14:anchorId="3E510116" wp14:editId="07A685C3">
                <wp:simplePos x="0" y="0"/>
                <wp:positionH relativeFrom="column">
                  <wp:posOffset>493395</wp:posOffset>
                </wp:positionH>
                <wp:positionV relativeFrom="paragraph">
                  <wp:posOffset>0</wp:posOffset>
                </wp:positionV>
                <wp:extent cx="5038090" cy="1429898"/>
                <wp:effectExtent l="0" t="0" r="3810" b="5715"/>
                <wp:wrapTopAndBottom/>
                <wp:docPr id="1007291889" name="Group 3"/>
                <wp:cNvGraphicFramePr/>
                <a:graphic xmlns:a="http://schemas.openxmlformats.org/drawingml/2006/main">
                  <a:graphicData uri="http://schemas.microsoft.com/office/word/2010/wordprocessingGroup">
                    <wpg:wgp>
                      <wpg:cNvGrpSpPr/>
                      <wpg:grpSpPr>
                        <a:xfrm>
                          <a:off x="0" y="0"/>
                          <a:ext cx="5038090" cy="1429898"/>
                          <a:chOff x="0" y="0"/>
                          <a:chExt cx="5038090" cy="1429898"/>
                        </a:xfrm>
                      </wpg:grpSpPr>
                      <wps:wsp>
                        <wps:cNvPr id="1718561531" name="Text Box 1"/>
                        <wps:cNvSpPr txBox="1"/>
                        <wps:spPr>
                          <a:xfrm>
                            <a:off x="0" y="1014608"/>
                            <a:ext cx="5038090" cy="415290"/>
                          </a:xfrm>
                          <a:prstGeom prst="rect">
                            <a:avLst/>
                          </a:prstGeom>
                          <a:solidFill>
                            <a:prstClr val="white"/>
                          </a:solidFill>
                          <a:ln>
                            <a:noFill/>
                          </a:ln>
                        </wps:spPr>
                        <wps:txbx>
                          <w:txbxContent>
                            <w:p w14:paraId="7DBB31C9" w14:textId="7DB97FBD" w:rsidR="006B7058" w:rsidRPr="002516CE" w:rsidRDefault="006B7058" w:rsidP="006B7058">
                              <w:pPr>
                                <w:pStyle w:val="Caption"/>
                              </w:pPr>
                              <w:bookmarkStart w:id="12" w:name="_Ref142593657"/>
                              <w:r>
                                <w:t xml:space="preserve">Figure </w:t>
                              </w:r>
                              <w:r>
                                <w:fldChar w:fldCharType="begin"/>
                              </w:r>
                              <w:r>
                                <w:instrText xml:space="preserve"> SEQ Figure \* ARABIC </w:instrText>
                              </w:r>
                              <w:r>
                                <w:fldChar w:fldCharType="separate"/>
                              </w:r>
                              <w:r w:rsidR="00704047">
                                <w:rPr>
                                  <w:noProof/>
                                </w:rPr>
                                <w:t>5</w:t>
                              </w:r>
                              <w:r>
                                <w:fldChar w:fldCharType="end"/>
                              </w:r>
                              <w:bookmarkEnd w:id="12"/>
                              <w:r>
                                <w:t xml:space="preserve">. </w:t>
                              </w:r>
                              <w:r w:rsidRPr="006B7058">
                                <w:t>Heatmaps which indicate, for each method, whether the true permeability in each cell of the model mesh is contained in the central 95% of permeabilities of the final ensem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846560487"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3255" y="0"/>
                            <a:ext cx="4319905" cy="1119505"/>
                          </a:xfrm>
                          <a:prstGeom prst="rect">
                            <a:avLst/>
                          </a:prstGeom>
                        </pic:spPr>
                      </pic:pic>
                    </wpg:wgp>
                  </a:graphicData>
                </a:graphic>
              </wp:anchor>
            </w:drawing>
          </mc:Choice>
          <mc:Fallback>
            <w:pict>
              <v:group w14:anchorId="3E510116" id="Group 3" o:spid="_x0000_s1029" style="position:absolute;left:0;text-align:left;margin-left:38.85pt;margin-top:0;width:396.7pt;height:112.6pt;z-index:251657216" coordsize="50380,14298"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">
                <v:shape id="Text Box 1" o:spid="_x0000_s1030" type="#_x0000_t202" style="position:absolute;top:10146;width:50380;height:41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" stroked="f">
                  <v:textbox style="mso-fit-shape-to-text:t" inset="0,0,0,0">
                    <w:txbxContent>
                      <w:p w14:paraId="7DBB31C9" w14:textId="7DB97FBD" w:rsidR="006B7058" w:rsidRPr="002516CE" w:rsidRDefault="006B7058" w:rsidP="006B7058">
                        <w:pPr>
                          <w:pStyle w:val="Caption"/>
                        </w:pPr>
                        <w:bookmarkStart w:id="14" w:name="_Ref142593657"/>
                        <w:r>
                          <w:t xml:space="preserve">Figure </w:t>
                        </w:r>
                        <w:r>
                          <w:fldChar w:fldCharType="begin"/>
                        </w:r>
                        <w:r>
                          <w:instrText xml:space="preserve"> SEQ Figure \* ARABIC </w:instrText>
                        </w:r>
                        <w:r>
                          <w:fldChar w:fldCharType="separate"/>
                        </w:r>
                        <w:r w:rsidR="00704047">
                          <w:rPr>
                            <w:noProof/>
                          </w:rPr>
                          <w:t>5</w:t>
                        </w:r>
                        <w:r>
                          <w:fldChar w:fldCharType="end"/>
                        </w:r>
                        <w:bookmarkEnd w:id="14"/>
                        <w:r>
                          <w:t xml:space="preserve">. </w:t>
                        </w:r>
                        <w:r w:rsidRPr="006B7058">
                          <w:t>Heatmaps which indicate, for each method, whether the true permeability in each cell of the model mesh is contained in the central 95% of permeabilities of the final ensemble.</w:t>
                        </w:r>
                      </w:p>
                    </w:txbxContent>
                  </v:textbox>
                </v:shape>
                <v:shape id="Picture 2" o:spid="_x0000_s1031" type="#_x0000_t75" style="position:absolute;left:3632;width:43199;height:111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">
                  <v:imagedata r:id="rId18" o:title=""/>
                </v:shape>
                <w10:wrap type="topAndBottom"/>
              </v:group>
            </w:pict>
          </mc:Fallback>
        </mc:AlternateContent>
      </w:r>
      <w:r w:rsidR="003E4203">
        <w:fldChar w:fldCharType="begin"/>
      </w:r>
      <w:r w:rsidR="003E4203">
        <w:instrText xml:space="preserve"> REF _Ref142497393 \h </w:instrText>
      </w:r>
      <w:r w:rsidR="003E4203">
        <w:fldChar w:fldCharType="separate"/>
      </w:r>
      <w:r w:rsidR="00704047">
        <w:t xml:space="preserve">Figure </w:t>
      </w:r>
      <w:r w:rsidR="00704047">
        <w:rPr>
          <w:noProof/>
        </w:rPr>
        <w:t>4</w:t>
      </w:r>
      <w:r w:rsidR="003E4203">
        <w:fldChar w:fldCharType="end"/>
      </w:r>
      <w:r w:rsidR="003E4203">
        <w:t xml:space="preserve"> </w:t>
      </w:r>
      <w:r w:rsidR="009A2DDB">
        <w:t>also shows that the</w:t>
      </w:r>
      <w:r w:rsidR="007070E4">
        <w:t xml:space="preserve"> standard deviations of the permeabilities of the final ensemble generated using each method are </w:t>
      </w:r>
      <w:r w:rsidR="005C5F18">
        <w:t xml:space="preserve">significantly reduced compared to </w:t>
      </w:r>
      <w:r w:rsidR="007070E4">
        <w:t xml:space="preserve">those of </w:t>
      </w:r>
      <w:r w:rsidR="005C5F18">
        <w:t xml:space="preserve">the prior ensemble. </w:t>
      </w:r>
      <w:r w:rsidR="007070E4">
        <w:t>In all cases, t</w:t>
      </w:r>
      <w:r w:rsidR="005C5F18">
        <w:t xml:space="preserve">he </w:t>
      </w:r>
      <w:r w:rsidR="007070E4">
        <w:t xml:space="preserve">area with the greatest degree of uncertainty is the region </w:t>
      </w:r>
      <w:r w:rsidR="00280B55">
        <w:t>around</w:t>
      </w:r>
      <w:r w:rsidR="007070E4">
        <w:t xml:space="preserve"> </w:t>
      </w:r>
      <w:r w:rsidR="005C5F18">
        <w:t>the bottom surface of the clay cap</w:t>
      </w:r>
      <w:r w:rsidR="007070E4">
        <w:t>. This</w:t>
      </w:r>
      <w:r w:rsidR="005C5F18">
        <w:t xml:space="preserve"> is to be expected; the permeabilities on either side of this surface tend to take on </w:t>
      </w:r>
      <w:r w:rsidR="007070E4">
        <w:t xml:space="preserve">significantly </w:t>
      </w:r>
      <w:r w:rsidR="005C5F18">
        <w:t xml:space="preserve">different values, so unless we have complete certainty in </w:t>
      </w:r>
      <w:r w:rsidR="007070E4">
        <w:t xml:space="preserve">the location of </w:t>
      </w:r>
      <w:r w:rsidR="005C5F18">
        <w:t xml:space="preserve">this </w:t>
      </w:r>
      <w:r w:rsidR="007070E4">
        <w:t>boundary,</w:t>
      </w:r>
      <w:r w:rsidR="005C5F18">
        <w:t xml:space="preserve"> we would expect to </w:t>
      </w:r>
      <w:r w:rsidR="007070E4">
        <w:t xml:space="preserve">have high levels </w:t>
      </w:r>
      <w:r w:rsidR="005C5F18">
        <w:t>of uncertainty in the permeabilities around it. In all cases, the uncertainty in the permeabilities</w:t>
      </w:r>
      <w:r w:rsidR="007070E4">
        <w:t xml:space="preserve"> in the region</w:t>
      </w:r>
      <w:r w:rsidR="005C5F18">
        <w:t xml:space="preserve"> below the clay cap</w:t>
      </w:r>
      <w:r w:rsidR="007070E4">
        <w:t xml:space="preserve">, </w:t>
      </w:r>
      <w:r w:rsidR="005C5F18">
        <w:t xml:space="preserve">where the </w:t>
      </w:r>
      <w:r w:rsidR="001F4002">
        <w:t xml:space="preserve">well </w:t>
      </w:r>
      <w:r w:rsidR="00C00EA0">
        <w:t xml:space="preserve">feedzones </w:t>
      </w:r>
      <w:r w:rsidR="005C5F18">
        <w:t>are</w:t>
      </w:r>
      <w:r w:rsidR="00C00EA0">
        <w:t xml:space="preserve"> located</w:t>
      </w:r>
      <w:r w:rsidR="007070E4">
        <w:t>,</w:t>
      </w:r>
      <w:r w:rsidR="005C5F18">
        <w:t xml:space="preserve"> is lower than </w:t>
      </w:r>
      <w:r w:rsidR="007070E4">
        <w:t>the uncertainty in the permeabilit</w:t>
      </w:r>
      <w:r w:rsidR="002C034C">
        <w:t>ies</w:t>
      </w:r>
      <w:r w:rsidR="007070E4">
        <w:t xml:space="preserve"> of the </w:t>
      </w:r>
      <w:r w:rsidR="003D6DC8">
        <w:t>deeper sections</w:t>
      </w:r>
      <w:r w:rsidR="007070E4">
        <w:t xml:space="preserve"> of the model domain.</w:t>
      </w:r>
      <w:r w:rsidR="005C5F18">
        <w:t xml:space="preserve"> </w:t>
      </w:r>
      <w:r w:rsidR="007070E4">
        <w:t>This makes intuitive sense;</w:t>
      </w:r>
      <w:r w:rsidR="003D6DC8">
        <w:t xml:space="preserve"> given that</w:t>
      </w:r>
      <w:r w:rsidR="007070E4">
        <w:t xml:space="preserve"> </w:t>
      </w:r>
      <w:r w:rsidR="00847805">
        <w:t>most of</w:t>
      </w:r>
      <w:r w:rsidR="007070E4">
        <w:t xml:space="preserve"> the data is collected </w:t>
      </w:r>
      <w:r w:rsidR="002F43F4">
        <w:t xml:space="preserve">at </w:t>
      </w:r>
      <w:r w:rsidR="007070E4">
        <w:t>the feedzones, it is logical that the permeability distribution is better constrained in this region.</w:t>
      </w:r>
      <w:r w:rsidR="005C5F18">
        <w:t xml:space="preserve"> For both ES-MDA and EnRML, we observe that the uncertainty in the permeabilities is</w:t>
      </w:r>
      <w:r w:rsidR="00574F96">
        <w:t xml:space="preserve"> larger</w:t>
      </w:r>
      <w:r w:rsidR="007070E4">
        <w:t xml:space="preserve">, </w:t>
      </w:r>
      <w:r w:rsidR="002F43F4">
        <w:t>over</w:t>
      </w:r>
      <w:r w:rsidR="007070E4">
        <w:t xml:space="preserve"> the entire model domain,</w:t>
      </w:r>
      <w:r w:rsidR="005C5F18">
        <w:t xml:space="preserve"> for the variants where localisation is applied. </w:t>
      </w:r>
      <w:r w:rsidR="004C6BC1">
        <w:t xml:space="preserve"> </w:t>
      </w:r>
    </w:p>
    <w:p w14:paraId="62A16FA9" w14:textId="79A311F3" w:rsidR="00C87030" w:rsidRDefault="00704047" w:rsidP="00237B6E">
      <w:r>
        <w:fldChar w:fldCharType="begin"/>
      </w:r>
      <w:r>
        <w:instrText xml:space="preserve"> REF _Ref142593657 \h </w:instrText>
      </w:r>
      <w:r>
        <w:fldChar w:fldCharType="separate"/>
      </w:r>
      <w:r>
        <w:t xml:space="preserve">Figure </w:t>
      </w:r>
      <w:r>
        <w:rPr>
          <w:noProof/>
        </w:rPr>
        <w:t>5</w:t>
      </w:r>
      <w:r>
        <w:fldChar w:fldCharType="end"/>
      </w:r>
      <w:r w:rsidR="00207C8C">
        <w:t xml:space="preserve"> </w:t>
      </w:r>
      <w:r w:rsidR="005C5F18">
        <w:t xml:space="preserve">shows heatmaps </w:t>
      </w:r>
      <w:r w:rsidR="003D6139">
        <w:t>tha</w:t>
      </w:r>
      <w:r w:rsidR="00AE6271">
        <w:t>t</w:t>
      </w:r>
      <w:r w:rsidR="005C5F18">
        <w:t xml:space="preserve"> indicate, for each method, whether </w:t>
      </w:r>
      <w:r w:rsidR="00C00EA0">
        <w:t xml:space="preserve">the true permeability in each cell of the model mesh is contained within the central </w:t>
      </w:r>
      <m:oMath>
        <m:r>
          <w:rPr>
            <w:rFonts w:ascii="Cambria Math" w:hAnsi="Cambria Math"/>
          </w:rPr>
          <m:t>95%</m:t>
        </m:r>
      </m:oMath>
      <w:r w:rsidR="00C00EA0">
        <w:t xml:space="preserve"> of the </w:t>
      </w:r>
      <w:r w:rsidR="00D0799D">
        <w:t xml:space="preserve">permeabilities of the </w:t>
      </w:r>
      <w:r w:rsidR="00C00EA0">
        <w:t xml:space="preserve">final ensemble. For both ES-MDA and EnRML, we observe that </w:t>
      </w:r>
      <w:r w:rsidR="007904C7">
        <w:t>when localisation is not applied, a significant proportion of the model permeabilities (</w:t>
      </w:r>
      <m:oMath>
        <m:r>
          <w:rPr>
            <w:rFonts w:ascii="Cambria Math" w:hAnsi="Cambria Math"/>
          </w:rPr>
          <m:t>~15</m:t>
        </m:r>
      </m:oMath>
      <w:r w:rsidR="007904C7">
        <w:t>-</w:t>
      </w:r>
      <m:oMath>
        <m:r>
          <w:rPr>
            <w:rFonts w:ascii="Cambria Math" w:hAnsi="Cambria Math"/>
          </w:rPr>
          <m:t>20%</m:t>
        </m:r>
      </m:oMath>
      <w:r w:rsidR="007904C7">
        <w:t xml:space="preserve">) are not contained within the central </w:t>
      </w:r>
      <m:oMath>
        <m:r>
          <w:rPr>
            <w:rFonts w:ascii="Cambria Math" w:hAnsi="Cambria Math"/>
          </w:rPr>
          <m:t>95%</m:t>
        </m:r>
      </m:oMath>
      <w:r w:rsidR="007904C7">
        <w:t xml:space="preserve"> of the ensemble. When localisation is applied, however, this drops significantly, to between </w:t>
      </w:r>
      <m:oMath>
        <m:r>
          <w:rPr>
            <w:rFonts w:ascii="Cambria Math" w:hAnsi="Cambria Math"/>
          </w:rPr>
          <m:t>3%</m:t>
        </m:r>
      </m:oMath>
      <w:r w:rsidR="007904C7">
        <w:t xml:space="preserve"> and </w:t>
      </w:r>
      <m:oMath>
        <m:r>
          <w:rPr>
            <w:rFonts w:ascii="Cambria Math" w:hAnsi="Cambria Math"/>
          </w:rPr>
          <m:t>5%</m:t>
        </m:r>
      </m:oMath>
      <w:r w:rsidR="007904C7">
        <w:t xml:space="preserve">. </w:t>
      </w:r>
      <w:r w:rsidR="00EA3FB2">
        <w:t xml:space="preserve">This suggests that, </w:t>
      </w:r>
      <w:r w:rsidR="00C87030">
        <w:t xml:space="preserve">if our intention when using an ensemble method is to recover the truth within a confidence interval, the use of localisation is important. Without </w:t>
      </w:r>
      <w:r w:rsidR="00D10492">
        <w:t>knowledge of</w:t>
      </w:r>
      <w:r w:rsidR="00C87030">
        <w:t xml:space="preserve"> the true posterior, however, it is difficult to draw conclusions as to whether localisation i</w:t>
      </w:r>
      <w:r w:rsidR="00F050D5">
        <w:t>mproves the</w:t>
      </w:r>
      <w:r w:rsidR="00C87030">
        <w:t xml:space="preserve"> </w:t>
      </w:r>
      <w:r w:rsidR="00377139">
        <w:t>approximati</w:t>
      </w:r>
      <w:r w:rsidR="00F050D5">
        <w:t>ng of</w:t>
      </w:r>
      <w:r w:rsidR="00377139">
        <w:t xml:space="preserve"> </w:t>
      </w:r>
      <w:r w:rsidR="00C87030">
        <w:t>the posterior.</w:t>
      </w:r>
    </w:p>
    <w:p w14:paraId="5824EBAB" w14:textId="71DCA13C" w:rsidR="00D824B5" w:rsidRDefault="005C5E0C" w:rsidP="00237B6E">
      <w:r>
        <w:rPr>
          <w:noProof/>
        </w:rPr>
        <mc:AlternateContent>
          <mc:Choice Requires="wpg">
            <w:drawing>
              <wp:anchor distT="0" distB="0" distL="114300" distR="114300" simplePos="0" relativeHeight="251661312" behindDoc="0" locked="0" layoutInCell="1" allowOverlap="1" wp14:anchorId="167C9E72" wp14:editId="3EE25A22">
                <wp:simplePos x="0" y="0"/>
                <wp:positionH relativeFrom="column">
                  <wp:posOffset>509270</wp:posOffset>
                </wp:positionH>
                <wp:positionV relativeFrom="paragraph">
                  <wp:posOffset>1364881</wp:posOffset>
                </wp:positionV>
                <wp:extent cx="5038725" cy="1499870"/>
                <wp:effectExtent l="0" t="0" r="3175" b="11430"/>
                <wp:wrapTopAndBottom/>
                <wp:docPr id="1738350334" name="Group 5"/>
                <wp:cNvGraphicFramePr/>
                <a:graphic xmlns:a="http://schemas.openxmlformats.org/drawingml/2006/main">
                  <a:graphicData uri="http://schemas.microsoft.com/office/word/2010/wordprocessingGroup">
                    <wpg:wgp>
                      <wpg:cNvGrpSpPr/>
                      <wpg:grpSpPr>
                        <a:xfrm>
                          <a:off x="0" y="0"/>
                          <a:ext cx="5038725" cy="1499870"/>
                          <a:chOff x="0" y="0"/>
                          <a:chExt cx="5038725" cy="1506948"/>
                        </a:xfrm>
                      </wpg:grpSpPr>
                      <pic:pic xmlns:pic="http://schemas.openxmlformats.org/drawingml/2006/picture">
                        <pic:nvPicPr>
                          <pic:cNvPr id="121384776" name="Picture 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53962" y="0"/>
                            <a:ext cx="4319905" cy="1176655"/>
                          </a:xfrm>
                          <a:prstGeom prst="rect">
                            <a:avLst/>
                          </a:prstGeom>
                        </pic:spPr>
                      </pic:pic>
                      <wps:wsp>
                        <wps:cNvPr id="540980260" name="Text Box 1"/>
                        <wps:cNvSpPr txBox="1"/>
                        <wps:spPr>
                          <a:xfrm>
                            <a:off x="0" y="1091658"/>
                            <a:ext cx="5038725" cy="415290"/>
                          </a:xfrm>
                          <a:prstGeom prst="rect">
                            <a:avLst/>
                          </a:prstGeom>
                          <a:noFill/>
                          <a:ln>
                            <a:noFill/>
                          </a:ln>
                        </wps:spPr>
                        <wps:txbx>
                          <w:txbxContent>
                            <w:p w14:paraId="537A4272" w14:textId="131802BF" w:rsidR="005C5E0C" w:rsidRPr="004D5E2A" w:rsidRDefault="005C5E0C" w:rsidP="005C5E0C">
                              <w:pPr>
                                <w:pStyle w:val="Caption"/>
                              </w:pPr>
                              <w:bookmarkStart w:id="13" w:name="_Ref142593671"/>
                              <w:r>
                                <w:t xml:space="preserve">Figure </w:t>
                              </w:r>
                              <w:r>
                                <w:fldChar w:fldCharType="begin"/>
                              </w:r>
                              <w:r>
                                <w:instrText xml:space="preserve"> SEQ Figure \* ARABIC </w:instrText>
                              </w:r>
                              <w:r>
                                <w:fldChar w:fldCharType="separate"/>
                              </w:r>
                              <w:r w:rsidR="00704047">
                                <w:rPr>
                                  <w:noProof/>
                                </w:rPr>
                                <w:t>6</w:t>
                              </w:r>
                              <w:r>
                                <w:fldChar w:fldCharType="end"/>
                              </w:r>
                              <w:bookmarkEnd w:id="13"/>
                              <w:r>
                                <w:t xml:space="preserve">. </w:t>
                              </w:r>
                              <w:r w:rsidRPr="005C5E0C">
                                <w:t>Distributions of the mass upflow rates of the prior ensemble, and the final ensemble obtained by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67C9E72" id="Group 5" o:spid="_x0000_s1032" style="position:absolute;left:0;text-align:left;margin-left:40.1pt;margin-top:107.45pt;width:396.75pt;height:118.1pt;z-index:251661312;mso-height-relative:margin" coordsize="50387,15069"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">
                <v:shape id="Picture 4" o:spid="_x0000_s1033" type="#_x0000_t75" style="position:absolute;left:3539;width:43199;height:117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">
                  <v:imagedata r:id="rId20" o:title=""/>
                </v:shape>
                <v:shape id="Text Box 1" o:spid="_x0000_s1034" type="#_x0000_t202" style="position:absolute;top:10916;width:50387;height:4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" filled="f" stroked="f">
                  <v:textbox style="mso-fit-shape-to-text:t" inset="0,0,0,0">
                    <w:txbxContent>
                      <w:p w14:paraId="537A4272" w14:textId="131802BF" w:rsidR="005C5E0C" w:rsidRPr="004D5E2A" w:rsidRDefault="005C5E0C" w:rsidP="005C5E0C">
                        <w:pPr>
                          <w:pStyle w:val="Caption"/>
                        </w:pPr>
                        <w:bookmarkStart w:id="16" w:name="_Ref142593671"/>
                        <w:r>
                          <w:t xml:space="preserve">Figure </w:t>
                        </w:r>
                        <w:r>
                          <w:fldChar w:fldCharType="begin"/>
                        </w:r>
                        <w:r>
                          <w:instrText xml:space="preserve"> SEQ Figure \* ARABIC </w:instrText>
                        </w:r>
                        <w:r>
                          <w:fldChar w:fldCharType="separate"/>
                        </w:r>
                        <w:r w:rsidR="00704047">
                          <w:rPr>
                            <w:noProof/>
                          </w:rPr>
                          <w:t>6</w:t>
                        </w:r>
                        <w:r>
                          <w:fldChar w:fldCharType="end"/>
                        </w:r>
                        <w:bookmarkEnd w:id="16"/>
                        <w:r>
                          <w:t xml:space="preserve">. </w:t>
                        </w:r>
                        <w:r w:rsidRPr="005C5E0C">
                          <w:t>Distributions of the mass upflow rates of the prior ensemble, and the final ensemble obtained by each method.</w:t>
                        </w:r>
                      </w:p>
                    </w:txbxContent>
                  </v:textbox>
                </v:shape>
                <w10:wrap type="topAndBottom"/>
              </v:group>
            </w:pict>
          </mc:Fallback>
        </mc:AlternateContent>
      </w:r>
      <w:r w:rsidR="00704047">
        <w:fldChar w:fldCharType="begin"/>
      </w:r>
      <w:r w:rsidR="00704047">
        <w:instrText xml:space="preserve"> REF _Ref142593671 \h </w:instrText>
      </w:r>
      <w:r w:rsidR="00704047">
        <w:fldChar w:fldCharType="separate"/>
      </w:r>
      <w:r w:rsidR="00704047">
        <w:t xml:space="preserve">Figure </w:t>
      </w:r>
      <w:r w:rsidR="00704047">
        <w:rPr>
          <w:noProof/>
        </w:rPr>
        <w:t>6</w:t>
      </w:r>
      <w:r w:rsidR="00704047">
        <w:fldChar w:fldCharType="end"/>
      </w:r>
      <w:r w:rsidR="00704047">
        <w:t xml:space="preserve"> </w:t>
      </w:r>
      <w:r w:rsidR="00C00EA0">
        <w:t xml:space="preserve">shows the magnitudes of the mass upflows of the final ensemble associated with each method. In all cases, the truth is well contained within the ensemble, and the uncertainty is significantly reduced in comparison to the prior ensemble. </w:t>
      </w:r>
      <w:r w:rsidR="00704047">
        <w:fldChar w:fldCharType="begin"/>
      </w:r>
      <w:r w:rsidR="00704047">
        <w:instrText xml:space="preserve"> REF _Ref142593683 \h </w:instrText>
      </w:r>
      <w:r w:rsidR="00704047">
        <w:fldChar w:fldCharType="separate"/>
      </w:r>
      <w:r w:rsidR="00704047">
        <w:t xml:space="preserve">Figure </w:t>
      </w:r>
      <w:r w:rsidR="00704047">
        <w:rPr>
          <w:noProof/>
        </w:rPr>
        <w:t>7</w:t>
      </w:r>
      <w:r w:rsidR="00704047">
        <w:fldChar w:fldCharType="end"/>
      </w:r>
      <w:r w:rsidR="00704047">
        <w:t xml:space="preserve"> </w:t>
      </w:r>
      <w:r w:rsidR="00C00EA0">
        <w:t>show</w:t>
      </w:r>
      <w:r w:rsidR="00F05D25">
        <w:t xml:space="preserve">s estimates </w:t>
      </w:r>
      <w:r w:rsidR="00C00EA0">
        <w:t xml:space="preserve">of the pressure at the feedzone of well 1 and the enthalpy of the fluid extracted </w:t>
      </w:r>
      <w:r w:rsidR="00C74404">
        <w:t>at the feedzone of</w:t>
      </w:r>
      <w:r w:rsidR="00C00EA0">
        <w:t xml:space="preserve"> well 3. Again, </w:t>
      </w:r>
      <w:r w:rsidR="00F05D25">
        <w:t xml:space="preserve">in all cases the truth is </w:t>
      </w:r>
      <w:r w:rsidR="00543CD4">
        <w:t>well contained within the ensemble and the uncertainty is significantly reduced in comparison to the prior, though i</w:t>
      </w:r>
      <w:r w:rsidR="0000110E">
        <w:t>n</w:t>
      </w:r>
      <w:r w:rsidR="00543CD4">
        <w:t xml:space="preserve"> some cases it remains slightly greater than we might expect given the magnitudes of the measurement errors.</w:t>
      </w:r>
      <w:r w:rsidR="00C66A5A">
        <w:t xml:space="preserve"> </w:t>
      </w:r>
      <w:r w:rsidR="00D824B5">
        <w:t>All methods appear to provide reasonable estimates of how the pressures and enthalpies change over the year following the end of the observation period.</w:t>
      </w:r>
    </w:p>
    <w:p w14:paraId="6F779091" w14:textId="6F14438E" w:rsidR="001A22DE" w:rsidRPr="00882EAA" w:rsidRDefault="00F118AC" w:rsidP="00FB743F">
      <w:r>
        <w:fldChar w:fldCharType="begin"/>
      </w:r>
      <w:r>
        <w:instrText xml:space="preserve"> REF _Ref142593697 \h </w:instrText>
      </w:r>
      <w:r>
        <w:fldChar w:fldCharType="separate"/>
      </w:r>
      <w:r>
        <w:t xml:space="preserve">Figure </w:t>
      </w:r>
      <w:r>
        <w:rPr>
          <w:noProof/>
        </w:rPr>
        <w:t>8</w:t>
      </w:r>
      <w:r>
        <w:fldChar w:fldCharType="end"/>
      </w:r>
      <w:r>
        <w:t xml:space="preserve"> </w:t>
      </w:r>
      <w:r w:rsidR="00BC786E">
        <w:t xml:space="preserve">shows the permeabilities of the first two ensemble members from the final ensemble associated with each method. As expected, these show significantly less variability than the draws from the </w:t>
      </w:r>
      <w:r w:rsidR="00543CD4">
        <w:t>prior and</w:t>
      </w:r>
      <w:r w:rsidR="006E199D">
        <w:t xml:space="preserve"> share greater similarity with the true permeabilities.</w:t>
      </w:r>
      <w:r w:rsidR="00114F02">
        <w:t xml:space="preserve"> </w:t>
      </w:r>
    </w:p>
    <w:p w14:paraId="071915AD" w14:textId="143AB7C9" w:rsidR="00A34A2E" w:rsidRPr="00CC6B29" w:rsidRDefault="00C37366" w:rsidP="00A34A2E">
      <w:pPr>
        <w:pStyle w:val="Heading1"/>
      </w:pPr>
      <w:r w:rsidRPr="00CC6B29">
        <w:t>6</w:t>
      </w:r>
      <w:r w:rsidR="00A34A2E" w:rsidRPr="00CC6B29">
        <w:t>. conclusion</w:t>
      </w:r>
      <w:bookmarkEnd w:id="6"/>
      <w:bookmarkEnd w:id="7"/>
    </w:p>
    <w:p w14:paraId="05188B5A" w14:textId="4354CFBA" w:rsidR="00811925" w:rsidRPr="00811925" w:rsidRDefault="00A41867" w:rsidP="0003683E">
      <w:r>
        <w:t>In this work, we have illustrated</w:t>
      </w:r>
      <w:r w:rsidR="008C62EC">
        <w:t xml:space="preserve"> the ability of ensemble methods to generate </w:t>
      </w:r>
      <w:r>
        <w:t>accurate approximations, with</w:t>
      </w:r>
      <w:r w:rsidR="002765E2">
        <w:t xml:space="preserve"> a</w:t>
      </w:r>
      <w:r>
        <w:t xml:space="preserve"> reasonable characterisation of uncertainty, to the </w:t>
      </w:r>
      <w:r w:rsidR="00026F59">
        <w:t xml:space="preserve">problem of reservoir </w:t>
      </w:r>
      <w:r w:rsidR="002765E2">
        <w:t>model calibratio</w:t>
      </w:r>
      <w:r w:rsidR="00026F59">
        <w:t xml:space="preserve">n. </w:t>
      </w:r>
      <w:r>
        <w:t xml:space="preserve">We have also demonstrated </w:t>
      </w:r>
      <w:r w:rsidR="002765E2">
        <w:t xml:space="preserve">the flexibility of ensemble methods </w:t>
      </w:r>
      <w:proofErr w:type="gramStart"/>
      <w:r w:rsidR="002765E2">
        <w:t>with regard to</w:t>
      </w:r>
      <w:proofErr w:type="gramEnd"/>
      <w:r w:rsidR="002765E2">
        <w:t xml:space="preserve"> model parametrisation</w:t>
      </w:r>
      <w:r w:rsidR="00811925">
        <w:t xml:space="preserve">, and the differences in the results obtained by ensemble methods with and without the use of localisation. In the experiments </w:t>
      </w:r>
      <w:r w:rsidR="003704DE">
        <w:t>performed</w:t>
      </w:r>
      <w:r w:rsidR="00811925">
        <w:t xml:space="preserve"> here, </w:t>
      </w:r>
      <w:r w:rsidR="000C404B">
        <w:t xml:space="preserve">our implementations of each ensemble method </w:t>
      </w:r>
      <w:r w:rsidR="00811925">
        <w:t xml:space="preserve">performed well using </w:t>
      </w:r>
      <m:oMath>
        <m:r>
          <m:rPr>
            <m:scr m:val="script"/>
          </m:rP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e>
        </m:d>
      </m:oMath>
      <w:r w:rsidR="00811925" w:rsidRPr="00A36F18">
        <w:t xml:space="preserve"> simulations of the forward mode</w:t>
      </w:r>
      <w:r w:rsidR="00811925">
        <w:t>l, which is considerably fewer than the number of simulations typically required for exact sampling methods.</w:t>
      </w:r>
    </w:p>
    <w:p w14:paraId="4B9ABB36" w14:textId="194BB3D8" w:rsidR="0077499D" w:rsidRDefault="008C62EC" w:rsidP="0003683E">
      <w:r>
        <w:t xml:space="preserve">Potential future directions </w:t>
      </w:r>
      <w:r w:rsidR="005F253D">
        <w:t>for</w:t>
      </w:r>
      <w:r>
        <w:t xml:space="preserve"> this work are numerous. A natural extension </w:t>
      </w:r>
      <w:r w:rsidR="006E199D">
        <w:t xml:space="preserve">would be </w:t>
      </w:r>
      <w:r>
        <w:t xml:space="preserve">to </w:t>
      </w:r>
      <w:r w:rsidR="003C4573">
        <w:t>conduct similar numerical tests</w:t>
      </w:r>
      <w:r w:rsidR="00411BDD">
        <w:t xml:space="preserve"> to those we have described here</w:t>
      </w:r>
      <w:r w:rsidR="003C4573">
        <w:t xml:space="preserve"> using</w:t>
      </w:r>
      <w:r>
        <w:t xml:space="preserve"> a three-dimensional reservoir model, and </w:t>
      </w:r>
      <w:r w:rsidR="0089148D">
        <w:t xml:space="preserve">to consider the </w:t>
      </w:r>
      <w:r>
        <w:t>estimation of additional</w:t>
      </w:r>
      <w:r w:rsidR="00C0707B">
        <w:t xml:space="preserve"> parameters that are likely to be of interest in a realistic modelling scenario. </w:t>
      </w:r>
      <w:r>
        <w:t>As well as additional geological parameters, such as porosities, it is possible to use ensemble methods to estimate characteristics of the prior, such as length-scales and variances (</w:t>
      </w:r>
      <w:proofErr w:type="spellStart"/>
      <w:r>
        <w:t>Chada</w:t>
      </w:r>
      <w:proofErr w:type="spellEnd"/>
      <w:r>
        <w:t xml:space="preserve"> et al., 2018</w:t>
      </w:r>
      <w:r w:rsidR="00CB3D3C">
        <w:t>;</w:t>
      </w:r>
      <w:r>
        <w:t xml:space="preserve"> Tso et al., 2021)</w:t>
      </w:r>
      <w:r w:rsidR="006E199D">
        <w:t>.</w:t>
      </w:r>
      <w:r w:rsidR="00D30BD2">
        <w:t xml:space="preserve"> </w:t>
      </w:r>
      <w:r w:rsidR="006E199D">
        <w:t>I</w:t>
      </w:r>
      <w:r w:rsidR="00D30BD2">
        <w:t xml:space="preserve">n the present work we have treated these parameters as known, but in practice they can be associated with significant uncertainty which, if neglected, can </w:t>
      </w:r>
      <w:r w:rsidR="00464634">
        <w:t>cause the posterior to be characterised poorly</w:t>
      </w:r>
      <w:r w:rsidR="00D30BD2">
        <w:t>.</w:t>
      </w:r>
      <w:r w:rsidR="00411BDD">
        <w:t xml:space="preserve"> In addition, i</w:t>
      </w:r>
      <w:r w:rsidR="0077499D">
        <w:t xml:space="preserve">t has been demonstrated that the simulated natural state of a reservoir model may not be unique (Bjarkason et al., 2019); indeed, during the development of the synthetic model used </w:t>
      </w:r>
      <w:r w:rsidR="0090483B">
        <w:t>for</w:t>
      </w:r>
      <w:r w:rsidR="0077499D">
        <w:t xml:space="preserve"> this work, we were able to generate several different natural state solutions for the same set of parameters, by modifying the initial condition used to begin </w:t>
      </w:r>
      <w:r w:rsidR="00684574">
        <w:t>the</w:t>
      </w:r>
      <w:r w:rsidR="0077499D">
        <w:t xml:space="preserve"> natural state simulation. For the remainder of the work</w:t>
      </w:r>
      <w:r w:rsidR="000018C2">
        <w:t>,</w:t>
      </w:r>
      <w:r w:rsidR="0077499D">
        <w:t xml:space="preserve"> we used the same initial </w:t>
      </w:r>
      <w:r w:rsidR="00932DE5">
        <w:rPr>
          <w:noProof/>
        </w:rPr>
        <w:lastRenderedPageBreak/>
        <mc:AlternateContent>
          <mc:Choice Requires="wpg">
            <w:drawing>
              <wp:anchor distT="0" distB="0" distL="114300" distR="114300" simplePos="0" relativeHeight="251665408" behindDoc="0" locked="0" layoutInCell="1" allowOverlap="1" wp14:anchorId="1AE11499" wp14:editId="34460076">
                <wp:simplePos x="0" y="0"/>
                <wp:positionH relativeFrom="column">
                  <wp:posOffset>483870</wp:posOffset>
                </wp:positionH>
                <wp:positionV relativeFrom="paragraph">
                  <wp:posOffset>0</wp:posOffset>
                </wp:positionV>
                <wp:extent cx="5057775" cy="2296160"/>
                <wp:effectExtent l="0" t="0" r="9525" b="2540"/>
                <wp:wrapTopAndBottom/>
                <wp:docPr id="2074317966" name="Group 7"/>
                <wp:cNvGraphicFramePr/>
                <a:graphic xmlns:a="http://schemas.openxmlformats.org/drawingml/2006/main">
                  <a:graphicData uri="http://schemas.microsoft.com/office/word/2010/wordprocessingGroup">
                    <wpg:wgp>
                      <wpg:cNvGrpSpPr/>
                      <wpg:grpSpPr>
                        <a:xfrm>
                          <a:off x="0" y="0"/>
                          <a:ext cx="5057775" cy="2296160"/>
                          <a:chOff x="-381373" y="-38921"/>
                          <a:chExt cx="5058272" cy="2309653"/>
                        </a:xfrm>
                      </wpg:grpSpPr>
                      <pic:pic xmlns:pic="http://schemas.openxmlformats.org/drawingml/2006/picture">
                        <pic:nvPicPr>
                          <pic:cNvPr id="891377894" name="Picture 6"/>
                          <pic:cNvPicPr preferRelativeResize="0">
                            <a:picLocks noChangeAspect="1"/>
                          </pic:cNvPicPr>
                        </pic:nvPicPr>
                        <pic:blipFill rotWithShape="1">
                          <a:blip r:embed="rId21">
                            <a:extLst>
                              <a:ext uri="{28A0092B-C50C-407E-A947-70E740481C1C}">
                                <a14:useLocalDpi xmlns:a14="http://schemas.microsoft.com/office/drawing/2010/main" val="0"/>
                              </a:ext>
                            </a:extLst>
                          </a:blip>
                          <a:srcRect t="1769"/>
                          <a:stretch/>
                        </pic:blipFill>
                        <pic:spPr>
                          <a:xfrm>
                            <a:off x="-26612" y="-38921"/>
                            <a:ext cx="4320425" cy="2026235"/>
                          </a:xfrm>
                          <a:prstGeom prst="rect">
                            <a:avLst/>
                          </a:prstGeom>
                        </pic:spPr>
                      </pic:pic>
                      <wps:wsp>
                        <wps:cNvPr id="1701227985" name="Text Box 1"/>
                        <wps:cNvSpPr txBox="1"/>
                        <wps:spPr>
                          <a:xfrm>
                            <a:off x="-381373" y="1855441"/>
                            <a:ext cx="5058272" cy="415291"/>
                          </a:xfrm>
                          <a:prstGeom prst="rect">
                            <a:avLst/>
                          </a:prstGeom>
                          <a:noFill/>
                          <a:ln>
                            <a:noFill/>
                          </a:ln>
                        </wps:spPr>
                        <wps:txbx>
                          <w:txbxContent>
                            <w:p w14:paraId="31E0F4C6" w14:textId="3C661FDE" w:rsidR="000557BC" w:rsidRPr="000114FE" w:rsidRDefault="000557BC" w:rsidP="000557BC">
                              <w:pPr>
                                <w:pStyle w:val="Caption"/>
                              </w:pPr>
                              <w:bookmarkStart w:id="14" w:name="_Ref142593683"/>
                              <w:r>
                                <w:t xml:space="preserve">Figure </w:t>
                              </w:r>
                              <w:r>
                                <w:fldChar w:fldCharType="begin"/>
                              </w:r>
                              <w:r>
                                <w:instrText xml:space="preserve"> SEQ Figure \* ARABIC </w:instrText>
                              </w:r>
                              <w:r>
                                <w:fldChar w:fldCharType="separate"/>
                              </w:r>
                              <w:r w:rsidR="00704047">
                                <w:rPr>
                                  <w:noProof/>
                                </w:rPr>
                                <w:t>7</w:t>
                              </w:r>
                              <w:r>
                                <w:fldChar w:fldCharType="end"/>
                              </w:r>
                              <w:bookmarkEnd w:id="14"/>
                              <w:r>
                                <w:t>. Pressures at well 1 and enthalpies at well 3, of the prior ensemble and the final ensemble obtained by each method.</w:t>
                              </w:r>
                              <w:r w:rsidRPr="00DF45E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AE11499" id="Group 7" o:spid="_x0000_s1035" style="position:absolute;left:0;text-align:left;margin-left:38.1pt;margin-top:0;width:398.25pt;height:180.8pt;z-index:251665408;mso-width-relative:margin;mso-height-relative:margin" coordorigin="-3813,-389" coordsize="50582,23096"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">
                <v:shape id="Picture 6" o:spid="_x0000_s1036" type="#_x0000_t75" style="position:absolute;left:-266;top:-389;width:43204;height:20262;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">
                  <v:imagedata r:id="rId22" o:title="" croptop="1159f"/>
                </v:shape>
                <v:shape id="Text Box 1" o:spid="_x0000_s1037" type="#_x0000_t202" style="position:absolute;left:-3813;top:18554;width:50581;height:4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" filled="f" stroked="f">
                  <v:textbox style="mso-fit-shape-to-text:t" inset="0,0,0,0">
                    <w:txbxContent>
                      <w:p w14:paraId="31E0F4C6" w14:textId="3C661FDE" w:rsidR="000557BC" w:rsidRPr="000114FE" w:rsidRDefault="000557BC" w:rsidP="000557BC">
                        <w:pPr>
                          <w:pStyle w:val="Caption"/>
                        </w:pPr>
                        <w:bookmarkStart w:id="18" w:name="_Ref142593683"/>
                        <w:r>
                          <w:t xml:space="preserve">Figure </w:t>
                        </w:r>
                        <w:r>
                          <w:fldChar w:fldCharType="begin"/>
                        </w:r>
                        <w:r>
                          <w:instrText xml:space="preserve"> SEQ Figure \* ARABIC </w:instrText>
                        </w:r>
                        <w:r>
                          <w:fldChar w:fldCharType="separate"/>
                        </w:r>
                        <w:r w:rsidR="00704047">
                          <w:rPr>
                            <w:noProof/>
                          </w:rPr>
                          <w:t>7</w:t>
                        </w:r>
                        <w:r>
                          <w:fldChar w:fldCharType="end"/>
                        </w:r>
                        <w:bookmarkEnd w:id="18"/>
                        <w:r>
                          <w:t xml:space="preserve">. </w:t>
                        </w:r>
                        <w:r>
                          <w:t>Pressures at well 1 and enthalpies at well 3, of the prior ensemble and the final ensemble obtained by each method.</w:t>
                        </w:r>
                        <w:r w:rsidRPr="00DF45EF">
                          <w:t xml:space="preserve"> </w:t>
                        </w:r>
                      </w:p>
                    </w:txbxContent>
                  </v:textbox>
                </v:shape>
                <w10:wrap type="topAndBottom"/>
              </v:group>
            </w:pict>
          </mc:Fallback>
        </mc:AlternateContent>
      </w:r>
      <w:r w:rsidR="00932DE5">
        <w:rPr>
          <w:noProof/>
        </w:rPr>
        <mc:AlternateContent>
          <mc:Choice Requires="wpg">
            <w:drawing>
              <wp:anchor distT="0" distB="0" distL="114300" distR="114300" simplePos="0" relativeHeight="251673600" behindDoc="0" locked="0" layoutInCell="1" allowOverlap="1" wp14:anchorId="3FEE0F2F" wp14:editId="083F1F51">
                <wp:simplePos x="0" y="0"/>
                <wp:positionH relativeFrom="column">
                  <wp:posOffset>483870</wp:posOffset>
                </wp:positionH>
                <wp:positionV relativeFrom="paragraph">
                  <wp:posOffset>2249170</wp:posOffset>
                </wp:positionV>
                <wp:extent cx="5039360" cy="1898015"/>
                <wp:effectExtent l="0" t="0" r="2540" b="6985"/>
                <wp:wrapTopAndBottom/>
                <wp:docPr id="1317596287" name="Group 11"/>
                <wp:cNvGraphicFramePr/>
                <a:graphic xmlns:a="http://schemas.openxmlformats.org/drawingml/2006/main">
                  <a:graphicData uri="http://schemas.microsoft.com/office/word/2010/wordprocessingGroup">
                    <wpg:wgp>
                      <wpg:cNvGrpSpPr/>
                      <wpg:grpSpPr>
                        <a:xfrm>
                          <a:off x="0" y="0"/>
                          <a:ext cx="5039360" cy="1898015"/>
                          <a:chOff x="0" y="0"/>
                          <a:chExt cx="5039360" cy="1898637"/>
                        </a:xfrm>
                      </wpg:grpSpPr>
                      <pic:pic xmlns:pic="http://schemas.openxmlformats.org/drawingml/2006/picture">
                        <pic:nvPicPr>
                          <pic:cNvPr id="1493027737"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62755" y="0"/>
                            <a:ext cx="4319905" cy="1738630"/>
                          </a:xfrm>
                          <a:prstGeom prst="rect">
                            <a:avLst/>
                          </a:prstGeom>
                        </pic:spPr>
                      </pic:pic>
                      <wps:wsp>
                        <wps:cNvPr id="1368742028" name="Text Box 1"/>
                        <wps:cNvSpPr txBox="1"/>
                        <wps:spPr>
                          <a:xfrm>
                            <a:off x="0" y="1614792"/>
                            <a:ext cx="5039360" cy="283845"/>
                          </a:xfrm>
                          <a:prstGeom prst="rect">
                            <a:avLst/>
                          </a:prstGeom>
                          <a:noFill/>
                          <a:ln>
                            <a:noFill/>
                          </a:ln>
                        </wps:spPr>
                        <wps:txbx>
                          <w:txbxContent>
                            <w:p w14:paraId="72E9F765" w14:textId="07C41FD9" w:rsidR="00445242" w:rsidRPr="001A67A8" w:rsidRDefault="00445242" w:rsidP="00445242">
                              <w:pPr>
                                <w:pStyle w:val="Caption"/>
                                <w:rPr>
                                  <w:noProof/>
                                </w:rPr>
                              </w:pPr>
                              <w:bookmarkStart w:id="15" w:name="_Ref142593697"/>
                              <w:r>
                                <w:t xml:space="preserve">Figure </w:t>
                              </w:r>
                              <w:r>
                                <w:fldChar w:fldCharType="begin"/>
                              </w:r>
                              <w:r>
                                <w:instrText xml:space="preserve"> SEQ Figure \* ARABIC </w:instrText>
                              </w:r>
                              <w:r>
                                <w:fldChar w:fldCharType="separate"/>
                              </w:r>
                              <w:r w:rsidR="00704047">
                                <w:rPr>
                                  <w:noProof/>
                                </w:rPr>
                                <w:t>8</w:t>
                              </w:r>
                              <w:r>
                                <w:fldChar w:fldCharType="end"/>
                              </w:r>
                              <w:bookmarkEnd w:id="15"/>
                              <w:r>
                                <w:t>. The first two members of the prior ensemble and the final ensembles of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EE0F2F" id="Group 11" o:spid="_x0000_s1038" style="position:absolute;left:0;text-align:left;margin-left:38.1pt;margin-top:177.1pt;width:396.8pt;height:149.45pt;z-index:251673600" coordsize="50393,18986"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">
                <v:shape id="Picture 10" o:spid="_x0000_s1039" type="#_x0000_t75" style="position:absolute;left:3627;width:43199;height:173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">
                  <v:imagedata r:id="rId24" o:title=""/>
                </v:shape>
                <v:shape id="Text Box 1" o:spid="_x0000_s1040" type="#_x0000_t202" style="position:absolute;top:16147;width:50393;height:28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" filled="f" stroked="f">
                  <v:textbox style="mso-fit-shape-to-text:t" inset="0,0,0,0">
                    <w:txbxContent>
                      <w:p w14:paraId="72E9F765" w14:textId="07C41FD9" w:rsidR="00445242" w:rsidRPr="001A67A8" w:rsidRDefault="00445242" w:rsidP="00445242">
                        <w:pPr>
                          <w:pStyle w:val="Caption"/>
                          <w:rPr>
                            <w:noProof/>
                          </w:rPr>
                        </w:pPr>
                        <w:bookmarkStart w:id="20" w:name="_Ref142593697"/>
                        <w:r>
                          <w:t xml:space="preserve">Figure </w:t>
                        </w:r>
                        <w:r>
                          <w:fldChar w:fldCharType="begin"/>
                        </w:r>
                        <w:r>
                          <w:instrText xml:space="preserve"> SEQ Figure \* ARABIC </w:instrText>
                        </w:r>
                        <w:r>
                          <w:fldChar w:fldCharType="separate"/>
                        </w:r>
                        <w:r w:rsidR="00704047">
                          <w:rPr>
                            <w:noProof/>
                          </w:rPr>
                          <w:t>8</w:t>
                        </w:r>
                        <w:r>
                          <w:fldChar w:fldCharType="end"/>
                        </w:r>
                        <w:bookmarkEnd w:id="20"/>
                        <w:r>
                          <w:t>. The first two members of the prior ensemble and the final ensembles of each method.</w:t>
                        </w:r>
                      </w:p>
                    </w:txbxContent>
                  </v:textbox>
                </v:shape>
                <w10:wrap type="topAndBottom"/>
              </v:group>
            </w:pict>
          </mc:Fallback>
        </mc:AlternateContent>
      </w:r>
      <w:r w:rsidR="0077499D">
        <w:t xml:space="preserve">condition for each natural state </w:t>
      </w:r>
      <w:r w:rsidR="00E0742D">
        <w:t>simulation</w:t>
      </w:r>
      <w:r w:rsidR="0077499D">
        <w:t xml:space="preserve"> to minimise the effect of th</w:t>
      </w:r>
      <w:r w:rsidR="0087458F">
        <w:t>e</w:t>
      </w:r>
      <w:r w:rsidR="0077499D">
        <w:t xml:space="preserve"> non-uniqueness issue on the results</w:t>
      </w:r>
      <w:r w:rsidR="000B130C">
        <w:t>;</w:t>
      </w:r>
      <w:r w:rsidR="002C068E">
        <w:t xml:space="preserve"> ideally</w:t>
      </w:r>
      <w:r w:rsidR="000B130C">
        <w:t>, however,</w:t>
      </w:r>
      <w:r w:rsidR="002C068E">
        <w:t xml:space="preserve"> the initial condition should be estimated as part of the inversion process. </w:t>
      </w:r>
    </w:p>
    <w:p w14:paraId="19B0EE41" w14:textId="1A663932" w:rsidR="006E199D" w:rsidRDefault="00A41867" w:rsidP="00BF1535">
      <w:r w:rsidRPr="00A41867">
        <w:t>An</w:t>
      </w:r>
      <w:r>
        <w:t xml:space="preserve">other important consideration is the method by which each ensemble method is evaluated. Throughout this work, we have </w:t>
      </w:r>
      <w:r w:rsidR="00857689">
        <w:t>assessed each method by</w:t>
      </w:r>
      <w:r w:rsidR="00F50E4F">
        <w:t xml:space="preserve"> </w:t>
      </w:r>
      <w:r w:rsidR="00041AAD">
        <w:t xml:space="preserve">investigating </w:t>
      </w:r>
      <w:r w:rsidR="00F50E4F">
        <w:t>whether</w:t>
      </w:r>
      <w:r w:rsidR="00857689">
        <w:t xml:space="preserve"> the true parameters are contained within the distribution of the final ensemble</w:t>
      </w:r>
      <w:r w:rsidR="00C50226">
        <w:t>. T</w:t>
      </w:r>
      <w:r w:rsidR="00F02128">
        <w:t>his, however, tells us little in terms of whether</w:t>
      </w:r>
      <w:r w:rsidR="00F363D5">
        <w:t xml:space="preserve"> each method</w:t>
      </w:r>
      <w:r w:rsidR="00F02128">
        <w:t xml:space="preserve"> provide</w:t>
      </w:r>
      <w:r w:rsidR="00F363D5">
        <w:t>s</w:t>
      </w:r>
      <w:r w:rsidR="00F02128">
        <w:t xml:space="preserve"> an accurate</w:t>
      </w:r>
      <w:r w:rsidR="00F50E4F">
        <w:t xml:space="preserve"> approximation</w:t>
      </w:r>
      <w:r w:rsidR="00F02128">
        <w:t xml:space="preserve"> </w:t>
      </w:r>
      <w:r w:rsidR="00EA0862">
        <w:t>to</w:t>
      </w:r>
      <w:r w:rsidR="00F02128">
        <w:t xml:space="preserve"> the posterior.</w:t>
      </w:r>
      <w:r w:rsidR="00F50E4F">
        <w:t xml:space="preserve"> </w:t>
      </w:r>
      <w:r w:rsidR="00041AAD">
        <w:t xml:space="preserve">To gain further insight into this, we would need to fully characterise the posterior using an exact sampling method, such as Markov chain Monte Carlo; this would provide a benchmark to which we could compare the estimates of each ensemble method. </w:t>
      </w:r>
      <w:r w:rsidR="00F50E4F">
        <w:t>Studies using this methodology</w:t>
      </w:r>
      <w:r w:rsidR="00CE788D">
        <w:t xml:space="preserve"> have been conducted in the petroleum engineering literature </w:t>
      </w:r>
      <w:r w:rsidR="00BC70FB" w:rsidRPr="002A07FF">
        <w:t>(</w:t>
      </w:r>
      <w:r w:rsidR="00041AAD">
        <w:t xml:space="preserve">see, e.g., </w:t>
      </w:r>
      <w:r w:rsidR="00BC70FB" w:rsidRPr="002A07FF">
        <w:t>Emerick and Reynolds, 2013b; Iglesias et al., 2013</w:t>
      </w:r>
      <w:r w:rsidR="002A07FF">
        <w:t>b</w:t>
      </w:r>
      <w:r w:rsidR="00BC70FB" w:rsidRPr="002A07FF">
        <w:t>)</w:t>
      </w:r>
      <w:r w:rsidR="002A07FF">
        <w:t>.</w:t>
      </w:r>
      <w:r w:rsidR="00BF1535">
        <w:t xml:space="preserve"> </w:t>
      </w:r>
      <w:r w:rsidR="008B0EE1">
        <w:t xml:space="preserve">An additional comparison of interest would be between the performance of ensemble methods and other methods for approximate Bayesian inference, such as randomised maximum likelihood. </w:t>
      </w:r>
    </w:p>
    <w:p w14:paraId="01CFCF83" w14:textId="2289C8CE" w:rsidR="008B0EE1" w:rsidRDefault="00CF1027" w:rsidP="0003683E">
      <w:r>
        <w:t>In our numerical testing, we</w:t>
      </w:r>
      <w:r w:rsidR="00617FF5">
        <w:t xml:space="preserve"> carried out each inversion using the same model as w</w:t>
      </w:r>
      <w:r w:rsidR="000D796E">
        <w:t>as</w:t>
      </w:r>
      <w:r w:rsidR="00617FF5">
        <w:t xml:space="preserve"> used to generate the synthetic data. </w:t>
      </w:r>
      <w:r>
        <w:t>However, in a real modelling context, there will always be differences between the model and the true physical processes by which the data is generated (for example,</w:t>
      </w:r>
      <w:r w:rsidR="006C65F7">
        <w:t xml:space="preserve"> </w:t>
      </w:r>
      <w:r w:rsidR="00796AD8">
        <w:t>due to</w:t>
      </w:r>
      <w:r>
        <w:t xml:space="preserve"> discretisation or neglected physics). Ideally, in future studies, model error should be introduced into the inversion (for instance, by generating the data using the finer mesh than the mesh used for the inversion) to account for this.  </w:t>
      </w:r>
    </w:p>
    <w:p w14:paraId="49D252BD" w14:textId="020590D9" w:rsidR="001819BA" w:rsidRPr="001819BA" w:rsidRDefault="001819BA" w:rsidP="0003683E">
      <w:r w:rsidRPr="001819BA">
        <w:t>Overall, we believe that ensemble methods have the potential to be useful tool</w:t>
      </w:r>
      <w:r>
        <w:t>s</w:t>
      </w:r>
      <w:r w:rsidRPr="001819BA">
        <w:t xml:space="preserve"> </w:t>
      </w:r>
      <w:r>
        <w:t>for</w:t>
      </w:r>
      <w:r w:rsidRPr="001819BA">
        <w:t xml:space="preserve"> </w:t>
      </w:r>
      <w:r w:rsidR="00681CB6">
        <w:t xml:space="preserve">efficient </w:t>
      </w:r>
      <w:r w:rsidR="002B6B54">
        <w:t xml:space="preserve">reservoir </w:t>
      </w:r>
      <w:r w:rsidRPr="001819BA">
        <w:t xml:space="preserve">model </w:t>
      </w:r>
      <w:r w:rsidR="001A7038" w:rsidRPr="001819BA">
        <w:t>calibration</w:t>
      </w:r>
      <w:r w:rsidR="001A7038">
        <w:t xml:space="preserve"> and</w:t>
      </w:r>
      <w:r w:rsidRPr="001819BA">
        <w:t xml:space="preserve"> </w:t>
      </w:r>
      <w:r w:rsidR="00BC2987">
        <w:t>should be investigated further.</w:t>
      </w:r>
    </w:p>
    <w:p w14:paraId="1F371A93" w14:textId="17F7EB40" w:rsidR="008F4AD2" w:rsidRDefault="004F06C5" w:rsidP="008F4AD2">
      <w:pPr>
        <w:pStyle w:val="Heading1"/>
      </w:pPr>
      <w:bookmarkStart w:id="16" w:name="_Toc251752538"/>
      <w:bookmarkStart w:id="17" w:name="_Toc252268997"/>
      <w:r w:rsidRPr="000536DE">
        <w:t>ACKNOWLEDGEMENTS</w:t>
      </w:r>
      <w:bookmarkStart w:id="18" w:name="_Toc251752431"/>
      <w:bookmarkStart w:id="19" w:name="_Toc252268890"/>
      <w:bookmarkEnd w:id="16"/>
      <w:bookmarkEnd w:id="17"/>
    </w:p>
    <w:p w14:paraId="4FB570B4" w14:textId="04BA2731" w:rsidR="001417C2" w:rsidRPr="001417C2" w:rsidRDefault="001417C2" w:rsidP="001417C2">
      <w:r>
        <w:t xml:space="preserve">The authors wish to acknowledge </w:t>
      </w:r>
      <w:proofErr w:type="spellStart"/>
      <w:r>
        <w:t>Elvar</w:t>
      </w:r>
      <w:proofErr w:type="spellEnd"/>
      <w:r>
        <w:t xml:space="preserve"> K. Bjarkason for numerous discussions on ensemble methods, and Michael Gravatt, John P. O’Sullivan, and Michael J. O’Sullivan, for valuable insights on geothermal modelling and calibration. </w:t>
      </w:r>
    </w:p>
    <w:bookmarkEnd w:id="18"/>
    <w:bookmarkEnd w:id="19"/>
    <w:p w14:paraId="5B5A10E6" w14:textId="682C1194" w:rsidR="004A109A" w:rsidRPr="00CC6B29" w:rsidRDefault="004F06C5">
      <w:pPr>
        <w:pStyle w:val="Heading1"/>
      </w:pPr>
      <w:r w:rsidRPr="00CC6B29">
        <w:t>REFERENCES</w:t>
      </w:r>
    </w:p>
    <w:p w14:paraId="00C2146C" w14:textId="66D3AE6C" w:rsidR="00EB5328" w:rsidRPr="00CC6B29" w:rsidRDefault="00EB5328" w:rsidP="007C6D58">
      <w:pPr>
        <w:ind w:left="426" w:hanging="426"/>
        <w:rPr>
          <w:lang w:eastAsia="en-NZ"/>
        </w:rPr>
      </w:pPr>
      <w:r w:rsidRPr="00CC6B29">
        <w:rPr>
          <w:lang w:eastAsia="en-NZ"/>
        </w:rPr>
        <w:t xml:space="preserve">Aster, R.C., Borchers, B., Thurber, C.H. (2018). </w:t>
      </w:r>
      <w:r w:rsidRPr="00CC6B29">
        <w:rPr>
          <w:i/>
          <w:iCs/>
          <w:lang w:eastAsia="en-NZ"/>
        </w:rPr>
        <w:t>Parameter Estimation and Inverse Problems</w:t>
      </w:r>
      <w:r w:rsidRPr="00CC6B29">
        <w:rPr>
          <w:lang w:eastAsia="en-NZ"/>
        </w:rPr>
        <w:t xml:space="preserve"> (3</w:t>
      </w:r>
      <w:r w:rsidRPr="00CC6B29">
        <w:rPr>
          <w:vertAlign w:val="superscript"/>
          <w:lang w:eastAsia="en-NZ"/>
        </w:rPr>
        <w:t>rd</w:t>
      </w:r>
      <w:r w:rsidRPr="00CC6B29">
        <w:rPr>
          <w:lang w:eastAsia="en-NZ"/>
        </w:rPr>
        <w:t xml:space="preserve"> Ed.). Elsevier.</w:t>
      </w:r>
    </w:p>
    <w:p w14:paraId="0C5C955C" w14:textId="2C413E4B" w:rsidR="00B34C70" w:rsidRDefault="00B34C70" w:rsidP="007C6D58">
      <w:pPr>
        <w:ind w:left="426" w:hanging="426"/>
        <w:rPr>
          <w:lang w:eastAsia="en-NZ"/>
        </w:rPr>
      </w:pPr>
      <w:r>
        <w:rPr>
          <w:lang w:eastAsia="en-NZ"/>
        </w:rPr>
        <w:t xml:space="preserve">Békési, E., </w:t>
      </w:r>
      <w:proofErr w:type="spellStart"/>
      <w:r>
        <w:rPr>
          <w:lang w:eastAsia="en-NZ"/>
        </w:rPr>
        <w:t>Struijk</w:t>
      </w:r>
      <w:proofErr w:type="spellEnd"/>
      <w:r>
        <w:rPr>
          <w:lang w:eastAsia="en-NZ"/>
        </w:rPr>
        <w:t xml:space="preserve">, M., </w:t>
      </w:r>
      <w:proofErr w:type="spellStart"/>
      <w:r>
        <w:rPr>
          <w:lang w:eastAsia="en-NZ"/>
        </w:rPr>
        <w:t>Bonté</w:t>
      </w:r>
      <w:proofErr w:type="spellEnd"/>
      <w:r>
        <w:rPr>
          <w:lang w:eastAsia="en-NZ"/>
        </w:rPr>
        <w:t xml:space="preserve">, D., </w:t>
      </w:r>
      <w:proofErr w:type="spellStart"/>
      <w:r>
        <w:rPr>
          <w:lang w:eastAsia="en-NZ"/>
        </w:rPr>
        <w:t>Veldkamp</w:t>
      </w:r>
      <w:proofErr w:type="spellEnd"/>
      <w:r>
        <w:rPr>
          <w:lang w:eastAsia="en-NZ"/>
        </w:rPr>
        <w:t xml:space="preserve">, H., </w:t>
      </w:r>
      <w:proofErr w:type="spellStart"/>
      <w:r>
        <w:rPr>
          <w:lang w:eastAsia="en-NZ"/>
        </w:rPr>
        <w:t>Limberger</w:t>
      </w:r>
      <w:proofErr w:type="spellEnd"/>
      <w:r>
        <w:rPr>
          <w:lang w:eastAsia="en-NZ"/>
        </w:rPr>
        <w:t xml:space="preserve">, J., Fokker, P.A., </w:t>
      </w:r>
      <w:proofErr w:type="spellStart"/>
      <w:r>
        <w:rPr>
          <w:lang w:eastAsia="en-NZ"/>
        </w:rPr>
        <w:t>Vrijlandt</w:t>
      </w:r>
      <w:proofErr w:type="spellEnd"/>
      <w:r>
        <w:rPr>
          <w:lang w:eastAsia="en-NZ"/>
        </w:rPr>
        <w:t xml:space="preserve">, M., &amp; van Wees, J. (2020). An updated geothermal model of the Dutch subsurface based on inversion of temperature data. </w:t>
      </w:r>
      <w:proofErr w:type="spellStart"/>
      <w:r w:rsidRPr="00B34C70">
        <w:rPr>
          <w:i/>
          <w:iCs/>
          <w:lang w:eastAsia="en-NZ"/>
        </w:rPr>
        <w:t>Geothermics</w:t>
      </w:r>
      <w:proofErr w:type="spellEnd"/>
      <w:r>
        <w:rPr>
          <w:lang w:eastAsia="en-NZ"/>
        </w:rPr>
        <w:t xml:space="preserve">, 88, 101880. </w:t>
      </w:r>
    </w:p>
    <w:p w14:paraId="47AF0B01" w14:textId="1C052B73" w:rsidR="00303365" w:rsidRDefault="00303365" w:rsidP="007C6D58">
      <w:pPr>
        <w:ind w:left="426" w:hanging="426"/>
        <w:rPr>
          <w:lang w:eastAsia="en-NZ"/>
        </w:rPr>
      </w:pPr>
      <w:r>
        <w:rPr>
          <w:lang w:eastAsia="en-NZ"/>
        </w:rPr>
        <w:t>Bjarkason</w:t>
      </w:r>
      <w:r w:rsidR="00B10D41">
        <w:rPr>
          <w:lang w:eastAsia="en-NZ"/>
        </w:rPr>
        <w:t xml:space="preserve">, E.K., Yeh, A., O’Sullivan, J.P., Croucher, A., &amp; O’Sullivan, M.J. (2019). Non-uniqueness of geothermal natural-state simulations. </w:t>
      </w:r>
      <w:r w:rsidR="00B10D41" w:rsidRPr="00B10D41">
        <w:rPr>
          <w:i/>
          <w:iCs/>
          <w:lang w:eastAsia="en-NZ"/>
        </w:rPr>
        <w:t>Proc. 41</w:t>
      </w:r>
      <w:r w:rsidR="00B10D41" w:rsidRPr="00B10D41">
        <w:rPr>
          <w:i/>
          <w:iCs/>
          <w:vertAlign w:val="superscript"/>
          <w:lang w:eastAsia="en-NZ"/>
        </w:rPr>
        <w:t>st</w:t>
      </w:r>
      <w:r w:rsidR="00B10D41" w:rsidRPr="00B10D41">
        <w:rPr>
          <w:i/>
          <w:iCs/>
          <w:lang w:eastAsia="en-NZ"/>
        </w:rPr>
        <w:t xml:space="preserve"> New Zealand Geothermal Workshop</w:t>
      </w:r>
      <w:r w:rsidR="00B10D41">
        <w:rPr>
          <w:lang w:eastAsia="en-NZ"/>
        </w:rPr>
        <w:t>, Auckland, New Zealand.</w:t>
      </w:r>
    </w:p>
    <w:p w14:paraId="592B67B4" w14:textId="70E2CA1B" w:rsidR="007C6D58" w:rsidRPr="00CC6B29" w:rsidRDefault="00FE32B8" w:rsidP="007C6D58">
      <w:pPr>
        <w:ind w:left="426" w:hanging="426"/>
        <w:rPr>
          <w:lang w:eastAsia="en-NZ"/>
        </w:rPr>
      </w:pPr>
      <w:r w:rsidRPr="00CC6B29">
        <w:rPr>
          <w:lang w:eastAsia="en-NZ"/>
        </w:rPr>
        <w:t xml:space="preserve">Bjarkason, E.K., Maclaren, O.J., Nicholson, R., Yeh, A., </w:t>
      </w:r>
      <w:r w:rsidR="00FD4268" w:rsidRPr="00CC6B29">
        <w:rPr>
          <w:lang w:eastAsia="en-NZ"/>
        </w:rPr>
        <w:t xml:space="preserve">&amp; </w:t>
      </w:r>
      <w:r w:rsidRPr="00CC6B29">
        <w:rPr>
          <w:lang w:eastAsia="en-NZ"/>
        </w:rPr>
        <w:t xml:space="preserve">O’Sullivan, M.J. (2021). Uncertainty Quantification of </w:t>
      </w:r>
      <w:proofErr w:type="gramStart"/>
      <w:r w:rsidRPr="00CC6B29">
        <w:rPr>
          <w:lang w:eastAsia="en-NZ"/>
        </w:rPr>
        <w:t>Highly-Parameterized</w:t>
      </w:r>
      <w:proofErr w:type="gramEnd"/>
      <w:r w:rsidRPr="00CC6B29">
        <w:rPr>
          <w:lang w:eastAsia="en-NZ"/>
        </w:rPr>
        <w:t xml:space="preserve"> Geothermal Reservoir Models Using Ensemble-Based Methods</w:t>
      </w:r>
      <w:r w:rsidR="00277A18" w:rsidRPr="00CC6B29">
        <w:rPr>
          <w:lang w:eastAsia="en-NZ"/>
        </w:rPr>
        <w:t xml:space="preserve">. </w:t>
      </w:r>
      <w:r w:rsidR="005B5212" w:rsidRPr="00CC6B29">
        <w:rPr>
          <w:i/>
          <w:iCs/>
          <w:lang w:eastAsia="en-NZ"/>
        </w:rPr>
        <w:t>Proc.</w:t>
      </w:r>
      <w:r w:rsidR="00277A18" w:rsidRPr="00CC6B29">
        <w:rPr>
          <w:i/>
          <w:iCs/>
          <w:lang w:eastAsia="en-NZ"/>
        </w:rPr>
        <w:t xml:space="preserve"> World Geothermal Congress</w:t>
      </w:r>
      <w:r w:rsidR="00131D0F" w:rsidRPr="00CC6B29">
        <w:rPr>
          <w:i/>
          <w:iCs/>
          <w:lang w:eastAsia="en-NZ"/>
        </w:rPr>
        <w:t xml:space="preserve"> 2020+1</w:t>
      </w:r>
      <w:r w:rsidR="00277A18" w:rsidRPr="00CC6B29">
        <w:rPr>
          <w:lang w:eastAsia="en-NZ"/>
        </w:rPr>
        <w:t>, Reykjavik, Iceland.</w:t>
      </w:r>
    </w:p>
    <w:p w14:paraId="6E171D31" w14:textId="287B3753" w:rsidR="00387739" w:rsidRPr="00CC6B29" w:rsidRDefault="00387739" w:rsidP="00FE32B8">
      <w:pPr>
        <w:ind w:left="426" w:hanging="426"/>
        <w:rPr>
          <w:lang w:eastAsia="en-NZ"/>
        </w:rPr>
      </w:pPr>
      <w:proofErr w:type="spellStart"/>
      <w:r w:rsidRPr="00CC6B29">
        <w:rPr>
          <w:lang w:eastAsia="en-NZ"/>
        </w:rPr>
        <w:t>Chada</w:t>
      </w:r>
      <w:proofErr w:type="spellEnd"/>
      <w:r w:rsidRPr="00CC6B29">
        <w:rPr>
          <w:lang w:eastAsia="en-NZ"/>
        </w:rPr>
        <w:t xml:space="preserve">, N.K., Iglesias, M.A., </w:t>
      </w:r>
      <w:proofErr w:type="spellStart"/>
      <w:r w:rsidRPr="00CC6B29">
        <w:rPr>
          <w:lang w:eastAsia="en-NZ"/>
        </w:rPr>
        <w:t>Roininen</w:t>
      </w:r>
      <w:proofErr w:type="spellEnd"/>
      <w:r w:rsidRPr="00CC6B29">
        <w:rPr>
          <w:lang w:eastAsia="en-NZ"/>
        </w:rPr>
        <w:t>, L.,</w:t>
      </w:r>
      <w:r w:rsidR="00D17767" w:rsidRPr="00CC6B29">
        <w:rPr>
          <w:lang w:eastAsia="en-NZ"/>
        </w:rPr>
        <w:t xml:space="preserve"> &amp;</w:t>
      </w:r>
      <w:r w:rsidRPr="00CC6B29">
        <w:rPr>
          <w:lang w:eastAsia="en-NZ"/>
        </w:rPr>
        <w:t xml:space="preserve"> Stuart, A.M. (2018). Parameterizations for ensemble Kalman inversion. </w:t>
      </w:r>
      <w:r w:rsidRPr="00CC6B29">
        <w:rPr>
          <w:i/>
          <w:iCs/>
          <w:lang w:eastAsia="en-NZ"/>
        </w:rPr>
        <w:t>Inverse Problems</w:t>
      </w:r>
      <w:r w:rsidRPr="00CC6B29">
        <w:rPr>
          <w:lang w:eastAsia="en-NZ"/>
        </w:rPr>
        <w:t>, 34, 055009.</w:t>
      </w:r>
    </w:p>
    <w:p w14:paraId="6DAF3B6F" w14:textId="52A9D250" w:rsidR="00BC50AA" w:rsidRPr="00CC6B29" w:rsidRDefault="00BC50AA" w:rsidP="00FE32B8">
      <w:pPr>
        <w:ind w:left="426" w:hanging="426"/>
        <w:rPr>
          <w:lang w:eastAsia="en-NZ"/>
        </w:rPr>
      </w:pPr>
      <w:r w:rsidRPr="00CC6B29">
        <w:rPr>
          <w:lang w:eastAsia="en-NZ"/>
        </w:rPr>
        <w:t xml:space="preserve">Chen, Y., &amp; Oliver, D.S. </w:t>
      </w:r>
      <w:r w:rsidR="00651D53" w:rsidRPr="00CC6B29">
        <w:rPr>
          <w:lang w:eastAsia="en-NZ"/>
        </w:rPr>
        <w:t xml:space="preserve"> </w:t>
      </w:r>
      <w:r w:rsidRPr="00CC6B29">
        <w:rPr>
          <w:lang w:eastAsia="en-NZ"/>
        </w:rPr>
        <w:t xml:space="preserve">(2012). Ensemble Randomized Maximum Likelihood as an Iterative Ensemble Smoother. </w:t>
      </w:r>
      <w:r w:rsidRPr="00CC6B29">
        <w:rPr>
          <w:i/>
          <w:iCs/>
          <w:lang w:eastAsia="en-NZ"/>
        </w:rPr>
        <w:t>Mathematical Geosciences</w:t>
      </w:r>
      <w:r w:rsidRPr="00CC6B29">
        <w:rPr>
          <w:lang w:eastAsia="en-NZ"/>
        </w:rPr>
        <w:t>, 44, 1-26.</w:t>
      </w:r>
    </w:p>
    <w:p w14:paraId="7618F57C" w14:textId="4BEDADF8" w:rsidR="00904F54" w:rsidRDefault="00904F54" w:rsidP="00FE32B8">
      <w:pPr>
        <w:ind w:left="426" w:hanging="426"/>
        <w:rPr>
          <w:lang w:eastAsia="en-NZ"/>
        </w:rPr>
      </w:pPr>
      <w:r w:rsidRPr="00CC6B29">
        <w:rPr>
          <w:lang w:eastAsia="en-NZ"/>
        </w:rPr>
        <w:lastRenderedPageBreak/>
        <w:t xml:space="preserve">Chen, Y., &amp; Oliver, D.S. (2013). Levenberg-Marquardt forms of the iterative ensemble smoother for efficient history matching and uncertainty quantification. </w:t>
      </w:r>
      <w:r w:rsidRPr="00CC6B29">
        <w:rPr>
          <w:i/>
          <w:iCs/>
          <w:lang w:eastAsia="en-NZ"/>
        </w:rPr>
        <w:t>Computational Geosciences</w:t>
      </w:r>
      <w:r w:rsidRPr="00CC6B29">
        <w:rPr>
          <w:lang w:eastAsia="en-NZ"/>
        </w:rPr>
        <w:t>, 17, 689-703.</w:t>
      </w:r>
    </w:p>
    <w:p w14:paraId="28B5E77E" w14:textId="4660BA3D" w:rsidR="004C4EFC" w:rsidRPr="00CC6B29" w:rsidRDefault="004C4EFC" w:rsidP="00FE32B8">
      <w:pPr>
        <w:ind w:left="426" w:hanging="426"/>
        <w:rPr>
          <w:lang w:eastAsia="en-NZ"/>
        </w:rPr>
      </w:pPr>
      <w:r>
        <w:rPr>
          <w:lang w:eastAsia="en-NZ"/>
        </w:rPr>
        <w:t xml:space="preserve">Chen, Y., &amp; Oliver, D.S. (2017). Localization and regularization for iterative ensemble smoothers. </w:t>
      </w:r>
      <w:r w:rsidRPr="004C4EFC">
        <w:rPr>
          <w:i/>
          <w:iCs/>
          <w:lang w:eastAsia="en-NZ"/>
        </w:rPr>
        <w:t>Computational Geosciences</w:t>
      </w:r>
      <w:r>
        <w:rPr>
          <w:lang w:eastAsia="en-NZ"/>
        </w:rPr>
        <w:t>, 21, 13-20.</w:t>
      </w:r>
    </w:p>
    <w:p w14:paraId="01AFAC6F" w14:textId="1354477E" w:rsidR="00AF3622" w:rsidRPr="00CC6B29" w:rsidRDefault="00AF3622" w:rsidP="00C23DA9">
      <w:pPr>
        <w:ind w:left="426" w:hanging="426"/>
        <w:rPr>
          <w:lang w:eastAsia="en-NZ"/>
        </w:rPr>
      </w:pPr>
      <w:r w:rsidRPr="00CC6B29">
        <w:rPr>
          <w:lang w:eastAsia="en-NZ"/>
        </w:rPr>
        <w:t xml:space="preserve">Croucher, A., O’Sullivan, M., O’Sullivan, J., Yeh, A., Burnell, J., &amp; Warwick, K. (2020). Waiwera: A parallel open-source geothermal flow simulator. </w:t>
      </w:r>
      <w:r w:rsidRPr="00CC6B29">
        <w:rPr>
          <w:i/>
          <w:iCs/>
          <w:lang w:eastAsia="en-NZ"/>
        </w:rPr>
        <w:t>Computers &amp; Geosciences</w:t>
      </w:r>
      <w:r w:rsidRPr="00CC6B29">
        <w:rPr>
          <w:lang w:eastAsia="en-NZ"/>
        </w:rPr>
        <w:t>, 141, 104529.</w:t>
      </w:r>
    </w:p>
    <w:p w14:paraId="05B64F62" w14:textId="1DE06740" w:rsidR="009C71F1" w:rsidRDefault="009C71F1" w:rsidP="00FE32B8">
      <w:pPr>
        <w:ind w:left="426" w:hanging="426"/>
        <w:rPr>
          <w:lang w:eastAsia="en-NZ"/>
        </w:rPr>
      </w:pPr>
      <w:r>
        <w:rPr>
          <w:lang w:eastAsia="en-NZ"/>
        </w:rPr>
        <w:t xml:space="preserve">Cui, T., Fox., C., &amp; O’Sullivan, M. (2011). Bayesian calibration of a large-scale geothermal reservoir by a new delayed acceptance Metropolis Hastings algorithm. </w:t>
      </w:r>
      <w:r w:rsidRPr="009C71F1">
        <w:rPr>
          <w:i/>
          <w:iCs/>
          <w:lang w:eastAsia="en-NZ"/>
        </w:rPr>
        <w:t>Water Resources Research</w:t>
      </w:r>
      <w:r>
        <w:rPr>
          <w:lang w:eastAsia="en-NZ"/>
        </w:rPr>
        <w:t>, 47, W10521.</w:t>
      </w:r>
    </w:p>
    <w:p w14:paraId="4541310E" w14:textId="04E27234" w:rsidR="006D4BE6" w:rsidRPr="00CC6B29" w:rsidRDefault="006D4BE6" w:rsidP="00FE32B8">
      <w:pPr>
        <w:ind w:left="426" w:hanging="426"/>
        <w:rPr>
          <w:lang w:eastAsia="en-NZ"/>
        </w:rPr>
      </w:pPr>
      <w:r w:rsidRPr="00CC6B29">
        <w:rPr>
          <w:lang w:eastAsia="en-NZ"/>
        </w:rPr>
        <w:t xml:space="preserve">Emerick, A.A. (2019). Analysis of geometric selection of the data-error covariance inflation for ES-MDA. </w:t>
      </w:r>
      <w:r w:rsidRPr="00CC6B29">
        <w:rPr>
          <w:i/>
          <w:iCs/>
          <w:lang w:eastAsia="en-NZ"/>
        </w:rPr>
        <w:t>Journal of Petroleum Science and Engineering</w:t>
      </w:r>
      <w:r w:rsidRPr="00CC6B29">
        <w:rPr>
          <w:lang w:eastAsia="en-NZ"/>
        </w:rPr>
        <w:t>, 182, 106168.</w:t>
      </w:r>
    </w:p>
    <w:p w14:paraId="37CC22AA" w14:textId="67EDC4B3" w:rsidR="005F129F" w:rsidRPr="00CC6B29" w:rsidRDefault="005F129F" w:rsidP="00FE32B8">
      <w:pPr>
        <w:ind w:left="426" w:hanging="426"/>
        <w:rPr>
          <w:lang w:eastAsia="en-NZ"/>
        </w:rPr>
      </w:pPr>
      <w:r w:rsidRPr="00CC6B29">
        <w:rPr>
          <w:lang w:eastAsia="en-NZ"/>
        </w:rPr>
        <w:t>Emerick, A.A., &amp; Reynolds, A.C. (2013</w:t>
      </w:r>
      <w:r w:rsidR="00F93301" w:rsidRPr="00CC6B29">
        <w:rPr>
          <w:lang w:eastAsia="en-NZ"/>
        </w:rPr>
        <w:t>a</w:t>
      </w:r>
      <w:r w:rsidRPr="00CC6B29">
        <w:rPr>
          <w:lang w:eastAsia="en-NZ"/>
        </w:rPr>
        <w:t xml:space="preserve">). Ensemble smoother with multiple data assimilation. </w:t>
      </w:r>
      <w:r w:rsidRPr="00CC6B29">
        <w:rPr>
          <w:i/>
          <w:iCs/>
          <w:lang w:eastAsia="en-NZ"/>
        </w:rPr>
        <w:t>Computers &amp; Geosciences</w:t>
      </w:r>
      <w:r w:rsidRPr="00CC6B29">
        <w:rPr>
          <w:lang w:eastAsia="en-NZ"/>
        </w:rPr>
        <w:t>, 55, 3-15.</w:t>
      </w:r>
    </w:p>
    <w:p w14:paraId="7002E455" w14:textId="279FF3C0" w:rsidR="00141003" w:rsidRPr="00CC6B29" w:rsidRDefault="00141003" w:rsidP="00FE32B8">
      <w:pPr>
        <w:ind w:left="426" w:hanging="426"/>
        <w:rPr>
          <w:lang w:eastAsia="en-NZ"/>
        </w:rPr>
      </w:pPr>
      <w:r w:rsidRPr="00CC6B29">
        <w:rPr>
          <w:lang w:eastAsia="en-NZ"/>
        </w:rPr>
        <w:t>Emerick, A.A., &amp; Reynolds, A.C. (2013</w:t>
      </w:r>
      <w:r w:rsidR="00F93301" w:rsidRPr="00CC6B29">
        <w:rPr>
          <w:lang w:eastAsia="en-NZ"/>
        </w:rPr>
        <w:t>b</w:t>
      </w:r>
      <w:r w:rsidRPr="00CC6B29">
        <w:rPr>
          <w:lang w:eastAsia="en-NZ"/>
        </w:rPr>
        <w:t xml:space="preserve">). Investigation of the sampling performance of ensemble-based methods with a simple reservoir model. </w:t>
      </w:r>
      <w:r w:rsidRPr="00CC6B29">
        <w:rPr>
          <w:i/>
          <w:iCs/>
          <w:lang w:eastAsia="en-NZ"/>
        </w:rPr>
        <w:t>Computational Geosciences</w:t>
      </w:r>
      <w:r w:rsidRPr="00CC6B29">
        <w:rPr>
          <w:lang w:eastAsia="en-NZ"/>
        </w:rPr>
        <w:t>, 17, 325-350.</w:t>
      </w:r>
    </w:p>
    <w:p w14:paraId="0175F7BC" w14:textId="41347B45" w:rsidR="006902E1" w:rsidRPr="00CC6B29" w:rsidRDefault="006902E1" w:rsidP="00FE32B8">
      <w:pPr>
        <w:ind w:left="426" w:hanging="426"/>
        <w:rPr>
          <w:lang w:eastAsia="en-NZ"/>
        </w:rPr>
      </w:pPr>
      <w:r w:rsidRPr="00CC6B29">
        <w:rPr>
          <w:lang w:eastAsia="en-NZ"/>
        </w:rPr>
        <w:t xml:space="preserve">Evensen, G. (2009). </w:t>
      </w:r>
      <w:r w:rsidRPr="00CC6B29">
        <w:rPr>
          <w:i/>
          <w:iCs/>
          <w:lang w:eastAsia="en-NZ"/>
        </w:rPr>
        <w:t xml:space="preserve">Data Assimilation: The Ensemble Kalman Filter </w:t>
      </w:r>
      <w:r w:rsidRPr="00CC6B29">
        <w:rPr>
          <w:lang w:eastAsia="en-NZ"/>
        </w:rPr>
        <w:t>(2</w:t>
      </w:r>
      <w:r w:rsidRPr="00CC6B29">
        <w:rPr>
          <w:vertAlign w:val="superscript"/>
          <w:lang w:eastAsia="en-NZ"/>
        </w:rPr>
        <w:t>nd</w:t>
      </w:r>
      <w:r w:rsidRPr="00CC6B29">
        <w:rPr>
          <w:lang w:eastAsia="en-NZ"/>
        </w:rPr>
        <w:t xml:space="preserve"> Ed.). Berlin: Springer.</w:t>
      </w:r>
    </w:p>
    <w:p w14:paraId="48362B57" w14:textId="11C0150B" w:rsidR="00004C4E" w:rsidRDefault="00004C4E" w:rsidP="00004C4E">
      <w:pPr>
        <w:ind w:left="426" w:hanging="426"/>
        <w:rPr>
          <w:lang w:eastAsia="en-NZ"/>
        </w:rPr>
      </w:pPr>
      <w:r w:rsidRPr="00CC6B29">
        <w:rPr>
          <w:lang w:eastAsia="en-NZ"/>
        </w:rPr>
        <w:t>Iglesias, M.A., Law, K.J.H., &amp; Stuart, A.M. (2013</w:t>
      </w:r>
      <w:r>
        <w:rPr>
          <w:lang w:eastAsia="en-NZ"/>
        </w:rPr>
        <w:t>a</w:t>
      </w:r>
      <w:r w:rsidRPr="00CC6B29">
        <w:rPr>
          <w:lang w:eastAsia="en-NZ"/>
        </w:rPr>
        <w:t xml:space="preserve">). </w:t>
      </w:r>
      <w:r>
        <w:rPr>
          <w:lang w:eastAsia="en-NZ"/>
        </w:rPr>
        <w:t>Ensemble Kalman methods for inverse problems.</w:t>
      </w:r>
      <w:r w:rsidRPr="00CC6B29">
        <w:rPr>
          <w:lang w:eastAsia="en-NZ"/>
        </w:rPr>
        <w:t xml:space="preserve"> </w:t>
      </w:r>
      <w:r>
        <w:rPr>
          <w:i/>
          <w:iCs/>
          <w:lang w:eastAsia="en-NZ"/>
        </w:rPr>
        <w:t>Inverse Problems</w:t>
      </w:r>
      <w:r>
        <w:rPr>
          <w:lang w:eastAsia="en-NZ"/>
        </w:rPr>
        <w:t>, 29(4)</w:t>
      </w:r>
      <w:r w:rsidRPr="00CC6B29">
        <w:rPr>
          <w:lang w:eastAsia="en-NZ"/>
        </w:rPr>
        <w:t xml:space="preserve">, </w:t>
      </w:r>
      <w:r>
        <w:rPr>
          <w:lang w:eastAsia="en-NZ"/>
        </w:rPr>
        <w:t>045001.</w:t>
      </w:r>
    </w:p>
    <w:p w14:paraId="6036D2BB" w14:textId="56576183" w:rsidR="00793FDC" w:rsidRPr="00CC6B29" w:rsidRDefault="00793FDC" w:rsidP="00FE32B8">
      <w:pPr>
        <w:ind w:left="426" w:hanging="426"/>
        <w:rPr>
          <w:lang w:eastAsia="en-NZ"/>
        </w:rPr>
      </w:pPr>
      <w:r w:rsidRPr="00CC6B29">
        <w:rPr>
          <w:lang w:eastAsia="en-NZ"/>
        </w:rPr>
        <w:t>Iglesias, M.A., Law, K.J.H., &amp; Stuart, A.M. (2013</w:t>
      </w:r>
      <w:r w:rsidR="00004C4E">
        <w:rPr>
          <w:lang w:eastAsia="en-NZ"/>
        </w:rPr>
        <w:t>b</w:t>
      </w:r>
      <w:r w:rsidRPr="00CC6B29">
        <w:rPr>
          <w:lang w:eastAsia="en-NZ"/>
        </w:rPr>
        <w:t xml:space="preserve">). Evaluation of Gaussian approximations for data assimilation in reservoir models. </w:t>
      </w:r>
      <w:r w:rsidRPr="00CC6B29">
        <w:rPr>
          <w:i/>
          <w:iCs/>
          <w:lang w:eastAsia="en-NZ"/>
        </w:rPr>
        <w:t>Computational Geosciences</w:t>
      </w:r>
      <w:r w:rsidRPr="00CC6B29">
        <w:rPr>
          <w:lang w:eastAsia="en-NZ"/>
        </w:rPr>
        <w:t>, 17, 851-885.</w:t>
      </w:r>
    </w:p>
    <w:p w14:paraId="10DE144F" w14:textId="5552E272" w:rsidR="00822DD6" w:rsidRPr="00CC6B29" w:rsidRDefault="00822DD6" w:rsidP="00822DD6">
      <w:pPr>
        <w:ind w:left="426" w:hanging="426"/>
        <w:rPr>
          <w:lang w:eastAsia="en-NZ"/>
        </w:rPr>
      </w:pPr>
      <w:r w:rsidRPr="00CC6B29">
        <w:rPr>
          <w:lang w:eastAsia="en-NZ"/>
        </w:rPr>
        <w:t xml:space="preserve">Iglesias, M., Park, M., &amp; </w:t>
      </w:r>
      <w:proofErr w:type="spellStart"/>
      <w:r w:rsidRPr="00CC6B29">
        <w:rPr>
          <w:lang w:eastAsia="en-NZ"/>
        </w:rPr>
        <w:t>Tretyakov</w:t>
      </w:r>
      <w:proofErr w:type="spellEnd"/>
      <w:r w:rsidRPr="00CC6B29">
        <w:rPr>
          <w:lang w:eastAsia="en-NZ"/>
        </w:rPr>
        <w:t xml:space="preserve">, M.V. (2018). Bayesian inversion in resin transfer molding. </w:t>
      </w:r>
      <w:r w:rsidRPr="00CC6B29">
        <w:rPr>
          <w:i/>
          <w:iCs/>
          <w:lang w:eastAsia="en-NZ"/>
        </w:rPr>
        <w:t>Inverse Problems</w:t>
      </w:r>
      <w:r w:rsidRPr="00CC6B29">
        <w:rPr>
          <w:lang w:eastAsia="en-NZ"/>
        </w:rPr>
        <w:t>, 34, 105002.</w:t>
      </w:r>
    </w:p>
    <w:p w14:paraId="0283AF05" w14:textId="61E1A761" w:rsidR="00822DD6" w:rsidRPr="00CC6B29" w:rsidRDefault="00822DD6" w:rsidP="00822DD6">
      <w:pPr>
        <w:ind w:left="426" w:hanging="426"/>
        <w:rPr>
          <w:lang w:eastAsia="en-NZ"/>
        </w:rPr>
      </w:pPr>
      <w:r w:rsidRPr="00CC6B29">
        <w:rPr>
          <w:lang w:eastAsia="en-NZ"/>
        </w:rPr>
        <w:t xml:space="preserve">Iglesias, M., &amp; Yang, Y. (2021). Adaptive regularisation for ensemble Kalman inversion. </w:t>
      </w:r>
      <w:r w:rsidRPr="00CC6B29">
        <w:rPr>
          <w:i/>
          <w:iCs/>
          <w:lang w:eastAsia="en-NZ"/>
        </w:rPr>
        <w:t>Inverse Problems</w:t>
      </w:r>
      <w:r w:rsidRPr="00CC6B29">
        <w:rPr>
          <w:lang w:eastAsia="en-NZ"/>
        </w:rPr>
        <w:t>, 37, 025008.</w:t>
      </w:r>
    </w:p>
    <w:p w14:paraId="766F1770" w14:textId="1E645B48" w:rsidR="00304A73" w:rsidRPr="00CC6B29" w:rsidRDefault="00304A73" w:rsidP="00FE32B8">
      <w:pPr>
        <w:ind w:left="426" w:hanging="426"/>
        <w:rPr>
          <w:lang w:eastAsia="en-NZ"/>
        </w:rPr>
      </w:pPr>
      <w:proofErr w:type="spellStart"/>
      <w:r w:rsidRPr="00CC6B29">
        <w:rPr>
          <w:lang w:eastAsia="en-NZ"/>
        </w:rPr>
        <w:t>Kaipio</w:t>
      </w:r>
      <w:proofErr w:type="spellEnd"/>
      <w:r w:rsidRPr="00CC6B29">
        <w:rPr>
          <w:lang w:eastAsia="en-NZ"/>
        </w:rPr>
        <w:t xml:space="preserve">, J., &amp; </w:t>
      </w:r>
      <w:proofErr w:type="spellStart"/>
      <w:r w:rsidRPr="00CC6B29">
        <w:rPr>
          <w:lang w:eastAsia="en-NZ"/>
        </w:rPr>
        <w:t>Somersalo</w:t>
      </w:r>
      <w:proofErr w:type="spellEnd"/>
      <w:r w:rsidRPr="00CC6B29">
        <w:rPr>
          <w:lang w:eastAsia="en-NZ"/>
        </w:rPr>
        <w:t xml:space="preserve">, E. (2006). </w:t>
      </w:r>
      <w:r w:rsidRPr="00CC6B29">
        <w:rPr>
          <w:i/>
          <w:iCs/>
          <w:lang w:eastAsia="en-NZ"/>
        </w:rPr>
        <w:t xml:space="preserve">Statistical and Computational Inverse Problems. </w:t>
      </w:r>
      <w:r w:rsidRPr="00CC6B29">
        <w:rPr>
          <w:lang w:eastAsia="en-NZ"/>
        </w:rPr>
        <w:t>New York: Springer.</w:t>
      </w:r>
    </w:p>
    <w:p w14:paraId="5F4F7B3D" w14:textId="1DB7DA68" w:rsidR="006804E4" w:rsidRDefault="006804E4" w:rsidP="00FE32B8">
      <w:pPr>
        <w:ind w:left="426" w:hanging="426"/>
        <w:rPr>
          <w:lang w:eastAsia="en-NZ"/>
        </w:rPr>
      </w:pPr>
      <w:proofErr w:type="spellStart"/>
      <w:r>
        <w:rPr>
          <w:lang w:eastAsia="en-NZ"/>
        </w:rPr>
        <w:t>Kitanidis</w:t>
      </w:r>
      <w:proofErr w:type="spellEnd"/>
      <w:r>
        <w:rPr>
          <w:lang w:eastAsia="en-NZ"/>
        </w:rPr>
        <w:t xml:space="preserve">, P.K. (1995). Quasi-Linear Geostatistical Theory for Inversing. </w:t>
      </w:r>
      <w:r w:rsidRPr="006804E4">
        <w:rPr>
          <w:i/>
          <w:iCs/>
          <w:lang w:eastAsia="en-NZ"/>
        </w:rPr>
        <w:t>Water Resources Research</w:t>
      </w:r>
      <w:r>
        <w:rPr>
          <w:lang w:eastAsia="en-NZ"/>
        </w:rPr>
        <w:t>, 31(10), 2411-2419.</w:t>
      </w:r>
    </w:p>
    <w:p w14:paraId="48DEC123" w14:textId="0A40E3E0" w:rsidR="003B175B" w:rsidRPr="00CC6B29" w:rsidRDefault="003B175B" w:rsidP="00FE32B8">
      <w:pPr>
        <w:ind w:left="426" w:hanging="426"/>
        <w:rPr>
          <w:lang w:eastAsia="en-NZ"/>
        </w:rPr>
      </w:pPr>
      <w:r w:rsidRPr="00CC6B29">
        <w:rPr>
          <w:lang w:eastAsia="en-NZ"/>
        </w:rPr>
        <w:t xml:space="preserve">Le, D.H., Emerick, A.A., &amp; Reynolds, A.C. (2015). An Adaptive Ensemble Smoother with Multiple Data Assimilation for Assisted History Matching. </w:t>
      </w:r>
      <w:r w:rsidRPr="00CC6B29">
        <w:rPr>
          <w:i/>
          <w:iCs/>
          <w:lang w:eastAsia="en-NZ"/>
        </w:rPr>
        <w:t>Proc. SPE Reservoir Simulation Symposium</w:t>
      </w:r>
      <w:r w:rsidRPr="00CC6B29">
        <w:rPr>
          <w:lang w:eastAsia="en-NZ"/>
        </w:rPr>
        <w:t>, Houston, Texas, USA.</w:t>
      </w:r>
    </w:p>
    <w:p w14:paraId="0C2E85C8" w14:textId="5FF00C50" w:rsidR="00475B5E" w:rsidRDefault="00475B5E" w:rsidP="00FE32B8">
      <w:pPr>
        <w:ind w:left="426" w:hanging="426"/>
        <w:rPr>
          <w:lang w:eastAsia="en-NZ"/>
        </w:rPr>
      </w:pPr>
      <w:r>
        <w:rPr>
          <w:lang w:eastAsia="en-NZ"/>
        </w:rPr>
        <w:t xml:space="preserve">Luo, X., &amp; Bhakta, T. (2020). Automatic and adaptive localization for ensemble-based history matching. </w:t>
      </w:r>
      <w:r w:rsidRPr="00475B5E">
        <w:rPr>
          <w:i/>
          <w:iCs/>
          <w:lang w:eastAsia="en-NZ"/>
        </w:rPr>
        <w:t>Journal of Petroleum Science and Engineering</w:t>
      </w:r>
      <w:r>
        <w:rPr>
          <w:lang w:eastAsia="en-NZ"/>
        </w:rPr>
        <w:t>, 184, 106559.</w:t>
      </w:r>
    </w:p>
    <w:p w14:paraId="6EA2A4C5" w14:textId="4E35AC3E" w:rsidR="00624ACC" w:rsidRDefault="00624ACC" w:rsidP="00FE32B8">
      <w:pPr>
        <w:ind w:left="426" w:hanging="426"/>
        <w:rPr>
          <w:lang w:eastAsia="en-NZ"/>
        </w:rPr>
      </w:pPr>
      <w:r>
        <w:rPr>
          <w:lang w:eastAsia="en-NZ"/>
        </w:rPr>
        <w:t xml:space="preserve">Maclaren, O.J., Nicholson, R., Bjarkason, E.K., O’Sullivan, J.P., &amp; O’Sullivan, M.J. (2020). Incorporating Posterior-Informed Approximation Errors </w:t>
      </w:r>
      <w:proofErr w:type="gramStart"/>
      <w:r>
        <w:rPr>
          <w:lang w:eastAsia="en-NZ"/>
        </w:rPr>
        <w:t>Into</w:t>
      </w:r>
      <w:proofErr w:type="gramEnd"/>
      <w:r>
        <w:rPr>
          <w:lang w:eastAsia="en-NZ"/>
        </w:rPr>
        <w:t xml:space="preserve"> a Hierarchical Framework to Facilitate Out-of-the-Box MCMC Sampling for Geothermal Inverse Problems and Uncertainty Quantification. </w:t>
      </w:r>
      <w:r w:rsidRPr="00624ACC">
        <w:rPr>
          <w:i/>
          <w:iCs/>
          <w:lang w:eastAsia="en-NZ"/>
        </w:rPr>
        <w:t>Water Resources Research</w:t>
      </w:r>
      <w:r>
        <w:rPr>
          <w:lang w:eastAsia="en-NZ"/>
        </w:rPr>
        <w:t xml:space="preserve">, 56, </w:t>
      </w:r>
      <w:r w:rsidRPr="00624ACC">
        <w:rPr>
          <w:lang w:eastAsia="en-NZ"/>
        </w:rPr>
        <w:t>e2018WR024240</w:t>
      </w:r>
      <w:r>
        <w:rPr>
          <w:lang w:eastAsia="en-NZ"/>
        </w:rPr>
        <w:t>.</w:t>
      </w:r>
    </w:p>
    <w:p w14:paraId="6E95CFE2" w14:textId="726D3608" w:rsidR="006F01FD" w:rsidRPr="00CC6B29" w:rsidRDefault="006F01FD" w:rsidP="00FE32B8">
      <w:pPr>
        <w:ind w:left="426" w:hanging="426"/>
        <w:rPr>
          <w:lang w:eastAsia="en-NZ"/>
        </w:rPr>
      </w:pPr>
      <w:r w:rsidRPr="00CC6B29">
        <w:rPr>
          <w:lang w:eastAsia="en-NZ"/>
        </w:rPr>
        <w:t>Muir, J.B., &amp; T</w:t>
      </w:r>
      <w:r w:rsidR="00BF4C21" w:rsidRPr="00CC6B29">
        <w:rPr>
          <w:lang w:eastAsia="en-NZ"/>
        </w:rPr>
        <w:t>sai, V.C. (2020). Geometric and level set topography using ensemble Kalman inversion.</w:t>
      </w:r>
      <w:r w:rsidR="008128F1" w:rsidRPr="00CC6B29">
        <w:rPr>
          <w:lang w:eastAsia="en-NZ"/>
        </w:rPr>
        <w:t xml:space="preserve"> </w:t>
      </w:r>
      <w:r w:rsidR="008128F1" w:rsidRPr="00CC6B29">
        <w:rPr>
          <w:i/>
          <w:iCs/>
          <w:lang w:eastAsia="en-NZ"/>
        </w:rPr>
        <w:t>Geophysical Journal International</w:t>
      </w:r>
      <w:r w:rsidR="008128F1" w:rsidRPr="00CC6B29">
        <w:rPr>
          <w:lang w:eastAsia="en-NZ"/>
        </w:rPr>
        <w:t>, 220(2), 967-980.</w:t>
      </w:r>
    </w:p>
    <w:p w14:paraId="3CC04277" w14:textId="7AF18FF6" w:rsidR="003F2291" w:rsidRDefault="003F2291" w:rsidP="003F2291">
      <w:pPr>
        <w:ind w:left="426" w:hanging="426"/>
        <w:rPr>
          <w:lang w:eastAsia="en-NZ"/>
        </w:rPr>
      </w:pPr>
      <w:r w:rsidRPr="00CC6B29">
        <w:rPr>
          <w:lang w:eastAsia="en-NZ"/>
        </w:rPr>
        <w:t xml:space="preserve">Nicholson, R., Maclaren, O.J., O’Sullivan, J.P., O’Sullivan, M.J., Suzuki, A., &amp; Bjarkason, E.K. (2020). Representation of Unknown Parameters in Geothermal Model Calibration. </w:t>
      </w:r>
      <w:r w:rsidRPr="00CC6B29">
        <w:rPr>
          <w:i/>
          <w:iCs/>
          <w:lang w:eastAsia="en-NZ"/>
        </w:rPr>
        <w:t>Proc. 42</w:t>
      </w:r>
      <w:r w:rsidRPr="00CC6B29">
        <w:rPr>
          <w:i/>
          <w:iCs/>
          <w:vertAlign w:val="superscript"/>
          <w:lang w:eastAsia="en-NZ"/>
        </w:rPr>
        <w:t>nd</w:t>
      </w:r>
      <w:r w:rsidRPr="00CC6B29">
        <w:rPr>
          <w:i/>
          <w:iCs/>
          <w:lang w:eastAsia="en-NZ"/>
        </w:rPr>
        <w:t xml:space="preserve"> New Zealand Geothermal Workshop,</w:t>
      </w:r>
      <w:r w:rsidRPr="00CC6B29">
        <w:rPr>
          <w:lang w:eastAsia="en-NZ"/>
        </w:rPr>
        <w:t xml:space="preserve"> Waitangi, New Zealand.</w:t>
      </w:r>
    </w:p>
    <w:p w14:paraId="005D617E" w14:textId="19CF3210" w:rsidR="00F93301" w:rsidRPr="00CC6B29" w:rsidRDefault="00F93301" w:rsidP="00FE32B8">
      <w:pPr>
        <w:ind w:left="426" w:hanging="426"/>
        <w:rPr>
          <w:lang w:eastAsia="en-NZ"/>
        </w:rPr>
      </w:pPr>
      <w:r w:rsidRPr="00CC6B29">
        <w:rPr>
          <w:lang w:eastAsia="en-NZ"/>
        </w:rPr>
        <w:t xml:space="preserve">Nocedal, J., &amp; Wright, S.J. (2006). </w:t>
      </w:r>
      <w:r w:rsidRPr="00CC6B29">
        <w:rPr>
          <w:i/>
          <w:iCs/>
          <w:lang w:eastAsia="en-NZ"/>
        </w:rPr>
        <w:t>Numerical Optimizatio</w:t>
      </w:r>
      <w:r w:rsidR="0075027F" w:rsidRPr="00CC6B29">
        <w:rPr>
          <w:i/>
          <w:iCs/>
          <w:lang w:eastAsia="en-NZ"/>
        </w:rPr>
        <w:t xml:space="preserve">n </w:t>
      </w:r>
      <w:r w:rsidR="0075027F" w:rsidRPr="00CC6B29">
        <w:rPr>
          <w:lang w:eastAsia="en-NZ"/>
        </w:rPr>
        <w:t>(2</w:t>
      </w:r>
      <w:r w:rsidR="0075027F" w:rsidRPr="00CC6B29">
        <w:rPr>
          <w:vertAlign w:val="superscript"/>
          <w:lang w:eastAsia="en-NZ"/>
        </w:rPr>
        <w:t>nd</w:t>
      </w:r>
      <w:r w:rsidR="0075027F" w:rsidRPr="00CC6B29">
        <w:rPr>
          <w:lang w:eastAsia="en-NZ"/>
        </w:rPr>
        <w:t xml:space="preserve"> ed.)</w:t>
      </w:r>
      <w:r w:rsidRPr="00CC6B29">
        <w:rPr>
          <w:lang w:eastAsia="en-NZ"/>
        </w:rPr>
        <w:t>.</w:t>
      </w:r>
      <w:r w:rsidR="0075027F" w:rsidRPr="00CC6B29">
        <w:rPr>
          <w:lang w:eastAsia="en-NZ"/>
        </w:rPr>
        <w:t xml:space="preserve"> </w:t>
      </w:r>
      <w:r w:rsidRPr="00CC6B29">
        <w:rPr>
          <w:lang w:eastAsia="en-NZ"/>
        </w:rPr>
        <w:t xml:space="preserve"> </w:t>
      </w:r>
      <w:r w:rsidR="0075027F" w:rsidRPr="00CC6B29">
        <w:rPr>
          <w:lang w:eastAsia="en-NZ"/>
        </w:rPr>
        <w:t>New York: Springer.</w:t>
      </w:r>
    </w:p>
    <w:p w14:paraId="083481C5" w14:textId="1D56A811" w:rsidR="009C5627" w:rsidRDefault="009C5627" w:rsidP="00FE32B8">
      <w:pPr>
        <w:ind w:left="426" w:hanging="426"/>
        <w:rPr>
          <w:lang w:eastAsia="en-NZ"/>
        </w:rPr>
      </w:pPr>
      <w:r w:rsidRPr="009C5627">
        <w:rPr>
          <w:lang w:eastAsia="en-NZ"/>
        </w:rPr>
        <w:t xml:space="preserve">Oliver, </w:t>
      </w:r>
      <w:r>
        <w:rPr>
          <w:lang w:eastAsia="en-NZ"/>
        </w:rPr>
        <w:t>D.</w:t>
      </w:r>
      <w:r w:rsidRPr="009C5627">
        <w:rPr>
          <w:lang w:eastAsia="en-NZ"/>
        </w:rPr>
        <w:t>S., He</w:t>
      </w:r>
      <w:r>
        <w:rPr>
          <w:lang w:eastAsia="en-NZ"/>
        </w:rPr>
        <w:t>, N.</w:t>
      </w:r>
      <w:r w:rsidRPr="009C5627">
        <w:rPr>
          <w:lang w:eastAsia="en-NZ"/>
        </w:rPr>
        <w:t>, and Reynolds</w:t>
      </w:r>
      <w:r>
        <w:rPr>
          <w:lang w:eastAsia="en-NZ"/>
        </w:rPr>
        <w:t>, A.C. (1996)</w:t>
      </w:r>
      <w:r w:rsidRPr="009C5627">
        <w:rPr>
          <w:lang w:eastAsia="en-NZ"/>
        </w:rPr>
        <w:t xml:space="preserve">. Conditioning permeability fields to pressure data. </w:t>
      </w:r>
      <w:r w:rsidRPr="009C5627">
        <w:rPr>
          <w:i/>
          <w:iCs/>
          <w:lang w:eastAsia="en-NZ"/>
        </w:rPr>
        <w:t>Proc. 5th European conference on the mathematics of oil recovery</w:t>
      </w:r>
      <w:r>
        <w:rPr>
          <w:lang w:eastAsia="en-NZ"/>
        </w:rPr>
        <w:t>,</w:t>
      </w:r>
      <w:r w:rsidRPr="009C5627">
        <w:rPr>
          <w:lang w:eastAsia="en-NZ"/>
        </w:rPr>
        <w:t xml:space="preserve"> </w:t>
      </w:r>
      <w:proofErr w:type="spellStart"/>
      <w:r>
        <w:rPr>
          <w:lang w:eastAsia="en-NZ"/>
        </w:rPr>
        <w:t>Leoben</w:t>
      </w:r>
      <w:proofErr w:type="spellEnd"/>
      <w:r>
        <w:rPr>
          <w:lang w:eastAsia="en-NZ"/>
        </w:rPr>
        <w:t xml:space="preserve">, Austria. </w:t>
      </w:r>
    </w:p>
    <w:p w14:paraId="3AFBA876" w14:textId="070C9648" w:rsidR="009F3701" w:rsidRPr="00CC6B29" w:rsidRDefault="009F3701" w:rsidP="00FE32B8">
      <w:pPr>
        <w:ind w:left="426" w:hanging="426"/>
        <w:rPr>
          <w:lang w:eastAsia="en-NZ"/>
        </w:rPr>
      </w:pPr>
      <w:proofErr w:type="spellStart"/>
      <w:r>
        <w:rPr>
          <w:lang w:eastAsia="en-NZ"/>
        </w:rPr>
        <w:t>Omagbon</w:t>
      </w:r>
      <w:proofErr w:type="spellEnd"/>
      <w:r>
        <w:rPr>
          <w:lang w:eastAsia="en-NZ"/>
        </w:rPr>
        <w:t xml:space="preserve">, J., Doherty, J., Yeh, A., </w:t>
      </w:r>
      <w:proofErr w:type="spellStart"/>
      <w:r>
        <w:rPr>
          <w:lang w:eastAsia="en-NZ"/>
        </w:rPr>
        <w:t>Colina</w:t>
      </w:r>
      <w:proofErr w:type="spellEnd"/>
      <w:r>
        <w:rPr>
          <w:lang w:eastAsia="en-NZ"/>
        </w:rPr>
        <w:t xml:space="preserve">, R., O’Sullivan, J., McDowell, J., Nicholson, R., Maclaren, O.J., </w:t>
      </w:r>
      <w:r w:rsidR="00A1391B">
        <w:rPr>
          <w:lang w:eastAsia="en-NZ"/>
        </w:rPr>
        <w:t xml:space="preserve">&amp; </w:t>
      </w:r>
      <w:r>
        <w:rPr>
          <w:lang w:eastAsia="en-NZ"/>
        </w:rPr>
        <w:t xml:space="preserve">O’Sullivan, M. (2021). Case studies of predictive uncertainty quantification for geothermal models. </w:t>
      </w:r>
      <w:proofErr w:type="spellStart"/>
      <w:r w:rsidRPr="009F3701">
        <w:rPr>
          <w:i/>
          <w:iCs/>
          <w:lang w:eastAsia="en-NZ"/>
        </w:rPr>
        <w:t>Geothermics</w:t>
      </w:r>
      <w:proofErr w:type="spellEnd"/>
      <w:r>
        <w:rPr>
          <w:lang w:eastAsia="en-NZ"/>
        </w:rPr>
        <w:t>, 97, 102263.</w:t>
      </w:r>
    </w:p>
    <w:p w14:paraId="73EC697B" w14:textId="5F2BE813" w:rsidR="00EB5328" w:rsidRDefault="0088075B" w:rsidP="00EB5328">
      <w:pPr>
        <w:ind w:left="426" w:hanging="426"/>
        <w:rPr>
          <w:lang w:eastAsia="en-NZ"/>
        </w:rPr>
      </w:pPr>
      <w:r w:rsidRPr="00CC6B29">
        <w:rPr>
          <w:lang w:eastAsia="en-NZ"/>
        </w:rPr>
        <w:t xml:space="preserve">Rafiee, J., &amp; Reynolds, A.C. (2017). Theoretical and efficient practical procedures for the generation of inflation factors for ES-MDA. </w:t>
      </w:r>
      <w:r w:rsidRPr="00CC6B29">
        <w:rPr>
          <w:i/>
          <w:iCs/>
          <w:lang w:eastAsia="en-NZ"/>
        </w:rPr>
        <w:t>Inverse Problems</w:t>
      </w:r>
      <w:r w:rsidRPr="00CC6B29">
        <w:rPr>
          <w:lang w:eastAsia="en-NZ"/>
        </w:rPr>
        <w:t>, 33, 115003.</w:t>
      </w:r>
    </w:p>
    <w:p w14:paraId="59A73601" w14:textId="1EF18E2E" w:rsidR="00D130C5" w:rsidRPr="00CC6B29" w:rsidRDefault="00D130C5" w:rsidP="00EB5328">
      <w:pPr>
        <w:ind w:left="426" w:hanging="426"/>
        <w:rPr>
          <w:lang w:eastAsia="en-NZ"/>
        </w:rPr>
      </w:pPr>
      <w:r>
        <w:rPr>
          <w:lang w:eastAsia="en-NZ"/>
        </w:rPr>
        <w:t xml:space="preserve">Stordal, A.S., &amp; Elsheikh, A.H. (2015). Iterative ensemble smoothers in the annealed importance sampling framework. </w:t>
      </w:r>
      <w:r w:rsidRPr="00D130C5">
        <w:rPr>
          <w:i/>
          <w:iCs/>
          <w:lang w:eastAsia="en-NZ"/>
        </w:rPr>
        <w:t>Advances in Water Resources</w:t>
      </w:r>
      <w:r>
        <w:rPr>
          <w:lang w:eastAsia="en-NZ"/>
        </w:rPr>
        <w:t>, 86, 231-239.</w:t>
      </w:r>
    </w:p>
    <w:p w14:paraId="568FEB8C" w14:textId="3D42ED16" w:rsidR="009820B5" w:rsidRPr="00CC6B29" w:rsidRDefault="007C6D58" w:rsidP="004F66A7">
      <w:pPr>
        <w:ind w:left="426" w:hanging="426"/>
        <w:rPr>
          <w:lang w:eastAsia="en-NZ"/>
        </w:rPr>
      </w:pPr>
      <w:r w:rsidRPr="00CC6B29">
        <w:rPr>
          <w:lang w:eastAsia="en-NZ"/>
        </w:rPr>
        <w:t>Tso, C.H.M., Iglesias, M., Wilkinson, P., Kuras, O., Chambers, J., &amp; Binley, A. (2021). Efficient multiscale imaging of subsurface resistivity with uncertainty quantification using ensemble Kalman inversion. </w:t>
      </w:r>
      <w:r w:rsidRPr="00CC6B29">
        <w:rPr>
          <w:i/>
          <w:iCs/>
          <w:lang w:eastAsia="en-NZ"/>
        </w:rPr>
        <w:t>Geophysical Journal International</w:t>
      </w:r>
      <w:r w:rsidR="005B5212" w:rsidRPr="00CC6B29">
        <w:rPr>
          <w:lang w:eastAsia="en-NZ"/>
        </w:rPr>
        <w:t>,</w:t>
      </w:r>
      <w:r w:rsidRPr="00CC6B29">
        <w:rPr>
          <w:lang w:eastAsia="en-NZ"/>
        </w:rPr>
        <w:t> 225</w:t>
      </w:r>
      <w:r w:rsidR="005B5212" w:rsidRPr="00CC6B29">
        <w:rPr>
          <w:lang w:eastAsia="en-NZ"/>
        </w:rPr>
        <w:t>(</w:t>
      </w:r>
      <w:r w:rsidRPr="00CC6B29">
        <w:rPr>
          <w:lang w:eastAsia="en-NZ"/>
        </w:rPr>
        <w:t>2</w:t>
      </w:r>
      <w:r w:rsidR="005B5212" w:rsidRPr="00CC6B29">
        <w:rPr>
          <w:lang w:eastAsia="en-NZ"/>
        </w:rPr>
        <w:t>),</w:t>
      </w:r>
      <w:r w:rsidRPr="00CC6B29">
        <w:rPr>
          <w:lang w:eastAsia="en-NZ"/>
        </w:rPr>
        <w:t xml:space="preserve"> 887-905.</w:t>
      </w:r>
    </w:p>
    <w:p w14:paraId="475CEB7D" w14:textId="77777777" w:rsidR="009820B5" w:rsidRDefault="009820B5" w:rsidP="00FE32B8">
      <w:pPr>
        <w:ind w:left="426" w:hanging="426"/>
        <w:rPr>
          <w:lang w:eastAsia="en-NZ"/>
        </w:rPr>
      </w:pPr>
      <w:r w:rsidRPr="00CC6B29">
        <w:rPr>
          <w:lang w:eastAsia="en-NZ"/>
        </w:rPr>
        <w:t xml:space="preserve">White, J.T. (2018). A model-independent iterative ensemble smoother for efficient history-matching and uncertainty quantification in very high dimensions. </w:t>
      </w:r>
      <w:r w:rsidRPr="00CC6B29">
        <w:rPr>
          <w:i/>
          <w:iCs/>
          <w:lang w:eastAsia="en-NZ"/>
        </w:rPr>
        <w:t>Environmental Modelling &amp; Software</w:t>
      </w:r>
      <w:r w:rsidRPr="00CC6B29">
        <w:rPr>
          <w:lang w:eastAsia="en-NZ"/>
        </w:rPr>
        <w:t>, 109, 191-201.</w:t>
      </w:r>
    </w:p>
    <w:p w14:paraId="0F725C76" w14:textId="2660169F" w:rsidR="0015206B" w:rsidRPr="00CC6B29" w:rsidRDefault="0015206B" w:rsidP="00FE32B8">
      <w:pPr>
        <w:ind w:left="426" w:hanging="426"/>
        <w:rPr>
          <w:lang w:eastAsia="en-NZ"/>
        </w:rPr>
      </w:pPr>
      <w:r>
        <w:rPr>
          <w:lang w:eastAsia="en-NZ"/>
        </w:rPr>
        <w:t xml:space="preserve">White, J.T., Hunt, R.J., Fienen, M.N., &amp; Doherty, J.E. (2020). Approaches to Highly Parameterized Inversion: </w:t>
      </w:r>
      <w:r w:rsidRPr="0015206B">
        <w:rPr>
          <w:lang w:eastAsia="en-NZ"/>
        </w:rPr>
        <w:t>PEST++ Version 5, a Software Suite for Parameter Estimation, Uncertainty Analysis, Management Optimization and Sensitivity Analysis</w:t>
      </w:r>
      <w:r>
        <w:rPr>
          <w:lang w:eastAsia="en-NZ"/>
        </w:rPr>
        <w:t xml:space="preserve">. </w:t>
      </w:r>
      <w:r w:rsidRPr="0015206B">
        <w:rPr>
          <w:lang w:eastAsia="en-NZ"/>
        </w:rPr>
        <w:t>U.S. Geological Survey Techniques and Methods 7C26</w:t>
      </w:r>
      <w:r>
        <w:rPr>
          <w:lang w:eastAsia="en-NZ"/>
        </w:rPr>
        <w:t>.</w:t>
      </w:r>
    </w:p>
    <w:p w14:paraId="698F0AC2" w14:textId="7EB5696E" w:rsidR="00AD4BC5" w:rsidRPr="00AD4BC5" w:rsidRDefault="00AD4BC5" w:rsidP="00AD4BC5">
      <w:pPr>
        <w:ind w:left="426" w:hanging="426"/>
        <w:rPr>
          <w:lang w:eastAsia="en-NZ"/>
        </w:rPr>
        <w:sectPr w:rsidR="00AD4BC5" w:rsidRPr="00AD4BC5" w:rsidSect="0040417E">
          <w:type w:val="continuous"/>
          <w:pgSz w:w="11909" w:h="16834" w:code="9"/>
          <w:pgMar w:top="1354" w:right="1195" w:bottom="1138" w:left="1195" w:header="720" w:footer="720" w:gutter="0"/>
          <w:cols w:num="2" w:space="839"/>
          <w:titlePg/>
          <w:docGrid w:linePitch="245"/>
        </w:sectPr>
      </w:pPr>
      <w:r w:rsidRPr="00AD4BC5">
        <w:rPr>
          <w:lang w:eastAsia="en-NZ"/>
        </w:rPr>
        <w:t xml:space="preserve">Zhang, Y., &amp; Oliver, D.S. (2010). Improving the Ensemble Estimate of the Kalman Gain by Bootstrap Sampling. </w:t>
      </w:r>
      <w:r w:rsidRPr="00AD4BC5">
        <w:rPr>
          <w:i/>
          <w:iCs/>
          <w:lang w:eastAsia="en-NZ"/>
        </w:rPr>
        <w:t>Mathematical Geosciences</w:t>
      </w:r>
      <w:r w:rsidRPr="00AD4BC5">
        <w:rPr>
          <w:lang w:eastAsia="en-NZ"/>
        </w:rPr>
        <w:t>, 42, 327-345</w:t>
      </w:r>
      <w:r w:rsidR="00EF7E7A">
        <w:rPr>
          <w:lang w:eastAsia="en-NZ"/>
        </w:rPr>
        <w:t>.</w:t>
      </w:r>
    </w:p>
    <w:p w14:paraId="28D09F9C" w14:textId="77777777" w:rsidR="00DF45EF" w:rsidRDefault="00DF45EF" w:rsidP="00284525">
      <w:pPr>
        <w:pStyle w:val="Reference"/>
        <w:ind w:left="0" w:firstLine="0"/>
        <w:rPr>
          <w:lang w:eastAsia="ja-JP"/>
        </w:rPr>
      </w:pPr>
    </w:p>
    <w:sectPr w:rsidR="00DF45EF" w:rsidSect="00E17D28">
      <w:headerReference w:type="default" r:id="rId25"/>
      <w:footerReference w:type="even" r:id="rId26"/>
      <w:footerReference w:type="default" r:id="rId27"/>
      <w:footerReference w:type="first" r:id="rId28"/>
      <w:type w:val="continuous"/>
      <w:pgSz w:w="11909" w:h="16834" w:code="9"/>
      <w:pgMar w:top="1138" w:right="1195" w:bottom="1138" w:left="1195"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A62EB" w14:textId="77777777" w:rsidR="00D7487D" w:rsidRDefault="00D7487D">
      <w:r>
        <w:separator/>
      </w:r>
    </w:p>
  </w:endnote>
  <w:endnote w:type="continuationSeparator" w:id="0">
    <w:p w14:paraId="65F14571" w14:textId="77777777" w:rsidR="00D7487D" w:rsidRDefault="00D74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WCHVX+Times-Roman">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887"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3CD893" w14:textId="77777777" w:rsidR="004F06C5" w:rsidRDefault="004F0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AF3" w14:textId="48F2DF0E" w:rsidR="005755CE" w:rsidRPr="0040417E" w:rsidRDefault="005755CE" w:rsidP="005755CE">
    <w:pPr>
      <w:pStyle w:val="Header"/>
      <w:spacing w:after="0"/>
      <w:jc w:val="right"/>
      <w:rPr>
        <w:sz w:val="16"/>
        <w:szCs w:val="16"/>
        <w:lang w:val="en-NZ"/>
      </w:rPr>
    </w:pPr>
    <w:r w:rsidRPr="004741B7">
      <w:rPr>
        <w:sz w:val="16"/>
        <w:szCs w:val="16"/>
      </w:rPr>
      <w:t xml:space="preserve">Proceedings </w:t>
    </w:r>
    <w:r>
      <w:rPr>
        <w:sz w:val="16"/>
        <w:szCs w:val="16"/>
      </w:rPr>
      <w:t>4</w:t>
    </w:r>
    <w:r w:rsidR="00276F76">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276F76">
      <w:rPr>
        <w:sz w:val="16"/>
        <w:szCs w:val="16"/>
        <w:lang w:val="en-NZ"/>
      </w:rPr>
      <w:t>15</w:t>
    </w:r>
    <w:r>
      <w:rPr>
        <w:sz w:val="16"/>
        <w:szCs w:val="16"/>
        <w:lang w:val="en-NZ"/>
      </w:rPr>
      <w:t>-</w:t>
    </w:r>
    <w:r w:rsidR="00276F76">
      <w:rPr>
        <w:sz w:val="16"/>
        <w:szCs w:val="16"/>
        <w:lang w:val="en-NZ"/>
      </w:rPr>
      <w:t>17</w:t>
    </w:r>
    <w:r w:rsidRPr="0040417E">
      <w:rPr>
        <w:sz w:val="16"/>
        <w:szCs w:val="16"/>
        <w:lang w:val="en-NZ"/>
      </w:rPr>
      <w:t xml:space="preserve"> </w:t>
    </w:r>
    <w:proofErr w:type="gramStart"/>
    <w:r w:rsidRPr="0040417E">
      <w:rPr>
        <w:sz w:val="16"/>
        <w:szCs w:val="16"/>
        <w:lang w:val="en-NZ"/>
      </w:rPr>
      <w:t>November</w:t>
    </w:r>
    <w:r w:rsidR="00ED2A7C">
      <w:rPr>
        <w:sz w:val="16"/>
        <w:szCs w:val="16"/>
        <w:lang w:val="en-NZ"/>
      </w:rPr>
      <w:t>,</w:t>
    </w:r>
    <w:proofErr w:type="gramEnd"/>
    <w:r w:rsidRPr="0040417E">
      <w:rPr>
        <w:sz w:val="16"/>
        <w:szCs w:val="16"/>
        <w:lang w:val="en-NZ"/>
      </w:rPr>
      <w:t xml:space="preserve"> </w:t>
    </w:r>
    <w:r>
      <w:rPr>
        <w:sz w:val="16"/>
        <w:szCs w:val="16"/>
        <w:lang w:val="en-NZ"/>
      </w:rPr>
      <w:t>202</w:t>
    </w:r>
    <w:r w:rsidR="00276F76">
      <w:rPr>
        <w:sz w:val="16"/>
        <w:szCs w:val="16"/>
        <w:lang w:val="en-NZ"/>
      </w:rPr>
      <w:t>3</w:t>
    </w:r>
  </w:p>
  <w:p w14:paraId="288CE6CC" w14:textId="407EF4A1" w:rsidR="005755CE" w:rsidRDefault="005755CE" w:rsidP="005755C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AA5EDF8" w14:textId="6EFB2402" w:rsidR="004F06C5" w:rsidRPr="0040417E" w:rsidRDefault="005755CE" w:rsidP="005755CE">
    <w:pPr>
      <w:pStyle w:val="Header"/>
      <w:spacing w:after="0"/>
      <w:jc w:val="right"/>
      <w:rPr>
        <w:lang w:val="en-NZ"/>
      </w:rPr>
    </w:pPr>
    <w:r>
      <w:rPr>
        <w:lang w:val="en-NZ"/>
      </w:rPr>
      <w:t>ISSN</w:t>
    </w:r>
    <w:r w:rsidR="00276F76">
      <w:rPr>
        <w:lang w:val="en-NZ"/>
      </w:rPr>
      <w:t xml:space="preserve"> </w:t>
    </w:r>
    <w:r w:rsidR="00ED2A7C">
      <w:rPr>
        <w:lang w:val="en-NZ"/>
      </w:rPr>
      <w:t>2703-4275</w:t>
    </w:r>
    <w:r>
      <w:rPr>
        <w:lang w:val="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807" w14:textId="1D75228E" w:rsidR="004741B7" w:rsidRPr="0040417E" w:rsidRDefault="004741B7" w:rsidP="004741B7">
    <w:pPr>
      <w:pStyle w:val="Header"/>
      <w:spacing w:after="0"/>
      <w:jc w:val="right"/>
      <w:rPr>
        <w:sz w:val="16"/>
        <w:szCs w:val="16"/>
        <w:lang w:val="en-NZ"/>
      </w:rPr>
    </w:pPr>
    <w:r w:rsidRPr="004741B7">
      <w:rPr>
        <w:sz w:val="16"/>
        <w:szCs w:val="16"/>
      </w:rPr>
      <w:t xml:space="preserve">Proceedings </w:t>
    </w:r>
    <w:r w:rsidR="005755CE">
      <w:rPr>
        <w:sz w:val="16"/>
        <w:szCs w:val="16"/>
      </w:rPr>
      <w:t>4</w:t>
    </w:r>
    <w:r w:rsidR="004A30EA">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4A30EA">
      <w:rPr>
        <w:sz w:val="16"/>
        <w:szCs w:val="16"/>
        <w:lang w:val="en-NZ"/>
      </w:rPr>
      <w:t>15-17</w:t>
    </w:r>
    <w:r w:rsidRPr="0040417E">
      <w:rPr>
        <w:sz w:val="16"/>
        <w:szCs w:val="16"/>
        <w:lang w:val="en-NZ"/>
      </w:rPr>
      <w:t xml:space="preserve"> </w:t>
    </w:r>
    <w:proofErr w:type="gramStart"/>
    <w:r w:rsidRPr="0040417E">
      <w:rPr>
        <w:sz w:val="16"/>
        <w:szCs w:val="16"/>
        <w:lang w:val="en-NZ"/>
      </w:rPr>
      <w:t>November</w:t>
    </w:r>
    <w:r w:rsidR="00ED2A7C">
      <w:rPr>
        <w:sz w:val="16"/>
        <w:szCs w:val="16"/>
        <w:lang w:val="en-NZ"/>
      </w:rPr>
      <w:t>,</w:t>
    </w:r>
    <w:proofErr w:type="gramEnd"/>
    <w:r w:rsidRPr="0040417E">
      <w:rPr>
        <w:sz w:val="16"/>
        <w:szCs w:val="16"/>
        <w:lang w:val="en-NZ"/>
      </w:rPr>
      <w:t xml:space="preserve"> </w:t>
    </w:r>
    <w:r>
      <w:rPr>
        <w:sz w:val="16"/>
        <w:szCs w:val="16"/>
        <w:lang w:val="en-NZ"/>
      </w:rPr>
      <w:t>20</w:t>
    </w:r>
    <w:r w:rsidR="005755CE">
      <w:rPr>
        <w:sz w:val="16"/>
        <w:szCs w:val="16"/>
        <w:lang w:val="en-NZ"/>
      </w:rPr>
      <w:t>2</w:t>
    </w:r>
    <w:r w:rsidR="004A30EA">
      <w:rPr>
        <w:sz w:val="16"/>
        <w:szCs w:val="16"/>
        <w:lang w:val="en-NZ"/>
      </w:rPr>
      <w:t>3</w:t>
    </w:r>
  </w:p>
  <w:p w14:paraId="7E78660E" w14:textId="6D866101" w:rsidR="004741B7" w:rsidRDefault="004741B7" w:rsidP="004741B7">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74463DD" w14:textId="6C9D96DC" w:rsidR="002C7633" w:rsidRPr="0040417E" w:rsidRDefault="002C7633" w:rsidP="004741B7">
    <w:pPr>
      <w:pStyle w:val="Header"/>
      <w:spacing w:after="0"/>
      <w:jc w:val="right"/>
      <w:rPr>
        <w:lang w:val="en-NZ"/>
      </w:rPr>
    </w:pPr>
    <w:r>
      <w:rPr>
        <w:sz w:val="16"/>
        <w:szCs w:val="16"/>
        <w:lang w:val="en-NZ"/>
      </w:rPr>
      <w:t>IS</w:t>
    </w:r>
    <w:r w:rsidR="00ED2A7C">
      <w:rPr>
        <w:sz w:val="16"/>
        <w:szCs w:val="16"/>
        <w:lang w:val="en-NZ"/>
      </w:rPr>
      <w:t>S</w:t>
    </w:r>
    <w:r>
      <w:rPr>
        <w:sz w:val="16"/>
        <w:szCs w:val="16"/>
        <w:lang w:val="en-NZ"/>
      </w:rPr>
      <w:t xml:space="preserve">N </w:t>
    </w:r>
    <w:r w:rsidR="00ED2A7C">
      <w:rPr>
        <w:sz w:val="16"/>
        <w:szCs w:val="16"/>
        <w:lang w:val="en-NZ"/>
      </w:rPr>
      <w:t>2703-427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70A"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804FE55" w14:textId="77777777" w:rsidR="004F06C5" w:rsidRDefault="004F06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205FE"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717CCEF8" w14:textId="77777777" w:rsidR="004F06C5" w:rsidRDefault="004F06C5" w:rsidP="00CF47A3">
    <w:pPr>
      <w:pStyle w:val="Footer"/>
      <w:spacing w:after="0"/>
      <w:jc w:val="center"/>
    </w:pPr>
  </w:p>
  <w:p w14:paraId="33E88472" w14:textId="164D2CF5" w:rsidR="009E0530" w:rsidRPr="009E0530" w:rsidRDefault="009E0530" w:rsidP="009E0530">
    <w:pPr>
      <w:pStyle w:val="Header"/>
      <w:spacing w:after="0"/>
      <w:jc w:val="right"/>
      <w:rPr>
        <w:sz w:val="16"/>
        <w:szCs w:val="16"/>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w:t>
    </w:r>
    <w:r>
      <w:rPr>
        <w:sz w:val="16"/>
        <w:szCs w:val="16"/>
      </w:rPr>
      <w:t xml:space="preserve">hop </w:t>
    </w:r>
    <w:r>
      <w:rPr>
        <w:sz w:val="16"/>
        <w:szCs w:val="16"/>
        <w:lang w:val="en-NZ"/>
      </w:rPr>
      <w:t>15-17</w:t>
    </w:r>
    <w:r w:rsidRPr="0040417E">
      <w:rPr>
        <w:sz w:val="16"/>
        <w:szCs w:val="16"/>
        <w:lang w:val="en-NZ"/>
      </w:rPr>
      <w:t xml:space="preserve"> </w:t>
    </w:r>
    <w:proofErr w:type="gramStart"/>
    <w:r w:rsidRPr="0040417E">
      <w:rPr>
        <w:sz w:val="16"/>
        <w:szCs w:val="16"/>
        <w:lang w:val="en-NZ"/>
      </w:rPr>
      <w:t>November</w:t>
    </w:r>
    <w:r>
      <w:rPr>
        <w:sz w:val="16"/>
        <w:szCs w:val="16"/>
        <w:lang w:val="en-NZ"/>
      </w:rPr>
      <w:t>,</w:t>
    </w:r>
    <w:proofErr w:type="gramEnd"/>
    <w:r w:rsidRPr="0040417E">
      <w:rPr>
        <w:sz w:val="16"/>
        <w:szCs w:val="16"/>
        <w:lang w:val="en-NZ"/>
      </w:rPr>
      <w:t xml:space="preserve"> </w:t>
    </w:r>
    <w:r>
      <w:rPr>
        <w:sz w:val="16"/>
        <w:szCs w:val="16"/>
        <w:lang w:val="en-NZ"/>
      </w:rPr>
      <w:t>2023</w:t>
    </w:r>
  </w:p>
  <w:p w14:paraId="7A2DD324" w14:textId="77777777" w:rsidR="009E0530" w:rsidRDefault="009E0530" w:rsidP="009E0530">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4B0A0217" w14:textId="77777777" w:rsidR="009E0530" w:rsidRPr="0040417E" w:rsidRDefault="009E0530" w:rsidP="009E0530">
    <w:pPr>
      <w:pStyle w:val="Header"/>
      <w:spacing w:after="0"/>
      <w:jc w:val="right"/>
      <w:rPr>
        <w:lang w:val="en-NZ"/>
      </w:rPr>
    </w:pPr>
    <w:r>
      <w:rPr>
        <w:lang w:val="en-NZ"/>
      </w:rPr>
      <w:t xml:space="preserve">ISSN 2703-4275 </w:t>
    </w:r>
  </w:p>
  <w:p w14:paraId="2B6BD719" w14:textId="105F5264" w:rsidR="004F06C5" w:rsidRPr="007F774D" w:rsidRDefault="004F06C5" w:rsidP="009E0530">
    <w:pPr>
      <w:pStyle w:val="Header"/>
      <w:spacing w:after="0"/>
      <w:jc w:val="right"/>
      <w:rPr>
        <w:lang w:val="en-NZ"/>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2AEB" w14:textId="77777777" w:rsidR="004F06C5" w:rsidRDefault="004F06C5" w:rsidP="006D059A">
    <w:pPr>
      <w:pStyle w:val="Footer"/>
      <w:spacing w:after="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768D1DF2" w14:textId="77777777" w:rsidR="00411B7E" w:rsidRPr="0040417E" w:rsidRDefault="00411B7E" w:rsidP="00411B7E">
    <w:pPr>
      <w:pStyle w:val="Header"/>
      <w:spacing w:after="0"/>
      <w:jc w:val="right"/>
      <w:rPr>
        <w:sz w:val="16"/>
        <w:szCs w:val="16"/>
        <w:lang w:val="en-NZ"/>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hop</w:t>
    </w:r>
    <w:r w:rsidRPr="004741B7">
      <w:rPr>
        <w:sz w:val="16"/>
        <w:szCs w:val="16"/>
      </w:rPr>
      <w:br/>
    </w:r>
    <w:r>
      <w:rPr>
        <w:sz w:val="16"/>
        <w:szCs w:val="16"/>
        <w:lang w:val="en-NZ"/>
      </w:rPr>
      <w:t>15-17</w:t>
    </w:r>
    <w:r w:rsidRPr="0040417E">
      <w:rPr>
        <w:sz w:val="16"/>
        <w:szCs w:val="16"/>
        <w:lang w:val="en-NZ"/>
      </w:rPr>
      <w:t xml:space="preserve"> </w:t>
    </w:r>
    <w:proofErr w:type="gramStart"/>
    <w:r w:rsidRPr="0040417E">
      <w:rPr>
        <w:sz w:val="16"/>
        <w:szCs w:val="16"/>
        <w:lang w:val="en-NZ"/>
      </w:rPr>
      <w:t>November</w:t>
    </w:r>
    <w:r>
      <w:rPr>
        <w:sz w:val="16"/>
        <w:szCs w:val="16"/>
        <w:lang w:val="en-NZ"/>
      </w:rPr>
      <w:t>,</w:t>
    </w:r>
    <w:proofErr w:type="gramEnd"/>
    <w:r w:rsidRPr="0040417E">
      <w:rPr>
        <w:sz w:val="16"/>
        <w:szCs w:val="16"/>
        <w:lang w:val="en-NZ"/>
      </w:rPr>
      <w:t xml:space="preserve"> </w:t>
    </w:r>
    <w:r>
      <w:rPr>
        <w:sz w:val="16"/>
        <w:szCs w:val="16"/>
        <w:lang w:val="en-NZ"/>
      </w:rPr>
      <w:t>2023</w:t>
    </w:r>
  </w:p>
  <w:p w14:paraId="1EC2C387" w14:textId="77777777" w:rsidR="00411B7E" w:rsidRDefault="00411B7E" w:rsidP="00411B7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1D8CA219" w14:textId="4A66AD4B" w:rsidR="004F06C5" w:rsidRPr="007F774D" w:rsidRDefault="00411B7E" w:rsidP="00411B7E">
    <w:pPr>
      <w:pStyle w:val="Header"/>
      <w:spacing w:after="0"/>
      <w:jc w:val="right"/>
      <w:rPr>
        <w:lang w:val="en-NZ"/>
      </w:rPr>
    </w:pPr>
    <w:r>
      <w:rPr>
        <w:sz w:val="16"/>
        <w:szCs w:val="16"/>
        <w:lang w:val="en-NZ"/>
      </w:rPr>
      <w:t>ISSN 2703-42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06E0B" w14:textId="77777777" w:rsidR="00D7487D" w:rsidRDefault="00D7487D">
      <w:r>
        <w:separator/>
      </w:r>
    </w:p>
  </w:footnote>
  <w:footnote w:type="continuationSeparator" w:id="0">
    <w:p w14:paraId="28D71DF3" w14:textId="77777777" w:rsidR="00D7487D" w:rsidRDefault="00D74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276A" w14:textId="77777777" w:rsidR="004F06C5" w:rsidRPr="00CF47A3" w:rsidRDefault="004F06C5" w:rsidP="00CF4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124"/>
    <w:multiLevelType w:val="hybridMultilevel"/>
    <w:tmpl w:val="A6906E26"/>
    <w:lvl w:ilvl="0" w:tplc="7686937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B06724"/>
    <w:multiLevelType w:val="hybridMultilevel"/>
    <w:tmpl w:val="2D1616D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A22E0F"/>
    <w:multiLevelType w:val="hybridMultilevel"/>
    <w:tmpl w:val="6D2A5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B6246A"/>
    <w:multiLevelType w:val="singleLevel"/>
    <w:tmpl w:val="AC3E3388"/>
    <w:lvl w:ilvl="0">
      <w:start w:val="1"/>
      <w:numFmt w:val="decimal"/>
      <w:lvlText w:val="%1."/>
      <w:lvlJc w:val="left"/>
      <w:pPr>
        <w:tabs>
          <w:tab w:val="num" w:pos="360"/>
        </w:tabs>
        <w:ind w:left="360" w:hanging="360"/>
      </w:pPr>
    </w:lvl>
  </w:abstractNum>
  <w:abstractNum w:abstractNumId="4" w15:restartNumberingAfterBreak="0">
    <w:nsid w:val="2DC63209"/>
    <w:multiLevelType w:val="hybridMultilevel"/>
    <w:tmpl w:val="6F349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C944D0"/>
    <w:multiLevelType w:val="hybridMultilevel"/>
    <w:tmpl w:val="D176422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31860E28"/>
    <w:multiLevelType w:val="hybridMultilevel"/>
    <w:tmpl w:val="3E6047AE"/>
    <w:lvl w:ilvl="0" w:tplc="23C82A2C">
      <w:start w:val="1"/>
      <w:numFmt w:val="decimal"/>
      <w:lvlText w:val="(%1)"/>
      <w:lvlJc w:val="left"/>
      <w:pPr>
        <w:tabs>
          <w:tab w:val="num" w:pos="480"/>
        </w:tabs>
        <w:ind w:left="480" w:hanging="48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329121EE"/>
    <w:multiLevelType w:val="hybridMultilevel"/>
    <w:tmpl w:val="CB4249A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70D36E5"/>
    <w:multiLevelType w:val="hybridMultilevel"/>
    <w:tmpl w:val="B53AFA2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84874"/>
    <w:multiLevelType w:val="multilevel"/>
    <w:tmpl w:val="36969E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4C253E3"/>
    <w:multiLevelType w:val="hybridMultilevel"/>
    <w:tmpl w:val="E5FEFE2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6455475"/>
    <w:multiLevelType w:val="hybridMultilevel"/>
    <w:tmpl w:val="BE2AE1E4"/>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59597470"/>
    <w:multiLevelType w:val="hybridMultilevel"/>
    <w:tmpl w:val="9FD071D8"/>
    <w:lvl w:ilvl="0" w:tplc="0409000F">
      <w:start w:val="1"/>
      <w:numFmt w:val="decimal"/>
      <w:lvlText w:val="%1."/>
      <w:lvlJc w:val="left"/>
      <w:pPr>
        <w:tabs>
          <w:tab w:val="num" w:pos="1636"/>
        </w:tabs>
        <w:ind w:left="1636" w:hanging="360"/>
      </w:pPr>
    </w:lvl>
    <w:lvl w:ilvl="1" w:tplc="04090019" w:tentative="1">
      <w:start w:val="1"/>
      <w:numFmt w:val="lowerLetter"/>
      <w:lvlText w:val="%2."/>
      <w:lvlJc w:val="left"/>
      <w:pPr>
        <w:tabs>
          <w:tab w:val="num" w:pos="2356"/>
        </w:tabs>
        <w:ind w:left="2356" w:hanging="360"/>
      </w:pPr>
    </w:lvl>
    <w:lvl w:ilvl="2" w:tplc="0409001B" w:tentative="1">
      <w:start w:val="1"/>
      <w:numFmt w:val="lowerRoman"/>
      <w:lvlText w:val="%3."/>
      <w:lvlJc w:val="right"/>
      <w:pPr>
        <w:tabs>
          <w:tab w:val="num" w:pos="3076"/>
        </w:tabs>
        <w:ind w:left="3076" w:hanging="180"/>
      </w:pPr>
    </w:lvl>
    <w:lvl w:ilvl="3" w:tplc="0409000F" w:tentative="1">
      <w:start w:val="1"/>
      <w:numFmt w:val="decimal"/>
      <w:lvlText w:val="%4."/>
      <w:lvlJc w:val="left"/>
      <w:pPr>
        <w:tabs>
          <w:tab w:val="num" w:pos="3796"/>
        </w:tabs>
        <w:ind w:left="3796" w:hanging="360"/>
      </w:pPr>
    </w:lvl>
    <w:lvl w:ilvl="4" w:tplc="04090019" w:tentative="1">
      <w:start w:val="1"/>
      <w:numFmt w:val="lowerLetter"/>
      <w:lvlText w:val="%5."/>
      <w:lvlJc w:val="left"/>
      <w:pPr>
        <w:tabs>
          <w:tab w:val="num" w:pos="4516"/>
        </w:tabs>
        <w:ind w:left="4516" w:hanging="360"/>
      </w:pPr>
    </w:lvl>
    <w:lvl w:ilvl="5" w:tplc="0409001B" w:tentative="1">
      <w:start w:val="1"/>
      <w:numFmt w:val="lowerRoman"/>
      <w:lvlText w:val="%6."/>
      <w:lvlJc w:val="right"/>
      <w:pPr>
        <w:tabs>
          <w:tab w:val="num" w:pos="5236"/>
        </w:tabs>
        <w:ind w:left="5236" w:hanging="180"/>
      </w:pPr>
    </w:lvl>
    <w:lvl w:ilvl="6" w:tplc="0409000F" w:tentative="1">
      <w:start w:val="1"/>
      <w:numFmt w:val="decimal"/>
      <w:lvlText w:val="%7."/>
      <w:lvlJc w:val="left"/>
      <w:pPr>
        <w:tabs>
          <w:tab w:val="num" w:pos="5956"/>
        </w:tabs>
        <w:ind w:left="5956" w:hanging="360"/>
      </w:pPr>
    </w:lvl>
    <w:lvl w:ilvl="7" w:tplc="04090019" w:tentative="1">
      <w:start w:val="1"/>
      <w:numFmt w:val="lowerLetter"/>
      <w:lvlText w:val="%8."/>
      <w:lvlJc w:val="left"/>
      <w:pPr>
        <w:tabs>
          <w:tab w:val="num" w:pos="6676"/>
        </w:tabs>
        <w:ind w:left="6676" w:hanging="360"/>
      </w:pPr>
    </w:lvl>
    <w:lvl w:ilvl="8" w:tplc="0409001B" w:tentative="1">
      <w:start w:val="1"/>
      <w:numFmt w:val="lowerRoman"/>
      <w:lvlText w:val="%9."/>
      <w:lvlJc w:val="right"/>
      <w:pPr>
        <w:tabs>
          <w:tab w:val="num" w:pos="7396"/>
        </w:tabs>
        <w:ind w:left="7396" w:hanging="180"/>
      </w:pPr>
    </w:lvl>
  </w:abstractNum>
  <w:abstractNum w:abstractNumId="13" w15:restartNumberingAfterBreak="0">
    <w:nsid w:val="658439BA"/>
    <w:multiLevelType w:val="hybridMultilevel"/>
    <w:tmpl w:val="C212AB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87F10E0"/>
    <w:multiLevelType w:val="hybridMultilevel"/>
    <w:tmpl w:val="FB54576C"/>
    <w:lvl w:ilvl="0" w:tplc="A2227AEE">
      <w:start w:val="1"/>
      <w:numFmt w:val="decimal"/>
      <w:pStyle w:val="NumberingArabic"/>
      <w:lvlText w:val="%1."/>
      <w:lvlJc w:val="left"/>
      <w:pPr>
        <w:tabs>
          <w:tab w:val="num" w:pos="1440"/>
        </w:tabs>
        <w:ind w:left="1440" w:hanging="720"/>
      </w:pPr>
      <w:rPr>
        <w:rFonts w:hint="default"/>
      </w:rPr>
    </w:lvl>
    <w:lvl w:ilvl="1" w:tplc="2E8C1906">
      <w:start w:val="2"/>
      <w:numFmt w:val="bullet"/>
      <w:lvlText w:val="-"/>
      <w:lvlJc w:val="left"/>
      <w:pPr>
        <w:tabs>
          <w:tab w:val="num" w:pos="1860"/>
        </w:tabs>
        <w:ind w:left="1860" w:hanging="780"/>
      </w:pPr>
      <w:rPr>
        <w:rFonts w:ascii="Arial" w:eastAsia="Times New Roman" w:hAnsi="Arial" w:cs="Arial" w:hint="default"/>
      </w:rPr>
    </w:lvl>
    <w:lvl w:ilvl="2" w:tplc="2ABE0704" w:tentative="1">
      <w:start w:val="1"/>
      <w:numFmt w:val="lowerRoman"/>
      <w:lvlText w:val="%3."/>
      <w:lvlJc w:val="right"/>
      <w:pPr>
        <w:tabs>
          <w:tab w:val="num" w:pos="2160"/>
        </w:tabs>
        <w:ind w:left="2160" w:hanging="180"/>
      </w:pPr>
    </w:lvl>
    <w:lvl w:ilvl="3" w:tplc="8AE298EA" w:tentative="1">
      <w:start w:val="1"/>
      <w:numFmt w:val="decimal"/>
      <w:lvlText w:val="%4."/>
      <w:lvlJc w:val="left"/>
      <w:pPr>
        <w:tabs>
          <w:tab w:val="num" w:pos="2880"/>
        </w:tabs>
        <w:ind w:left="2880" w:hanging="360"/>
      </w:pPr>
    </w:lvl>
    <w:lvl w:ilvl="4" w:tplc="CC9AE610" w:tentative="1">
      <w:start w:val="1"/>
      <w:numFmt w:val="lowerLetter"/>
      <w:lvlText w:val="%5."/>
      <w:lvlJc w:val="left"/>
      <w:pPr>
        <w:tabs>
          <w:tab w:val="num" w:pos="3600"/>
        </w:tabs>
        <w:ind w:left="3600" w:hanging="360"/>
      </w:pPr>
    </w:lvl>
    <w:lvl w:ilvl="5" w:tplc="739827C0" w:tentative="1">
      <w:start w:val="1"/>
      <w:numFmt w:val="lowerRoman"/>
      <w:lvlText w:val="%6."/>
      <w:lvlJc w:val="right"/>
      <w:pPr>
        <w:tabs>
          <w:tab w:val="num" w:pos="4320"/>
        </w:tabs>
        <w:ind w:left="4320" w:hanging="180"/>
      </w:pPr>
    </w:lvl>
    <w:lvl w:ilvl="6" w:tplc="57F00312" w:tentative="1">
      <w:start w:val="1"/>
      <w:numFmt w:val="decimal"/>
      <w:lvlText w:val="%7."/>
      <w:lvlJc w:val="left"/>
      <w:pPr>
        <w:tabs>
          <w:tab w:val="num" w:pos="5040"/>
        </w:tabs>
        <w:ind w:left="5040" w:hanging="360"/>
      </w:pPr>
    </w:lvl>
    <w:lvl w:ilvl="7" w:tplc="24FEB15A" w:tentative="1">
      <w:start w:val="1"/>
      <w:numFmt w:val="lowerLetter"/>
      <w:lvlText w:val="%8."/>
      <w:lvlJc w:val="left"/>
      <w:pPr>
        <w:tabs>
          <w:tab w:val="num" w:pos="5760"/>
        </w:tabs>
        <w:ind w:left="5760" w:hanging="360"/>
      </w:pPr>
    </w:lvl>
    <w:lvl w:ilvl="8" w:tplc="502AD21A" w:tentative="1">
      <w:start w:val="1"/>
      <w:numFmt w:val="lowerRoman"/>
      <w:lvlText w:val="%9."/>
      <w:lvlJc w:val="right"/>
      <w:pPr>
        <w:tabs>
          <w:tab w:val="num" w:pos="6480"/>
        </w:tabs>
        <w:ind w:left="6480" w:hanging="180"/>
      </w:pPr>
    </w:lvl>
  </w:abstractNum>
  <w:abstractNum w:abstractNumId="15"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7D7413CC"/>
    <w:multiLevelType w:val="hybridMultilevel"/>
    <w:tmpl w:val="36969EE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2030523675">
    <w:abstractNumId w:val="3"/>
  </w:num>
  <w:num w:numId="2" w16cid:durableId="1100026525">
    <w:abstractNumId w:val="15"/>
  </w:num>
  <w:num w:numId="3" w16cid:durableId="208957830">
    <w:abstractNumId w:val="4"/>
  </w:num>
  <w:num w:numId="4" w16cid:durableId="203060252">
    <w:abstractNumId w:val="16"/>
  </w:num>
  <w:num w:numId="5" w16cid:durableId="821508196">
    <w:abstractNumId w:val="9"/>
  </w:num>
  <w:num w:numId="6" w16cid:durableId="607813226">
    <w:abstractNumId w:val="11"/>
  </w:num>
  <w:num w:numId="7" w16cid:durableId="82457887">
    <w:abstractNumId w:val="14"/>
  </w:num>
  <w:num w:numId="8" w16cid:durableId="228855612">
    <w:abstractNumId w:val="8"/>
  </w:num>
  <w:num w:numId="9" w16cid:durableId="2076052154">
    <w:abstractNumId w:val="12"/>
  </w:num>
  <w:num w:numId="10" w16cid:durableId="242107197">
    <w:abstractNumId w:val="1"/>
  </w:num>
  <w:num w:numId="11" w16cid:durableId="1529950953">
    <w:abstractNumId w:val="7"/>
  </w:num>
  <w:num w:numId="12" w16cid:durableId="334921640">
    <w:abstractNumId w:val="10"/>
  </w:num>
  <w:num w:numId="13" w16cid:durableId="242448843">
    <w:abstractNumId w:val="0"/>
  </w:num>
  <w:num w:numId="14" w16cid:durableId="1643189819">
    <w:abstractNumId w:val="6"/>
  </w:num>
  <w:num w:numId="15" w16cid:durableId="1337802875">
    <w:abstractNumId w:val="5"/>
  </w:num>
  <w:num w:numId="16" w16cid:durableId="1291126356">
    <w:abstractNumId w:val="2"/>
  </w:num>
  <w:num w:numId="17" w16cid:durableId="20822935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TC0sDQzMjUwMDBW0lEKTi0uzszPAykwrAUAOH7x2CwAAAA="/>
  </w:docVars>
  <w:rsids>
    <w:rsidRoot w:val="005755CE"/>
    <w:rsid w:val="00000DAE"/>
    <w:rsid w:val="00000EE8"/>
    <w:rsid w:val="0000110E"/>
    <w:rsid w:val="000014AA"/>
    <w:rsid w:val="000018C2"/>
    <w:rsid w:val="00003264"/>
    <w:rsid w:val="00004C4E"/>
    <w:rsid w:val="00004DF2"/>
    <w:rsid w:val="0000584C"/>
    <w:rsid w:val="00006DB4"/>
    <w:rsid w:val="0001193E"/>
    <w:rsid w:val="00013D00"/>
    <w:rsid w:val="00013EE0"/>
    <w:rsid w:val="00014497"/>
    <w:rsid w:val="00015A31"/>
    <w:rsid w:val="000166C8"/>
    <w:rsid w:val="00016E20"/>
    <w:rsid w:val="000202FC"/>
    <w:rsid w:val="00022304"/>
    <w:rsid w:val="00022D67"/>
    <w:rsid w:val="000262C8"/>
    <w:rsid w:val="000263F0"/>
    <w:rsid w:val="00026F59"/>
    <w:rsid w:val="00027380"/>
    <w:rsid w:val="000308B2"/>
    <w:rsid w:val="00031078"/>
    <w:rsid w:val="00031A12"/>
    <w:rsid w:val="0003319E"/>
    <w:rsid w:val="0003683E"/>
    <w:rsid w:val="00037139"/>
    <w:rsid w:val="00040479"/>
    <w:rsid w:val="00041AAD"/>
    <w:rsid w:val="0004285E"/>
    <w:rsid w:val="00044502"/>
    <w:rsid w:val="00047AAB"/>
    <w:rsid w:val="00047D2B"/>
    <w:rsid w:val="00052014"/>
    <w:rsid w:val="0005203B"/>
    <w:rsid w:val="00052674"/>
    <w:rsid w:val="000536DE"/>
    <w:rsid w:val="00053E38"/>
    <w:rsid w:val="00055058"/>
    <w:rsid w:val="000557BC"/>
    <w:rsid w:val="00063FE1"/>
    <w:rsid w:val="00064836"/>
    <w:rsid w:val="00064EB4"/>
    <w:rsid w:val="00065262"/>
    <w:rsid w:val="000672E2"/>
    <w:rsid w:val="000704E2"/>
    <w:rsid w:val="00070F53"/>
    <w:rsid w:val="00070FA6"/>
    <w:rsid w:val="00073872"/>
    <w:rsid w:val="00076AD2"/>
    <w:rsid w:val="00081F20"/>
    <w:rsid w:val="00083DFF"/>
    <w:rsid w:val="000846DE"/>
    <w:rsid w:val="00085BD1"/>
    <w:rsid w:val="00086131"/>
    <w:rsid w:val="000863D4"/>
    <w:rsid w:val="000868AC"/>
    <w:rsid w:val="00090F9F"/>
    <w:rsid w:val="00093090"/>
    <w:rsid w:val="0009343B"/>
    <w:rsid w:val="000951FC"/>
    <w:rsid w:val="00097114"/>
    <w:rsid w:val="000974AA"/>
    <w:rsid w:val="000A08A0"/>
    <w:rsid w:val="000A48A1"/>
    <w:rsid w:val="000A6C8B"/>
    <w:rsid w:val="000B06F0"/>
    <w:rsid w:val="000B130C"/>
    <w:rsid w:val="000B2693"/>
    <w:rsid w:val="000B4F01"/>
    <w:rsid w:val="000B4FEF"/>
    <w:rsid w:val="000B6552"/>
    <w:rsid w:val="000B6B02"/>
    <w:rsid w:val="000B6B47"/>
    <w:rsid w:val="000B74C1"/>
    <w:rsid w:val="000B7663"/>
    <w:rsid w:val="000B78E5"/>
    <w:rsid w:val="000C05D0"/>
    <w:rsid w:val="000C0C3B"/>
    <w:rsid w:val="000C404B"/>
    <w:rsid w:val="000C7864"/>
    <w:rsid w:val="000D08DC"/>
    <w:rsid w:val="000D09D9"/>
    <w:rsid w:val="000D0B0A"/>
    <w:rsid w:val="000D1CE2"/>
    <w:rsid w:val="000D2349"/>
    <w:rsid w:val="000D2BA7"/>
    <w:rsid w:val="000D3EB7"/>
    <w:rsid w:val="000D426E"/>
    <w:rsid w:val="000D73EB"/>
    <w:rsid w:val="000D796E"/>
    <w:rsid w:val="000E2B10"/>
    <w:rsid w:val="000E4988"/>
    <w:rsid w:val="000E6839"/>
    <w:rsid w:val="000F3245"/>
    <w:rsid w:val="000F6E64"/>
    <w:rsid w:val="000F77F8"/>
    <w:rsid w:val="001005C4"/>
    <w:rsid w:val="001012B3"/>
    <w:rsid w:val="00103EB8"/>
    <w:rsid w:val="00104FBD"/>
    <w:rsid w:val="00105B53"/>
    <w:rsid w:val="0010774E"/>
    <w:rsid w:val="00110A04"/>
    <w:rsid w:val="00111556"/>
    <w:rsid w:val="0011458F"/>
    <w:rsid w:val="00114C6D"/>
    <w:rsid w:val="00114F02"/>
    <w:rsid w:val="00115D1F"/>
    <w:rsid w:val="0012104B"/>
    <w:rsid w:val="001211E4"/>
    <w:rsid w:val="00121DE9"/>
    <w:rsid w:val="0012394B"/>
    <w:rsid w:val="0012414B"/>
    <w:rsid w:val="001268B3"/>
    <w:rsid w:val="0012730E"/>
    <w:rsid w:val="00127D9B"/>
    <w:rsid w:val="00130887"/>
    <w:rsid w:val="00131D0F"/>
    <w:rsid w:val="00132DCB"/>
    <w:rsid w:val="00133D3A"/>
    <w:rsid w:val="00135DAD"/>
    <w:rsid w:val="00141003"/>
    <w:rsid w:val="001417C2"/>
    <w:rsid w:val="0014323C"/>
    <w:rsid w:val="0014498F"/>
    <w:rsid w:val="00146224"/>
    <w:rsid w:val="00147B7A"/>
    <w:rsid w:val="00150C97"/>
    <w:rsid w:val="0015206B"/>
    <w:rsid w:val="00153645"/>
    <w:rsid w:val="00153A5E"/>
    <w:rsid w:val="00155A33"/>
    <w:rsid w:val="001563C3"/>
    <w:rsid w:val="00156F05"/>
    <w:rsid w:val="00160508"/>
    <w:rsid w:val="00162B9F"/>
    <w:rsid w:val="001644A1"/>
    <w:rsid w:val="00164645"/>
    <w:rsid w:val="0016489D"/>
    <w:rsid w:val="00164D26"/>
    <w:rsid w:val="00165B93"/>
    <w:rsid w:val="00172838"/>
    <w:rsid w:val="00173EB4"/>
    <w:rsid w:val="00174D2C"/>
    <w:rsid w:val="00177082"/>
    <w:rsid w:val="001777EE"/>
    <w:rsid w:val="001819BA"/>
    <w:rsid w:val="00182EED"/>
    <w:rsid w:val="001850A6"/>
    <w:rsid w:val="00185500"/>
    <w:rsid w:val="0019187D"/>
    <w:rsid w:val="001926A9"/>
    <w:rsid w:val="00193442"/>
    <w:rsid w:val="0019410E"/>
    <w:rsid w:val="001941C4"/>
    <w:rsid w:val="0019607C"/>
    <w:rsid w:val="00196918"/>
    <w:rsid w:val="00197572"/>
    <w:rsid w:val="001A0EDF"/>
    <w:rsid w:val="001A0F79"/>
    <w:rsid w:val="001A12B4"/>
    <w:rsid w:val="001A22DE"/>
    <w:rsid w:val="001A2D3E"/>
    <w:rsid w:val="001A5406"/>
    <w:rsid w:val="001A6211"/>
    <w:rsid w:val="001A64BA"/>
    <w:rsid w:val="001A7038"/>
    <w:rsid w:val="001B064C"/>
    <w:rsid w:val="001B1690"/>
    <w:rsid w:val="001B16F8"/>
    <w:rsid w:val="001B186E"/>
    <w:rsid w:val="001B1B9E"/>
    <w:rsid w:val="001B2F92"/>
    <w:rsid w:val="001B4257"/>
    <w:rsid w:val="001B4404"/>
    <w:rsid w:val="001B4CB4"/>
    <w:rsid w:val="001B5C3A"/>
    <w:rsid w:val="001C0488"/>
    <w:rsid w:val="001C59AD"/>
    <w:rsid w:val="001D3E5E"/>
    <w:rsid w:val="001D6425"/>
    <w:rsid w:val="001D6764"/>
    <w:rsid w:val="001D72CA"/>
    <w:rsid w:val="001E01FC"/>
    <w:rsid w:val="001E2214"/>
    <w:rsid w:val="001E2BC8"/>
    <w:rsid w:val="001E3349"/>
    <w:rsid w:val="001E3400"/>
    <w:rsid w:val="001E381A"/>
    <w:rsid w:val="001E3E4F"/>
    <w:rsid w:val="001E53B7"/>
    <w:rsid w:val="001E59A4"/>
    <w:rsid w:val="001E654F"/>
    <w:rsid w:val="001F1BE6"/>
    <w:rsid w:val="001F2385"/>
    <w:rsid w:val="001F23CF"/>
    <w:rsid w:val="001F2BB9"/>
    <w:rsid w:val="001F3929"/>
    <w:rsid w:val="001F4002"/>
    <w:rsid w:val="001F44A3"/>
    <w:rsid w:val="001F4B76"/>
    <w:rsid w:val="0020091F"/>
    <w:rsid w:val="002025F6"/>
    <w:rsid w:val="00203B01"/>
    <w:rsid w:val="00203C30"/>
    <w:rsid w:val="002053E6"/>
    <w:rsid w:val="002056F8"/>
    <w:rsid w:val="00206716"/>
    <w:rsid w:val="00207907"/>
    <w:rsid w:val="00207C8C"/>
    <w:rsid w:val="00211130"/>
    <w:rsid w:val="00214502"/>
    <w:rsid w:val="00216632"/>
    <w:rsid w:val="002173AD"/>
    <w:rsid w:val="0022049E"/>
    <w:rsid w:val="00220FED"/>
    <w:rsid w:val="002211E1"/>
    <w:rsid w:val="002221E8"/>
    <w:rsid w:val="0022250F"/>
    <w:rsid w:val="00223D74"/>
    <w:rsid w:val="002248A1"/>
    <w:rsid w:val="00227B5A"/>
    <w:rsid w:val="0023450B"/>
    <w:rsid w:val="00236962"/>
    <w:rsid w:val="002374EE"/>
    <w:rsid w:val="00237B6E"/>
    <w:rsid w:val="00237EFD"/>
    <w:rsid w:val="002413F9"/>
    <w:rsid w:val="0024294F"/>
    <w:rsid w:val="002459C9"/>
    <w:rsid w:val="002470A4"/>
    <w:rsid w:val="0024722E"/>
    <w:rsid w:val="00251C1F"/>
    <w:rsid w:val="002523E3"/>
    <w:rsid w:val="0025418D"/>
    <w:rsid w:val="002553B2"/>
    <w:rsid w:val="00261737"/>
    <w:rsid w:val="00263079"/>
    <w:rsid w:val="00263583"/>
    <w:rsid w:val="0026501C"/>
    <w:rsid w:val="00274931"/>
    <w:rsid w:val="0027599F"/>
    <w:rsid w:val="00275E07"/>
    <w:rsid w:val="002765E2"/>
    <w:rsid w:val="00276F76"/>
    <w:rsid w:val="00277A18"/>
    <w:rsid w:val="00280B55"/>
    <w:rsid w:val="00284525"/>
    <w:rsid w:val="00284CD6"/>
    <w:rsid w:val="00285B08"/>
    <w:rsid w:val="00287915"/>
    <w:rsid w:val="00291119"/>
    <w:rsid w:val="00293714"/>
    <w:rsid w:val="00294241"/>
    <w:rsid w:val="00297491"/>
    <w:rsid w:val="002A07FF"/>
    <w:rsid w:val="002A1425"/>
    <w:rsid w:val="002A1EE9"/>
    <w:rsid w:val="002A292D"/>
    <w:rsid w:val="002A75A4"/>
    <w:rsid w:val="002B1B3C"/>
    <w:rsid w:val="002B2412"/>
    <w:rsid w:val="002B5664"/>
    <w:rsid w:val="002B6B54"/>
    <w:rsid w:val="002B7100"/>
    <w:rsid w:val="002B7F0D"/>
    <w:rsid w:val="002C00B4"/>
    <w:rsid w:val="002C034C"/>
    <w:rsid w:val="002C068E"/>
    <w:rsid w:val="002C13D8"/>
    <w:rsid w:val="002C147D"/>
    <w:rsid w:val="002C43A3"/>
    <w:rsid w:val="002C4C7B"/>
    <w:rsid w:val="002C621B"/>
    <w:rsid w:val="002C6A52"/>
    <w:rsid w:val="002C7633"/>
    <w:rsid w:val="002D23DD"/>
    <w:rsid w:val="002D24F6"/>
    <w:rsid w:val="002D2D0D"/>
    <w:rsid w:val="002D60E9"/>
    <w:rsid w:val="002D765A"/>
    <w:rsid w:val="002E1C0E"/>
    <w:rsid w:val="002E2207"/>
    <w:rsid w:val="002E295D"/>
    <w:rsid w:val="002E4A66"/>
    <w:rsid w:val="002E5D09"/>
    <w:rsid w:val="002E5F88"/>
    <w:rsid w:val="002E66AD"/>
    <w:rsid w:val="002E79CE"/>
    <w:rsid w:val="002F34EC"/>
    <w:rsid w:val="002F3F8F"/>
    <w:rsid w:val="002F43F4"/>
    <w:rsid w:val="002F536E"/>
    <w:rsid w:val="002F6C3A"/>
    <w:rsid w:val="002F6FE7"/>
    <w:rsid w:val="003009E6"/>
    <w:rsid w:val="00303365"/>
    <w:rsid w:val="00303547"/>
    <w:rsid w:val="003037EA"/>
    <w:rsid w:val="00304A73"/>
    <w:rsid w:val="00304D68"/>
    <w:rsid w:val="003059A0"/>
    <w:rsid w:val="00305CA8"/>
    <w:rsid w:val="00311512"/>
    <w:rsid w:val="00311763"/>
    <w:rsid w:val="003126E6"/>
    <w:rsid w:val="00313CDD"/>
    <w:rsid w:val="003142FA"/>
    <w:rsid w:val="00320B1B"/>
    <w:rsid w:val="00320E20"/>
    <w:rsid w:val="00321BEA"/>
    <w:rsid w:val="00322816"/>
    <w:rsid w:val="00322DB8"/>
    <w:rsid w:val="00323A35"/>
    <w:rsid w:val="00323AB5"/>
    <w:rsid w:val="00324DAF"/>
    <w:rsid w:val="00327260"/>
    <w:rsid w:val="00327640"/>
    <w:rsid w:val="003310FE"/>
    <w:rsid w:val="00331E07"/>
    <w:rsid w:val="00334009"/>
    <w:rsid w:val="003363C1"/>
    <w:rsid w:val="00337D93"/>
    <w:rsid w:val="0034066E"/>
    <w:rsid w:val="00341845"/>
    <w:rsid w:val="003445FA"/>
    <w:rsid w:val="00350B8C"/>
    <w:rsid w:val="00354B8C"/>
    <w:rsid w:val="00355D57"/>
    <w:rsid w:val="00357DE8"/>
    <w:rsid w:val="00357EB3"/>
    <w:rsid w:val="0036435C"/>
    <w:rsid w:val="003652FC"/>
    <w:rsid w:val="00366920"/>
    <w:rsid w:val="003704DE"/>
    <w:rsid w:val="00372D6C"/>
    <w:rsid w:val="003734BD"/>
    <w:rsid w:val="00373EC7"/>
    <w:rsid w:val="00375553"/>
    <w:rsid w:val="00375725"/>
    <w:rsid w:val="00375F7E"/>
    <w:rsid w:val="003760FE"/>
    <w:rsid w:val="00376851"/>
    <w:rsid w:val="00377139"/>
    <w:rsid w:val="0037731B"/>
    <w:rsid w:val="0037798B"/>
    <w:rsid w:val="00377F06"/>
    <w:rsid w:val="003804E3"/>
    <w:rsid w:val="00382486"/>
    <w:rsid w:val="003844AD"/>
    <w:rsid w:val="00385E81"/>
    <w:rsid w:val="00387739"/>
    <w:rsid w:val="00391021"/>
    <w:rsid w:val="003913D5"/>
    <w:rsid w:val="00395629"/>
    <w:rsid w:val="00395958"/>
    <w:rsid w:val="003A1E39"/>
    <w:rsid w:val="003A4E4B"/>
    <w:rsid w:val="003A53C0"/>
    <w:rsid w:val="003A5AC6"/>
    <w:rsid w:val="003B0EFC"/>
    <w:rsid w:val="003B175B"/>
    <w:rsid w:val="003B2194"/>
    <w:rsid w:val="003B27D7"/>
    <w:rsid w:val="003B2926"/>
    <w:rsid w:val="003B2C3D"/>
    <w:rsid w:val="003B537F"/>
    <w:rsid w:val="003B5763"/>
    <w:rsid w:val="003B7379"/>
    <w:rsid w:val="003C04CA"/>
    <w:rsid w:val="003C246D"/>
    <w:rsid w:val="003C4573"/>
    <w:rsid w:val="003C46FA"/>
    <w:rsid w:val="003C5487"/>
    <w:rsid w:val="003D1AA5"/>
    <w:rsid w:val="003D3B35"/>
    <w:rsid w:val="003D44C7"/>
    <w:rsid w:val="003D4723"/>
    <w:rsid w:val="003D6139"/>
    <w:rsid w:val="003D62AA"/>
    <w:rsid w:val="003D6DC8"/>
    <w:rsid w:val="003E1142"/>
    <w:rsid w:val="003E196C"/>
    <w:rsid w:val="003E243B"/>
    <w:rsid w:val="003E3A4C"/>
    <w:rsid w:val="003E4203"/>
    <w:rsid w:val="003E4E0E"/>
    <w:rsid w:val="003E532A"/>
    <w:rsid w:val="003E5798"/>
    <w:rsid w:val="003E5B62"/>
    <w:rsid w:val="003F216A"/>
    <w:rsid w:val="003F2291"/>
    <w:rsid w:val="003F2539"/>
    <w:rsid w:val="003F2E2F"/>
    <w:rsid w:val="003F46EF"/>
    <w:rsid w:val="003F4DAD"/>
    <w:rsid w:val="003F566C"/>
    <w:rsid w:val="003F57DB"/>
    <w:rsid w:val="003F5ED6"/>
    <w:rsid w:val="003F7843"/>
    <w:rsid w:val="00400758"/>
    <w:rsid w:val="00401944"/>
    <w:rsid w:val="004029EC"/>
    <w:rsid w:val="00403F76"/>
    <w:rsid w:val="0040417E"/>
    <w:rsid w:val="004047F5"/>
    <w:rsid w:val="00404FBE"/>
    <w:rsid w:val="0040548A"/>
    <w:rsid w:val="00407DB3"/>
    <w:rsid w:val="0041022B"/>
    <w:rsid w:val="00411382"/>
    <w:rsid w:val="00411B7E"/>
    <w:rsid w:val="00411BDD"/>
    <w:rsid w:val="0041232C"/>
    <w:rsid w:val="00416281"/>
    <w:rsid w:val="0041641A"/>
    <w:rsid w:val="00416D71"/>
    <w:rsid w:val="00417743"/>
    <w:rsid w:val="004206AD"/>
    <w:rsid w:val="00420E59"/>
    <w:rsid w:val="00425066"/>
    <w:rsid w:val="0042603D"/>
    <w:rsid w:val="0043106A"/>
    <w:rsid w:val="00432F9D"/>
    <w:rsid w:val="004340CD"/>
    <w:rsid w:val="00436B4C"/>
    <w:rsid w:val="00441307"/>
    <w:rsid w:val="00443A0C"/>
    <w:rsid w:val="00443B56"/>
    <w:rsid w:val="004448AD"/>
    <w:rsid w:val="00445242"/>
    <w:rsid w:val="0044775D"/>
    <w:rsid w:val="004514E8"/>
    <w:rsid w:val="00454ACD"/>
    <w:rsid w:val="00455FE0"/>
    <w:rsid w:val="00457772"/>
    <w:rsid w:val="00457AC0"/>
    <w:rsid w:val="0046235C"/>
    <w:rsid w:val="00463EBF"/>
    <w:rsid w:val="00464634"/>
    <w:rsid w:val="004655D5"/>
    <w:rsid w:val="00466CEA"/>
    <w:rsid w:val="0047313A"/>
    <w:rsid w:val="004741B7"/>
    <w:rsid w:val="0047464A"/>
    <w:rsid w:val="00475B5E"/>
    <w:rsid w:val="00480A4C"/>
    <w:rsid w:val="00481AB9"/>
    <w:rsid w:val="004848D1"/>
    <w:rsid w:val="00484E31"/>
    <w:rsid w:val="004851CD"/>
    <w:rsid w:val="004860DE"/>
    <w:rsid w:val="00486808"/>
    <w:rsid w:val="004869D0"/>
    <w:rsid w:val="004875BA"/>
    <w:rsid w:val="00490A6C"/>
    <w:rsid w:val="00491F57"/>
    <w:rsid w:val="00492389"/>
    <w:rsid w:val="00492AB8"/>
    <w:rsid w:val="00493420"/>
    <w:rsid w:val="004A109A"/>
    <w:rsid w:val="004A2925"/>
    <w:rsid w:val="004A29A5"/>
    <w:rsid w:val="004A2C75"/>
    <w:rsid w:val="004A30EA"/>
    <w:rsid w:val="004A4D01"/>
    <w:rsid w:val="004A5F32"/>
    <w:rsid w:val="004A7C4C"/>
    <w:rsid w:val="004B031A"/>
    <w:rsid w:val="004B4F16"/>
    <w:rsid w:val="004B665E"/>
    <w:rsid w:val="004B672E"/>
    <w:rsid w:val="004B7921"/>
    <w:rsid w:val="004B7E5A"/>
    <w:rsid w:val="004C05C0"/>
    <w:rsid w:val="004C2839"/>
    <w:rsid w:val="004C455F"/>
    <w:rsid w:val="004C4EFC"/>
    <w:rsid w:val="004C5F0A"/>
    <w:rsid w:val="004C6BC1"/>
    <w:rsid w:val="004C7987"/>
    <w:rsid w:val="004D0DB5"/>
    <w:rsid w:val="004D1389"/>
    <w:rsid w:val="004D15C9"/>
    <w:rsid w:val="004D2BBD"/>
    <w:rsid w:val="004D47C8"/>
    <w:rsid w:val="004D6B1E"/>
    <w:rsid w:val="004D7A1E"/>
    <w:rsid w:val="004E17E9"/>
    <w:rsid w:val="004E1AB6"/>
    <w:rsid w:val="004E66A4"/>
    <w:rsid w:val="004E6A8F"/>
    <w:rsid w:val="004F06C5"/>
    <w:rsid w:val="004F172F"/>
    <w:rsid w:val="004F4A9B"/>
    <w:rsid w:val="004F56D6"/>
    <w:rsid w:val="004F66A7"/>
    <w:rsid w:val="004F7546"/>
    <w:rsid w:val="004F7707"/>
    <w:rsid w:val="005024D6"/>
    <w:rsid w:val="0051034F"/>
    <w:rsid w:val="00510B61"/>
    <w:rsid w:val="005114C1"/>
    <w:rsid w:val="00511A42"/>
    <w:rsid w:val="00513B54"/>
    <w:rsid w:val="005140AC"/>
    <w:rsid w:val="00514753"/>
    <w:rsid w:val="00514875"/>
    <w:rsid w:val="00515D64"/>
    <w:rsid w:val="0052091D"/>
    <w:rsid w:val="00520C63"/>
    <w:rsid w:val="00520F84"/>
    <w:rsid w:val="00521915"/>
    <w:rsid w:val="005233AD"/>
    <w:rsid w:val="00525027"/>
    <w:rsid w:val="005258FF"/>
    <w:rsid w:val="005339E0"/>
    <w:rsid w:val="00535FA7"/>
    <w:rsid w:val="0053720A"/>
    <w:rsid w:val="00537286"/>
    <w:rsid w:val="00542E15"/>
    <w:rsid w:val="00543CD4"/>
    <w:rsid w:val="00544655"/>
    <w:rsid w:val="005470ED"/>
    <w:rsid w:val="00547E08"/>
    <w:rsid w:val="00550162"/>
    <w:rsid w:val="00550844"/>
    <w:rsid w:val="00550E22"/>
    <w:rsid w:val="00553774"/>
    <w:rsid w:val="0055795F"/>
    <w:rsid w:val="00561283"/>
    <w:rsid w:val="00561607"/>
    <w:rsid w:val="005645BE"/>
    <w:rsid w:val="005648EA"/>
    <w:rsid w:val="0056508E"/>
    <w:rsid w:val="00567266"/>
    <w:rsid w:val="00567520"/>
    <w:rsid w:val="005726BF"/>
    <w:rsid w:val="00574D11"/>
    <w:rsid w:val="00574E9B"/>
    <w:rsid w:val="00574F96"/>
    <w:rsid w:val="005755CE"/>
    <w:rsid w:val="0057647B"/>
    <w:rsid w:val="0057785A"/>
    <w:rsid w:val="00581453"/>
    <w:rsid w:val="00582347"/>
    <w:rsid w:val="005833FE"/>
    <w:rsid w:val="00584CAE"/>
    <w:rsid w:val="005873EE"/>
    <w:rsid w:val="00587BAE"/>
    <w:rsid w:val="0059071B"/>
    <w:rsid w:val="0059161F"/>
    <w:rsid w:val="00592BC1"/>
    <w:rsid w:val="00592C4B"/>
    <w:rsid w:val="00593634"/>
    <w:rsid w:val="0059395E"/>
    <w:rsid w:val="00593A4B"/>
    <w:rsid w:val="00594307"/>
    <w:rsid w:val="00595910"/>
    <w:rsid w:val="00595CE3"/>
    <w:rsid w:val="00595FBD"/>
    <w:rsid w:val="005A3010"/>
    <w:rsid w:val="005A4511"/>
    <w:rsid w:val="005A6821"/>
    <w:rsid w:val="005B0B93"/>
    <w:rsid w:val="005B36D3"/>
    <w:rsid w:val="005B4E78"/>
    <w:rsid w:val="005B5141"/>
    <w:rsid w:val="005B5212"/>
    <w:rsid w:val="005B5417"/>
    <w:rsid w:val="005B6F0F"/>
    <w:rsid w:val="005B77F5"/>
    <w:rsid w:val="005C464F"/>
    <w:rsid w:val="005C46E8"/>
    <w:rsid w:val="005C5935"/>
    <w:rsid w:val="005C5E0C"/>
    <w:rsid w:val="005C5F18"/>
    <w:rsid w:val="005C6D97"/>
    <w:rsid w:val="005D0ACA"/>
    <w:rsid w:val="005D35DC"/>
    <w:rsid w:val="005D6951"/>
    <w:rsid w:val="005E0067"/>
    <w:rsid w:val="005E0768"/>
    <w:rsid w:val="005E21D5"/>
    <w:rsid w:val="005E32D3"/>
    <w:rsid w:val="005E4585"/>
    <w:rsid w:val="005E52BD"/>
    <w:rsid w:val="005E7224"/>
    <w:rsid w:val="005E7B5A"/>
    <w:rsid w:val="005F0EBB"/>
    <w:rsid w:val="005F129F"/>
    <w:rsid w:val="005F253D"/>
    <w:rsid w:val="005F2EB7"/>
    <w:rsid w:val="005F35A6"/>
    <w:rsid w:val="005F597F"/>
    <w:rsid w:val="005F6A65"/>
    <w:rsid w:val="00602557"/>
    <w:rsid w:val="0060260C"/>
    <w:rsid w:val="00602C95"/>
    <w:rsid w:val="0060532D"/>
    <w:rsid w:val="00607B90"/>
    <w:rsid w:val="00607F2C"/>
    <w:rsid w:val="00611684"/>
    <w:rsid w:val="006136A6"/>
    <w:rsid w:val="006142F8"/>
    <w:rsid w:val="00616BF2"/>
    <w:rsid w:val="00617FF5"/>
    <w:rsid w:val="00620315"/>
    <w:rsid w:val="00622B6A"/>
    <w:rsid w:val="00623C42"/>
    <w:rsid w:val="00624ACC"/>
    <w:rsid w:val="0062566A"/>
    <w:rsid w:val="00626C87"/>
    <w:rsid w:val="006351FE"/>
    <w:rsid w:val="00637B47"/>
    <w:rsid w:val="006412D7"/>
    <w:rsid w:val="0064599C"/>
    <w:rsid w:val="00647368"/>
    <w:rsid w:val="0064778B"/>
    <w:rsid w:val="00647A91"/>
    <w:rsid w:val="006500D6"/>
    <w:rsid w:val="00651B50"/>
    <w:rsid w:val="00651D53"/>
    <w:rsid w:val="00653175"/>
    <w:rsid w:val="00654BF3"/>
    <w:rsid w:val="006554EA"/>
    <w:rsid w:val="00655AB9"/>
    <w:rsid w:val="00656608"/>
    <w:rsid w:val="006566FC"/>
    <w:rsid w:val="0065764E"/>
    <w:rsid w:val="00657EC5"/>
    <w:rsid w:val="00660398"/>
    <w:rsid w:val="0066261B"/>
    <w:rsid w:val="00662CEE"/>
    <w:rsid w:val="00663215"/>
    <w:rsid w:val="006651A1"/>
    <w:rsid w:val="006661C7"/>
    <w:rsid w:val="0066709C"/>
    <w:rsid w:val="00672D4B"/>
    <w:rsid w:val="006735E4"/>
    <w:rsid w:val="006736E3"/>
    <w:rsid w:val="00673AA6"/>
    <w:rsid w:val="00674374"/>
    <w:rsid w:val="00675763"/>
    <w:rsid w:val="00676223"/>
    <w:rsid w:val="00677AF6"/>
    <w:rsid w:val="006804E4"/>
    <w:rsid w:val="00681CB6"/>
    <w:rsid w:val="00683640"/>
    <w:rsid w:val="00684132"/>
    <w:rsid w:val="00684574"/>
    <w:rsid w:val="006877F1"/>
    <w:rsid w:val="0069025D"/>
    <w:rsid w:val="006902E1"/>
    <w:rsid w:val="00690B8B"/>
    <w:rsid w:val="0069190F"/>
    <w:rsid w:val="00693759"/>
    <w:rsid w:val="006951C6"/>
    <w:rsid w:val="00695F49"/>
    <w:rsid w:val="00696CD4"/>
    <w:rsid w:val="006971F6"/>
    <w:rsid w:val="006A2CC4"/>
    <w:rsid w:val="006A3C08"/>
    <w:rsid w:val="006A522E"/>
    <w:rsid w:val="006A7D6C"/>
    <w:rsid w:val="006B1BAC"/>
    <w:rsid w:val="006B2D8C"/>
    <w:rsid w:val="006B5888"/>
    <w:rsid w:val="006B7058"/>
    <w:rsid w:val="006B7064"/>
    <w:rsid w:val="006B7673"/>
    <w:rsid w:val="006C13DF"/>
    <w:rsid w:val="006C1A60"/>
    <w:rsid w:val="006C25FB"/>
    <w:rsid w:val="006C2CAF"/>
    <w:rsid w:val="006C4D65"/>
    <w:rsid w:val="006C5625"/>
    <w:rsid w:val="006C65F7"/>
    <w:rsid w:val="006C6D9A"/>
    <w:rsid w:val="006D009F"/>
    <w:rsid w:val="006D059A"/>
    <w:rsid w:val="006D1F5E"/>
    <w:rsid w:val="006D4BE6"/>
    <w:rsid w:val="006D4FAE"/>
    <w:rsid w:val="006D5191"/>
    <w:rsid w:val="006D5A40"/>
    <w:rsid w:val="006D695A"/>
    <w:rsid w:val="006D6AC3"/>
    <w:rsid w:val="006E06A1"/>
    <w:rsid w:val="006E1963"/>
    <w:rsid w:val="006E199D"/>
    <w:rsid w:val="006E4C62"/>
    <w:rsid w:val="006E5D7E"/>
    <w:rsid w:val="006E6119"/>
    <w:rsid w:val="006F01FD"/>
    <w:rsid w:val="006F29B7"/>
    <w:rsid w:val="006F4116"/>
    <w:rsid w:val="00702FBD"/>
    <w:rsid w:val="00703B73"/>
    <w:rsid w:val="00704047"/>
    <w:rsid w:val="0070432C"/>
    <w:rsid w:val="007067D3"/>
    <w:rsid w:val="007070E4"/>
    <w:rsid w:val="0070788D"/>
    <w:rsid w:val="00707D62"/>
    <w:rsid w:val="0071066B"/>
    <w:rsid w:val="00710D74"/>
    <w:rsid w:val="00713DBF"/>
    <w:rsid w:val="00714866"/>
    <w:rsid w:val="00721207"/>
    <w:rsid w:val="007226E3"/>
    <w:rsid w:val="00725CFD"/>
    <w:rsid w:val="00725F8A"/>
    <w:rsid w:val="007277CD"/>
    <w:rsid w:val="007305D9"/>
    <w:rsid w:val="007319D9"/>
    <w:rsid w:val="007331E1"/>
    <w:rsid w:val="00733737"/>
    <w:rsid w:val="00733E46"/>
    <w:rsid w:val="00735A83"/>
    <w:rsid w:val="0073757E"/>
    <w:rsid w:val="00737680"/>
    <w:rsid w:val="00737C48"/>
    <w:rsid w:val="00745ACE"/>
    <w:rsid w:val="00746E34"/>
    <w:rsid w:val="0074765A"/>
    <w:rsid w:val="0075027F"/>
    <w:rsid w:val="00750902"/>
    <w:rsid w:val="00753D27"/>
    <w:rsid w:val="0075481E"/>
    <w:rsid w:val="0075611E"/>
    <w:rsid w:val="007566CB"/>
    <w:rsid w:val="00757DAF"/>
    <w:rsid w:val="007632C4"/>
    <w:rsid w:val="0076465B"/>
    <w:rsid w:val="00764DBA"/>
    <w:rsid w:val="007661EC"/>
    <w:rsid w:val="00767EFE"/>
    <w:rsid w:val="007723E1"/>
    <w:rsid w:val="0077499D"/>
    <w:rsid w:val="007827BC"/>
    <w:rsid w:val="007839FF"/>
    <w:rsid w:val="00787742"/>
    <w:rsid w:val="007904C7"/>
    <w:rsid w:val="00793316"/>
    <w:rsid w:val="00793A75"/>
    <w:rsid w:val="00793F8E"/>
    <w:rsid w:val="00793FDC"/>
    <w:rsid w:val="00794414"/>
    <w:rsid w:val="00794F33"/>
    <w:rsid w:val="007952F3"/>
    <w:rsid w:val="0079550C"/>
    <w:rsid w:val="00795A14"/>
    <w:rsid w:val="00795E2E"/>
    <w:rsid w:val="00795FF5"/>
    <w:rsid w:val="00796AD8"/>
    <w:rsid w:val="0079773B"/>
    <w:rsid w:val="00797C7D"/>
    <w:rsid w:val="00797D01"/>
    <w:rsid w:val="007A0E66"/>
    <w:rsid w:val="007A1B1C"/>
    <w:rsid w:val="007A240B"/>
    <w:rsid w:val="007A3134"/>
    <w:rsid w:val="007A54E9"/>
    <w:rsid w:val="007A67B5"/>
    <w:rsid w:val="007B0AD3"/>
    <w:rsid w:val="007B276A"/>
    <w:rsid w:val="007B2F57"/>
    <w:rsid w:val="007B4889"/>
    <w:rsid w:val="007B4D78"/>
    <w:rsid w:val="007B5464"/>
    <w:rsid w:val="007B5F43"/>
    <w:rsid w:val="007B5F57"/>
    <w:rsid w:val="007B7270"/>
    <w:rsid w:val="007C3540"/>
    <w:rsid w:val="007C4A10"/>
    <w:rsid w:val="007C6227"/>
    <w:rsid w:val="007C6D58"/>
    <w:rsid w:val="007D0DF0"/>
    <w:rsid w:val="007D2174"/>
    <w:rsid w:val="007D47F7"/>
    <w:rsid w:val="007D50F6"/>
    <w:rsid w:val="007D6D7E"/>
    <w:rsid w:val="007E1391"/>
    <w:rsid w:val="007E1574"/>
    <w:rsid w:val="007E2E7B"/>
    <w:rsid w:val="007E3647"/>
    <w:rsid w:val="007E576E"/>
    <w:rsid w:val="007E5784"/>
    <w:rsid w:val="007F17D8"/>
    <w:rsid w:val="007F1D63"/>
    <w:rsid w:val="007F20EC"/>
    <w:rsid w:val="007F29D9"/>
    <w:rsid w:val="007F2EC8"/>
    <w:rsid w:val="007F332D"/>
    <w:rsid w:val="007F64FE"/>
    <w:rsid w:val="007F6A10"/>
    <w:rsid w:val="007F7055"/>
    <w:rsid w:val="007F774D"/>
    <w:rsid w:val="00802330"/>
    <w:rsid w:val="00802541"/>
    <w:rsid w:val="00802A65"/>
    <w:rsid w:val="008067CB"/>
    <w:rsid w:val="00807517"/>
    <w:rsid w:val="00810086"/>
    <w:rsid w:val="00811272"/>
    <w:rsid w:val="00811925"/>
    <w:rsid w:val="00812438"/>
    <w:rsid w:val="0081269C"/>
    <w:rsid w:val="008128F1"/>
    <w:rsid w:val="00812A33"/>
    <w:rsid w:val="008149CE"/>
    <w:rsid w:val="00814BE9"/>
    <w:rsid w:val="00817AC9"/>
    <w:rsid w:val="008203CE"/>
    <w:rsid w:val="00820DFD"/>
    <w:rsid w:val="008214A3"/>
    <w:rsid w:val="00821579"/>
    <w:rsid w:val="00822DD6"/>
    <w:rsid w:val="00823BB5"/>
    <w:rsid w:val="00824115"/>
    <w:rsid w:val="00824A2A"/>
    <w:rsid w:val="00825773"/>
    <w:rsid w:val="00825FC9"/>
    <w:rsid w:val="0082623D"/>
    <w:rsid w:val="00827282"/>
    <w:rsid w:val="008274D4"/>
    <w:rsid w:val="00827BBE"/>
    <w:rsid w:val="008301A7"/>
    <w:rsid w:val="00830D90"/>
    <w:rsid w:val="008312B2"/>
    <w:rsid w:val="008344CA"/>
    <w:rsid w:val="00834656"/>
    <w:rsid w:val="008434DB"/>
    <w:rsid w:val="0084448E"/>
    <w:rsid w:val="00846877"/>
    <w:rsid w:val="00847805"/>
    <w:rsid w:val="00847DDF"/>
    <w:rsid w:val="00847E35"/>
    <w:rsid w:val="0085033F"/>
    <w:rsid w:val="008510BE"/>
    <w:rsid w:val="0085137E"/>
    <w:rsid w:val="00852CFC"/>
    <w:rsid w:val="008535F1"/>
    <w:rsid w:val="00854116"/>
    <w:rsid w:val="008544EA"/>
    <w:rsid w:val="00857689"/>
    <w:rsid w:val="008611EA"/>
    <w:rsid w:val="00862224"/>
    <w:rsid w:val="00862D71"/>
    <w:rsid w:val="008630C4"/>
    <w:rsid w:val="00864C33"/>
    <w:rsid w:val="00865AB5"/>
    <w:rsid w:val="00866278"/>
    <w:rsid w:val="00866C51"/>
    <w:rsid w:val="00866DE8"/>
    <w:rsid w:val="00866F45"/>
    <w:rsid w:val="00867C8F"/>
    <w:rsid w:val="00871433"/>
    <w:rsid w:val="00871A63"/>
    <w:rsid w:val="00871B3A"/>
    <w:rsid w:val="0087365F"/>
    <w:rsid w:val="0087458F"/>
    <w:rsid w:val="00876737"/>
    <w:rsid w:val="00877089"/>
    <w:rsid w:val="0088075B"/>
    <w:rsid w:val="008814DF"/>
    <w:rsid w:val="00882EAA"/>
    <w:rsid w:val="00883AE8"/>
    <w:rsid w:val="0089129B"/>
    <w:rsid w:val="0089148D"/>
    <w:rsid w:val="00892083"/>
    <w:rsid w:val="00892452"/>
    <w:rsid w:val="00894033"/>
    <w:rsid w:val="008944BB"/>
    <w:rsid w:val="00896552"/>
    <w:rsid w:val="00897765"/>
    <w:rsid w:val="008A2B68"/>
    <w:rsid w:val="008A3978"/>
    <w:rsid w:val="008A3DF3"/>
    <w:rsid w:val="008A4182"/>
    <w:rsid w:val="008A4B63"/>
    <w:rsid w:val="008A4D4B"/>
    <w:rsid w:val="008A7204"/>
    <w:rsid w:val="008A75D3"/>
    <w:rsid w:val="008B0BC1"/>
    <w:rsid w:val="008B0EE1"/>
    <w:rsid w:val="008B1065"/>
    <w:rsid w:val="008B13FD"/>
    <w:rsid w:val="008B3EF9"/>
    <w:rsid w:val="008B7363"/>
    <w:rsid w:val="008C179E"/>
    <w:rsid w:val="008C1B9E"/>
    <w:rsid w:val="008C20A9"/>
    <w:rsid w:val="008C3885"/>
    <w:rsid w:val="008C427E"/>
    <w:rsid w:val="008C4C4D"/>
    <w:rsid w:val="008C62EC"/>
    <w:rsid w:val="008C7B8B"/>
    <w:rsid w:val="008D5CD7"/>
    <w:rsid w:val="008E0B10"/>
    <w:rsid w:val="008E4422"/>
    <w:rsid w:val="008E4AA1"/>
    <w:rsid w:val="008E4E63"/>
    <w:rsid w:val="008E5A74"/>
    <w:rsid w:val="008E76B4"/>
    <w:rsid w:val="008E7F11"/>
    <w:rsid w:val="008F0C29"/>
    <w:rsid w:val="008F3A9A"/>
    <w:rsid w:val="008F4AD2"/>
    <w:rsid w:val="00900073"/>
    <w:rsid w:val="0090164E"/>
    <w:rsid w:val="00902B84"/>
    <w:rsid w:val="00902C52"/>
    <w:rsid w:val="0090483B"/>
    <w:rsid w:val="00904F54"/>
    <w:rsid w:val="00905E4B"/>
    <w:rsid w:val="00906F52"/>
    <w:rsid w:val="00910185"/>
    <w:rsid w:val="009107B2"/>
    <w:rsid w:val="009147D1"/>
    <w:rsid w:val="009158EC"/>
    <w:rsid w:val="009174EB"/>
    <w:rsid w:val="00917BFA"/>
    <w:rsid w:val="00921B51"/>
    <w:rsid w:val="009221FC"/>
    <w:rsid w:val="00927489"/>
    <w:rsid w:val="00927BEC"/>
    <w:rsid w:val="00927C57"/>
    <w:rsid w:val="00930A11"/>
    <w:rsid w:val="00932DE5"/>
    <w:rsid w:val="009349C1"/>
    <w:rsid w:val="00934B28"/>
    <w:rsid w:val="00940421"/>
    <w:rsid w:val="00940444"/>
    <w:rsid w:val="00943806"/>
    <w:rsid w:val="00944651"/>
    <w:rsid w:val="009531D0"/>
    <w:rsid w:val="0095335B"/>
    <w:rsid w:val="0095438E"/>
    <w:rsid w:val="009615EC"/>
    <w:rsid w:val="00962EBD"/>
    <w:rsid w:val="00963F03"/>
    <w:rsid w:val="00965294"/>
    <w:rsid w:val="00967793"/>
    <w:rsid w:val="00967999"/>
    <w:rsid w:val="00970C07"/>
    <w:rsid w:val="009722B7"/>
    <w:rsid w:val="00972B70"/>
    <w:rsid w:val="0097474B"/>
    <w:rsid w:val="00975460"/>
    <w:rsid w:val="0097599F"/>
    <w:rsid w:val="009820B5"/>
    <w:rsid w:val="00984AD8"/>
    <w:rsid w:val="009863F0"/>
    <w:rsid w:val="00987FF7"/>
    <w:rsid w:val="00990625"/>
    <w:rsid w:val="00992A7B"/>
    <w:rsid w:val="00993599"/>
    <w:rsid w:val="009960A6"/>
    <w:rsid w:val="00996A1A"/>
    <w:rsid w:val="009973EF"/>
    <w:rsid w:val="009A05CF"/>
    <w:rsid w:val="009A232C"/>
    <w:rsid w:val="009A2DDB"/>
    <w:rsid w:val="009A5A4B"/>
    <w:rsid w:val="009A6E10"/>
    <w:rsid w:val="009A7356"/>
    <w:rsid w:val="009B195B"/>
    <w:rsid w:val="009B2436"/>
    <w:rsid w:val="009B63C5"/>
    <w:rsid w:val="009C0BEA"/>
    <w:rsid w:val="009C11B6"/>
    <w:rsid w:val="009C1FD6"/>
    <w:rsid w:val="009C338E"/>
    <w:rsid w:val="009C5627"/>
    <w:rsid w:val="009C6C53"/>
    <w:rsid w:val="009C71F1"/>
    <w:rsid w:val="009D4A68"/>
    <w:rsid w:val="009D5956"/>
    <w:rsid w:val="009D742E"/>
    <w:rsid w:val="009E0530"/>
    <w:rsid w:val="009E331E"/>
    <w:rsid w:val="009E44BC"/>
    <w:rsid w:val="009E6C7B"/>
    <w:rsid w:val="009E7C2D"/>
    <w:rsid w:val="009F3701"/>
    <w:rsid w:val="009F49D4"/>
    <w:rsid w:val="009F5201"/>
    <w:rsid w:val="009F564F"/>
    <w:rsid w:val="009F58E9"/>
    <w:rsid w:val="00A00EE0"/>
    <w:rsid w:val="00A0705B"/>
    <w:rsid w:val="00A0737F"/>
    <w:rsid w:val="00A12363"/>
    <w:rsid w:val="00A12ABC"/>
    <w:rsid w:val="00A1391B"/>
    <w:rsid w:val="00A14512"/>
    <w:rsid w:val="00A149D0"/>
    <w:rsid w:val="00A1510F"/>
    <w:rsid w:val="00A15BA7"/>
    <w:rsid w:val="00A2085D"/>
    <w:rsid w:val="00A219B4"/>
    <w:rsid w:val="00A21D6F"/>
    <w:rsid w:val="00A22F27"/>
    <w:rsid w:val="00A236DB"/>
    <w:rsid w:val="00A258AB"/>
    <w:rsid w:val="00A26893"/>
    <w:rsid w:val="00A269CB"/>
    <w:rsid w:val="00A276BF"/>
    <w:rsid w:val="00A27F1A"/>
    <w:rsid w:val="00A3257F"/>
    <w:rsid w:val="00A329D5"/>
    <w:rsid w:val="00A33447"/>
    <w:rsid w:val="00A344CC"/>
    <w:rsid w:val="00A34A2E"/>
    <w:rsid w:val="00A35D17"/>
    <w:rsid w:val="00A36F18"/>
    <w:rsid w:val="00A37332"/>
    <w:rsid w:val="00A41867"/>
    <w:rsid w:val="00A41F4A"/>
    <w:rsid w:val="00A44B46"/>
    <w:rsid w:val="00A453EB"/>
    <w:rsid w:val="00A45B63"/>
    <w:rsid w:val="00A45E10"/>
    <w:rsid w:val="00A51622"/>
    <w:rsid w:val="00A52E27"/>
    <w:rsid w:val="00A53236"/>
    <w:rsid w:val="00A60C33"/>
    <w:rsid w:val="00A6199E"/>
    <w:rsid w:val="00A62F4E"/>
    <w:rsid w:val="00A63709"/>
    <w:rsid w:val="00A6408B"/>
    <w:rsid w:val="00A64CCF"/>
    <w:rsid w:val="00A66829"/>
    <w:rsid w:val="00A66BBD"/>
    <w:rsid w:val="00A66D94"/>
    <w:rsid w:val="00A67CE2"/>
    <w:rsid w:val="00A70C38"/>
    <w:rsid w:val="00A710C8"/>
    <w:rsid w:val="00A82B2D"/>
    <w:rsid w:val="00A83FE4"/>
    <w:rsid w:val="00A86BBA"/>
    <w:rsid w:val="00A907A0"/>
    <w:rsid w:val="00A90892"/>
    <w:rsid w:val="00A91D5B"/>
    <w:rsid w:val="00A92B6E"/>
    <w:rsid w:val="00A93A4E"/>
    <w:rsid w:val="00A93F04"/>
    <w:rsid w:val="00A9445D"/>
    <w:rsid w:val="00AA0A8F"/>
    <w:rsid w:val="00AA0D27"/>
    <w:rsid w:val="00AA1C0D"/>
    <w:rsid w:val="00AA29D4"/>
    <w:rsid w:val="00AA3A57"/>
    <w:rsid w:val="00AA3F84"/>
    <w:rsid w:val="00AA4734"/>
    <w:rsid w:val="00AA531D"/>
    <w:rsid w:val="00AA5924"/>
    <w:rsid w:val="00AB1C21"/>
    <w:rsid w:val="00AB37CE"/>
    <w:rsid w:val="00AB595A"/>
    <w:rsid w:val="00AB5C32"/>
    <w:rsid w:val="00AB6E87"/>
    <w:rsid w:val="00AB6F1F"/>
    <w:rsid w:val="00AB7563"/>
    <w:rsid w:val="00AB7812"/>
    <w:rsid w:val="00AC3F5C"/>
    <w:rsid w:val="00AC5BC2"/>
    <w:rsid w:val="00AC5D4D"/>
    <w:rsid w:val="00AC635F"/>
    <w:rsid w:val="00AC6676"/>
    <w:rsid w:val="00AD2AAC"/>
    <w:rsid w:val="00AD33F9"/>
    <w:rsid w:val="00AD37BD"/>
    <w:rsid w:val="00AD4BC5"/>
    <w:rsid w:val="00AD7142"/>
    <w:rsid w:val="00AD7252"/>
    <w:rsid w:val="00AD774F"/>
    <w:rsid w:val="00AE0A28"/>
    <w:rsid w:val="00AE1FC7"/>
    <w:rsid w:val="00AE28AD"/>
    <w:rsid w:val="00AE5655"/>
    <w:rsid w:val="00AE6271"/>
    <w:rsid w:val="00AF0E06"/>
    <w:rsid w:val="00AF2634"/>
    <w:rsid w:val="00AF3622"/>
    <w:rsid w:val="00AF3E3F"/>
    <w:rsid w:val="00AF43E0"/>
    <w:rsid w:val="00AF4691"/>
    <w:rsid w:val="00AF50DE"/>
    <w:rsid w:val="00AF5743"/>
    <w:rsid w:val="00AF7188"/>
    <w:rsid w:val="00AF7955"/>
    <w:rsid w:val="00B01626"/>
    <w:rsid w:val="00B018E9"/>
    <w:rsid w:val="00B02AF8"/>
    <w:rsid w:val="00B02E08"/>
    <w:rsid w:val="00B041D9"/>
    <w:rsid w:val="00B048C5"/>
    <w:rsid w:val="00B06015"/>
    <w:rsid w:val="00B06F5F"/>
    <w:rsid w:val="00B10D41"/>
    <w:rsid w:val="00B11A00"/>
    <w:rsid w:val="00B12276"/>
    <w:rsid w:val="00B124F8"/>
    <w:rsid w:val="00B142D2"/>
    <w:rsid w:val="00B15DFB"/>
    <w:rsid w:val="00B16E56"/>
    <w:rsid w:val="00B20139"/>
    <w:rsid w:val="00B20176"/>
    <w:rsid w:val="00B22238"/>
    <w:rsid w:val="00B23FC5"/>
    <w:rsid w:val="00B3093A"/>
    <w:rsid w:val="00B30E25"/>
    <w:rsid w:val="00B34C70"/>
    <w:rsid w:val="00B35BBC"/>
    <w:rsid w:val="00B35CC5"/>
    <w:rsid w:val="00B40A5D"/>
    <w:rsid w:val="00B4133C"/>
    <w:rsid w:val="00B4172B"/>
    <w:rsid w:val="00B441F8"/>
    <w:rsid w:val="00B47B74"/>
    <w:rsid w:val="00B50A02"/>
    <w:rsid w:val="00B50F1A"/>
    <w:rsid w:val="00B518C4"/>
    <w:rsid w:val="00B51988"/>
    <w:rsid w:val="00B5355F"/>
    <w:rsid w:val="00B60E06"/>
    <w:rsid w:val="00B61D9C"/>
    <w:rsid w:val="00B62563"/>
    <w:rsid w:val="00B63EDD"/>
    <w:rsid w:val="00B64088"/>
    <w:rsid w:val="00B6461B"/>
    <w:rsid w:val="00B6602E"/>
    <w:rsid w:val="00B72722"/>
    <w:rsid w:val="00B734C6"/>
    <w:rsid w:val="00B74C47"/>
    <w:rsid w:val="00B751C1"/>
    <w:rsid w:val="00B7584B"/>
    <w:rsid w:val="00B774D1"/>
    <w:rsid w:val="00B8275C"/>
    <w:rsid w:val="00B82EF5"/>
    <w:rsid w:val="00B85017"/>
    <w:rsid w:val="00B862DC"/>
    <w:rsid w:val="00B87177"/>
    <w:rsid w:val="00B904DD"/>
    <w:rsid w:val="00B94A88"/>
    <w:rsid w:val="00B97A19"/>
    <w:rsid w:val="00B97AC6"/>
    <w:rsid w:val="00BA0AC7"/>
    <w:rsid w:val="00BA0FEF"/>
    <w:rsid w:val="00BA285E"/>
    <w:rsid w:val="00BA3E61"/>
    <w:rsid w:val="00BA4754"/>
    <w:rsid w:val="00BA6452"/>
    <w:rsid w:val="00BA7CA9"/>
    <w:rsid w:val="00BA7D90"/>
    <w:rsid w:val="00BB3F78"/>
    <w:rsid w:val="00BB482D"/>
    <w:rsid w:val="00BB4D20"/>
    <w:rsid w:val="00BB771A"/>
    <w:rsid w:val="00BC0231"/>
    <w:rsid w:val="00BC1F88"/>
    <w:rsid w:val="00BC2987"/>
    <w:rsid w:val="00BC2CCA"/>
    <w:rsid w:val="00BC2D81"/>
    <w:rsid w:val="00BC50AA"/>
    <w:rsid w:val="00BC5A65"/>
    <w:rsid w:val="00BC6B4F"/>
    <w:rsid w:val="00BC70FB"/>
    <w:rsid w:val="00BC786E"/>
    <w:rsid w:val="00BD044C"/>
    <w:rsid w:val="00BD2429"/>
    <w:rsid w:val="00BD4B07"/>
    <w:rsid w:val="00BD5337"/>
    <w:rsid w:val="00BD544D"/>
    <w:rsid w:val="00BD5BE2"/>
    <w:rsid w:val="00BE1C1B"/>
    <w:rsid w:val="00BE1C38"/>
    <w:rsid w:val="00BF1535"/>
    <w:rsid w:val="00BF280B"/>
    <w:rsid w:val="00BF45FC"/>
    <w:rsid w:val="00BF4C21"/>
    <w:rsid w:val="00BF73D9"/>
    <w:rsid w:val="00C004B2"/>
    <w:rsid w:val="00C005B4"/>
    <w:rsid w:val="00C00945"/>
    <w:rsid w:val="00C00EA0"/>
    <w:rsid w:val="00C01C43"/>
    <w:rsid w:val="00C06F72"/>
    <w:rsid w:val="00C0707B"/>
    <w:rsid w:val="00C15B84"/>
    <w:rsid w:val="00C16D6E"/>
    <w:rsid w:val="00C17725"/>
    <w:rsid w:val="00C17B4F"/>
    <w:rsid w:val="00C17CD4"/>
    <w:rsid w:val="00C209D2"/>
    <w:rsid w:val="00C21CAA"/>
    <w:rsid w:val="00C22A05"/>
    <w:rsid w:val="00C23DA9"/>
    <w:rsid w:val="00C25535"/>
    <w:rsid w:val="00C27361"/>
    <w:rsid w:val="00C31E40"/>
    <w:rsid w:val="00C34B8E"/>
    <w:rsid w:val="00C3510F"/>
    <w:rsid w:val="00C3567F"/>
    <w:rsid w:val="00C3711C"/>
    <w:rsid w:val="00C37366"/>
    <w:rsid w:val="00C37669"/>
    <w:rsid w:val="00C41BE2"/>
    <w:rsid w:val="00C41F31"/>
    <w:rsid w:val="00C422C6"/>
    <w:rsid w:val="00C452DE"/>
    <w:rsid w:val="00C45D77"/>
    <w:rsid w:val="00C50226"/>
    <w:rsid w:val="00C5119D"/>
    <w:rsid w:val="00C516E6"/>
    <w:rsid w:val="00C5199D"/>
    <w:rsid w:val="00C51A72"/>
    <w:rsid w:val="00C51E30"/>
    <w:rsid w:val="00C556AC"/>
    <w:rsid w:val="00C56A0C"/>
    <w:rsid w:val="00C56FA0"/>
    <w:rsid w:val="00C60DAA"/>
    <w:rsid w:val="00C61390"/>
    <w:rsid w:val="00C647C0"/>
    <w:rsid w:val="00C66A5A"/>
    <w:rsid w:val="00C70D4D"/>
    <w:rsid w:val="00C715C1"/>
    <w:rsid w:val="00C7339D"/>
    <w:rsid w:val="00C74404"/>
    <w:rsid w:val="00C74E7D"/>
    <w:rsid w:val="00C754CF"/>
    <w:rsid w:val="00C76C41"/>
    <w:rsid w:val="00C775B7"/>
    <w:rsid w:val="00C8356F"/>
    <w:rsid w:val="00C841F4"/>
    <w:rsid w:val="00C84C57"/>
    <w:rsid w:val="00C87030"/>
    <w:rsid w:val="00C91A89"/>
    <w:rsid w:val="00C95242"/>
    <w:rsid w:val="00C95D84"/>
    <w:rsid w:val="00CA14EB"/>
    <w:rsid w:val="00CA273C"/>
    <w:rsid w:val="00CA6515"/>
    <w:rsid w:val="00CA6B04"/>
    <w:rsid w:val="00CB0672"/>
    <w:rsid w:val="00CB0A74"/>
    <w:rsid w:val="00CB2C3B"/>
    <w:rsid w:val="00CB378A"/>
    <w:rsid w:val="00CB3D3C"/>
    <w:rsid w:val="00CB483D"/>
    <w:rsid w:val="00CB4CE8"/>
    <w:rsid w:val="00CC09B8"/>
    <w:rsid w:val="00CC1296"/>
    <w:rsid w:val="00CC1E49"/>
    <w:rsid w:val="00CC262F"/>
    <w:rsid w:val="00CC5AE3"/>
    <w:rsid w:val="00CC6B29"/>
    <w:rsid w:val="00CC768D"/>
    <w:rsid w:val="00CD07BC"/>
    <w:rsid w:val="00CD0FA7"/>
    <w:rsid w:val="00CD1578"/>
    <w:rsid w:val="00CD17A4"/>
    <w:rsid w:val="00CD2E90"/>
    <w:rsid w:val="00CD306A"/>
    <w:rsid w:val="00CD5268"/>
    <w:rsid w:val="00CD5AB2"/>
    <w:rsid w:val="00CD70F9"/>
    <w:rsid w:val="00CD7E64"/>
    <w:rsid w:val="00CE410B"/>
    <w:rsid w:val="00CE4724"/>
    <w:rsid w:val="00CE4CAE"/>
    <w:rsid w:val="00CE6569"/>
    <w:rsid w:val="00CE73B6"/>
    <w:rsid w:val="00CE764F"/>
    <w:rsid w:val="00CE788D"/>
    <w:rsid w:val="00CE7F63"/>
    <w:rsid w:val="00CE7FC6"/>
    <w:rsid w:val="00CF0533"/>
    <w:rsid w:val="00CF1027"/>
    <w:rsid w:val="00CF16C3"/>
    <w:rsid w:val="00CF1AF7"/>
    <w:rsid w:val="00CF1F28"/>
    <w:rsid w:val="00CF2508"/>
    <w:rsid w:val="00CF2A4F"/>
    <w:rsid w:val="00CF47A3"/>
    <w:rsid w:val="00CF65E1"/>
    <w:rsid w:val="00D006FA"/>
    <w:rsid w:val="00D04E5C"/>
    <w:rsid w:val="00D0522F"/>
    <w:rsid w:val="00D05B70"/>
    <w:rsid w:val="00D0799D"/>
    <w:rsid w:val="00D10492"/>
    <w:rsid w:val="00D130C5"/>
    <w:rsid w:val="00D145C9"/>
    <w:rsid w:val="00D15870"/>
    <w:rsid w:val="00D16460"/>
    <w:rsid w:val="00D16F4E"/>
    <w:rsid w:val="00D17767"/>
    <w:rsid w:val="00D210C3"/>
    <w:rsid w:val="00D22B8C"/>
    <w:rsid w:val="00D24920"/>
    <w:rsid w:val="00D24B46"/>
    <w:rsid w:val="00D26C3A"/>
    <w:rsid w:val="00D27C60"/>
    <w:rsid w:val="00D30BD2"/>
    <w:rsid w:val="00D32B64"/>
    <w:rsid w:val="00D44687"/>
    <w:rsid w:val="00D52D0F"/>
    <w:rsid w:val="00D52EDA"/>
    <w:rsid w:val="00D52F14"/>
    <w:rsid w:val="00D556A1"/>
    <w:rsid w:val="00D63A96"/>
    <w:rsid w:val="00D63C0C"/>
    <w:rsid w:val="00D64C15"/>
    <w:rsid w:val="00D64F4F"/>
    <w:rsid w:val="00D65AFA"/>
    <w:rsid w:val="00D6709C"/>
    <w:rsid w:val="00D71D13"/>
    <w:rsid w:val="00D7487D"/>
    <w:rsid w:val="00D7594F"/>
    <w:rsid w:val="00D75D83"/>
    <w:rsid w:val="00D777FF"/>
    <w:rsid w:val="00D8173A"/>
    <w:rsid w:val="00D824B5"/>
    <w:rsid w:val="00D870F7"/>
    <w:rsid w:val="00D87453"/>
    <w:rsid w:val="00D9050A"/>
    <w:rsid w:val="00D90B7A"/>
    <w:rsid w:val="00D9319E"/>
    <w:rsid w:val="00D95E24"/>
    <w:rsid w:val="00DA3DA5"/>
    <w:rsid w:val="00DA4A13"/>
    <w:rsid w:val="00DA553E"/>
    <w:rsid w:val="00DA6A07"/>
    <w:rsid w:val="00DA6C4D"/>
    <w:rsid w:val="00DA75D1"/>
    <w:rsid w:val="00DB1F6D"/>
    <w:rsid w:val="00DB2B04"/>
    <w:rsid w:val="00DB3E81"/>
    <w:rsid w:val="00DB64A8"/>
    <w:rsid w:val="00DB6AC6"/>
    <w:rsid w:val="00DB7CE3"/>
    <w:rsid w:val="00DB7F71"/>
    <w:rsid w:val="00DC0725"/>
    <w:rsid w:val="00DC0771"/>
    <w:rsid w:val="00DC3560"/>
    <w:rsid w:val="00DC4EB3"/>
    <w:rsid w:val="00DC4F96"/>
    <w:rsid w:val="00DC561A"/>
    <w:rsid w:val="00DD0289"/>
    <w:rsid w:val="00DD1317"/>
    <w:rsid w:val="00DD2E9C"/>
    <w:rsid w:val="00DD608B"/>
    <w:rsid w:val="00DE14F7"/>
    <w:rsid w:val="00DE1670"/>
    <w:rsid w:val="00DE3730"/>
    <w:rsid w:val="00DE3A96"/>
    <w:rsid w:val="00DE41D0"/>
    <w:rsid w:val="00DE54EB"/>
    <w:rsid w:val="00DF1227"/>
    <w:rsid w:val="00DF1AFE"/>
    <w:rsid w:val="00DF45EF"/>
    <w:rsid w:val="00DF7B5E"/>
    <w:rsid w:val="00E00330"/>
    <w:rsid w:val="00E01810"/>
    <w:rsid w:val="00E068EF"/>
    <w:rsid w:val="00E0742D"/>
    <w:rsid w:val="00E078D8"/>
    <w:rsid w:val="00E07E10"/>
    <w:rsid w:val="00E12B29"/>
    <w:rsid w:val="00E13A4A"/>
    <w:rsid w:val="00E14367"/>
    <w:rsid w:val="00E14596"/>
    <w:rsid w:val="00E1693D"/>
    <w:rsid w:val="00E16CC3"/>
    <w:rsid w:val="00E17D28"/>
    <w:rsid w:val="00E206CB"/>
    <w:rsid w:val="00E20A8E"/>
    <w:rsid w:val="00E23ABA"/>
    <w:rsid w:val="00E23EA1"/>
    <w:rsid w:val="00E24B6F"/>
    <w:rsid w:val="00E2609B"/>
    <w:rsid w:val="00E26A9F"/>
    <w:rsid w:val="00E3058F"/>
    <w:rsid w:val="00E313EC"/>
    <w:rsid w:val="00E33EE3"/>
    <w:rsid w:val="00E342EC"/>
    <w:rsid w:val="00E34386"/>
    <w:rsid w:val="00E34F7E"/>
    <w:rsid w:val="00E35BD4"/>
    <w:rsid w:val="00E36CDE"/>
    <w:rsid w:val="00E409F1"/>
    <w:rsid w:val="00E40A16"/>
    <w:rsid w:val="00E40A4A"/>
    <w:rsid w:val="00E414C2"/>
    <w:rsid w:val="00E43EE0"/>
    <w:rsid w:val="00E52DBF"/>
    <w:rsid w:val="00E55B10"/>
    <w:rsid w:val="00E57B52"/>
    <w:rsid w:val="00E63AF8"/>
    <w:rsid w:val="00E64288"/>
    <w:rsid w:val="00E645C7"/>
    <w:rsid w:val="00E64618"/>
    <w:rsid w:val="00E73281"/>
    <w:rsid w:val="00E73F62"/>
    <w:rsid w:val="00E76817"/>
    <w:rsid w:val="00E76FE6"/>
    <w:rsid w:val="00E77E46"/>
    <w:rsid w:val="00E81223"/>
    <w:rsid w:val="00E81EB2"/>
    <w:rsid w:val="00E82785"/>
    <w:rsid w:val="00E82EB2"/>
    <w:rsid w:val="00E83BB1"/>
    <w:rsid w:val="00E83F80"/>
    <w:rsid w:val="00E85193"/>
    <w:rsid w:val="00E858E7"/>
    <w:rsid w:val="00E91772"/>
    <w:rsid w:val="00E9198E"/>
    <w:rsid w:val="00E92896"/>
    <w:rsid w:val="00E941D7"/>
    <w:rsid w:val="00E94663"/>
    <w:rsid w:val="00E95F48"/>
    <w:rsid w:val="00E960F3"/>
    <w:rsid w:val="00EA0862"/>
    <w:rsid w:val="00EA1087"/>
    <w:rsid w:val="00EA16A2"/>
    <w:rsid w:val="00EA1F21"/>
    <w:rsid w:val="00EA3FB2"/>
    <w:rsid w:val="00EA6D6C"/>
    <w:rsid w:val="00EA70F2"/>
    <w:rsid w:val="00EB2326"/>
    <w:rsid w:val="00EB3BC1"/>
    <w:rsid w:val="00EB4A5F"/>
    <w:rsid w:val="00EB5328"/>
    <w:rsid w:val="00EB5637"/>
    <w:rsid w:val="00EB647C"/>
    <w:rsid w:val="00EB7E03"/>
    <w:rsid w:val="00EC0DD6"/>
    <w:rsid w:val="00EC1795"/>
    <w:rsid w:val="00EC1BFC"/>
    <w:rsid w:val="00EC27DF"/>
    <w:rsid w:val="00EC334E"/>
    <w:rsid w:val="00EC43FB"/>
    <w:rsid w:val="00EC443B"/>
    <w:rsid w:val="00EC4803"/>
    <w:rsid w:val="00EC673A"/>
    <w:rsid w:val="00ED23CC"/>
    <w:rsid w:val="00ED2A7C"/>
    <w:rsid w:val="00ED62CD"/>
    <w:rsid w:val="00ED6AFA"/>
    <w:rsid w:val="00ED7E67"/>
    <w:rsid w:val="00EE1A4C"/>
    <w:rsid w:val="00EE2F7F"/>
    <w:rsid w:val="00EE3183"/>
    <w:rsid w:val="00EE7DAB"/>
    <w:rsid w:val="00EF1131"/>
    <w:rsid w:val="00EF3D2A"/>
    <w:rsid w:val="00EF5741"/>
    <w:rsid w:val="00EF5A97"/>
    <w:rsid w:val="00EF5B0C"/>
    <w:rsid w:val="00EF7E7A"/>
    <w:rsid w:val="00F00588"/>
    <w:rsid w:val="00F02128"/>
    <w:rsid w:val="00F050D5"/>
    <w:rsid w:val="00F05B1E"/>
    <w:rsid w:val="00F05D25"/>
    <w:rsid w:val="00F077F8"/>
    <w:rsid w:val="00F07B92"/>
    <w:rsid w:val="00F10DF5"/>
    <w:rsid w:val="00F115B5"/>
    <w:rsid w:val="00F118AC"/>
    <w:rsid w:val="00F11D3A"/>
    <w:rsid w:val="00F12A23"/>
    <w:rsid w:val="00F17879"/>
    <w:rsid w:val="00F20BEA"/>
    <w:rsid w:val="00F217F8"/>
    <w:rsid w:val="00F236E8"/>
    <w:rsid w:val="00F2372B"/>
    <w:rsid w:val="00F23822"/>
    <w:rsid w:val="00F27D74"/>
    <w:rsid w:val="00F32244"/>
    <w:rsid w:val="00F35BB9"/>
    <w:rsid w:val="00F363B6"/>
    <w:rsid w:val="00F363D5"/>
    <w:rsid w:val="00F379AD"/>
    <w:rsid w:val="00F433F8"/>
    <w:rsid w:val="00F46F89"/>
    <w:rsid w:val="00F4712E"/>
    <w:rsid w:val="00F47289"/>
    <w:rsid w:val="00F475EE"/>
    <w:rsid w:val="00F47663"/>
    <w:rsid w:val="00F478C2"/>
    <w:rsid w:val="00F50E4F"/>
    <w:rsid w:val="00F5454F"/>
    <w:rsid w:val="00F60A92"/>
    <w:rsid w:val="00F622C0"/>
    <w:rsid w:val="00F63B74"/>
    <w:rsid w:val="00F641F8"/>
    <w:rsid w:val="00F650DB"/>
    <w:rsid w:val="00F677E9"/>
    <w:rsid w:val="00F71BA8"/>
    <w:rsid w:val="00F75D47"/>
    <w:rsid w:val="00F76FDE"/>
    <w:rsid w:val="00F81192"/>
    <w:rsid w:val="00F814CE"/>
    <w:rsid w:val="00F82AEC"/>
    <w:rsid w:val="00F82DDA"/>
    <w:rsid w:val="00F831B4"/>
    <w:rsid w:val="00F83E55"/>
    <w:rsid w:val="00F83EDB"/>
    <w:rsid w:val="00F84E7C"/>
    <w:rsid w:val="00F86B85"/>
    <w:rsid w:val="00F86F90"/>
    <w:rsid w:val="00F877DB"/>
    <w:rsid w:val="00F902D6"/>
    <w:rsid w:val="00F90600"/>
    <w:rsid w:val="00F90C51"/>
    <w:rsid w:val="00F92774"/>
    <w:rsid w:val="00F93301"/>
    <w:rsid w:val="00F976DB"/>
    <w:rsid w:val="00FA05FB"/>
    <w:rsid w:val="00FA1296"/>
    <w:rsid w:val="00FA22B2"/>
    <w:rsid w:val="00FA3A6C"/>
    <w:rsid w:val="00FA40E2"/>
    <w:rsid w:val="00FA62FA"/>
    <w:rsid w:val="00FB2304"/>
    <w:rsid w:val="00FB2D7B"/>
    <w:rsid w:val="00FB3609"/>
    <w:rsid w:val="00FB4441"/>
    <w:rsid w:val="00FB53A0"/>
    <w:rsid w:val="00FB554C"/>
    <w:rsid w:val="00FB5DC1"/>
    <w:rsid w:val="00FB6D4E"/>
    <w:rsid w:val="00FB6FBD"/>
    <w:rsid w:val="00FB743F"/>
    <w:rsid w:val="00FC0DED"/>
    <w:rsid w:val="00FC1BEE"/>
    <w:rsid w:val="00FC2E79"/>
    <w:rsid w:val="00FC30B5"/>
    <w:rsid w:val="00FC3421"/>
    <w:rsid w:val="00FD0B20"/>
    <w:rsid w:val="00FD1678"/>
    <w:rsid w:val="00FD24B9"/>
    <w:rsid w:val="00FD4268"/>
    <w:rsid w:val="00FD5879"/>
    <w:rsid w:val="00FD6779"/>
    <w:rsid w:val="00FE1264"/>
    <w:rsid w:val="00FE175B"/>
    <w:rsid w:val="00FE32B8"/>
    <w:rsid w:val="00FE76CC"/>
    <w:rsid w:val="00FF064D"/>
    <w:rsid w:val="00FF0B49"/>
    <w:rsid w:val="00FF1B8A"/>
    <w:rsid w:val="00FF4BB6"/>
    <w:rsid w:val="00FF5021"/>
    <w:rsid w:val="00FF5757"/>
    <w:rsid w:val="00FF712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778F5"/>
  <w15:docId w15:val="{EDFF43C2-D4A5-413D-A444-AA13ECF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F5C"/>
    <w:pPr>
      <w:spacing w:after="180"/>
      <w:jc w:val="both"/>
    </w:pPr>
    <w:rPr>
      <w:sz w:val="18"/>
      <w:lang w:val="en-GB" w:eastAsia="en-US"/>
    </w:rPr>
  </w:style>
  <w:style w:type="paragraph" w:styleId="Heading1">
    <w:name w:val="heading 1"/>
    <w:basedOn w:val="Normal"/>
    <w:next w:val="Normal"/>
    <w:qFormat/>
    <w:rsid w:val="00207907"/>
    <w:pPr>
      <w:keepNext/>
      <w:spacing w:before="60" w:after="60"/>
      <w:outlineLvl w:val="0"/>
    </w:pPr>
    <w:rPr>
      <w:b/>
      <w:caps/>
      <w:kern w:val="28"/>
    </w:rPr>
  </w:style>
  <w:style w:type="paragraph" w:styleId="Heading2">
    <w:name w:val="heading 2"/>
    <w:basedOn w:val="Normal"/>
    <w:next w:val="Normal"/>
    <w:qFormat/>
    <w:rsid w:val="00207907"/>
    <w:pPr>
      <w:keepNext/>
      <w:spacing w:before="60" w:after="60"/>
      <w:outlineLvl w:val="1"/>
    </w:pPr>
    <w:rPr>
      <w:b/>
    </w:rPr>
  </w:style>
  <w:style w:type="paragraph" w:styleId="Heading3">
    <w:name w:val="heading 3"/>
    <w:basedOn w:val="Normal"/>
    <w:next w:val="Normal"/>
    <w:link w:val="Heading3Char"/>
    <w:qFormat/>
    <w:rsid w:val="00207907"/>
    <w:pPr>
      <w:keepNext/>
      <w:spacing w:before="60" w:after="60"/>
      <w:outlineLvl w:val="2"/>
    </w:pPr>
    <w:rPr>
      <w:u w:val="single"/>
    </w:rPr>
  </w:style>
  <w:style w:type="paragraph" w:styleId="Heading5">
    <w:name w:val="heading 5"/>
    <w:basedOn w:val="Normal"/>
    <w:next w:val="BodyText"/>
    <w:qFormat/>
    <w:rsid w:val="00207907"/>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rsid w:val="00207907"/>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rsid w:val="00207907"/>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rsid w:val="00207907"/>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rsid w:val="00207907"/>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1CD"/>
    <w:rPr>
      <w:sz w:val="18"/>
      <w:u w:val="single"/>
      <w:lang w:val="en-US" w:eastAsia="en-US"/>
    </w:rPr>
  </w:style>
  <w:style w:type="paragraph" w:styleId="BodyText">
    <w:name w:val="Body Text"/>
    <w:basedOn w:val="Normal"/>
    <w:rsid w:val="00207907"/>
    <w:pPr>
      <w:spacing w:before="40" w:after="0"/>
    </w:pPr>
    <w:rPr>
      <w:sz w:val="24"/>
    </w:rPr>
  </w:style>
  <w:style w:type="paragraph" w:styleId="Caption">
    <w:name w:val="caption"/>
    <w:basedOn w:val="Normal"/>
    <w:next w:val="Normal"/>
    <w:qFormat/>
    <w:rsid w:val="00DE14F7"/>
    <w:pPr>
      <w:spacing w:before="120" w:after="120"/>
      <w:ind w:left="425" w:hanging="425"/>
    </w:pPr>
    <w:rPr>
      <w:b/>
    </w:rPr>
  </w:style>
  <w:style w:type="paragraph" w:styleId="Title">
    <w:name w:val="Title"/>
    <w:basedOn w:val="Normal"/>
    <w:link w:val="TitleChar"/>
    <w:qFormat/>
    <w:rsid w:val="0040417E"/>
    <w:pPr>
      <w:spacing w:after="120"/>
      <w:jc w:val="center"/>
      <w:outlineLvl w:val="0"/>
    </w:pPr>
    <w:rPr>
      <w:b/>
      <w:kern w:val="28"/>
      <w:sz w:val="24"/>
    </w:rPr>
  </w:style>
  <w:style w:type="character" w:customStyle="1" w:styleId="TitleChar">
    <w:name w:val="Title Char"/>
    <w:link w:val="Title"/>
    <w:rsid w:val="0040417E"/>
    <w:rPr>
      <w:b/>
      <w:kern w:val="28"/>
      <w:sz w:val="24"/>
      <w:lang w:val="en-US" w:eastAsia="en-US"/>
    </w:rPr>
  </w:style>
  <w:style w:type="paragraph" w:styleId="Header">
    <w:name w:val="header"/>
    <w:basedOn w:val="Normal"/>
    <w:link w:val="HeaderChar"/>
    <w:rsid w:val="00207907"/>
    <w:pPr>
      <w:tabs>
        <w:tab w:val="center" w:pos="4320"/>
        <w:tab w:val="right" w:pos="8640"/>
      </w:tabs>
    </w:pPr>
  </w:style>
  <w:style w:type="character" w:customStyle="1" w:styleId="HeaderChar">
    <w:name w:val="Header Char"/>
    <w:link w:val="Header"/>
    <w:uiPriority w:val="99"/>
    <w:rsid w:val="004851CD"/>
    <w:rPr>
      <w:sz w:val="18"/>
      <w:lang w:val="en-US" w:eastAsia="en-US"/>
    </w:rPr>
  </w:style>
  <w:style w:type="paragraph" w:customStyle="1" w:styleId="Author">
    <w:name w:val="Author"/>
    <w:basedOn w:val="Title"/>
    <w:rsid w:val="00207907"/>
    <w:rPr>
      <w:b w:val="0"/>
      <w:sz w:val="20"/>
    </w:rPr>
  </w:style>
  <w:style w:type="paragraph" w:customStyle="1" w:styleId="Address">
    <w:name w:val="Address"/>
    <w:basedOn w:val="Normal"/>
    <w:rsid w:val="00CB378A"/>
    <w:pPr>
      <w:spacing w:after="120"/>
      <w:jc w:val="center"/>
    </w:pPr>
  </w:style>
  <w:style w:type="paragraph" w:customStyle="1" w:styleId="Equation">
    <w:name w:val="Equation"/>
    <w:basedOn w:val="Normal"/>
    <w:rsid w:val="00207907"/>
    <w:pPr>
      <w:jc w:val="right"/>
    </w:pPr>
  </w:style>
  <w:style w:type="paragraph" w:customStyle="1" w:styleId="Figure">
    <w:name w:val="Figure"/>
    <w:basedOn w:val="Normal"/>
    <w:rsid w:val="00207907"/>
    <w:pPr>
      <w:keepNext/>
      <w:keepLines/>
      <w:jc w:val="center"/>
    </w:pPr>
  </w:style>
  <w:style w:type="paragraph" w:customStyle="1" w:styleId="Reference">
    <w:name w:val="Reference"/>
    <w:basedOn w:val="Normal"/>
    <w:link w:val="ReferenceChar"/>
    <w:rsid w:val="00207907"/>
    <w:pPr>
      <w:spacing w:after="120"/>
      <w:ind w:left="360" w:hanging="360"/>
    </w:pPr>
  </w:style>
  <w:style w:type="character" w:customStyle="1" w:styleId="ReferenceChar">
    <w:name w:val="Reference Char"/>
    <w:link w:val="Reference"/>
    <w:rsid w:val="00C60DAA"/>
    <w:rPr>
      <w:sz w:val="18"/>
      <w:lang w:val="en-US" w:eastAsia="en-US"/>
    </w:rPr>
  </w:style>
  <w:style w:type="paragraph" w:styleId="Footer">
    <w:name w:val="footer"/>
    <w:basedOn w:val="Normal"/>
    <w:rsid w:val="00207907"/>
    <w:pPr>
      <w:tabs>
        <w:tab w:val="center" w:pos="4320"/>
        <w:tab w:val="right" w:pos="8640"/>
      </w:tabs>
    </w:pPr>
  </w:style>
  <w:style w:type="character" w:styleId="PageNumber">
    <w:name w:val="page number"/>
    <w:basedOn w:val="DefaultParagraphFont"/>
    <w:rsid w:val="00207907"/>
  </w:style>
  <w:style w:type="paragraph" w:customStyle="1" w:styleId="References">
    <w:name w:val="References"/>
    <w:basedOn w:val="para"/>
    <w:rsid w:val="00207907"/>
    <w:pPr>
      <w:tabs>
        <w:tab w:val="left" w:pos="245"/>
      </w:tabs>
      <w:ind w:left="360" w:hanging="360"/>
    </w:pPr>
    <w:rPr>
      <w:sz w:val="18"/>
    </w:rPr>
  </w:style>
  <w:style w:type="paragraph" w:customStyle="1" w:styleId="para">
    <w:name w:val="para"/>
    <w:basedOn w:val="Normal"/>
    <w:next w:val="Normal"/>
    <w:rsid w:val="00207907"/>
    <w:pPr>
      <w:spacing w:after="0"/>
    </w:pPr>
    <w:rPr>
      <w:sz w:val="24"/>
    </w:rPr>
  </w:style>
  <w:style w:type="paragraph" w:customStyle="1" w:styleId="FigCaption">
    <w:name w:val="FigCaption"/>
    <w:basedOn w:val="Caption"/>
    <w:next w:val="Normal"/>
    <w:link w:val="FigCaptionChar"/>
    <w:rsid w:val="00432F9D"/>
    <w:pPr>
      <w:ind w:left="540" w:hanging="540"/>
    </w:pPr>
  </w:style>
  <w:style w:type="character" w:customStyle="1" w:styleId="FigCaptionChar">
    <w:name w:val="FigCaption Char"/>
    <w:link w:val="FigCaption"/>
    <w:rsid w:val="00C60DAA"/>
    <w:rPr>
      <w:b/>
      <w:sz w:val="18"/>
      <w:lang w:val="en-US" w:eastAsia="en-US"/>
    </w:rPr>
  </w:style>
  <w:style w:type="character" w:styleId="Hyperlink">
    <w:name w:val="Hyperlink"/>
    <w:uiPriority w:val="99"/>
    <w:rsid w:val="00AC3F5C"/>
    <w:rPr>
      <w:color w:val="0000FF"/>
      <w:u w:val="single"/>
    </w:rPr>
  </w:style>
  <w:style w:type="paragraph" w:customStyle="1" w:styleId="Quote1">
    <w:name w:val="Quote1"/>
    <w:aliases w:val="Keywords"/>
    <w:basedOn w:val="Normal"/>
    <w:next w:val="Normal"/>
    <w:link w:val="QuoteChar"/>
    <w:uiPriority w:val="29"/>
    <w:qFormat/>
    <w:rsid w:val="00AC3F5C"/>
    <w:rPr>
      <w:i/>
      <w:iCs/>
      <w:color w:val="000000"/>
    </w:rPr>
  </w:style>
  <w:style w:type="character" w:customStyle="1" w:styleId="QuoteChar">
    <w:name w:val="Quote Char"/>
    <w:aliases w:val="Keywords Char"/>
    <w:link w:val="Quote1"/>
    <w:uiPriority w:val="29"/>
    <w:rsid w:val="00AC3F5C"/>
    <w:rPr>
      <w:i/>
      <w:iCs/>
      <w:color w:val="000000"/>
      <w:sz w:val="18"/>
      <w:lang w:val="en-US" w:eastAsia="en-US"/>
    </w:rPr>
  </w:style>
  <w:style w:type="paragraph" w:styleId="ListParagraph">
    <w:name w:val="List Paragraph"/>
    <w:basedOn w:val="Normal"/>
    <w:qFormat/>
    <w:rsid w:val="00304D68"/>
    <w:pPr>
      <w:spacing w:after="200" w:line="276" w:lineRule="auto"/>
      <w:ind w:left="720"/>
      <w:contextualSpacing/>
      <w:jc w:val="left"/>
    </w:pPr>
    <w:rPr>
      <w:rFonts w:ascii="Calibri" w:hAnsi="Calibri"/>
      <w:sz w:val="22"/>
      <w:szCs w:val="22"/>
      <w:lang w:val="en-NZ"/>
    </w:rPr>
  </w:style>
  <w:style w:type="paragraph" w:customStyle="1" w:styleId="NumberingArabic">
    <w:name w:val="Numbering Arabic"/>
    <w:basedOn w:val="Normal"/>
    <w:autoRedefine/>
    <w:rsid w:val="00C422C6"/>
    <w:pPr>
      <w:numPr>
        <w:numId w:val="7"/>
      </w:numPr>
      <w:spacing w:after="240" w:line="360" w:lineRule="auto"/>
    </w:pPr>
    <w:rPr>
      <w:rFonts w:ascii="Arial" w:hAnsi="Arial"/>
      <w:sz w:val="20"/>
    </w:rPr>
  </w:style>
  <w:style w:type="paragraph" w:styleId="BodyText2">
    <w:name w:val="Body Text 2"/>
    <w:basedOn w:val="Normal"/>
    <w:link w:val="BodyText2Char"/>
    <w:rsid w:val="004851CD"/>
    <w:pPr>
      <w:spacing w:after="120" w:line="480" w:lineRule="auto"/>
    </w:pPr>
  </w:style>
  <w:style w:type="character" w:customStyle="1" w:styleId="BodyText2Char">
    <w:name w:val="Body Text 2 Char"/>
    <w:link w:val="BodyText2"/>
    <w:rsid w:val="004851CD"/>
    <w:rPr>
      <w:sz w:val="18"/>
      <w:lang w:val="en-US" w:eastAsia="en-US"/>
    </w:rPr>
  </w:style>
  <w:style w:type="paragraph" w:styleId="BodyTextIndent">
    <w:name w:val="Body Text Indent"/>
    <w:basedOn w:val="Normal"/>
    <w:link w:val="BodyTextIndentChar"/>
    <w:rsid w:val="004851CD"/>
    <w:pPr>
      <w:spacing w:after="120"/>
      <w:ind w:left="283"/>
    </w:pPr>
  </w:style>
  <w:style w:type="character" w:customStyle="1" w:styleId="BodyTextIndentChar">
    <w:name w:val="Body Text Indent Char"/>
    <w:link w:val="BodyTextIndent"/>
    <w:rsid w:val="004851CD"/>
    <w:rPr>
      <w:sz w:val="18"/>
      <w:lang w:val="en-US" w:eastAsia="en-US"/>
    </w:rPr>
  </w:style>
  <w:style w:type="paragraph" w:styleId="BodyTextIndent2">
    <w:name w:val="Body Text Indent 2"/>
    <w:basedOn w:val="Normal"/>
    <w:link w:val="BodyTextIndent2Char"/>
    <w:rsid w:val="004851CD"/>
    <w:pPr>
      <w:spacing w:after="120" w:line="480" w:lineRule="auto"/>
      <w:ind w:left="283"/>
    </w:pPr>
  </w:style>
  <w:style w:type="character" w:customStyle="1" w:styleId="BodyTextIndent2Char">
    <w:name w:val="Body Text Indent 2 Char"/>
    <w:link w:val="BodyTextIndent2"/>
    <w:rsid w:val="004851CD"/>
    <w:rPr>
      <w:sz w:val="18"/>
      <w:lang w:val="en-US" w:eastAsia="en-US"/>
    </w:rPr>
  </w:style>
  <w:style w:type="paragraph" w:styleId="PlainText">
    <w:name w:val="Plain Text"/>
    <w:basedOn w:val="Normal"/>
    <w:link w:val="PlainTextChar"/>
    <w:rsid w:val="004851CD"/>
    <w:pPr>
      <w:spacing w:after="0"/>
      <w:jc w:val="left"/>
    </w:pPr>
    <w:rPr>
      <w:rFonts w:ascii="Courier New" w:hAnsi="Courier New"/>
      <w:sz w:val="20"/>
      <w:szCs w:val="24"/>
    </w:rPr>
  </w:style>
  <w:style w:type="character" w:customStyle="1" w:styleId="PlainTextChar">
    <w:name w:val="Plain Text Char"/>
    <w:link w:val="PlainText"/>
    <w:rsid w:val="004851CD"/>
    <w:rPr>
      <w:rFonts w:ascii="Courier New" w:hAnsi="Courier New"/>
      <w:szCs w:val="24"/>
      <w:lang w:val="en-US" w:eastAsia="en-US"/>
    </w:rPr>
  </w:style>
  <w:style w:type="character" w:styleId="CommentReference">
    <w:name w:val="annotation reference"/>
    <w:rsid w:val="004851CD"/>
    <w:rPr>
      <w:sz w:val="18"/>
      <w:szCs w:val="18"/>
    </w:rPr>
  </w:style>
  <w:style w:type="paragraph" w:styleId="CommentText">
    <w:name w:val="annotation text"/>
    <w:basedOn w:val="Normal"/>
    <w:link w:val="CommentTextChar"/>
    <w:rsid w:val="004851CD"/>
    <w:pPr>
      <w:jc w:val="left"/>
    </w:pPr>
  </w:style>
  <w:style w:type="character" w:customStyle="1" w:styleId="CommentTextChar">
    <w:name w:val="Comment Text Char"/>
    <w:link w:val="CommentText"/>
    <w:rsid w:val="004851CD"/>
    <w:rPr>
      <w:rFonts w:eastAsia="MS Mincho"/>
      <w:sz w:val="18"/>
      <w:lang w:val="en-US" w:eastAsia="en-US"/>
    </w:rPr>
  </w:style>
  <w:style w:type="paragraph" w:styleId="CommentSubject">
    <w:name w:val="annotation subject"/>
    <w:basedOn w:val="CommentText"/>
    <w:next w:val="CommentText"/>
    <w:link w:val="CommentSubjectChar"/>
    <w:rsid w:val="004851CD"/>
    <w:rPr>
      <w:b/>
      <w:bCs/>
    </w:rPr>
  </w:style>
  <w:style w:type="character" w:customStyle="1" w:styleId="CommentSubjectChar">
    <w:name w:val="Comment Subject Char"/>
    <w:link w:val="CommentSubject"/>
    <w:rsid w:val="004851CD"/>
    <w:rPr>
      <w:rFonts w:eastAsia="MS Mincho"/>
      <w:b/>
      <w:bCs/>
      <w:sz w:val="18"/>
      <w:lang w:val="en-US" w:eastAsia="en-US"/>
    </w:rPr>
  </w:style>
  <w:style w:type="paragraph" w:styleId="BalloonText">
    <w:name w:val="Balloon Text"/>
    <w:basedOn w:val="Normal"/>
    <w:link w:val="BalloonTextChar"/>
    <w:rsid w:val="004851CD"/>
    <w:rPr>
      <w:rFonts w:ascii="Arial" w:eastAsia="MS Gothic" w:hAnsi="Arial"/>
      <w:szCs w:val="18"/>
    </w:rPr>
  </w:style>
  <w:style w:type="character" w:customStyle="1" w:styleId="BalloonTextChar">
    <w:name w:val="Balloon Text Char"/>
    <w:link w:val="BalloonText"/>
    <w:rsid w:val="004851CD"/>
    <w:rPr>
      <w:rFonts w:ascii="Arial" w:eastAsia="MS Gothic" w:hAnsi="Arial"/>
      <w:sz w:val="18"/>
      <w:szCs w:val="18"/>
      <w:lang w:val="en-US" w:eastAsia="en-US"/>
    </w:rPr>
  </w:style>
  <w:style w:type="character" w:customStyle="1" w:styleId="A5">
    <w:name w:val="A5"/>
    <w:rsid w:val="00C60DAA"/>
    <w:rPr>
      <w:rFonts w:ascii="HWCHVX+Times-Roman" w:hAnsi="HWCHVX+Times-Roman" w:cs="HWCHVX+Times-Roman"/>
      <w:color w:val="000000"/>
      <w:sz w:val="20"/>
      <w:szCs w:val="20"/>
    </w:rPr>
  </w:style>
  <w:style w:type="paragraph" w:customStyle="1" w:styleId="CleantechEquation">
    <w:name w:val="Cleantech Equation"/>
    <w:basedOn w:val="Normal"/>
    <w:rsid w:val="00C60DAA"/>
    <w:pPr>
      <w:tabs>
        <w:tab w:val="right" w:pos="4770"/>
      </w:tabs>
      <w:spacing w:after="0"/>
    </w:pPr>
    <w:rPr>
      <w:sz w:val="20"/>
    </w:rPr>
  </w:style>
  <w:style w:type="paragraph" w:customStyle="1" w:styleId="CleantechMainText">
    <w:name w:val="Cleantech Main Text"/>
    <w:basedOn w:val="Normal"/>
    <w:link w:val="CleantechMainTextChar"/>
    <w:rsid w:val="00C60DAA"/>
    <w:pPr>
      <w:spacing w:after="0"/>
      <w:ind w:firstLine="284"/>
    </w:pPr>
    <w:rPr>
      <w:sz w:val="20"/>
    </w:rPr>
  </w:style>
  <w:style w:type="character" w:customStyle="1" w:styleId="CleantechMainTextChar">
    <w:name w:val="Cleantech Main Text Char"/>
    <w:link w:val="CleantechMainText"/>
    <w:rsid w:val="00C60DAA"/>
    <w:rPr>
      <w:rFonts w:eastAsia="MS Mincho"/>
      <w:lang w:val="en-US" w:eastAsia="en-US"/>
    </w:rPr>
  </w:style>
  <w:style w:type="paragraph" w:customStyle="1" w:styleId="CleantechReferences">
    <w:name w:val="Cleantech References"/>
    <w:basedOn w:val="CleantechMainText"/>
    <w:rsid w:val="00C60DAA"/>
    <w:pPr>
      <w:ind w:left="630" w:hanging="360"/>
    </w:pPr>
  </w:style>
  <w:style w:type="character" w:styleId="Strong">
    <w:name w:val="Strong"/>
    <w:uiPriority w:val="22"/>
    <w:qFormat/>
    <w:rsid w:val="00C60DAA"/>
    <w:rPr>
      <w:b/>
      <w:bCs/>
    </w:rPr>
  </w:style>
  <w:style w:type="character" w:customStyle="1" w:styleId="yshortcuts">
    <w:name w:val="yshortcuts"/>
    <w:basedOn w:val="DefaultParagraphFont"/>
    <w:rsid w:val="00C60DAA"/>
  </w:style>
  <w:style w:type="paragraph" w:styleId="TOC1">
    <w:name w:val="toc 1"/>
    <w:basedOn w:val="Normal"/>
    <w:next w:val="Normal"/>
    <w:autoRedefine/>
    <w:uiPriority w:val="39"/>
    <w:rsid w:val="00CF47A3"/>
  </w:style>
  <w:style w:type="paragraph" w:styleId="TOC2">
    <w:name w:val="toc 2"/>
    <w:basedOn w:val="Normal"/>
    <w:next w:val="Normal"/>
    <w:autoRedefine/>
    <w:uiPriority w:val="39"/>
    <w:rsid w:val="00CF47A3"/>
    <w:pPr>
      <w:ind w:left="180"/>
    </w:pPr>
  </w:style>
  <w:style w:type="paragraph" w:styleId="TOC3">
    <w:name w:val="toc 3"/>
    <w:basedOn w:val="Normal"/>
    <w:next w:val="Normal"/>
    <w:autoRedefine/>
    <w:uiPriority w:val="39"/>
    <w:rsid w:val="00CF47A3"/>
    <w:pPr>
      <w:ind w:left="360"/>
    </w:pPr>
  </w:style>
  <w:style w:type="paragraph" w:styleId="NormalWeb">
    <w:name w:val="Normal (Web)"/>
    <w:basedOn w:val="Normal"/>
    <w:uiPriority w:val="99"/>
    <w:unhideWhenUsed/>
    <w:rsid w:val="00153A5E"/>
    <w:pPr>
      <w:spacing w:before="100" w:beforeAutospacing="1" w:after="100" w:afterAutospacing="1"/>
      <w:jc w:val="left"/>
    </w:pPr>
    <w:rPr>
      <w:sz w:val="24"/>
      <w:szCs w:val="24"/>
      <w:lang w:val="en-NZ" w:eastAsia="zh-CN"/>
    </w:rPr>
  </w:style>
  <w:style w:type="character" w:customStyle="1" w:styleId="apple-style-span">
    <w:name w:val="apple-style-span"/>
    <w:basedOn w:val="DefaultParagraphFont"/>
    <w:rsid w:val="00E206CB"/>
  </w:style>
  <w:style w:type="character" w:styleId="UnresolvedMention">
    <w:name w:val="Unresolved Mention"/>
    <w:basedOn w:val="DefaultParagraphFont"/>
    <w:uiPriority w:val="99"/>
    <w:semiHidden/>
    <w:unhideWhenUsed/>
    <w:rsid w:val="00FF0B49"/>
    <w:rPr>
      <w:color w:val="605E5C"/>
      <w:shd w:val="clear" w:color="auto" w:fill="E1DFDD"/>
    </w:rPr>
  </w:style>
  <w:style w:type="character" w:styleId="FollowedHyperlink">
    <w:name w:val="FollowedHyperlink"/>
    <w:basedOn w:val="DefaultParagraphFont"/>
    <w:semiHidden/>
    <w:unhideWhenUsed/>
    <w:rsid w:val="00FF0B49"/>
    <w:rPr>
      <w:color w:val="800080" w:themeColor="followedHyperlink"/>
      <w:u w:val="single"/>
    </w:rPr>
  </w:style>
  <w:style w:type="character" w:styleId="PlaceholderText">
    <w:name w:val="Placeholder Text"/>
    <w:basedOn w:val="DefaultParagraphFont"/>
    <w:uiPriority w:val="99"/>
    <w:semiHidden/>
    <w:rsid w:val="00417743"/>
    <w:rPr>
      <w:color w:val="808080"/>
    </w:rPr>
  </w:style>
  <w:style w:type="paragraph" w:styleId="TableofFigures">
    <w:name w:val="table of figures"/>
    <w:basedOn w:val="Normal"/>
    <w:next w:val="Normal"/>
    <w:uiPriority w:val="99"/>
    <w:unhideWhenUsed/>
    <w:rsid w:val="00823BB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3479">
      <w:bodyDiv w:val="1"/>
      <w:marLeft w:val="0"/>
      <w:marRight w:val="0"/>
      <w:marTop w:val="0"/>
      <w:marBottom w:val="0"/>
      <w:divBdr>
        <w:top w:val="none" w:sz="0" w:space="0" w:color="auto"/>
        <w:left w:val="none" w:sz="0" w:space="0" w:color="auto"/>
        <w:bottom w:val="none" w:sz="0" w:space="0" w:color="auto"/>
        <w:right w:val="none" w:sz="0" w:space="0" w:color="auto"/>
      </w:divBdr>
      <w:divsChild>
        <w:div w:id="1886941062">
          <w:marLeft w:val="0"/>
          <w:marRight w:val="0"/>
          <w:marTop w:val="0"/>
          <w:marBottom w:val="0"/>
          <w:divBdr>
            <w:top w:val="none" w:sz="0" w:space="0" w:color="auto"/>
            <w:left w:val="none" w:sz="0" w:space="0" w:color="auto"/>
            <w:bottom w:val="none" w:sz="0" w:space="0" w:color="auto"/>
            <w:right w:val="none" w:sz="0" w:space="0" w:color="auto"/>
          </w:divBdr>
          <w:divsChild>
            <w:div w:id="329215544">
              <w:marLeft w:val="0"/>
              <w:marRight w:val="0"/>
              <w:marTop w:val="0"/>
              <w:marBottom w:val="0"/>
              <w:divBdr>
                <w:top w:val="none" w:sz="0" w:space="0" w:color="auto"/>
                <w:left w:val="none" w:sz="0" w:space="0" w:color="auto"/>
                <w:bottom w:val="none" w:sz="0" w:space="0" w:color="auto"/>
                <w:right w:val="none" w:sz="0" w:space="0" w:color="auto"/>
              </w:divBdr>
              <w:divsChild>
                <w:div w:id="18165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30322">
      <w:bodyDiv w:val="1"/>
      <w:marLeft w:val="0"/>
      <w:marRight w:val="0"/>
      <w:marTop w:val="0"/>
      <w:marBottom w:val="0"/>
      <w:divBdr>
        <w:top w:val="none" w:sz="0" w:space="0" w:color="auto"/>
        <w:left w:val="none" w:sz="0" w:space="0" w:color="auto"/>
        <w:bottom w:val="none" w:sz="0" w:space="0" w:color="auto"/>
        <w:right w:val="none" w:sz="0" w:space="0" w:color="auto"/>
      </w:divBdr>
    </w:div>
    <w:div w:id="271057922">
      <w:bodyDiv w:val="1"/>
      <w:marLeft w:val="0"/>
      <w:marRight w:val="0"/>
      <w:marTop w:val="0"/>
      <w:marBottom w:val="0"/>
      <w:divBdr>
        <w:top w:val="none" w:sz="0" w:space="0" w:color="auto"/>
        <w:left w:val="none" w:sz="0" w:space="0" w:color="auto"/>
        <w:bottom w:val="none" w:sz="0" w:space="0" w:color="auto"/>
        <w:right w:val="none" w:sz="0" w:space="0" w:color="auto"/>
      </w:divBdr>
      <w:divsChild>
        <w:div w:id="1658261175">
          <w:marLeft w:val="0"/>
          <w:marRight w:val="0"/>
          <w:marTop w:val="0"/>
          <w:marBottom w:val="0"/>
          <w:divBdr>
            <w:top w:val="none" w:sz="0" w:space="0" w:color="auto"/>
            <w:left w:val="none" w:sz="0" w:space="0" w:color="auto"/>
            <w:bottom w:val="none" w:sz="0" w:space="0" w:color="auto"/>
            <w:right w:val="none" w:sz="0" w:space="0" w:color="auto"/>
          </w:divBdr>
          <w:divsChild>
            <w:div w:id="1344893552">
              <w:marLeft w:val="0"/>
              <w:marRight w:val="0"/>
              <w:marTop w:val="0"/>
              <w:marBottom w:val="0"/>
              <w:divBdr>
                <w:top w:val="none" w:sz="0" w:space="0" w:color="auto"/>
                <w:left w:val="none" w:sz="0" w:space="0" w:color="auto"/>
                <w:bottom w:val="none" w:sz="0" w:space="0" w:color="auto"/>
                <w:right w:val="none" w:sz="0" w:space="0" w:color="auto"/>
              </w:divBdr>
              <w:divsChild>
                <w:div w:id="9147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1760">
      <w:bodyDiv w:val="1"/>
      <w:marLeft w:val="0"/>
      <w:marRight w:val="0"/>
      <w:marTop w:val="0"/>
      <w:marBottom w:val="0"/>
      <w:divBdr>
        <w:top w:val="none" w:sz="0" w:space="0" w:color="auto"/>
        <w:left w:val="none" w:sz="0" w:space="0" w:color="auto"/>
        <w:bottom w:val="none" w:sz="0" w:space="0" w:color="auto"/>
        <w:right w:val="none" w:sz="0" w:space="0" w:color="auto"/>
      </w:divBdr>
    </w:div>
    <w:div w:id="834497762">
      <w:bodyDiv w:val="1"/>
      <w:marLeft w:val="0"/>
      <w:marRight w:val="0"/>
      <w:marTop w:val="0"/>
      <w:marBottom w:val="0"/>
      <w:divBdr>
        <w:top w:val="none" w:sz="0" w:space="0" w:color="auto"/>
        <w:left w:val="none" w:sz="0" w:space="0" w:color="auto"/>
        <w:bottom w:val="none" w:sz="0" w:space="0" w:color="auto"/>
        <w:right w:val="none" w:sz="0" w:space="0" w:color="auto"/>
      </w:divBdr>
      <w:divsChild>
        <w:div w:id="586774064">
          <w:marLeft w:val="0"/>
          <w:marRight w:val="0"/>
          <w:marTop w:val="0"/>
          <w:marBottom w:val="0"/>
          <w:divBdr>
            <w:top w:val="none" w:sz="0" w:space="0" w:color="auto"/>
            <w:left w:val="none" w:sz="0" w:space="0" w:color="auto"/>
            <w:bottom w:val="none" w:sz="0" w:space="0" w:color="auto"/>
            <w:right w:val="none" w:sz="0" w:space="0" w:color="auto"/>
          </w:divBdr>
          <w:divsChild>
            <w:div w:id="291520320">
              <w:marLeft w:val="0"/>
              <w:marRight w:val="0"/>
              <w:marTop w:val="0"/>
              <w:marBottom w:val="0"/>
              <w:divBdr>
                <w:top w:val="none" w:sz="0" w:space="0" w:color="auto"/>
                <w:left w:val="none" w:sz="0" w:space="0" w:color="auto"/>
                <w:bottom w:val="none" w:sz="0" w:space="0" w:color="auto"/>
                <w:right w:val="none" w:sz="0" w:space="0" w:color="auto"/>
              </w:divBdr>
              <w:divsChild>
                <w:div w:id="96038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788759">
      <w:bodyDiv w:val="1"/>
      <w:marLeft w:val="0"/>
      <w:marRight w:val="0"/>
      <w:marTop w:val="0"/>
      <w:marBottom w:val="0"/>
      <w:divBdr>
        <w:top w:val="none" w:sz="0" w:space="0" w:color="auto"/>
        <w:left w:val="none" w:sz="0" w:space="0" w:color="auto"/>
        <w:bottom w:val="none" w:sz="0" w:space="0" w:color="auto"/>
        <w:right w:val="none" w:sz="0" w:space="0" w:color="auto"/>
      </w:divBdr>
      <w:divsChild>
        <w:div w:id="1007632060">
          <w:marLeft w:val="0"/>
          <w:marRight w:val="0"/>
          <w:marTop w:val="0"/>
          <w:marBottom w:val="0"/>
          <w:divBdr>
            <w:top w:val="none" w:sz="0" w:space="0" w:color="auto"/>
            <w:left w:val="none" w:sz="0" w:space="0" w:color="auto"/>
            <w:bottom w:val="none" w:sz="0" w:space="0" w:color="auto"/>
            <w:right w:val="none" w:sz="0" w:space="0" w:color="auto"/>
          </w:divBdr>
          <w:divsChild>
            <w:div w:id="1187062502">
              <w:marLeft w:val="0"/>
              <w:marRight w:val="0"/>
              <w:marTop w:val="0"/>
              <w:marBottom w:val="0"/>
              <w:divBdr>
                <w:top w:val="none" w:sz="0" w:space="0" w:color="auto"/>
                <w:left w:val="none" w:sz="0" w:space="0" w:color="auto"/>
                <w:bottom w:val="none" w:sz="0" w:space="0" w:color="auto"/>
                <w:right w:val="none" w:sz="0" w:space="0" w:color="auto"/>
              </w:divBdr>
            </w:div>
            <w:div w:id="1455245617">
              <w:marLeft w:val="0"/>
              <w:marRight w:val="0"/>
              <w:marTop w:val="0"/>
              <w:marBottom w:val="0"/>
              <w:divBdr>
                <w:top w:val="none" w:sz="0" w:space="0" w:color="auto"/>
                <w:left w:val="none" w:sz="0" w:space="0" w:color="auto"/>
                <w:bottom w:val="none" w:sz="0" w:space="0" w:color="auto"/>
                <w:right w:val="none" w:sz="0" w:space="0" w:color="auto"/>
              </w:divBdr>
            </w:div>
            <w:div w:id="1790852118">
              <w:marLeft w:val="0"/>
              <w:marRight w:val="0"/>
              <w:marTop w:val="0"/>
              <w:marBottom w:val="0"/>
              <w:divBdr>
                <w:top w:val="none" w:sz="0" w:space="0" w:color="auto"/>
                <w:left w:val="none" w:sz="0" w:space="0" w:color="auto"/>
                <w:bottom w:val="none" w:sz="0" w:space="0" w:color="auto"/>
                <w:right w:val="none" w:sz="0" w:space="0" w:color="auto"/>
              </w:divBdr>
            </w:div>
            <w:div w:id="1077051142">
              <w:marLeft w:val="0"/>
              <w:marRight w:val="0"/>
              <w:marTop w:val="0"/>
              <w:marBottom w:val="0"/>
              <w:divBdr>
                <w:top w:val="none" w:sz="0" w:space="0" w:color="auto"/>
                <w:left w:val="none" w:sz="0" w:space="0" w:color="auto"/>
                <w:bottom w:val="none" w:sz="0" w:space="0" w:color="auto"/>
                <w:right w:val="none" w:sz="0" w:space="0" w:color="auto"/>
              </w:divBdr>
            </w:div>
            <w:div w:id="759447183">
              <w:marLeft w:val="0"/>
              <w:marRight w:val="0"/>
              <w:marTop w:val="0"/>
              <w:marBottom w:val="0"/>
              <w:divBdr>
                <w:top w:val="none" w:sz="0" w:space="0" w:color="auto"/>
                <w:left w:val="none" w:sz="0" w:space="0" w:color="auto"/>
                <w:bottom w:val="none" w:sz="0" w:space="0" w:color="auto"/>
                <w:right w:val="none" w:sz="0" w:space="0" w:color="auto"/>
              </w:divBdr>
            </w:div>
            <w:div w:id="74741611">
              <w:marLeft w:val="0"/>
              <w:marRight w:val="0"/>
              <w:marTop w:val="0"/>
              <w:marBottom w:val="0"/>
              <w:divBdr>
                <w:top w:val="none" w:sz="0" w:space="0" w:color="auto"/>
                <w:left w:val="none" w:sz="0" w:space="0" w:color="auto"/>
                <w:bottom w:val="none" w:sz="0" w:space="0" w:color="auto"/>
                <w:right w:val="none" w:sz="0" w:space="0" w:color="auto"/>
              </w:divBdr>
            </w:div>
            <w:div w:id="1685857716">
              <w:marLeft w:val="0"/>
              <w:marRight w:val="0"/>
              <w:marTop w:val="0"/>
              <w:marBottom w:val="0"/>
              <w:divBdr>
                <w:top w:val="none" w:sz="0" w:space="0" w:color="auto"/>
                <w:left w:val="none" w:sz="0" w:space="0" w:color="auto"/>
                <w:bottom w:val="none" w:sz="0" w:space="0" w:color="auto"/>
                <w:right w:val="none" w:sz="0" w:space="0" w:color="auto"/>
              </w:divBdr>
            </w:div>
            <w:div w:id="2019035140">
              <w:marLeft w:val="0"/>
              <w:marRight w:val="0"/>
              <w:marTop w:val="0"/>
              <w:marBottom w:val="0"/>
              <w:divBdr>
                <w:top w:val="none" w:sz="0" w:space="0" w:color="auto"/>
                <w:left w:val="none" w:sz="0" w:space="0" w:color="auto"/>
                <w:bottom w:val="none" w:sz="0" w:space="0" w:color="auto"/>
                <w:right w:val="none" w:sz="0" w:space="0" w:color="auto"/>
              </w:divBdr>
            </w:div>
            <w:div w:id="50732127">
              <w:marLeft w:val="0"/>
              <w:marRight w:val="0"/>
              <w:marTop w:val="0"/>
              <w:marBottom w:val="0"/>
              <w:divBdr>
                <w:top w:val="none" w:sz="0" w:space="0" w:color="auto"/>
                <w:left w:val="none" w:sz="0" w:space="0" w:color="auto"/>
                <w:bottom w:val="none" w:sz="0" w:space="0" w:color="auto"/>
                <w:right w:val="none" w:sz="0" w:space="0" w:color="auto"/>
              </w:divBdr>
            </w:div>
            <w:div w:id="2106805439">
              <w:marLeft w:val="0"/>
              <w:marRight w:val="0"/>
              <w:marTop w:val="0"/>
              <w:marBottom w:val="0"/>
              <w:divBdr>
                <w:top w:val="none" w:sz="0" w:space="0" w:color="auto"/>
                <w:left w:val="none" w:sz="0" w:space="0" w:color="auto"/>
                <w:bottom w:val="none" w:sz="0" w:space="0" w:color="auto"/>
                <w:right w:val="none" w:sz="0" w:space="0" w:color="auto"/>
              </w:divBdr>
            </w:div>
            <w:div w:id="1589148017">
              <w:marLeft w:val="0"/>
              <w:marRight w:val="0"/>
              <w:marTop w:val="0"/>
              <w:marBottom w:val="0"/>
              <w:divBdr>
                <w:top w:val="none" w:sz="0" w:space="0" w:color="auto"/>
                <w:left w:val="none" w:sz="0" w:space="0" w:color="auto"/>
                <w:bottom w:val="none" w:sz="0" w:space="0" w:color="auto"/>
                <w:right w:val="none" w:sz="0" w:space="0" w:color="auto"/>
              </w:divBdr>
            </w:div>
            <w:div w:id="25832052">
              <w:marLeft w:val="0"/>
              <w:marRight w:val="0"/>
              <w:marTop w:val="0"/>
              <w:marBottom w:val="0"/>
              <w:divBdr>
                <w:top w:val="none" w:sz="0" w:space="0" w:color="auto"/>
                <w:left w:val="none" w:sz="0" w:space="0" w:color="auto"/>
                <w:bottom w:val="none" w:sz="0" w:space="0" w:color="auto"/>
                <w:right w:val="none" w:sz="0" w:space="0" w:color="auto"/>
              </w:divBdr>
            </w:div>
            <w:div w:id="674068934">
              <w:marLeft w:val="0"/>
              <w:marRight w:val="0"/>
              <w:marTop w:val="0"/>
              <w:marBottom w:val="0"/>
              <w:divBdr>
                <w:top w:val="none" w:sz="0" w:space="0" w:color="auto"/>
                <w:left w:val="none" w:sz="0" w:space="0" w:color="auto"/>
                <w:bottom w:val="none" w:sz="0" w:space="0" w:color="auto"/>
                <w:right w:val="none" w:sz="0" w:space="0" w:color="auto"/>
              </w:divBdr>
            </w:div>
            <w:div w:id="116748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22733">
      <w:bodyDiv w:val="1"/>
      <w:marLeft w:val="0"/>
      <w:marRight w:val="0"/>
      <w:marTop w:val="0"/>
      <w:marBottom w:val="0"/>
      <w:divBdr>
        <w:top w:val="none" w:sz="0" w:space="0" w:color="auto"/>
        <w:left w:val="none" w:sz="0" w:space="0" w:color="auto"/>
        <w:bottom w:val="none" w:sz="0" w:space="0" w:color="auto"/>
        <w:right w:val="none" w:sz="0" w:space="0" w:color="auto"/>
      </w:divBdr>
    </w:div>
    <w:div w:id="1155686395">
      <w:bodyDiv w:val="1"/>
      <w:marLeft w:val="0"/>
      <w:marRight w:val="0"/>
      <w:marTop w:val="0"/>
      <w:marBottom w:val="0"/>
      <w:divBdr>
        <w:top w:val="none" w:sz="0" w:space="0" w:color="auto"/>
        <w:left w:val="none" w:sz="0" w:space="0" w:color="auto"/>
        <w:bottom w:val="none" w:sz="0" w:space="0" w:color="auto"/>
        <w:right w:val="none" w:sz="0" w:space="0" w:color="auto"/>
      </w:divBdr>
    </w:div>
    <w:div w:id="1206597106">
      <w:bodyDiv w:val="1"/>
      <w:marLeft w:val="0"/>
      <w:marRight w:val="0"/>
      <w:marTop w:val="0"/>
      <w:marBottom w:val="0"/>
      <w:divBdr>
        <w:top w:val="none" w:sz="0" w:space="0" w:color="auto"/>
        <w:left w:val="none" w:sz="0" w:space="0" w:color="auto"/>
        <w:bottom w:val="none" w:sz="0" w:space="0" w:color="auto"/>
        <w:right w:val="none" w:sz="0" w:space="0" w:color="auto"/>
      </w:divBdr>
      <w:divsChild>
        <w:div w:id="2099330775">
          <w:marLeft w:val="0"/>
          <w:marRight w:val="0"/>
          <w:marTop w:val="0"/>
          <w:marBottom w:val="0"/>
          <w:divBdr>
            <w:top w:val="none" w:sz="0" w:space="0" w:color="auto"/>
            <w:left w:val="none" w:sz="0" w:space="0" w:color="auto"/>
            <w:bottom w:val="none" w:sz="0" w:space="0" w:color="auto"/>
            <w:right w:val="none" w:sz="0" w:space="0" w:color="auto"/>
          </w:divBdr>
          <w:divsChild>
            <w:div w:id="1131089847">
              <w:marLeft w:val="0"/>
              <w:marRight w:val="0"/>
              <w:marTop w:val="0"/>
              <w:marBottom w:val="0"/>
              <w:divBdr>
                <w:top w:val="none" w:sz="0" w:space="0" w:color="auto"/>
                <w:left w:val="none" w:sz="0" w:space="0" w:color="auto"/>
                <w:bottom w:val="none" w:sz="0" w:space="0" w:color="auto"/>
                <w:right w:val="none" w:sz="0" w:space="0" w:color="auto"/>
              </w:divBdr>
              <w:divsChild>
                <w:div w:id="212095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936009">
      <w:bodyDiv w:val="1"/>
      <w:marLeft w:val="0"/>
      <w:marRight w:val="0"/>
      <w:marTop w:val="0"/>
      <w:marBottom w:val="0"/>
      <w:divBdr>
        <w:top w:val="none" w:sz="0" w:space="0" w:color="auto"/>
        <w:left w:val="none" w:sz="0" w:space="0" w:color="auto"/>
        <w:bottom w:val="none" w:sz="0" w:space="0" w:color="auto"/>
        <w:right w:val="none" w:sz="0" w:space="0" w:color="auto"/>
      </w:divBdr>
      <w:divsChild>
        <w:div w:id="590970517">
          <w:marLeft w:val="0"/>
          <w:marRight w:val="0"/>
          <w:marTop w:val="0"/>
          <w:marBottom w:val="0"/>
          <w:divBdr>
            <w:top w:val="none" w:sz="0" w:space="0" w:color="auto"/>
            <w:left w:val="none" w:sz="0" w:space="0" w:color="auto"/>
            <w:bottom w:val="none" w:sz="0" w:space="0" w:color="auto"/>
            <w:right w:val="none" w:sz="0" w:space="0" w:color="auto"/>
          </w:divBdr>
          <w:divsChild>
            <w:div w:id="1232496491">
              <w:marLeft w:val="0"/>
              <w:marRight w:val="0"/>
              <w:marTop w:val="0"/>
              <w:marBottom w:val="0"/>
              <w:divBdr>
                <w:top w:val="none" w:sz="0" w:space="0" w:color="auto"/>
                <w:left w:val="none" w:sz="0" w:space="0" w:color="auto"/>
                <w:bottom w:val="none" w:sz="0" w:space="0" w:color="auto"/>
                <w:right w:val="none" w:sz="0" w:space="0" w:color="auto"/>
              </w:divBdr>
              <w:divsChild>
                <w:div w:id="209970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937426">
      <w:bodyDiv w:val="1"/>
      <w:marLeft w:val="0"/>
      <w:marRight w:val="0"/>
      <w:marTop w:val="0"/>
      <w:marBottom w:val="0"/>
      <w:divBdr>
        <w:top w:val="none" w:sz="0" w:space="0" w:color="auto"/>
        <w:left w:val="none" w:sz="0" w:space="0" w:color="auto"/>
        <w:bottom w:val="none" w:sz="0" w:space="0" w:color="auto"/>
        <w:right w:val="none" w:sz="0" w:space="0" w:color="auto"/>
      </w:divBdr>
      <w:divsChild>
        <w:div w:id="1486316680">
          <w:marLeft w:val="0"/>
          <w:marRight w:val="0"/>
          <w:marTop w:val="0"/>
          <w:marBottom w:val="0"/>
          <w:divBdr>
            <w:top w:val="none" w:sz="0" w:space="0" w:color="auto"/>
            <w:left w:val="none" w:sz="0" w:space="0" w:color="auto"/>
            <w:bottom w:val="none" w:sz="0" w:space="0" w:color="auto"/>
            <w:right w:val="none" w:sz="0" w:space="0" w:color="auto"/>
          </w:divBdr>
          <w:divsChild>
            <w:div w:id="1094976928">
              <w:marLeft w:val="0"/>
              <w:marRight w:val="0"/>
              <w:marTop w:val="0"/>
              <w:marBottom w:val="0"/>
              <w:divBdr>
                <w:top w:val="none" w:sz="0" w:space="0" w:color="auto"/>
                <w:left w:val="none" w:sz="0" w:space="0" w:color="auto"/>
                <w:bottom w:val="none" w:sz="0" w:space="0" w:color="auto"/>
                <w:right w:val="none" w:sz="0" w:space="0" w:color="auto"/>
              </w:divBdr>
              <w:divsChild>
                <w:div w:id="210318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87293">
      <w:bodyDiv w:val="1"/>
      <w:marLeft w:val="0"/>
      <w:marRight w:val="0"/>
      <w:marTop w:val="0"/>
      <w:marBottom w:val="0"/>
      <w:divBdr>
        <w:top w:val="none" w:sz="0" w:space="0" w:color="auto"/>
        <w:left w:val="none" w:sz="0" w:space="0" w:color="auto"/>
        <w:bottom w:val="none" w:sz="0" w:space="0" w:color="auto"/>
        <w:right w:val="none" w:sz="0" w:space="0" w:color="auto"/>
      </w:divBdr>
    </w:div>
    <w:div w:id="1685090825">
      <w:bodyDiv w:val="1"/>
      <w:marLeft w:val="0"/>
      <w:marRight w:val="0"/>
      <w:marTop w:val="0"/>
      <w:marBottom w:val="0"/>
      <w:divBdr>
        <w:top w:val="none" w:sz="0" w:space="0" w:color="auto"/>
        <w:left w:val="none" w:sz="0" w:space="0" w:color="auto"/>
        <w:bottom w:val="none" w:sz="0" w:space="0" w:color="auto"/>
        <w:right w:val="none" w:sz="0" w:space="0" w:color="auto"/>
      </w:divBdr>
      <w:divsChild>
        <w:div w:id="2109737507">
          <w:marLeft w:val="0"/>
          <w:marRight w:val="0"/>
          <w:marTop w:val="0"/>
          <w:marBottom w:val="0"/>
          <w:divBdr>
            <w:top w:val="none" w:sz="0" w:space="0" w:color="auto"/>
            <w:left w:val="none" w:sz="0" w:space="0" w:color="auto"/>
            <w:bottom w:val="none" w:sz="0" w:space="0" w:color="auto"/>
            <w:right w:val="none" w:sz="0" w:space="0" w:color="auto"/>
          </w:divBdr>
          <w:divsChild>
            <w:div w:id="279260590">
              <w:marLeft w:val="0"/>
              <w:marRight w:val="0"/>
              <w:marTop w:val="0"/>
              <w:marBottom w:val="0"/>
              <w:divBdr>
                <w:top w:val="none" w:sz="0" w:space="0" w:color="auto"/>
                <w:left w:val="none" w:sz="0" w:space="0" w:color="auto"/>
                <w:bottom w:val="none" w:sz="0" w:space="0" w:color="auto"/>
                <w:right w:val="none" w:sz="0" w:space="0" w:color="auto"/>
              </w:divBdr>
              <w:divsChild>
                <w:div w:id="16874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00143">
      <w:bodyDiv w:val="1"/>
      <w:marLeft w:val="0"/>
      <w:marRight w:val="0"/>
      <w:marTop w:val="0"/>
      <w:marBottom w:val="0"/>
      <w:divBdr>
        <w:top w:val="none" w:sz="0" w:space="0" w:color="auto"/>
        <w:left w:val="none" w:sz="0" w:space="0" w:color="auto"/>
        <w:bottom w:val="none" w:sz="0" w:space="0" w:color="auto"/>
        <w:right w:val="none" w:sz="0" w:space="0" w:color="auto"/>
      </w:divBdr>
    </w:div>
    <w:div w:id="1851022132">
      <w:bodyDiv w:val="1"/>
      <w:marLeft w:val="0"/>
      <w:marRight w:val="0"/>
      <w:marTop w:val="0"/>
      <w:marBottom w:val="0"/>
      <w:divBdr>
        <w:top w:val="none" w:sz="0" w:space="0" w:color="auto"/>
        <w:left w:val="none" w:sz="0" w:space="0" w:color="auto"/>
        <w:bottom w:val="none" w:sz="0" w:space="0" w:color="auto"/>
        <w:right w:val="none" w:sz="0" w:space="0" w:color="auto"/>
      </w:divBdr>
    </w:div>
    <w:div w:id="1860506787">
      <w:bodyDiv w:val="1"/>
      <w:marLeft w:val="0"/>
      <w:marRight w:val="0"/>
      <w:marTop w:val="0"/>
      <w:marBottom w:val="0"/>
      <w:divBdr>
        <w:top w:val="none" w:sz="0" w:space="0" w:color="auto"/>
        <w:left w:val="none" w:sz="0" w:space="0" w:color="auto"/>
        <w:bottom w:val="none" w:sz="0" w:space="0" w:color="auto"/>
        <w:right w:val="none" w:sz="0" w:space="0" w:color="auto"/>
      </w:divBdr>
    </w:div>
    <w:div w:id="1917780918">
      <w:bodyDiv w:val="1"/>
      <w:marLeft w:val="0"/>
      <w:marRight w:val="0"/>
      <w:marTop w:val="0"/>
      <w:marBottom w:val="0"/>
      <w:divBdr>
        <w:top w:val="none" w:sz="0" w:space="0" w:color="auto"/>
        <w:left w:val="none" w:sz="0" w:space="0" w:color="auto"/>
        <w:bottom w:val="none" w:sz="0" w:space="0" w:color="auto"/>
        <w:right w:val="none" w:sz="0" w:space="0" w:color="auto"/>
      </w:divBdr>
    </w:div>
    <w:div w:id="2096978639">
      <w:bodyDiv w:val="1"/>
      <w:marLeft w:val="0"/>
      <w:marRight w:val="0"/>
      <w:marTop w:val="0"/>
      <w:marBottom w:val="0"/>
      <w:divBdr>
        <w:top w:val="none" w:sz="0" w:space="0" w:color="auto"/>
        <w:left w:val="none" w:sz="0" w:space="0" w:color="auto"/>
        <w:bottom w:val="none" w:sz="0" w:space="0" w:color="auto"/>
        <w:right w:val="none" w:sz="0" w:space="0" w:color="auto"/>
      </w:divBdr>
      <w:divsChild>
        <w:div w:id="1109475025">
          <w:marLeft w:val="0"/>
          <w:marRight w:val="0"/>
          <w:marTop w:val="0"/>
          <w:marBottom w:val="0"/>
          <w:divBdr>
            <w:top w:val="none" w:sz="0" w:space="0" w:color="auto"/>
            <w:left w:val="none" w:sz="0" w:space="0" w:color="auto"/>
            <w:bottom w:val="none" w:sz="0" w:space="0" w:color="auto"/>
            <w:right w:val="none" w:sz="0" w:space="0" w:color="auto"/>
          </w:divBdr>
          <w:divsChild>
            <w:div w:id="1522548372">
              <w:marLeft w:val="0"/>
              <w:marRight w:val="0"/>
              <w:marTop w:val="0"/>
              <w:marBottom w:val="0"/>
              <w:divBdr>
                <w:top w:val="none" w:sz="0" w:space="0" w:color="auto"/>
                <w:left w:val="none" w:sz="0" w:space="0" w:color="auto"/>
                <w:bottom w:val="none" w:sz="0" w:space="0" w:color="auto"/>
                <w:right w:val="none" w:sz="0" w:space="0" w:color="auto"/>
              </w:divBdr>
              <w:divsChild>
                <w:div w:id="17267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eb970@aucklanduni.ac.nz" TargetMode="Externa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footer" Target="footer5.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ata\Papers\New%20Papers\NZGW%202022\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ja01</b:Tag>
    <b:SourceType>ConferenceProceedings</b:SourceType>
    <b:Guid>{6BDA0B00-A680-9240-9D1C-B6B627292DA4}</b:Guid>
    <b:LCID>en-AU</b:LCID>
    <b:Title>Uncertainty Quantification of Highly-Parameterized Geothermal Reservoir Models Using Ensemble-Based Methods</b:Title>
    <b:Year>2021</b:Year>
    <b:Author>
      <b:Author>
        <b:NameList>
          <b:Person>
            <b:Last>Bjarkason</b:Last>
            <b:First>Elvar</b:First>
            <b:Middle>K</b:Middle>
          </b:Person>
          <b:Person>
            <b:Last>Maclaren</b:Last>
            <b:First>Oliver</b:First>
            <b:Middle>J</b:Middle>
          </b:Person>
          <b:Person>
            <b:Last>Nicholson</b:Last>
            <b:First>Ruanui</b:First>
          </b:Person>
          <b:Person>
            <b:Last>Yeh</b:Last>
            <b:First>Angus</b:First>
          </b:Person>
          <b:Person>
            <b:Last>O'Sullivan</b:Last>
            <b:First>Michael</b:First>
            <b:Middle>J.</b:Middle>
          </b:Person>
        </b:NameList>
      </b:Author>
    </b:Author>
    <b:ConferenceName>World Geothermal Congress</b:ConferenceName>
    <b:City>Reykjavik, Iceland</b:City>
    <b:RefOrder>1</b:RefOrder>
  </b:Source>
</b:Sources>
</file>

<file path=customXml/itemProps1.xml><?xml version="1.0" encoding="utf-8"?>
<ds:datastoreItem xmlns:ds="http://schemas.openxmlformats.org/officeDocument/2006/customXml" ds:itemID="{C966C546-9DA4-874F-998C-51E5CFC7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empData\Papers\New Papers\NZGW 2022\Paper-Template.dotx</Template>
  <TotalTime>152</TotalTime>
  <Pages>9</Pages>
  <Words>6190</Words>
  <Characters>3528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Steam-Water Relative Permeability</vt:lpstr>
    </vt:vector>
  </TitlesOfParts>
  <Company>Petroleum Engineering</Company>
  <LinksUpToDate>false</LinksUpToDate>
  <CharactersWithSpaces>41393</CharactersWithSpaces>
  <SharedDoc>false</SharedDoc>
  <HLinks>
    <vt:vector size="6" baseType="variant">
      <vt:variant>
        <vt:i4>4587590</vt:i4>
      </vt:variant>
      <vt:variant>
        <vt:i4>0</vt:i4>
      </vt:variant>
      <vt:variant>
        <vt:i4>0</vt:i4>
      </vt:variant>
      <vt:variant>
        <vt:i4>5</vt:i4>
      </vt:variant>
      <vt:variant>
        <vt:lpwstr>mailto:author_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Water Relative Permeability</dc:title>
  <dc:creator>Sadiq Zarrouk</dc:creator>
  <cp:lastModifiedBy>Alex de Beer</cp:lastModifiedBy>
  <cp:revision>72</cp:revision>
  <cp:lastPrinted>2023-08-10T09:00:00Z</cp:lastPrinted>
  <dcterms:created xsi:type="dcterms:W3CDTF">2023-08-09T00:51:00Z</dcterms:created>
  <dcterms:modified xsi:type="dcterms:W3CDTF">2023-08-10T22:36:00Z</dcterms:modified>
</cp:coreProperties>
</file>